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0D487D" w:rsidRPr="00241147" w:rsidRDefault="00514A57" w:rsidP="00E51065">
      <w:pPr>
        <w:tabs>
          <w:tab w:val="left" w:pos="360"/>
          <w:tab w:val="left" w:pos="720"/>
        </w:tabs>
        <w:jc w:val="both"/>
        <w:rPr>
          <w:rFonts w:ascii="Times New Roman" w:hAnsi="Times New Roman"/>
          <w:color w:val="0099CC"/>
        </w:rPr>
      </w:pPr>
      <w:r>
        <w:rPr>
          <w:noProof/>
        </w:rPr>
        <mc:AlternateContent>
          <mc:Choice Requires="wps">
            <w:drawing>
              <wp:anchor distT="0" distB="0" distL="114300" distR="114300" simplePos="0" relativeHeight="251658240" behindDoc="0" locked="0" layoutInCell="1" allowOverlap="1">
                <wp:simplePos x="0" y="0"/>
                <wp:positionH relativeFrom="column">
                  <wp:posOffset>4800600</wp:posOffset>
                </wp:positionH>
                <wp:positionV relativeFrom="paragraph">
                  <wp:posOffset>-153035</wp:posOffset>
                </wp:positionV>
                <wp:extent cx="1628775" cy="1371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487D" w:rsidRDefault="00514A57">
                            <w:r>
                              <w:rPr>
                                <w:noProof/>
                              </w:rPr>
                              <w:drawing>
                                <wp:inline distT="0" distB="0" distL="0" distR="0">
                                  <wp:extent cx="1439545" cy="1249045"/>
                                  <wp:effectExtent l="0" t="0" r="8255"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9545" cy="124904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8pt;margin-top:-12.05pt;width:128.25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" filled="f" stroked="f">
                <v:textbox>
                  <w:txbxContent>
                    <w:p w:rsidR="000D487D" w:rsidRDefault="00514A57">
                      <w:r>
                        <w:rPr>
                          <w:noProof/>
                        </w:rPr>
                        <w:drawing>
                          <wp:inline distT="0" distB="0" distL="0" distR="0">
                            <wp:extent cx="1439545" cy="1249045"/>
                            <wp:effectExtent l="0" t="0" r="8255"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9545" cy="124904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76200</wp:posOffset>
                </wp:positionH>
                <wp:positionV relativeFrom="paragraph">
                  <wp:posOffset>-153035</wp:posOffset>
                </wp:positionV>
                <wp:extent cx="4724400" cy="1332230"/>
                <wp:effectExtent l="0" t="0" r="0" b="127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4400" cy="133223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0D487D" w:rsidRPr="00F42848" w:rsidRDefault="000D487D">
                            <w:pPr>
                              <w:pBdr>
                                <w:bottom w:val="thinThickSmallGap" w:sz="24" w:space="1" w:color="0000FF"/>
                              </w:pBdr>
                              <w:jc w:val="center"/>
                              <w:rPr>
                                <w:rFonts w:ascii="Palatino Linotype" w:hAnsi="Palatino Linotype"/>
                                <w:i/>
                                <w:sz w:val="37"/>
                                <w:szCs w:val="37"/>
                              </w:rPr>
                            </w:pPr>
                            <w:r w:rsidRPr="00F42848">
                              <w:rPr>
                                <w:rFonts w:ascii="Palatino Linotype" w:hAnsi="Palatino Linotype"/>
                                <w:i/>
                                <w:sz w:val="37"/>
                                <w:szCs w:val="37"/>
                              </w:rPr>
                              <w:t>Northern California Child Development, Inc.</w:t>
                            </w:r>
                          </w:p>
                          <w:p w:rsidR="000D487D" w:rsidRPr="00CB1425" w:rsidRDefault="000D487D">
                            <w:pPr>
                              <w:pStyle w:val="Heading1"/>
                              <w:rPr>
                                <w:sz w:val="8"/>
                                <w:szCs w:val="8"/>
                              </w:rPr>
                            </w:pPr>
                          </w:p>
                          <w:p w:rsidR="000D487D" w:rsidRPr="00CB1425" w:rsidRDefault="000D487D">
                            <w:pPr>
                              <w:pStyle w:val="Heading1"/>
                              <w:rPr>
                                <w:color w:val="336699"/>
                                <w:sz w:val="29"/>
                                <w:szCs w:val="29"/>
                              </w:rPr>
                            </w:pPr>
                            <w:r w:rsidRPr="00130411">
                              <w:rPr>
                                <w:color w:val="336699"/>
                                <w:sz w:val="29"/>
                                <w:szCs w:val="29"/>
                              </w:rPr>
                              <w:t>Head Start &amp;</w:t>
                            </w:r>
                            <w:r>
                              <w:rPr>
                                <w:color w:val="336699"/>
                                <w:sz w:val="29"/>
                                <w:szCs w:val="29"/>
                              </w:rPr>
                              <w:t xml:space="preserve"> Early Head</w:t>
                            </w:r>
                            <w:r w:rsidRPr="00130411">
                              <w:rPr>
                                <w:color w:val="336699"/>
                                <w:sz w:val="29"/>
                                <w:szCs w:val="29"/>
                              </w:rPr>
                              <w:t xml:space="preserve"> Start Program</w:t>
                            </w:r>
                            <w:r>
                              <w:rPr>
                                <w:color w:val="336699"/>
                                <w:sz w:val="29"/>
                                <w:szCs w:val="29"/>
                              </w:rPr>
                              <w:t>s</w:t>
                            </w:r>
                          </w:p>
                          <w:p w:rsidR="000D487D" w:rsidRPr="00F42848" w:rsidRDefault="000D487D">
                            <w:pPr>
                              <w:jc w:val="center"/>
                              <w:rPr>
                                <w:rFonts w:ascii="Palatino Linotype" w:hAnsi="Palatino Linotype"/>
                                <w:b/>
                                <w:sz w:val="22"/>
                                <w:szCs w:val="22"/>
                              </w:rPr>
                            </w:pPr>
                            <w:smartTag w:uri="urn:schemas-microsoft-com:office:smarttags" w:element="Street">
                              <w:smartTag w:uri="urn:schemas-microsoft-com:office:smarttags" w:element="address">
                                <w:r w:rsidRPr="00F42848">
                                  <w:rPr>
                                    <w:rFonts w:ascii="Palatino Linotype" w:hAnsi="Palatino Linotype"/>
                                    <w:b/>
                                    <w:sz w:val="22"/>
                                    <w:szCs w:val="22"/>
                                  </w:rPr>
                                  <w:t>220 Sycamore St., Suite 200</w:t>
                                </w:r>
                              </w:smartTag>
                            </w:smartTag>
                            <w:r w:rsidRPr="00F42848">
                              <w:rPr>
                                <w:rFonts w:ascii="Palatino Linotype" w:hAnsi="Palatino Linotype"/>
                                <w:b/>
                                <w:sz w:val="22"/>
                                <w:szCs w:val="22"/>
                              </w:rPr>
                              <w:t xml:space="preserve">, Red </w:t>
                            </w:r>
                            <w:smartTag w:uri="urn:schemas-microsoft-com:office:smarttags" w:element="City">
                              <w:smartTag w:uri="urn:schemas-microsoft-com:office:smarttags" w:element="place">
                                <w:smartTag w:uri="urn:schemas-microsoft-com:office:smarttags" w:element="City">
                                  <w:r w:rsidRPr="00F42848">
                                    <w:rPr>
                                      <w:rFonts w:ascii="Palatino Linotype" w:hAnsi="Palatino Linotype"/>
                                      <w:b/>
                                      <w:sz w:val="22"/>
                                      <w:szCs w:val="22"/>
                                    </w:rPr>
                                    <w:t>Bluff</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CA</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96080</w:t>
                                  </w:r>
                                </w:smartTag>
                              </w:smartTag>
                            </w:smartTag>
                          </w:p>
                          <w:p w:rsidR="000D487D" w:rsidRPr="00F42848" w:rsidRDefault="000D487D">
                            <w:pPr>
                              <w:pBdr>
                                <w:bottom w:val="thinThickSmallGap" w:sz="24" w:space="1" w:color="0000FF"/>
                              </w:pBdr>
                              <w:jc w:val="center"/>
                              <w:rPr>
                                <w:rFonts w:ascii="Palatino Linotype" w:hAnsi="Palatino Linotype"/>
                                <w:b/>
                                <w:sz w:val="22"/>
                                <w:szCs w:val="22"/>
                              </w:rPr>
                            </w:pPr>
                            <w:r w:rsidRPr="00F42848">
                              <w:rPr>
                                <w:rFonts w:ascii="Palatino Linotype" w:hAnsi="Palatino Linotype"/>
                                <w:b/>
                                <w:sz w:val="22"/>
                                <w:szCs w:val="22"/>
                              </w:rPr>
                              <w:t>(530) 529-1500                FAX: (530) 529-1560</w:t>
                            </w:r>
                          </w:p>
                          <w:p w:rsidR="000D487D" w:rsidRPr="00320CE5" w:rsidRDefault="000D487D" w:rsidP="00320CE5">
                            <w:pPr>
                              <w:pBdr>
                                <w:bottom w:val="thinThickSmallGap" w:sz="24" w:space="1" w:color="0000FF"/>
                              </w:pBdr>
                              <w:jc w:val="center"/>
                              <w:rPr>
                                <w:rFonts w:ascii="Palatino Linotype" w:hAnsi="Palatino Linotype"/>
                                <w:b/>
                                <w:sz w:val="18"/>
                                <w:szCs w:val="18"/>
                              </w:rPr>
                            </w:pPr>
                            <w:r w:rsidRPr="00F42848">
                              <w:rPr>
                                <w:rFonts w:ascii="Palatino Linotype" w:hAnsi="Palatino Linotype"/>
                                <w:b/>
                                <w:sz w:val="18"/>
                                <w:szCs w:val="18"/>
                              </w:rPr>
                              <w:t xml:space="preserve">Web site </w:t>
                            </w:r>
                            <w:hyperlink r:id="rId10" w:history="1">
                              <w:r w:rsidRPr="00F42848">
                                <w:rPr>
                                  <w:rStyle w:val="Hyperlink"/>
                                  <w:rFonts w:ascii="Palatino Linotype" w:hAnsi="Palatino Linotype"/>
                                  <w:b/>
                                  <w:sz w:val="18"/>
                                  <w:szCs w:val="18"/>
                                </w:rPr>
                                <w:t>www.nccdi.com</w:t>
                              </w:r>
                            </w:hyperlink>
                            <w:r w:rsidRPr="00F42848">
                              <w:rPr>
                                <w:rFonts w:ascii="Palatino Linotype" w:hAnsi="Palatino Linotype"/>
                                <w:b/>
                                <w:sz w:val="18"/>
                                <w:szCs w:val="18"/>
                              </w:rPr>
                              <w:tab/>
                            </w:r>
                            <w:r>
                              <w:rPr>
                                <w:rFonts w:ascii="Palatino Linotype" w:hAnsi="Palatino Linotype"/>
                                <w:b/>
                                <w:sz w:val="18"/>
                                <w:szCs w:val="18"/>
                              </w:rPr>
                              <w:t xml:space="preserve">                                                 </w:t>
                            </w:r>
                            <w:r w:rsidRPr="00F42848">
                              <w:rPr>
                                <w:rFonts w:ascii="Palatino Linotype" w:hAnsi="Palatino Linotype"/>
                                <w:b/>
                                <w:sz w:val="18"/>
                                <w:szCs w:val="18"/>
                              </w:rPr>
                              <w:t xml:space="preserve">Email </w:t>
                            </w:r>
                            <w:hyperlink r:id="rId11" w:history="1">
                              <w:r w:rsidRPr="00F42848">
                                <w:rPr>
                                  <w:rStyle w:val="Hyperlink"/>
                                  <w:rFonts w:ascii="Palatino Linotype" w:hAnsi="Palatino Linotype"/>
                                  <w:b/>
                                  <w:sz w:val="18"/>
                                  <w:szCs w:val="18"/>
                                </w:rPr>
                                <w:t>headstart@nccdi.com</w:t>
                              </w:r>
                            </w:hyperlink>
                            <w:r>
                              <w:rPr>
                                <w:rFonts w:ascii="Palatino Linotype" w:hAnsi="Palatino Linotype"/>
                                <w:b/>
                                <w:sz w:val="18"/>
                                <w:szCs w:val="18"/>
                              </w:rPr>
                              <w:t xml:space="preserve"> </w:t>
                            </w:r>
                          </w:p>
                          <w:p w:rsidR="000D487D" w:rsidRPr="00F42848" w:rsidRDefault="000D487D">
                            <w:pPr>
                              <w:rPr>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7" style="position:absolute;left:0;text-align:left;margin-left:-6pt;margin-top:-12.05pt;width:372pt;height:104.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" stroked="f" strokeweight="0">
                <v:textbox inset="0,0,0,0">
                  <w:txbxContent>
                    <w:p w:rsidR="000D487D" w:rsidRPr="00F42848" w:rsidRDefault="000D487D">
                      <w:pPr>
                        <w:pBdr>
                          <w:bottom w:val="thinThickSmallGap" w:sz="24" w:space="1" w:color="0000FF"/>
                        </w:pBdr>
                        <w:jc w:val="center"/>
                        <w:rPr>
                          <w:rFonts w:ascii="Palatino Linotype" w:hAnsi="Palatino Linotype"/>
                          <w:i/>
                          <w:sz w:val="37"/>
                          <w:szCs w:val="37"/>
                        </w:rPr>
                      </w:pPr>
                      <w:r w:rsidRPr="00F42848">
                        <w:rPr>
                          <w:rFonts w:ascii="Palatino Linotype" w:hAnsi="Palatino Linotype"/>
                          <w:i/>
                          <w:sz w:val="37"/>
                          <w:szCs w:val="37"/>
                        </w:rPr>
                        <w:t>Northern California Child Development, Inc.</w:t>
                      </w:r>
                    </w:p>
                    <w:p w:rsidR="000D487D" w:rsidRPr="00CB1425" w:rsidRDefault="000D487D">
                      <w:pPr>
                        <w:pStyle w:val="Heading1"/>
                        <w:rPr>
                          <w:sz w:val="8"/>
                          <w:szCs w:val="8"/>
                        </w:rPr>
                      </w:pPr>
                    </w:p>
                    <w:p w:rsidR="000D487D" w:rsidRPr="00CB1425" w:rsidRDefault="000D487D">
                      <w:pPr>
                        <w:pStyle w:val="Heading1"/>
                        <w:rPr>
                          <w:color w:val="336699"/>
                          <w:sz w:val="29"/>
                          <w:szCs w:val="29"/>
                        </w:rPr>
                      </w:pPr>
                      <w:r w:rsidRPr="00130411">
                        <w:rPr>
                          <w:color w:val="336699"/>
                          <w:sz w:val="29"/>
                          <w:szCs w:val="29"/>
                        </w:rPr>
                        <w:t>Head Start &amp;</w:t>
                      </w:r>
                      <w:r>
                        <w:rPr>
                          <w:color w:val="336699"/>
                          <w:sz w:val="29"/>
                          <w:szCs w:val="29"/>
                        </w:rPr>
                        <w:t xml:space="preserve"> Early Head</w:t>
                      </w:r>
                      <w:r w:rsidRPr="00130411">
                        <w:rPr>
                          <w:color w:val="336699"/>
                          <w:sz w:val="29"/>
                          <w:szCs w:val="29"/>
                        </w:rPr>
                        <w:t xml:space="preserve"> Start Program</w:t>
                      </w:r>
                      <w:r>
                        <w:rPr>
                          <w:color w:val="336699"/>
                          <w:sz w:val="29"/>
                          <w:szCs w:val="29"/>
                        </w:rPr>
                        <w:t>s</w:t>
                      </w:r>
                    </w:p>
                    <w:p w:rsidR="000D487D" w:rsidRPr="00F42848" w:rsidRDefault="000D487D">
                      <w:pPr>
                        <w:jc w:val="center"/>
                        <w:rPr>
                          <w:rFonts w:ascii="Palatino Linotype" w:hAnsi="Palatino Linotype"/>
                          <w:b/>
                          <w:sz w:val="22"/>
                          <w:szCs w:val="22"/>
                        </w:rPr>
                      </w:pPr>
                      <w:smartTag w:uri="urn:schemas-microsoft-com:office:smarttags" w:element="Street">
                        <w:smartTag w:uri="urn:schemas-microsoft-com:office:smarttags" w:element="address">
                          <w:r w:rsidRPr="00F42848">
                            <w:rPr>
                              <w:rFonts w:ascii="Palatino Linotype" w:hAnsi="Palatino Linotype"/>
                              <w:b/>
                              <w:sz w:val="22"/>
                              <w:szCs w:val="22"/>
                            </w:rPr>
                            <w:t>220 Sycamore St., Suite 200</w:t>
                          </w:r>
                        </w:smartTag>
                      </w:smartTag>
                      <w:r w:rsidRPr="00F42848">
                        <w:rPr>
                          <w:rFonts w:ascii="Palatino Linotype" w:hAnsi="Palatino Linotype"/>
                          <w:b/>
                          <w:sz w:val="22"/>
                          <w:szCs w:val="22"/>
                        </w:rPr>
                        <w:t xml:space="preserve">, Red </w:t>
                      </w:r>
                      <w:smartTag w:uri="urn:schemas-microsoft-com:office:smarttags" w:element="City">
                        <w:smartTag w:uri="urn:schemas-microsoft-com:office:smarttags" w:element="place">
                          <w:smartTag w:uri="urn:schemas-microsoft-com:office:smarttags" w:element="City">
                            <w:r w:rsidRPr="00F42848">
                              <w:rPr>
                                <w:rFonts w:ascii="Palatino Linotype" w:hAnsi="Palatino Linotype"/>
                                <w:b/>
                                <w:sz w:val="22"/>
                                <w:szCs w:val="22"/>
                              </w:rPr>
                              <w:t>Bluff</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CA</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96080</w:t>
                            </w:r>
                          </w:smartTag>
                        </w:smartTag>
                      </w:smartTag>
                    </w:p>
                    <w:p w:rsidR="000D487D" w:rsidRPr="00F42848" w:rsidRDefault="000D487D">
                      <w:pPr>
                        <w:pBdr>
                          <w:bottom w:val="thinThickSmallGap" w:sz="24" w:space="1" w:color="0000FF"/>
                        </w:pBdr>
                        <w:jc w:val="center"/>
                        <w:rPr>
                          <w:rFonts w:ascii="Palatino Linotype" w:hAnsi="Palatino Linotype"/>
                          <w:b/>
                          <w:sz w:val="22"/>
                          <w:szCs w:val="22"/>
                        </w:rPr>
                      </w:pPr>
                      <w:r w:rsidRPr="00F42848">
                        <w:rPr>
                          <w:rFonts w:ascii="Palatino Linotype" w:hAnsi="Palatino Linotype"/>
                          <w:b/>
                          <w:sz w:val="22"/>
                          <w:szCs w:val="22"/>
                        </w:rPr>
                        <w:t>(530) 529-1500                FAX: (530) 529-1560</w:t>
                      </w:r>
                    </w:p>
                    <w:p w:rsidR="000D487D" w:rsidRPr="00320CE5" w:rsidRDefault="000D487D" w:rsidP="00320CE5">
                      <w:pPr>
                        <w:pBdr>
                          <w:bottom w:val="thinThickSmallGap" w:sz="24" w:space="1" w:color="0000FF"/>
                        </w:pBdr>
                        <w:jc w:val="center"/>
                        <w:rPr>
                          <w:rFonts w:ascii="Palatino Linotype" w:hAnsi="Palatino Linotype"/>
                          <w:b/>
                          <w:sz w:val="18"/>
                          <w:szCs w:val="18"/>
                        </w:rPr>
                      </w:pPr>
                      <w:r w:rsidRPr="00F42848">
                        <w:rPr>
                          <w:rFonts w:ascii="Palatino Linotype" w:hAnsi="Palatino Linotype"/>
                          <w:b/>
                          <w:sz w:val="18"/>
                          <w:szCs w:val="18"/>
                        </w:rPr>
                        <w:t xml:space="preserve">Web site </w:t>
                      </w:r>
                      <w:hyperlink r:id="rId12" w:history="1">
                        <w:r w:rsidRPr="00F42848">
                          <w:rPr>
                            <w:rStyle w:val="Hyperlink"/>
                            <w:rFonts w:ascii="Palatino Linotype" w:hAnsi="Palatino Linotype"/>
                            <w:b/>
                            <w:sz w:val="18"/>
                            <w:szCs w:val="18"/>
                          </w:rPr>
                          <w:t>www.nccdi.com</w:t>
                        </w:r>
                      </w:hyperlink>
                      <w:r w:rsidRPr="00F42848">
                        <w:rPr>
                          <w:rFonts w:ascii="Palatino Linotype" w:hAnsi="Palatino Linotype"/>
                          <w:b/>
                          <w:sz w:val="18"/>
                          <w:szCs w:val="18"/>
                        </w:rPr>
                        <w:tab/>
                      </w:r>
                      <w:r>
                        <w:rPr>
                          <w:rFonts w:ascii="Palatino Linotype" w:hAnsi="Palatino Linotype"/>
                          <w:b/>
                          <w:sz w:val="18"/>
                          <w:szCs w:val="18"/>
                        </w:rPr>
                        <w:t xml:space="preserve">                                                 </w:t>
                      </w:r>
                      <w:r w:rsidRPr="00F42848">
                        <w:rPr>
                          <w:rFonts w:ascii="Palatino Linotype" w:hAnsi="Palatino Linotype"/>
                          <w:b/>
                          <w:sz w:val="18"/>
                          <w:szCs w:val="18"/>
                        </w:rPr>
                        <w:t xml:space="preserve">Email </w:t>
                      </w:r>
                      <w:hyperlink r:id="rId13" w:history="1">
                        <w:r w:rsidRPr="00F42848">
                          <w:rPr>
                            <w:rStyle w:val="Hyperlink"/>
                            <w:rFonts w:ascii="Palatino Linotype" w:hAnsi="Palatino Linotype"/>
                            <w:b/>
                            <w:sz w:val="18"/>
                            <w:szCs w:val="18"/>
                          </w:rPr>
                          <w:t>headstart@nccdi.com</w:t>
                        </w:r>
                      </w:hyperlink>
                      <w:r>
                        <w:rPr>
                          <w:rFonts w:ascii="Palatino Linotype" w:hAnsi="Palatino Linotype"/>
                          <w:b/>
                          <w:sz w:val="18"/>
                          <w:szCs w:val="18"/>
                        </w:rPr>
                        <w:t xml:space="preserve"> </w:t>
                      </w:r>
                    </w:p>
                    <w:p w:rsidR="000D487D" w:rsidRPr="00F42848" w:rsidRDefault="000D487D">
                      <w:pPr>
                        <w:rPr>
                          <w:sz w:val="22"/>
                          <w:szCs w:val="22"/>
                        </w:rPr>
                      </w:pPr>
                    </w:p>
                  </w:txbxContent>
                </v:textbox>
              </v:rect>
            </w:pict>
          </mc:Fallback>
        </mc:AlternateContent>
      </w:r>
      <w:r w:rsidR="000D487D">
        <w:rPr>
          <w:rFonts w:ascii="Times New Roman" w:hAnsi="Times New Roman"/>
          <w:color w:val="0099CC"/>
        </w:rPr>
        <w:t xml:space="preserve">0`      </w:t>
      </w:r>
    </w:p>
    <w:p w:rsidR="000D487D" w:rsidRPr="00241147" w:rsidRDefault="000D487D" w:rsidP="00E51065">
      <w:pPr>
        <w:tabs>
          <w:tab w:val="left" w:pos="360"/>
          <w:tab w:val="left" w:pos="720"/>
        </w:tabs>
        <w:jc w:val="both"/>
        <w:rPr>
          <w:rFonts w:ascii="Times New Roman" w:hAnsi="Times New Roman"/>
          <w:color w:val="0099CC"/>
        </w:rPr>
      </w:pPr>
      <w:r w:rsidRPr="00241147">
        <w:rPr>
          <w:rFonts w:ascii="Times New Roman" w:hAnsi="Times New Roman"/>
          <w:color w:val="0099CC"/>
        </w:rPr>
        <w:t xml:space="preserve">   88</w:t>
      </w: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E72E86" w:rsidRDefault="000D487D" w:rsidP="000835F5">
      <w:pPr>
        <w:ind w:left="-630"/>
        <w:jc w:val="center"/>
        <w:rPr>
          <w:rFonts w:ascii="Comic Sans MS" w:hAnsi="Comic Sans MS"/>
          <w:b/>
          <w:bCs/>
          <w:i/>
          <w:iCs/>
          <w:color w:val="FF3300"/>
          <w:sz w:val="22"/>
          <w:szCs w:val="22"/>
        </w:rPr>
      </w:pPr>
      <w:r w:rsidRPr="00E72E86">
        <w:rPr>
          <w:rFonts w:ascii="Comic Sans MS" w:hAnsi="Comic Sans MS"/>
          <w:b/>
          <w:bCs/>
          <w:i/>
          <w:iCs/>
          <w:color w:val="FF3300"/>
          <w:sz w:val="22"/>
          <w:szCs w:val="22"/>
        </w:rPr>
        <w:t xml:space="preserve">Enrich children's lives; Empower families; </w:t>
      </w:r>
      <w:r>
        <w:rPr>
          <w:rFonts w:ascii="Comic Sans MS" w:hAnsi="Comic Sans MS"/>
          <w:b/>
          <w:bCs/>
          <w:i/>
          <w:iCs/>
          <w:color w:val="FF3300"/>
          <w:sz w:val="22"/>
          <w:szCs w:val="22"/>
        </w:rPr>
        <w:t>Engage</w:t>
      </w:r>
      <w:r w:rsidRPr="00E72E86">
        <w:rPr>
          <w:rFonts w:ascii="Comic Sans MS" w:hAnsi="Comic Sans MS"/>
          <w:b/>
          <w:bCs/>
          <w:i/>
          <w:iCs/>
          <w:color w:val="FF3300"/>
          <w:sz w:val="22"/>
          <w:szCs w:val="22"/>
        </w:rPr>
        <w:t xml:space="preserve"> our community</w:t>
      </w:r>
    </w:p>
    <w:p w:rsidR="00977B38" w:rsidRPr="004719CC" w:rsidRDefault="00977B38" w:rsidP="007F16AC">
      <w:pPr>
        <w:jc w:val="center"/>
        <w:rPr>
          <w:rFonts w:ascii="Times New Roman" w:hAnsi="Times New Roman"/>
          <w:b/>
          <w:caps/>
          <w:sz w:val="16"/>
          <w:szCs w:val="16"/>
        </w:rPr>
      </w:pPr>
    </w:p>
    <w:p w:rsidR="000D487D" w:rsidRPr="00745261" w:rsidRDefault="000D487D" w:rsidP="007F16AC">
      <w:pPr>
        <w:jc w:val="center"/>
        <w:rPr>
          <w:rFonts w:ascii="Times New Roman" w:hAnsi="Times New Roman"/>
          <w:b/>
          <w:caps/>
        </w:rPr>
      </w:pPr>
      <w:r w:rsidRPr="00745261">
        <w:rPr>
          <w:rFonts w:ascii="Times New Roman" w:hAnsi="Times New Roman"/>
          <w:b/>
          <w:caps/>
        </w:rPr>
        <w:t>Policy Council Meeting Minutes</w:t>
      </w:r>
    </w:p>
    <w:p w:rsidR="000D487D" w:rsidRPr="00745261" w:rsidRDefault="000D487D" w:rsidP="007F16AC">
      <w:pPr>
        <w:tabs>
          <w:tab w:val="left" w:pos="4800"/>
        </w:tabs>
        <w:jc w:val="center"/>
        <w:rPr>
          <w:rFonts w:ascii="Times New Roman" w:hAnsi="Times New Roman"/>
        </w:rPr>
      </w:pPr>
      <w:r w:rsidRPr="00745261">
        <w:rPr>
          <w:rFonts w:ascii="Times New Roman" w:hAnsi="Times New Roman"/>
        </w:rPr>
        <w:t xml:space="preserve">Date: </w:t>
      </w:r>
      <w:r w:rsidR="00444AD4" w:rsidRPr="00745261">
        <w:rPr>
          <w:rFonts w:ascii="Times New Roman" w:hAnsi="Times New Roman"/>
        </w:rPr>
        <w:t>September 15</w:t>
      </w:r>
      <w:r w:rsidR="00E15949" w:rsidRPr="00745261">
        <w:rPr>
          <w:rFonts w:ascii="Times New Roman" w:hAnsi="Times New Roman"/>
        </w:rPr>
        <w:t>, 2016</w:t>
      </w:r>
    </w:p>
    <w:p w:rsidR="000D487D" w:rsidRPr="00745261" w:rsidRDefault="000D487D" w:rsidP="007F16AC">
      <w:pPr>
        <w:tabs>
          <w:tab w:val="left" w:pos="4800"/>
        </w:tabs>
        <w:jc w:val="center"/>
        <w:rPr>
          <w:rFonts w:ascii="Times New Roman" w:hAnsi="Times New Roman"/>
        </w:rPr>
      </w:pPr>
      <w:r w:rsidRPr="00745261">
        <w:rPr>
          <w:rFonts w:ascii="Times New Roman" w:hAnsi="Times New Roman"/>
        </w:rPr>
        <w:t>1:00 p.m. to 3:00 p.m.</w:t>
      </w:r>
    </w:p>
    <w:p w:rsidR="000D487D" w:rsidRPr="004719CC" w:rsidRDefault="000D487D" w:rsidP="00C30AA6">
      <w:pPr>
        <w:tabs>
          <w:tab w:val="left" w:pos="4800"/>
        </w:tabs>
        <w:jc w:val="center"/>
        <w:rPr>
          <w:rFonts w:ascii="Times New Roman" w:hAnsi="Times New Roman"/>
          <w:sz w:val="16"/>
          <w:szCs w:val="16"/>
        </w:rPr>
      </w:pPr>
    </w:p>
    <w:p w:rsidR="00874CAD" w:rsidRPr="004719CC" w:rsidRDefault="000D487D" w:rsidP="00795869">
      <w:pPr>
        <w:numPr>
          <w:ilvl w:val="0"/>
          <w:numId w:val="25"/>
        </w:numPr>
        <w:tabs>
          <w:tab w:val="clear" w:pos="360"/>
          <w:tab w:val="num" w:pos="0"/>
        </w:tabs>
        <w:ind w:left="0"/>
        <w:rPr>
          <w:rFonts w:ascii="Times New Roman" w:hAnsi="Times New Roman"/>
        </w:rPr>
      </w:pPr>
      <w:r w:rsidRPr="004719CC">
        <w:rPr>
          <w:rFonts w:ascii="Times New Roman" w:hAnsi="Times New Roman"/>
          <w:b/>
          <w:u w:val="single"/>
        </w:rPr>
        <w:t>CALL TO ORDER</w:t>
      </w:r>
      <w:r w:rsidRPr="004719CC">
        <w:rPr>
          <w:rFonts w:ascii="Times New Roman" w:hAnsi="Times New Roman"/>
          <w:u w:val="single"/>
        </w:rPr>
        <w:t xml:space="preserve"> </w:t>
      </w:r>
      <w:r w:rsidR="00B240AF" w:rsidRPr="004719CC">
        <w:rPr>
          <w:rFonts w:ascii="Times New Roman" w:hAnsi="Times New Roman"/>
        </w:rPr>
        <w:t>–</w:t>
      </w:r>
      <w:r w:rsidR="007255F4" w:rsidRPr="004719CC">
        <w:rPr>
          <w:rFonts w:ascii="Times New Roman" w:hAnsi="Times New Roman"/>
        </w:rPr>
        <w:t xml:space="preserve"> </w:t>
      </w:r>
      <w:r w:rsidR="00C20633" w:rsidRPr="004719CC">
        <w:rPr>
          <w:rFonts w:ascii="Times New Roman" w:hAnsi="Times New Roman"/>
        </w:rPr>
        <w:t>Ashley McLeod</w:t>
      </w:r>
      <w:r w:rsidR="007255F4" w:rsidRPr="004719CC">
        <w:rPr>
          <w:rFonts w:ascii="Times New Roman" w:hAnsi="Times New Roman"/>
        </w:rPr>
        <w:t>, Policy Council Chairperson</w:t>
      </w:r>
      <w:r w:rsidR="007C61FB" w:rsidRPr="004719CC">
        <w:rPr>
          <w:rFonts w:ascii="Times New Roman" w:hAnsi="Times New Roman"/>
        </w:rPr>
        <w:t>,</w:t>
      </w:r>
      <w:r w:rsidR="007255F4" w:rsidRPr="004719CC">
        <w:rPr>
          <w:rFonts w:ascii="Times New Roman" w:hAnsi="Times New Roman"/>
        </w:rPr>
        <w:t xml:space="preserve"> called the meeting to order at </w:t>
      </w:r>
      <w:r w:rsidR="00266D73" w:rsidRPr="004719CC">
        <w:rPr>
          <w:rFonts w:ascii="Times New Roman" w:hAnsi="Times New Roman"/>
        </w:rPr>
        <w:t>1:0</w:t>
      </w:r>
      <w:r w:rsidR="0019068C" w:rsidRPr="004719CC">
        <w:rPr>
          <w:rFonts w:ascii="Times New Roman" w:hAnsi="Times New Roman"/>
        </w:rPr>
        <w:t>0</w:t>
      </w:r>
      <w:r w:rsidR="008566CE" w:rsidRPr="004719CC">
        <w:rPr>
          <w:rFonts w:ascii="Times New Roman" w:hAnsi="Times New Roman"/>
        </w:rPr>
        <w:t xml:space="preserve"> p.m.</w:t>
      </w:r>
      <w:r w:rsidR="00686C26" w:rsidRPr="004719CC">
        <w:rPr>
          <w:rFonts w:ascii="Times New Roman" w:hAnsi="Times New Roman"/>
        </w:rPr>
        <w:t xml:space="preserve"> </w:t>
      </w:r>
      <w:r w:rsidR="007C61FB" w:rsidRPr="004719CC">
        <w:rPr>
          <w:rFonts w:ascii="Times New Roman" w:hAnsi="Times New Roman"/>
        </w:rPr>
        <w:t>Sh</w:t>
      </w:r>
      <w:r w:rsidR="00874CAD" w:rsidRPr="004719CC">
        <w:rPr>
          <w:rFonts w:ascii="Times New Roman" w:hAnsi="Times New Roman"/>
        </w:rPr>
        <w:t>e welcomed everyone and introductions were made.</w:t>
      </w:r>
    </w:p>
    <w:p w:rsidR="000D487D" w:rsidRPr="004719CC" w:rsidRDefault="000D487D" w:rsidP="008A1DC2">
      <w:pPr>
        <w:ind w:left="360"/>
        <w:rPr>
          <w:rFonts w:ascii="Times New Roman" w:hAnsi="Times New Roman"/>
          <w:b/>
          <w:color w:val="0000FF"/>
          <w:sz w:val="16"/>
          <w:szCs w:val="16"/>
          <w:u w:val="single"/>
        </w:rPr>
      </w:pPr>
    </w:p>
    <w:p w:rsidR="000D487D" w:rsidRPr="00745261" w:rsidRDefault="000D487D" w:rsidP="00F6302A">
      <w:pPr>
        <w:numPr>
          <w:ilvl w:val="0"/>
          <w:numId w:val="25"/>
        </w:numPr>
        <w:tabs>
          <w:tab w:val="clear" w:pos="360"/>
          <w:tab w:val="num" w:pos="0"/>
        </w:tabs>
        <w:ind w:hanging="720"/>
        <w:rPr>
          <w:rFonts w:ascii="Times New Roman" w:hAnsi="Times New Roman"/>
          <w:b/>
          <w:u w:val="single"/>
        </w:rPr>
      </w:pPr>
      <w:r w:rsidRPr="00745261">
        <w:rPr>
          <w:rFonts w:ascii="Times New Roman" w:hAnsi="Times New Roman"/>
          <w:b/>
          <w:u w:val="single"/>
        </w:rPr>
        <w:t xml:space="preserve">ROLL CALL </w:t>
      </w:r>
    </w:p>
    <w:p w:rsidR="00874CAD" w:rsidRPr="00745261" w:rsidRDefault="00E0197D" w:rsidP="000F1E1A">
      <w:pPr>
        <w:rPr>
          <w:rFonts w:ascii="Times New Roman" w:hAnsi="Times New Roman"/>
        </w:rPr>
      </w:pPr>
      <w:r w:rsidRPr="00745261">
        <w:rPr>
          <w:rFonts w:ascii="Times New Roman" w:hAnsi="Times New Roman"/>
          <w:noProof/>
        </w:rPr>
        <w:t>The r</w:t>
      </w:r>
      <w:r w:rsidR="00EC1368" w:rsidRPr="00745261">
        <w:rPr>
          <w:rFonts w:ascii="Times New Roman" w:hAnsi="Times New Roman"/>
          <w:noProof/>
        </w:rPr>
        <w:t>oll</w:t>
      </w:r>
      <w:r w:rsidR="00EC1368" w:rsidRPr="00745261">
        <w:rPr>
          <w:rFonts w:ascii="Times New Roman" w:hAnsi="Times New Roman"/>
        </w:rPr>
        <w:t xml:space="preserve"> was taken</w:t>
      </w:r>
      <w:r w:rsidR="00E34737" w:rsidRPr="00745261">
        <w:rPr>
          <w:rFonts w:ascii="Times New Roman" w:hAnsi="Times New Roman"/>
        </w:rPr>
        <w:t>.</w:t>
      </w:r>
    </w:p>
    <w:p w:rsidR="00981C83" w:rsidRPr="00745261" w:rsidRDefault="000D487D" w:rsidP="00981C83">
      <w:pPr>
        <w:rPr>
          <w:rFonts w:ascii="Times New Roman" w:hAnsi="Times New Roman"/>
        </w:rPr>
      </w:pPr>
      <w:r w:rsidRPr="00745261">
        <w:rPr>
          <w:rFonts w:ascii="Times New Roman" w:hAnsi="Times New Roman"/>
          <w:i/>
        </w:rPr>
        <w:t>Representatives in attendance</w:t>
      </w:r>
      <w:r w:rsidR="004F6DFE" w:rsidRPr="00745261">
        <w:rPr>
          <w:rFonts w:ascii="Times New Roman" w:hAnsi="Times New Roman"/>
        </w:rPr>
        <w:t>:</w:t>
      </w:r>
      <w:r w:rsidR="00110FE6" w:rsidRPr="00745261">
        <w:rPr>
          <w:rFonts w:ascii="Times New Roman" w:hAnsi="Times New Roman"/>
        </w:rPr>
        <w:t xml:space="preserve"> </w:t>
      </w:r>
      <w:r w:rsidR="00273F82" w:rsidRPr="00745261">
        <w:rPr>
          <w:rFonts w:ascii="Times New Roman" w:hAnsi="Times New Roman"/>
        </w:rPr>
        <w:t>Ashley McLeod, Bethany Sherrick,</w:t>
      </w:r>
      <w:r w:rsidR="00492231" w:rsidRPr="00745261">
        <w:rPr>
          <w:rFonts w:ascii="Times New Roman" w:hAnsi="Times New Roman"/>
        </w:rPr>
        <w:t xml:space="preserve"> Martha Dixon,</w:t>
      </w:r>
      <w:r w:rsidR="00273F82" w:rsidRPr="00745261">
        <w:rPr>
          <w:rFonts w:ascii="Times New Roman" w:hAnsi="Times New Roman"/>
        </w:rPr>
        <w:t xml:space="preserve"> </w:t>
      </w:r>
      <w:r w:rsidR="00981C83" w:rsidRPr="00745261">
        <w:rPr>
          <w:rFonts w:ascii="Times New Roman" w:hAnsi="Times New Roman"/>
        </w:rPr>
        <w:t>Patricia Becerra</w:t>
      </w:r>
      <w:r w:rsidR="00575F50" w:rsidRPr="00745261">
        <w:rPr>
          <w:rFonts w:ascii="Times New Roman" w:hAnsi="Times New Roman"/>
        </w:rPr>
        <w:t xml:space="preserve">, Alejandra Beltran, </w:t>
      </w:r>
      <w:r w:rsidR="00A9548D" w:rsidRPr="00745261">
        <w:rPr>
          <w:rFonts w:ascii="Times New Roman" w:hAnsi="Times New Roman"/>
        </w:rPr>
        <w:t>Araceli Martinez</w:t>
      </w:r>
    </w:p>
    <w:p w:rsidR="00C8517A" w:rsidRPr="00745261" w:rsidRDefault="000D487D" w:rsidP="00981C83">
      <w:pPr>
        <w:rPr>
          <w:rFonts w:ascii="Times New Roman" w:hAnsi="Times New Roman"/>
        </w:rPr>
      </w:pPr>
      <w:r w:rsidRPr="00745261">
        <w:rPr>
          <w:rFonts w:ascii="Times New Roman" w:hAnsi="Times New Roman"/>
          <w:i/>
        </w:rPr>
        <w:t>Representatives that were missed:</w:t>
      </w:r>
      <w:r w:rsidRPr="00745261">
        <w:rPr>
          <w:rFonts w:ascii="Times New Roman" w:hAnsi="Times New Roman"/>
        </w:rPr>
        <w:t xml:space="preserve"> </w:t>
      </w:r>
      <w:r w:rsidR="003806F2" w:rsidRPr="00745261">
        <w:rPr>
          <w:rFonts w:ascii="Times New Roman" w:hAnsi="Times New Roman"/>
        </w:rPr>
        <w:t>Alicia Chavez</w:t>
      </w:r>
      <w:r w:rsidR="007A7CD9" w:rsidRPr="00745261">
        <w:rPr>
          <w:rFonts w:ascii="Times New Roman" w:hAnsi="Times New Roman"/>
        </w:rPr>
        <w:t xml:space="preserve">, </w:t>
      </w:r>
      <w:r w:rsidR="00A9548D" w:rsidRPr="00745261">
        <w:rPr>
          <w:rFonts w:ascii="Times New Roman" w:hAnsi="Times New Roman"/>
        </w:rPr>
        <w:t xml:space="preserve">Jessica Perez, Guadalupe Valencia </w:t>
      </w:r>
    </w:p>
    <w:p w:rsidR="000F1E1A" w:rsidRPr="00745261" w:rsidRDefault="000D487D" w:rsidP="008A1DC2">
      <w:pPr>
        <w:rPr>
          <w:rFonts w:ascii="Times New Roman" w:hAnsi="Times New Roman"/>
          <w:i/>
        </w:rPr>
      </w:pPr>
      <w:r w:rsidRPr="00745261">
        <w:rPr>
          <w:rFonts w:ascii="Times New Roman" w:hAnsi="Times New Roman"/>
          <w:i/>
        </w:rPr>
        <w:t>Alternates in attendance:</w:t>
      </w:r>
      <w:r w:rsidR="00226068" w:rsidRPr="00745261">
        <w:rPr>
          <w:rFonts w:ascii="Times New Roman" w:hAnsi="Times New Roman"/>
        </w:rPr>
        <w:t xml:space="preserve"> </w:t>
      </w:r>
      <w:r w:rsidR="00A9548D" w:rsidRPr="00745261">
        <w:rPr>
          <w:rFonts w:ascii="Times New Roman" w:hAnsi="Times New Roman"/>
        </w:rPr>
        <w:t>Mayra Castillo</w:t>
      </w:r>
    </w:p>
    <w:p w:rsidR="004F5487" w:rsidRPr="00745261" w:rsidRDefault="000D487D" w:rsidP="004F5487">
      <w:pPr>
        <w:rPr>
          <w:rFonts w:ascii="Times New Roman" w:hAnsi="Times New Roman"/>
        </w:rPr>
      </w:pPr>
      <w:r w:rsidRPr="00745261">
        <w:rPr>
          <w:rFonts w:ascii="Times New Roman" w:hAnsi="Times New Roman"/>
          <w:i/>
        </w:rPr>
        <w:t>Alternates that were missed:</w:t>
      </w:r>
      <w:r w:rsidR="00023C47" w:rsidRPr="00745261">
        <w:rPr>
          <w:rFonts w:ascii="Times New Roman" w:hAnsi="Times New Roman"/>
          <w:i/>
        </w:rPr>
        <w:t xml:space="preserve"> </w:t>
      </w:r>
      <w:r w:rsidR="00273F82" w:rsidRPr="00745261">
        <w:rPr>
          <w:rFonts w:ascii="Times New Roman" w:hAnsi="Times New Roman"/>
        </w:rPr>
        <w:t>Cesar Preciado</w:t>
      </w:r>
    </w:p>
    <w:p w:rsidR="003C4C1B" w:rsidRPr="00745261" w:rsidRDefault="003C4C1B" w:rsidP="004F5487">
      <w:pPr>
        <w:rPr>
          <w:rFonts w:ascii="Times New Roman" w:hAnsi="Times New Roman"/>
        </w:rPr>
      </w:pPr>
      <w:r w:rsidRPr="00745261">
        <w:rPr>
          <w:rFonts w:ascii="Times New Roman" w:hAnsi="Times New Roman"/>
        </w:rPr>
        <w:t>Guests: Taylor Reid-2016-2017 Rep for Tehama Center</w:t>
      </w:r>
    </w:p>
    <w:p w:rsidR="00C66FAB" w:rsidRPr="00745261" w:rsidRDefault="000D487D" w:rsidP="008A1DC2">
      <w:pPr>
        <w:rPr>
          <w:rFonts w:ascii="Times New Roman" w:hAnsi="Times New Roman"/>
        </w:rPr>
      </w:pPr>
      <w:r w:rsidRPr="00745261">
        <w:rPr>
          <w:rFonts w:ascii="Times New Roman" w:hAnsi="Times New Roman"/>
        </w:rPr>
        <w:t>S</w:t>
      </w:r>
      <w:r w:rsidRPr="00745261">
        <w:rPr>
          <w:rFonts w:ascii="Times New Roman" w:hAnsi="Times New Roman"/>
          <w:i/>
        </w:rPr>
        <w:t>taff in attendance</w:t>
      </w:r>
      <w:r w:rsidRPr="00745261">
        <w:rPr>
          <w:rFonts w:ascii="Times New Roman" w:hAnsi="Times New Roman"/>
        </w:rPr>
        <w:t xml:space="preserve">: </w:t>
      </w:r>
      <w:r w:rsidR="00CB60BC" w:rsidRPr="00745261">
        <w:rPr>
          <w:rFonts w:ascii="Times New Roman" w:hAnsi="Times New Roman"/>
        </w:rPr>
        <w:t xml:space="preserve">Ashley Williams, </w:t>
      </w:r>
      <w:r w:rsidR="003B3718" w:rsidRPr="00745261">
        <w:rPr>
          <w:rFonts w:ascii="Times New Roman" w:hAnsi="Times New Roman"/>
        </w:rPr>
        <w:t xml:space="preserve">Beth Janes, </w:t>
      </w:r>
      <w:r w:rsidR="00D42BC3" w:rsidRPr="00745261">
        <w:rPr>
          <w:rFonts w:ascii="Times New Roman" w:hAnsi="Times New Roman"/>
        </w:rPr>
        <w:t>Jennifer Torres</w:t>
      </w:r>
      <w:r w:rsidR="00B15B17" w:rsidRPr="00745261">
        <w:rPr>
          <w:rFonts w:ascii="Times New Roman" w:hAnsi="Times New Roman"/>
        </w:rPr>
        <w:t xml:space="preserve">, </w:t>
      </w:r>
      <w:r w:rsidR="00271EB2" w:rsidRPr="00745261">
        <w:rPr>
          <w:rFonts w:ascii="Times New Roman" w:hAnsi="Times New Roman"/>
        </w:rPr>
        <w:t xml:space="preserve">Kelly May, </w:t>
      </w:r>
      <w:r w:rsidR="006A1A6D" w:rsidRPr="00745261">
        <w:rPr>
          <w:rFonts w:ascii="Times New Roman" w:hAnsi="Times New Roman"/>
        </w:rPr>
        <w:t>Rosie Flores-Wilfong,</w:t>
      </w:r>
      <w:r w:rsidR="003B3718" w:rsidRPr="00745261">
        <w:rPr>
          <w:rFonts w:ascii="Times New Roman" w:hAnsi="Times New Roman"/>
        </w:rPr>
        <w:t xml:space="preserve"> Tina Robertson,</w:t>
      </w:r>
      <w:r w:rsidR="006A1A6D" w:rsidRPr="00745261">
        <w:rPr>
          <w:rFonts w:ascii="Times New Roman" w:hAnsi="Times New Roman"/>
        </w:rPr>
        <w:t xml:space="preserve"> Tori Prest,</w:t>
      </w:r>
      <w:r w:rsidR="009F4F75" w:rsidRPr="00745261">
        <w:rPr>
          <w:rFonts w:ascii="Times New Roman" w:hAnsi="Times New Roman"/>
        </w:rPr>
        <w:t xml:space="preserve"> </w:t>
      </w:r>
      <w:r w:rsidR="003F3F1D" w:rsidRPr="00745261">
        <w:rPr>
          <w:rFonts w:ascii="Times New Roman" w:hAnsi="Times New Roman"/>
        </w:rPr>
        <w:t>Michael Lindsey</w:t>
      </w:r>
      <w:r w:rsidR="001B5DFD" w:rsidRPr="00745261">
        <w:rPr>
          <w:rFonts w:ascii="Times New Roman" w:hAnsi="Times New Roman"/>
        </w:rPr>
        <w:t>, Brian Heese</w:t>
      </w:r>
    </w:p>
    <w:p w:rsidR="00232A23" w:rsidRPr="004719CC" w:rsidRDefault="00232A23" w:rsidP="008A1DC2">
      <w:pPr>
        <w:rPr>
          <w:rFonts w:ascii="Times New Roman" w:hAnsi="Times New Roman"/>
          <w:sz w:val="16"/>
          <w:szCs w:val="16"/>
        </w:rPr>
      </w:pPr>
    </w:p>
    <w:p w:rsidR="000D487D" w:rsidRPr="00745261" w:rsidRDefault="000D487D" w:rsidP="008A1DC2">
      <w:pPr>
        <w:rPr>
          <w:rFonts w:ascii="Times New Roman" w:hAnsi="Times New Roman"/>
        </w:rPr>
      </w:pPr>
      <w:r w:rsidRPr="00745261">
        <w:rPr>
          <w:rFonts w:ascii="Times New Roman" w:hAnsi="Times New Roman"/>
        </w:rPr>
        <w:t>A quorum was met.</w:t>
      </w:r>
    </w:p>
    <w:p w:rsidR="00A96383" w:rsidRPr="004719CC" w:rsidRDefault="00A96383" w:rsidP="008A1DC2">
      <w:pPr>
        <w:rPr>
          <w:rFonts w:ascii="Times New Roman" w:hAnsi="Times New Roman"/>
          <w:color w:val="0000CC"/>
          <w:sz w:val="16"/>
          <w:szCs w:val="16"/>
        </w:rPr>
      </w:pPr>
    </w:p>
    <w:p w:rsidR="00A96383" w:rsidRPr="00745261" w:rsidRDefault="00A96383" w:rsidP="00A96383">
      <w:pPr>
        <w:numPr>
          <w:ilvl w:val="0"/>
          <w:numId w:val="25"/>
        </w:numPr>
        <w:tabs>
          <w:tab w:val="clear" w:pos="360"/>
          <w:tab w:val="num" w:pos="0"/>
        </w:tabs>
        <w:ind w:hanging="720"/>
        <w:rPr>
          <w:rFonts w:ascii="Times New Roman" w:hAnsi="Times New Roman"/>
          <w:b/>
          <w:u w:val="single"/>
        </w:rPr>
      </w:pPr>
      <w:r w:rsidRPr="00745261">
        <w:rPr>
          <w:rFonts w:ascii="Times New Roman" w:hAnsi="Times New Roman"/>
          <w:b/>
          <w:u w:val="single"/>
        </w:rPr>
        <w:t>ADDITIONS TO THE AGENDA</w:t>
      </w:r>
      <w:r w:rsidRPr="00745261">
        <w:rPr>
          <w:rFonts w:ascii="Times New Roman" w:hAnsi="Times New Roman"/>
        </w:rPr>
        <w:t xml:space="preserve">  </w:t>
      </w:r>
    </w:p>
    <w:p w:rsidR="00CF0F2A" w:rsidRPr="00745261" w:rsidRDefault="00455E43" w:rsidP="008A1DC2">
      <w:pPr>
        <w:rPr>
          <w:rFonts w:ascii="Times New Roman" w:hAnsi="Times New Roman"/>
        </w:rPr>
      </w:pPr>
      <w:r w:rsidRPr="00745261">
        <w:rPr>
          <w:rFonts w:ascii="Times New Roman" w:hAnsi="Times New Roman"/>
        </w:rPr>
        <w:t>There were no additions to the agenda this month.</w:t>
      </w:r>
    </w:p>
    <w:p w:rsidR="00455E43" w:rsidRPr="004719CC" w:rsidRDefault="00455E43" w:rsidP="008A1DC2">
      <w:pPr>
        <w:rPr>
          <w:rFonts w:ascii="Times New Roman" w:hAnsi="Times New Roman"/>
          <w:sz w:val="16"/>
          <w:szCs w:val="16"/>
        </w:rPr>
      </w:pPr>
    </w:p>
    <w:p w:rsidR="00135070" w:rsidRPr="00745261" w:rsidRDefault="00135070" w:rsidP="008A1DC2">
      <w:pPr>
        <w:numPr>
          <w:ilvl w:val="0"/>
          <w:numId w:val="25"/>
        </w:numPr>
        <w:tabs>
          <w:tab w:val="clear" w:pos="360"/>
          <w:tab w:val="num" w:pos="0"/>
        </w:tabs>
        <w:ind w:hanging="720"/>
        <w:rPr>
          <w:rFonts w:ascii="Times New Roman" w:hAnsi="Times New Roman"/>
          <w:b/>
          <w:u w:val="single"/>
        </w:rPr>
      </w:pPr>
      <w:r w:rsidRPr="00745261">
        <w:rPr>
          <w:rFonts w:ascii="Times New Roman" w:hAnsi="Times New Roman"/>
          <w:b/>
          <w:u w:val="single"/>
        </w:rPr>
        <w:t>WIC Program Presentation</w:t>
      </w:r>
      <w:r w:rsidRPr="00745261">
        <w:rPr>
          <w:rFonts w:ascii="Times New Roman" w:hAnsi="Times New Roman"/>
        </w:rPr>
        <w:t xml:space="preserve"> </w:t>
      </w:r>
    </w:p>
    <w:p w:rsidR="00135070" w:rsidRPr="00745261" w:rsidRDefault="00135070" w:rsidP="00135070">
      <w:pPr>
        <w:rPr>
          <w:rFonts w:ascii="Times New Roman" w:hAnsi="Times New Roman"/>
        </w:rPr>
      </w:pPr>
      <w:r w:rsidRPr="00745261">
        <w:rPr>
          <w:rFonts w:ascii="Times New Roman" w:hAnsi="Times New Roman"/>
        </w:rPr>
        <w:t xml:space="preserve">Leticia from the Tehama County WIC Program was a guest speaker at our September meeting.  WIC provides nutritious foods for infants, young </w:t>
      </w:r>
      <w:r w:rsidRPr="00745261">
        <w:rPr>
          <w:rFonts w:ascii="Times New Roman" w:hAnsi="Times New Roman"/>
          <w:noProof/>
        </w:rPr>
        <w:t>children,</w:t>
      </w:r>
      <w:r w:rsidRPr="00745261">
        <w:rPr>
          <w:rFonts w:ascii="Times New Roman" w:hAnsi="Times New Roman"/>
        </w:rPr>
        <w:t xml:space="preserve"> and pregnant moms to promote good health and nutrition.  WIC can provide lactation specialists to help moms that are having difficulty with </w:t>
      </w:r>
      <w:r w:rsidRPr="00745261">
        <w:rPr>
          <w:rFonts w:ascii="Times New Roman" w:hAnsi="Times New Roman"/>
          <w:noProof/>
        </w:rPr>
        <w:t>breastfeeding</w:t>
      </w:r>
      <w:r w:rsidRPr="00745261">
        <w:rPr>
          <w:rFonts w:ascii="Times New Roman" w:hAnsi="Times New Roman"/>
        </w:rPr>
        <w:t xml:space="preserve">.  She gave brochures and business cards.  </w:t>
      </w:r>
    </w:p>
    <w:p w:rsidR="00135070" w:rsidRPr="004719CC" w:rsidRDefault="00135070" w:rsidP="00135070">
      <w:pPr>
        <w:ind w:left="360"/>
        <w:rPr>
          <w:rFonts w:ascii="Times New Roman" w:hAnsi="Times New Roman"/>
          <w:sz w:val="16"/>
          <w:szCs w:val="16"/>
        </w:rPr>
      </w:pPr>
    </w:p>
    <w:p w:rsidR="000D487D" w:rsidRPr="00745261" w:rsidRDefault="000D487D" w:rsidP="008A1DC2">
      <w:pPr>
        <w:numPr>
          <w:ilvl w:val="0"/>
          <w:numId w:val="25"/>
        </w:numPr>
        <w:tabs>
          <w:tab w:val="clear" w:pos="360"/>
          <w:tab w:val="num" w:pos="0"/>
        </w:tabs>
        <w:ind w:hanging="720"/>
        <w:rPr>
          <w:rFonts w:ascii="Times New Roman" w:hAnsi="Times New Roman"/>
          <w:b/>
          <w:u w:val="single"/>
        </w:rPr>
      </w:pPr>
      <w:r w:rsidRPr="00745261">
        <w:rPr>
          <w:rFonts w:ascii="Times New Roman" w:hAnsi="Times New Roman"/>
          <w:b/>
          <w:u w:val="single"/>
        </w:rPr>
        <w:t>REVIEW PLANNING CYCLE CALENDAR</w:t>
      </w:r>
    </w:p>
    <w:p w:rsidR="00597132" w:rsidRPr="00745261" w:rsidRDefault="00BB6AB8" w:rsidP="00597132">
      <w:pPr>
        <w:rPr>
          <w:rFonts w:ascii="Times New Roman" w:hAnsi="Times New Roman"/>
        </w:rPr>
      </w:pPr>
      <w:r w:rsidRPr="00745261">
        <w:rPr>
          <w:rFonts w:ascii="Times New Roman" w:hAnsi="Times New Roman"/>
        </w:rPr>
        <w:t>T</w:t>
      </w:r>
      <w:r w:rsidR="00807947" w:rsidRPr="00745261">
        <w:rPr>
          <w:rFonts w:ascii="Times New Roman" w:hAnsi="Times New Roman"/>
        </w:rPr>
        <w:t xml:space="preserve">he Planning Cycle Calendar </w:t>
      </w:r>
      <w:r w:rsidR="008A7968" w:rsidRPr="00745261">
        <w:rPr>
          <w:rFonts w:ascii="Times New Roman" w:hAnsi="Times New Roman"/>
        </w:rPr>
        <w:t xml:space="preserve">is </w:t>
      </w:r>
      <w:r w:rsidR="00444AD4" w:rsidRPr="00745261">
        <w:rPr>
          <w:rFonts w:ascii="Times New Roman" w:hAnsi="Times New Roman"/>
        </w:rPr>
        <w:t>updated at each meeting.</w:t>
      </w:r>
      <w:r w:rsidR="00A9548D" w:rsidRPr="00745261">
        <w:rPr>
          <w:rFonts w:ascii="Times New Roman" w:hAnsi="Times New Roman"/>
        </w:rPr>
        <w:t xml:space="preserve">  The Early Head Start </w:t>
      </w:r>
      <w:r w:rsidR="00BE1641" w:rsidRPr="00745261">
        <w:rPr>
          <w:rFonts w:ascii="Times New Roman" w:hAnsi="Times New Roman"/>
        </w:rPr>
        <w:t xml:space="preserve">DRDP School Readiness Goals </w:t>
      </w:r>
      <w:r w:rsidR="00675BAF" w:rsidRPr="00745261">
        <w:rPr>
          <w:rFonts w:ascii="Times New Roman" w:hAnsi="Times New Roman"/>
        </w:rPr>
        <w:t>will be added this month.</w:t>
      </w:r>
    </w:p>
    <w:p w:rsidR="00597132" w:rsidRPr="004719CC" w:rsidRDefault="00597132" w:rsidP="00597132">
      <w:pPr>
        <w:ind w:left="360"/>
        <w:rPr>
          <w:rFonts w:ascii="Times New Roman" w:hAnsi="Times New Roman"/>
          <w:b/>
          <w:color w:val="0000CC"/>
          <w:sz w:val="16"/>
          <w:szCs w:val="16"/>
          <w:u w:val="single"/>
        </w:rPr>
      </w:pPr>
    </w:p>
    <w:p w:rsidR="000D487D" w:rsidRPr="00745261" w:rsidRDefault="000D487D" w:rsidP="008A1DC2">
      <w:pPr>
        <w:numPr>
          <w:ilvl w:val="0"/>
          <w:numId w:val="25"/>
        </w:numPr>
        <w:tabs>
          <w:tab w:val="clear" w:pos="360"/>
          <w:tab w:val="num" w:pos="0"/>
        </w:tabs>
        <w:ind w:hanging="720"/>
        <w:rPr>
          <w:rFonts w:ascii="Times New Roman" w:hAnsi="Times New Roman"/>
          <w:b/>
          <w:u w:val="single"/>
        </w:rPr>
      </w:pPr>
      <w:r w:rsidRPr="00745261">
        <w:rPr>
          <w:rFonts w:ascii="Times New Roman" w:hAnsi="Times New Roman"/>
          <w:b/>
          <w:u w:val="single"/>
        </w:rPr>
        <w:t>POLICY COUNCIL OFFICER REPORTS</w:t>
      </w:r>
    </w:p>
    <w:p w:rsidR="00981C83" w:rsidRPr="00745261" w:rsidRDefault="000D487D" w:rsidP="008A1DC2">
      <w:pPr>
        <w:pStyle w:val="NoSpacing"/>
        <w:rPr>
          <w:rFonts w:ascii="Times New Roman" w:hAnsi="Times New Roman"/>
        </w:rPr>
      </w:pPr>
      <w:r w:rsidRPr="00745261">
        <w:rPr>
          <w:rFonts w:ascii="Times New Roman" w:hAnsi="Times New Roman"/>
        </w:rPr>
        <w:t>*Chairperson’s Report –</w:t>
      </w:r>
      <w:r w:rsidR="008A7968" w:rsidRPr="00745261">
        <w:rPr>
          <w:rFonts w:ascii="Times New Roman" w:hAnsi="Times New Roman"/>
        </w:rPr>
        <w:t xml:space="preserve"> </w:t>
      </w:r>
      <w:r w:rsidR="00135070" w:rsidRPr="00745261">
        <w:rPr>
          <w:rFonts w:ascii="Times New Roman" w:hAnsi="Times New Roman"/>
        </w:rPr>
        <w:t>There was no Chairperson’s report this month.</w:t>
      </w:r>
    </w:p>
    <w:p w:rsidR="0033535D" w:rsidRPr="00745261" w:rsidRDefault="00622AFB" w:rsidP="008A1DC2">
      <w:pPr>
        <w:pStyle w:val="NoSpacing"/>
        <w:rPr>
          <w:rFonts w:ascii="Times New Roman" w:hAnsi="Times New Roman"/>
        </w:rPr>
      </w:pPr>
      <w:r w:rsidRPr="00745261">
        <w:rPr>
          <w:rFonts w:ascii="Times New Roman" w:hAnsi="Times New Roman"/>
        </w:rPr>
        <w:t xml:space="preserve">*Treasurer’s Report – </w:t>
      </w:r>
      <w:r w:rsidR="008A7968" w:rsidRPr="00745261">
        <w:rPr>
          <w:rFonts w:ascii="Times New Roman" w:hAnsi="Times New Roman"/>
        </w:rPr>
        <w:t>There was n</w:t>
      </w:r>
      <w:r w:rsidRPr="00745261">
        <w:rPr>
          <w:rFonts w:ascii="Times New Roman" w:hAnsi="Times New Roman"/>
        </w:rPr>
        <w:t>o</w:t>
      </w:r>
      <w:r w:rsidR="008A7968" w:rsidRPr="00745261">
        <w:rPr>
          <w:rFonts w:ascii="Times New Roman" w:hAnsi="Times New Roman"/>
        </w:rPr>
        <w:t xml:space="preserve"> Treasurer’s</w:t>
      </w:r>
      <w:r w:rsidRPr="00745261">
        <w:rPr>
          <w:rFonts w:ascii="Times New Roman" w:hAnsi="Times New Roman"/>
        </w:rPr>
        <w:t xml:space="preserve"> report this month.</w:t>
      </w:r>
      <w:r w:rsidR="00B06CAB" w:rsidRPr="00745261">
        <w:rPr>
          <w:rFonts w:ascii="Times New Roman" w:hAnsi="Times New Roman"/>
        </w:rPr>
        <w:t xml:space="preserve">  </w:t>
      </w:r>
    </w:p>
    <w:p w:rsidR="0060288E" w:rsidRPr="004719CC" w:rsidRDefault="0060288E" w:rsidP="008A1DC2">
      <w:pPr>
        <w:rPr>
          <w:rFonts w:ascii="Times New Roman" w:hAnsi="Times New Roman"/>
          <w:sz w:val="16"/>
          <w:szCs w:val="16"/>
        </w:rPr>
      </w:pPr>
    </w:p>
    <w:p w:rsidR="001D02E8" w:rsidRPr="00745261" w:rsidRDefault="001D02E8" w:rsidP="004D4B37">
      <w:pPr>
        <w:numPr>
          <w:ilvl w:val="0"/>
          <w:numId w:val="25"/>
        </w:numPr>
        <w:tabs>
          <w:tab w:val="clear" w:pos="360"/>
          <w:tab w:val="num" w:pos="0"/>
        </w:tabs>
        <w:ind w:hanging="720"/>
        <w:rPr>
          <w:rFonts w:ascii="Times New Roman" w:hAnsi="Times New Roman"/>
          <w:b/>
          <w:u w:val="single"/>
        </w:rPr>
      </w:pPr>
      <w:r w:rsidRPr="00745261">
        <w:rPr>
          <w:rFonts w:ascii="Times New Roman" w:hAnsi="Times New Roman"/>
          <w:b/>
          <w:u w:val="single"/>
        </w:rPr>
        <w:t>ACTION ITEMS**</w:t>
      </w:r>
    </w:p>
    <w:p w:rsidR="005A0E18" w:rsidRPr="00745261" w:rsidRDefault="0060288E" w:rsidP="007D4FF8">
      <w:pPr>
        <w:rPr>
          <w:rFonts w:ascii="Times New Roman" w:hAnsi="Times New Roman"/>
          <w:i/>
        </w:rPr>
      </w:pPr>
      <w:r w:rsidRPr="00745261">
        <w:rPr>
          <w:rFonts w:ascii="Times New Roman" w:hAnsi="Times New Roman"/>
        </w:rPr>
        <w:t>*</w:t>
      </w:r>
      <w:r w:rsidR="000D487D" w:rsidRPr="00745261">
        <w:rPr>
          <w:rFonts w:ascii="Times New Roman" w:hAnsi="Times New Roman"/>
        </w:rPr>
        <w:t>Approval of Minutes</w:t>
      </w:r>
      <w:r w:rsidR="00BA105B" w:rsidRPr="00745261">
        <w:rPr>
          <w:rFonts w:ascii="Times New Roman" w:hAnsi="Times New Roman"/>
        </w:rPr>
        <w:t xml:space="preserve"> </w:t>
      </w:r>
      <w:r w:rsidR="00D066A1" w:rsidRPr="00745261">
        <w:rPr>
          <w:rFonts w:ascii="Times New Roman" w:hAnsi="Times New Roman"/>
        </w:rPr>
        <w:t>–</w:t>
      </w:r>
      <w:r w:rsidR="00453270" w:rsidRPr="00745261">
        <w:rPr>
          <w:rFonts w:ascii="Times New Roman" w:hAnsi="Times New Roman"/>
        </w:rPr>
        <w:t>Ashley McLeod,</w:t>
      </w:r>
      <w:r w:rsidR="006B6F25" w:rsidRPr="00745261">
        <w:rPr>
          <w:rFonts w:ascii="Times New Roman" w:hAnsi="Times New Roman"/>
        </w:rPr>
        <w:t xml:space="preserve"> </w:t>
      </w:r>
      <w:r w:rsidR="00D066A1" w:rsidRPr="00745261">
        <w:rPr>
          <w:rFonts w:ascii="Times New Roman" w:hAnsi="Times New Roman"/>
        </w:rPr>
        <w:t>Chairperson</w:t>
      </w:r>
      <w:r w:rsidR="00F122FA" w:rsidRPr="00745261">
        <w:rPr>
          <w:rFonts w:ascii="Times New Roman" w:hAnsi="Times New Roman"/>
        </w:rPr>
        <w:t>,</w:t>
      </w:r>
      <w:r w:rsidR="0044521A" w:rsidRPr="00745261">
        <w:rPr>
          <w:rFonts w:ascii="Times New Roman" w:hAnsi="Times New Roman"/>
        </w:rPr>
        <w:t xml:space="preserve"> </w:t>
      </w:r>
      <w:r w:rsidR="00640551" w:rsidRPr="00745261">
        <w:rPr>
          <w:rFonts w:ascii="Times New Roman" w:hAnsi="Times New Roman"/>
        </w:rPr>
        <w:t>requested</w:t>
      </w:r>
      <w:r w:rsidR="0044521A" w:rsidRPr="00745261">
        <w:rPr>
          <w:rFonts w:ascii="Times New Roman" w:hAnsi="Times New Roman"/>
        </w:rPr>
        <w:t xml:space="preserve"> a motion for approval of </w:t>
      </w:r>
      <w:r w:rsidR="005E17F8" w:rsidRPr="00745261">
        <w:rPr>
          <w:rFonts w:ascii="Times New Roman" w:hAnsi="Times New Roman"/>
        </w:rPr>
        <w:t>the August</w:t>
      </w:r>
      <w:r w:rsidR="006B6F25" w:rsidRPr="00745261">
        <w:rPr>
          <w:rFonts w:ascii="Times New Roman" w:hAnsi="Times New Roman"/>
        </w:rPr>
        <w:t xml:space="preserve"> 2016</w:t>
      </w:r>
      <w:r w:rsidR="0044521A" w:rsidRPr="00745261">
        <w:rPr>
          <w:rFonts w:ascii="Times New Roman" w:hAnsi="Times New Roman"/>
        </w:rPr>
        <w:t xml:space="preserve"> minutes.</w:t>
      </w:r>
      <w:r w:rsidR="0044521A" w:rsidRPr="00745261">
        <w:rPr>
          <w:rFonts w:ascii="Times New Roman" w:hAnsi="Times New Roman"/>
          <w:i/>
        </w:rPr>
        <w:t xml:space="preserve">  </w:t>
      </w:r>
      <w:r w:rsidR="007A7CD9" w:rsidRPr="00745261">
        <w:rPr>
          <w:rFonts w:ascii="Times New Roman" w:hAnsi="Times New Roman"/>
          <w:i/>
        </w:rPr>
        <w:t>Bethany Sherrick made</w:t>
      </w:r>
      <w:r w:rsidR="000D487D" w:rsidRPr="00745261">
        <w:rPr>
          <w:rFonts w:ascii="Times New Roman" w:hAnsi="Times New Roman"/>
          <w:i/>
        </w:rPr>
        <w:t xml:space="preserve"> a motion to approve the </w:t>
      </w:r>
      <w:r w:rsidR="005E17F8" w:rsidRPr="00745261">
        <w:rPr>
          <w:rFonts w:ascii="Times New Roman" w:hAnsi="Times New Roman"/>
          <w:i/>
        </w:rPr>
        <w:t>August</w:t>
      </w:r>
      <w:r w:rsidR="00453270" w:rsidRPr="00745261">
        <w:rPr>
          <w:rFonts w:ascii="Times New Roman" w:hAnsi="Times New Roman"/>
          <w:i/>
        </w:rPr>
        <w:t xml:space="preserve"> </w:t>
      </w:r>
      <w:r w:rsidR="006B6F25" w:rsidRPr="00745261">
        <w:rPr>
          <w:rFonts w:ascii="Times New Roman" w:hAnsi="Times New Roman"/>
          <w:i/>
        </w:rPr>
        <w:t>2016</w:t>
      </w:r>
      <w:r w:rsidR="000D487D" w:rsidRPr="00745261">
        <w:rPr>
          <w:rFonts w:ascii="Times New Roman" w:hAnsi="Times New Roman"/>
          <w:i/>
        </w:rPr>
        <w:t xml:space="preserve"> minutes, </w:t>
      </w:r>
      <w:r w:rsidR="00135070" w:rsidRPr="00745261">
        <w:rPr>
          <w:rFonts w:ascii="Times New Roman" w:hAnsi="Times New Roman"/>
          <w:i/>
        </w:rPr>
        <w:t>Araceli Martinez</w:t>
      </w:r>
      <w:r w:rsidR="00851443" w:rsidRPr="00745261">
        <w:rPr>
          <w:rFonts w:ascii="Times New Roman" w:hAnsi="Times New Roman"/>
          <w:i/>
        </w:rPr>
        <w:t xml:space="preserve"> </w:t>
      </w:r>
      <w:r w:rsidR="000D487D" w:rsidRPr="00745261">
        <w:rPr>
          <w:rFonts w:ascii="Times New Roman" w:hAnsi="Times New Roman"/>
          <w:i/>
        </w:rPr>
        <w:t xml:space="preserve">seconded; motion carried.  </w:t>
      </w:r>
    </w:p>
    <w:p w:rsidR="00333784" w:rsidRPr="004719CC" w:rsidRDefault="00333784" w:rsidP="00FB28F3">
      <w:pPr>
        <w:jc w:val="both"/>
        <w:rPr>
          <w:rFonts w:ascii="Times New Roman" w:hAnsi="Times New Roman"/>
          <w:color w:val="0000FF"/>
          <w:sz w:val="16"/>
          <w:szCs w:val="16"/>
        </w:rPr>
      </w:pPr>
    </w:p>
    <w:p w:rsidR="00CA5443" w:rsidRPr="00745261" w:rsidRDefault="005A0E18" w:rsidP="00CA5443">
      <w:pPr>
        <w:rPr>
          <w:rFonts w:ascii="Times New Roman" w:hAnsi="Times New Roman"/>
          <w:i/>
        </w:rPr>
      </w:pPr>
      <w:r w:rsidRPr="00745261">
        <w:rPr>
          <w:rFonts w:ascii="Times New Roman" w:hAnsi="Times New Roman"/>
        </w:rPr>
        <w:t>*</w:t>
      </w:r>
      <w:r w:rsidR="00B91487" w:rsidRPr="00745261">
        <w:rPr>
          <w:rFonts w:ascii="Times New Roman" w:hAnsi="Times New Roman"/>
        </w:rPr>
        <w:t xml:space="preserve">Enrollment/Attendance Report – </w:t>
      </w:r>
      <w:r w:rsidR="00453270" w:rsidRPr="00745261">
        <w:rPr>
          <w:rFonts w:ascii="Times New Roman" w:hAnsi="Times New Roman"/>
        </w:rPr>
        <w:t>Jennifer</w:t>
      </w:r>
      <w:r w:rsidR="00FB28F3" w:rsidRPr="00745261">
        <w:rPr>
          <w:rFonts w:ascii="Times New Roman" w:hAnsi="Times New Roman"/>
        </w:rPr>
        <w:t xml:space="preserve"> reviewed the </w:t>
      </w:r>
      <w:r w:rsidR="005E17F8" w:rsidRPr="00745261">
        <w:rPr>
          <w:rFonts w:ascii="Times New Roman" w:hAnsi="Times New Roman"/>
        </w:rPr>
        <w:t>August</w:t>
      </w:r>
      <w:r w:rsidR="002013DF" w:rsidRPr="00745261">
        <w:rPr>
          <w:rFonts w:ascii="Times New Roman" w:hAnsi="Times New Roman"/>
        </w:rPr>
        <w:t xml:space="preserve"> 2016</w:t>
      </w:r>
      <w:r w:rsidR="00F3795B" w:rsidRPr="00745261">
        <w:rPr>
          <w:rFonts w:ascii="Times New Roman" w:hAnsi="Times New Roman"/>
        </w:rPr>
        <w:t xml:space="preserve"> </w:t>
      </w:r>
      <w:r w:rsidR="00E34737" w:rsidRPr="00745261">
        <w:rPr>
          <w:rFonts w:ascii="Times New Roman" w:hAnsi="Times New Roman"/>
        </w:rPr>
        <w:t>Enrollment/Attendance Report.</w:t>
      </w:r>
      <w:r w:rsidR="00CA5443" w:rsidRPr="00745261">
        <w:rPr>
          <w:rFonts w:ascii="Times New Roman" w:hAnsi="Times New Roman"/>
        </w:rPr>
        <w:t xml:space="preserve"> </w:t>
      </w:r>
      <w:r w:rsidR="00B72192" w:rsidRPr="00745261">
        <w:rPr>
          <w:rFonts w:ascii="Times New Roman" w:hAnsi="Times New Roman"/>
        </w:rPr>
        <w:t xml:space="preserve">  </w:t>
      </w:r>
      <w:r w:rsidR="00CA5443" w:rsidRPr="00745261">
        <w:rPr>
          <w:rFonts w:ascii="Times New Roman" w:hAnsi="Times New Roman"/>
        </w:rPr>
        <w:t xml:space="preserve"> </w:t>
      </w:r>
      <w:r w:rsidR="00AF7812" w:rsidRPr="00745261">
        <w:rPr>
          <w:rFonts w:ascii="Times New Roman" w:hAnsi="Times New Roman"/>
        </w:rPr>
        <w:t xml:space="preserve">The complete </w:t>
      </w:r>
      <w:r w:rsidR="000D2B35" w:rsidRPr="00745261">
        <w:rPr>
          <w:rFonts w:ascii="Times New Roman" w:hAnsi="Times New Roman"/>
        </w:rPr>
        <w:t xml:space="preserve">ERSEA </w:t>
      </w:r>
      <w:r w:rsidR="00AF7812" w:rsidRPr="00745261">
        <w:rPr>
          <w:rFonts w:ascii="Times New Roman" w:hAnsi="Times New Roman"/>
        </w:rPr>
        <w:t xml:space="preserve">report is included for your review.  </w:t>
      </w:r>
      <w:r w:rsidR="00270EDB" w:rsidRPr="00745261">
        <w:rPr>
          <w:rFonts w:ascii="Times New Roman" w:hAnsi="Times New Roman"/>
          <w:i/>
        </w:rPr>
        <w:t>Mayra Castillo</w:t>
      </w:r>
      <w:r w:rsidR="00CA5443" w:rsidRPr="00745261">
        <w:rPr>
          <w:rFonts w:ascii="Times New Roman" w:hAnsi="Times New Roman"/>
          <w:i/>
        </w:rPr>
        <w:t xml:space="preserve"> made a motion to approve the </w:t>
      </w:r>
      <w:r w:rsidR="00270EDB" w:rsidRPr="00745261">
        <w:rPr>
          <w:rFonts w:ascii="Times New Roman" w:hAnsi="Times New Roman"/>
          <w:i/>
        </w:rPr>
        <w:t>August</w:t>
      </w:r>
      <w:r w:rsidR="00CA5443" w:rsidRPr="00745261">
        <w:rPr>
          <w:rFonts w:ascii="Times New Roman" w:hAnsi="Times New Roman"/>
          <w:i/>
        </w:rPr>
        <w:t xml:space="preserve"> 2016 ERSEA Report, </w:t>
      </w:r>
      <w:r w:rsidR="00270EDB" w:rsidRPr="00745261">
        <w:rPr>
          <w:rFonts w:ascii="Times New Roman" w:hAnsi="Times New Roman"/>
          <w:i/>
        </w:rPr>
        <w:t>Bethany Sherrick</w:t>
      </w:r>
      <w:r w:rsidR="00CA5443" w:rsidRPr="00745261">
        <w:rPr>
          <w:rFonts w:ascii="Times New Roman" w:hAnsi="Times New Roman"/>
          <w:i/>
        </w:rPr>
        <w:t xml:space="preserve"> seconded; motion carried.  </w:t>
      </w:r>
    </w:p>
    <w:p w:rsidR="009D362F" w:rsidRPr="00745261" w:rsidRDefault="009D362F" w:rsidP="00264937">
      <w:pPr>
        <w:pStyle w:val="ListParagraph"/>
        <w:ind w:left="0"/>
        <w:rPr>
          <w:rFonts w:ascii="Times New Roman" w:hAnsi="Times New Roman"/>
        </w:rPr>
      </w:pPr>
    </w:p>
    <w:p w:rsidR="00BB10AB" w:rsidRPr="00745261" w:rsidRDefault="008776F9" w:rsidP="00BB10AB">
      <w:pPr>
        <w:rPr>
          <w:rFonts w:ascii="Times New Roman" w:hAnsi="Times New Roman"/>
        </w:rPr>
      </w:pPr>
      <w:r w:rsidRPr="00745261">
        <w:rPr>
          <w:rFonts w:ascii="Times New Roman" w:hAnsi="Times New Roman"/>
        </w:rPr>
        <w:lastRenderedPageBreak/>
        <w:t>*</w:t>
      </w:r>
      <w:r w:rsidR="00D851C2" w:rsidRPr="00745261">
        <w:rPr>
          <w:rFonts w:ascii="Times New Roman" w:hAnsi="Times New Roman"/>
        </w:rPr>
        <w:t>CACFP</w:t>
      </w:r>
      <w:r w:rsidR="00D220E2" w:rsidRPr="00745261">
        <w:rPr>
          <w:rFonts w:ascii="Times New Roman" w:hAnsi="Times New Roman"/>
        </w:rPr>
        <w:t xml:space="preserve"> Report </w:t>
      </w:r>
      <w:r w:rsidR="00C41292" w:rsidRPr="00745261">
        <w:rPr>
          <w:rFonts w:ascii="Times New Roman" w:hAnsi="Times New Roman"/>
        </w:rPr>
        <w:t>–</w:t>
      </w:r>
      <w:r w:rsidR="00264937" w:rsidRPr="00745261">
        <w:rPr>
          <w:rFonts w:ascii="Times New Roman" w:hAnsi="Times New Roman"/>
        </w:rPr>
        <w:t xml:space="preserve"> </w:t>
      </w:r>
      <w:r w:rsidR="00BB10AB" w:rsidRPr="00745261">
        <w:rPr>
          <w:rFonts w:ascii="Times New Roman" w:hAnsi="Times New Roman"/>
        </w:rPr>
        <w:t xml:space="preserve">Kelly May, CFO, reviewed the CACFP report.  There is only one center open so meal counts and reimbursements are much less for the month of August.  There were 743 meals and snacks served for a reimbursement of $1,689. 39.  The CACFP Meal Counts Report is included in the packet for your review.  </w:t>
      </w:r>
      <w:r w:rsidR="00BB10AB" w:rsidRPr="00745261">
        <w:rPr>
          <w:rFonts w:ascii="Times New Roman" w:hAnsi="Times New Roman"/>
          <w:i/>
        </w:rPr>
        <w:t>Bethany Sherrick made a motion to accept the CACFP report as presented, Araceli Martinez seconded; motion carried.</w:t>
      </w:r>
    </w:p>
    <w:p w:rsidR="00270EDB" w:rsidRPr="00745261" w:rsidRDefault="00270EDB" w:rsidP="00264937">
      <w:pPr>
        <w:pStyle w:val="ListParagraph"/>
        <w:ind w:left="0"/>
        <w:rPr>
          <w:rFonts w:ascii="Times New Roman" w:hAnsi="Times New Roman"/>
          <w:color w:val="0000FF"/>
        </w:rPr>
      </w:pPr>
    </w:p>
    <w:p w:rsidR="00BB10AB" w:rsidRPr="00745261" w:rsidRDefault="00BB10AB" w:rsidP="00BB10AB">
      <w:pPr>
        <w:jc w:val="both"/>
        <w:rPr>
          <w:rFonts w:ascii="Times New Roman" w:hAnsi="Times New Roman"/>
        </w:rPr>
      </w:pPr>
      <w:r w:rsidRPr="00745261">
        <w:rPr>
          <w:rFonts w:ascii="Times New Roman" w:hAnsi="Times New Roman"/>
        </w:rPr>
        <w:t>*Early Head Start DRDP School Readiness Report</w:t>
      </w:r>
    </w:p>
    <w:p w:rsidR="00BB10AB" w:rsidRPr="00745261" w:rsidRDefault="00BB10AB" w:rsidP="00BB10AB">
      <w:pPr>
        <w:jc w:val="both"/>
        <w:rPr>
          <w:rFonts w:ascii="Times New Roman" w:hAnsi="Times New Roman"/>
          <w:i/>
        </w:rPr>
      </w:pPr>
      <w:r w:rsidRPr="00745261">
        <w:rPr>
          <w:rFonts w:ascii="Times New Roman" w:hAnsi="Times New Roman"/>
        </w:rPr>
        <w:t xml:space="preserve">Tori reviewed the third 2015-2016 EHS DRDP School Readiness Report.  There were seventy-five children that completed all three assessments.  Though not all areas reached the desired percentage, most did.  </w:t>
      </w:r>
      <w:r w:rsidR="00D50D3A">
        <w:rPr>
          <w:rFonts w:ascii="Times New Roman" w:hAnsi="Times New Roman"/>
          <w:i/>
        </w:rPr>
        <w:t>Patricia Be</w:t>
      </w:r>
      <w:r w:rsidRPr="00745261">
        <w:rPr>
          <w:rFonts w:ascii="Times New Roman" w:hAnsi="Times New Roman"/>
          <w:i/>
        </w:rPr>
        <w:t>cerra made a motion to approve the third 2015-2016 Early Head Start DRDP School Readiness Report, Araceli Martinez seconded; motion carried.</w:t>
      </w:r>
    </w:p>
    <w:p w:rsidR="00270EDB" w:rsidRPr="00745261" w:rsidRDefault="00270EDB" w:rsidP="00264937">
      <w:pPr>
        <w:pStyle w:val="ListParagraph"/>
        <w:ind w:left="0"/>
        <w:rPr>
          <w:rFonts w:ascii="Times New Roman" w:hAnsi="Times New Roman"/>
          <w:color w:val="0000FF"/>
        </w:rPr>
      </w:pPr>
    </w:p>
    <w:p w:rsidR="0089375D" w:rsidRPr="00745261" w:rsidRDefault="00AB4259" w:rsidP="00745261">
      <w:pPr>
        <w:jc w:val="both"/>
        <w:rPr>
          <w:rFonts w:ascii="Times New Roman" w:hAnsi="Times New Roman"/>
          <w:i/>
        </w:rPr>
      </w:pPr>
      <w:r w:rsidRPr="00745261">
        <w:rPr>
          <w:rFonts w:ascii="Times New Roman" w:hAnsi="Times New Roman"/>
        </w:rPr>
        <w:t>*</w:t>
      </w:r>
      <w:r w:rsidR="00185733" w:rsidRPr="00745261">
        <w:rPr>
          <w:rFonts w:ascii="Times New Roman" w:hAnsi="Times New Roman"/>
        </w:rPr>
        <w:t>Chief Fiscal Officer Report –</w:t>
      </w:r>
      <w:r w:rsidR="00A11AED" w:rsidRPr="00745261">
        <w:rPr>
          <w:rFonts w:ascii="Times New Roman" w:hAnsi="Times New Roman"/>
        </w:rPr>
        <w:t xml:space="preserve"> </w:t>
      </w:r>
      <w:r w:rsidR="005E17F8" w:rsidRPr="00745261">
        <w:rPr>
          <w:rFonts w:ascii="Times New Roman" w:hAnsi="Times New Roman"/>
        </w:rPr>
        <w:t>Kelly</w:t>
      </w:r>
      <w:r w:rsidR="00177C2A" w:rsidRPr="00745261">
        <w:rPr>
          <w:rFonts w:ascii="Times New Roman" w:hAnsi="Times New Roman"/>
        </w:rPr>
        <w:t xml:space="preserve"> reviewed t</w:t>
      </w:r>
      <w:r w:rsidR="00A11AED" w:rsidRPr="00745261">
        <w:rPr>
          <w:rFonts w:ascii="Times New Roman" w:hAnsi="Times New Roman"/>
        </w:rPr>
        <w:t xml:space="preserve">he Fiscal Report/Narrative, </w:t>
      </w:r>
      <w:r w:rsidR="00177C2A" w:rsidRPr="00745261">
        <w:rPr>
          <w:rFonts w:ascii="Times New Roman" w:hAnsi="Times New Roman"/>
        </w:rPr>
        <w:t>Statement of Activity for Head Start</w:t>
      </w:r>
      <w:r w:rsidR="00455E43" w:rsidRPr="00745261">
        <w:rPr>
          <w:rFonts w:ascii="Times New Roman" w:hAnsi="Times New Roman"/>
        </w:rPr>
        <w:t>, Early Head Start and Program W</w:t>
      </w:r>
      <w:r w:rsidR="00177C2A" w:rsidRPr="00745261">
        <w:rPr>
          <w:rFonts w:ascii="Times New Roman" w:hAnsi="Times New Roman"/>
        </w:rPr>
        <w:t xml:space="preserve">ide, </w:t>
      </w:r>
      <w:r w:rsidR="00A11AED" w:rsidRPr="00745261">
        <w:rPr>
          <w:rFonts w:ascii="Times New Roman" w:hAnsi="Times New Roman"/>
        </w:rPr>
        <w:t>Check Register Report</w:t>
      </w:r>
      <w:r w:rsidR="00177C2A" w:rsidRPr="00745261">
        <w:rPr>
          <w:rFonts w:ascii="Times New Roman" w:hAnsi="Times New Roman"/>
        </w:rPr>
        <w:t>, and</w:t>
      </w:r>
      <w:r w:rsidR="00A11AED" w:rsidRPr="00745261">
        <w:rPr>
          <w:rFonts w:ascii="Times New Roman" w:hAnsi="Times New Roman"/>
        </w:rPr>
        <w:t xml:space="preserve"> In-Kind Report</w:t>
      </w:r>
      <w:r w:rsidR="00177C2A" w:rsidRPr="00745261">
        <w:rPr>
          <w:rFonts w:ascii="Times New Roman" w:hAnsi="Times New Roman"/>
        </w:rPr>
        <w:t xml:space="preserve">. </w:t>
      </w:r>
      <w:r w:rsidR="000C3253" w:rsidRPr="00745261">
        <w:rPr>
          <w:rFonts w:ascii="Times New Roman" w:hAnsi="Times New Roman"/>
        </w:rPr>
        <w:t>Kelly reviewed the Fiscal Report.  There was nothing unusual to report, with the exception of adjustment to Salaries and Fringe Benefits – Reclassification of unreimbursed CCFP wages and benefits to Head Start and Early Head Start.  NCCDI is 70.72% over the annual required In-Kind goal. She gave the parents Kudos for their hard work in helping attain our goal.   A portion of the Fiscal Report is included in the printed packet for your review. The complete Fiscal Report was included in the email.</w:t>
      </w:r>
      <w:r w:rsidR="00177C2A" w:rsidRPr="00745261">
        <w:rPr>
          <w:rFonts w:ascii="Times New Roman" w:hAnsi="Times New Roman"/>
        </w:rPr>
        <w:t xml:space="preserve"> </w:t>
      </w:r>
      <w:r w:rsidR="00A11AED" w:rsidRPr="00745261">
        <w:rPr>
          <w:rFonts w:ascii="Times New Roman" w:hAnsi="Times New Roman"/>
        </w:rPr>
        <w:t xml:space="preserve">The credit card account statements that NCCDI uses was included in the emailed packet. </w:t>
      </w:r>
      <w:r w:rsidR="00406043" w:rsidRPr="00745261">
        <w:rPr>
          <w:rFonts w:ascii="Times New Roman" w:hAnsi="Times New Roman"/>
        </w:rPr>
        <w:t xml:space="preserve"> </w:t>
      </w:r>
      <w:r w:rsidR="00270EDB" w:rsidRPr="00745261">
        <w:rPr>
          <w:rFonts w:ascii="Times New Roman" w:hAnsi="Times New Roman"/>
          <w:i/>
        </w:rPr>
        <w:t>Martha Dixon</w:t>
      </w:r>
      <w:r w:rsidR="002171DA" w:rsidRPr="00745261">
        <w:rPr>
          <w:rFonts w:ascii="Times New Roman" w:hAnsi="Times New Roman"/>
          <w:i/>
        </w:rPr>
        <w:t xml:space="preserve"> </w:t>
      </w:r>
      <w:r w:rsidR="0089375D" w:rsidRPr="00745261">
        <w:rPr>
          <w:rFonts w:ascii="Times New Roman" w:hAnsi="Times New Roman"/>
          <w:i/>
        </w:rPr>
        <w:t xml:space="preserve">made a motion to approve the </w:t>
      </w:r>
      <w:r w:rsidR="005E17F8" w:rsidRPr="00745261">
        <w:rPr>
          <w:rFonts w:ascii="Times New Roman" w:hAnsi="Times New Roman"/>
          <w:i/>
        </w:rPr>
        <w:t>August</w:t>
      </w:r>
      <w:r w:rsidR="00747CD2" w:rsidRPr="00745261">
        <w:rPr>
          <w:rFonts w:ascii="Times New Roman" w:hAnsi="Times New Roman"/>
          <w:i/>
        </w:rPr>
        <w:t xml:space="preserve"> 2016</w:t>
      </w:r>
      <w:r w:rsidR="0089375D" w:rsidRPr="00745261">
        <w:rPr>
          <w:rFonts w:ascii="Times New Roman" w:hAnsi="Times New Roman"/>
          <w:i/>
        </w:rPr>
        <w:t xml:space="preserve"> Fiscal Report, </w:t>
      </w:r>
      <w:r w:rsidR="0073769D" w:rsidRPr="00745261">
        <w:rPr>
          <w:rFonts w:ascii="Times New Roman" w:hAnsi="Times New Roman"/>
          <w:i/>
        </w:rPr>
        <w:t>Patricia B</w:t>
      </w:r>
      <w:r w:rsidR="00D50D3A">
        <w:rPr>
          <w:rFonts w:ascii="Times New Roman" w:hAnsi="Times New Roman"/>
          <w:i/>
        </w:rPr>
        <w:t>e</w:t>
      </w:r>
      <w:r w:rsidR="0073769D" w:rsidRPr="00745261">
        <w:rPr>
          <w:rFonts w:ascii="Times New Roman" w:hAnsi="Times New Roman"/>
          <w:i/>
        </w:rPr>
        <w:t>cerra</w:t>
      </w:r>
      <w:r w:rsidR="0089375D" w:rsidRPr="00745261">
        <w:rPr>
          <w:rFonts w:ascii="Times New Roman" w:hAnsi="Times New Roman"/>
          <w:i/>
        </w:rPr>
        <w:t xml:space="preserve"> seconded; motion carried.</w:t>
      </w:r>
    </w:p>
    <w:p w:rsidR="00745261" w:rsidRPr="00745261" w:rsidRDefault="00745261" w:rsidP="00745261">
      <w:pPr>
        <w:jc w:val="both"/>
        <w:rPr>
          <w:rFonts w:ascii="Times New Roman" w:hAnsi="Times New Roman"/>
          <w:i/>
        </w:rPr>
      </w:pPr>
    </w:p>
    <w:p w:rsidR="004D4B37" w:rsidRPr="00745261" w:rsidRDefault="004D4B37" w:rsidP="004D4B37">
      <w:pPr>
        <w:numPr>
          <w:ilvl w:val="0"/>
          <w:numId w:val="25"/>
        </w:numPr>
        <w:tabs>
          <w:tab w:val="clear" w:pos="360"/>
          <w:tab w:val="num" w:pos="0"/>
        </w:tabs>
        <w:ind w:hanging="720"/>
        <w:rPr>
          <w:rFonts w:ascii="Times New Roman" w:hAnsi="Times New Roman"/>
          <w:b/>
          <w:u w:val="single"/>
        </w:rPr>
      </w:pPr>
      <w:r w:rsidRPr="00745261">
        <w:rPr>
          <w:rFonts w:ascii="Times New Roman" w:hAnsi="Times New Roman"/>
          <w:b/>
          <w:u w:val="single"/>
        </w:rPr>
        <w:t>CLOSED SESSION – PERSONNEL AND LEGAL MATTERS</w:t>
      </w:r>
      <w:r w:rsidRPr="00745261">
        <w:rPr>
          <w:rFonts w:ascii="Times New Roman" w:hAnsi="Times New Roman"/>
        </w:rPr>
        <w:t xml:space="preserve"> </w:t>
      </w:r>
    </w:p>
    <w:p w:rsidR="00510D75" w:rsidRPr="00745261" w:rsidRDefault="00455E43" w:rsidP="00C247AB">
      <w:pPr>
        <w:rPr>
          <w:rFonts w:ascii="Times New Roman" w:hAnsi="Times New Roman"/>
        </w:rPr>
      </w:pPr>
      <w:r w:rsidRPr="00745261">
        <w:rPr>
          <w:rFonts w:ascii="Times New Roman" w:hAnsi="Times New Roman"/>
        </w:rPr>
        <w:t xml:space="preserve">There </w:t>
      </w:r>
      <w:r w:rsidR="0025341D" w:rsidRPr="00745261">
        <w:rPr>
          <w:rFonts w:ascii="Times New Roman" w:hAnsi="Times New Roman"/>
        </w:rPr>
        <w:t>was one</w:t>
      </w:r>
      <w:r w:rsidR="00A22755" w:rsidRPr="00745261">
        <w:rPr>
          <w:rFonts w:ascii="Times New Roman" w:hAnsi="Times New Roman"/>
        </w:rPr>
        <w:t xml:space="preserve"> new </w:t>
      </w:r>
      <w:r w:rsidR="00C247AB" w:rsidRPr="00745261">
        <w:rPr>
          <w:rFonts w:ascii="Times New Roman" w:hAnsi="Times New Roman"/>
        </w:rPr>
        <w:t>hire</w:t>
      </w:r>
      <w:r w:rsidRPr="00745261">
        <w:rPr>
          <w:rFonts w:ascii="Times New Roman" w:hAnsi="Times New Roman"/>
        </w:rPr>
        <w:t xml:space="preserve">, </w:t>
      </w:r>
      <w:r w:rsidR="0025341D" w:rsidRPr="00745261">
        <w:rPr>
          <w:rFonts w:ascii="Times New Roman" w:hAnsi="Times New Roman"/>
        </w:rPr>
        <w:t>and one</w:t>
      </w:r>
      <w:r w:rsidR="00C247AB" w:rsidRPr="00745261">
        <w:rPr>
          <w:rFonts w:ascii="Times New Roman" w:hAnsi="Times New Roman"/>
        </w:rPr>
        <w:t xml:space="preserve"> resignation</w:t>
      </w:r>
      <w:r w:rsidRPr="00745261">
        <w:rPr>
          <w:rFonts w:ascii="Times New Roman" w:hAnsi="Times New Roman"/>
        </w:rPr>
        <w:t xml:space="preserve"> accepted</w:t>
      </w:r>
      <w:r w:rsidR="00C247AB" w:rsidRPr="00745261">
        <w:rPr>
          <w:rFonts w:ascii="Times New Roman" w:hAnsi="Times New Roman"/>
        </w:rPr>
        <w:t xml:space="preserve">. </w:t>
      </w:r>
    </w:p>
    <w:p w:rsidR="00C247AB" w:rsidRPr="00745261" w:rsidRDefault="00C247AB" w:rsidP="00C247AB">
      <w:pPr>
        <w:rPr>
          <w:rFonts w:ascii="Times New Roman" w:hAnsi="Times New Roman"/>
        </w:rPr>
      </w:pPr>
    </w:p>
    <w:p w:rsidR="000D487D" w:rsidRPr="00745261" w:rsidRDefault="000D487D" w:rsidP="004D4B37">
      <w:pPr>
        <w:numPr>
          <w:ilvl w:val="0"/>
          <w:numId w:val="25"/>
        </w:numPr>
        <w:tabs>
          <w:tab w:val="clear" w:pos="360"/>
          <w:tab w:val="num" w:pos="0"/>
        </w:tabs>
        <w:ind w:hanging="720"/>
        <w:rPr>
          <w:rFonts w:ascii="Times New Roman" w:hAnsi="Times New Roman"/>
        </w:rPr>
      </w:pPr>
      <w:r w:rsidRPr="00745261">
        <w:rPr>
          <w:rFonts w:ascii="Times New Roman" w:hAnsi="Times New Roman"/>
          <w:b/>
          <w:u w:val="single"/>
        </w:rPr>
        <w:t>LOCAL PARENT MEETING REPORTS</w:t>
      </w:r>
      <w:r w:rsidRPr="00745261">
        <w:rPr>
          <w:rFonts w:ascii="Times New Roman" w:hAnsi="Times New Roman"/>
          <w:b/>
        </w:rPr>
        <w:t xml:space="preserve"> – </w:t>
      </w:r>
      <w:r w:rsidRPr="00745261">
        <w:rPr>
          <w:rFonts w:ascii="Times New Roman" w:hAnsi="Times New Roman"/>
        </w:rPr>
        <w:t>INFORMATION ONLY (3 minutes per Center)</w:t>
      </w:r>
      <w:r w:rsidR="004C65DD" w:rsidRPr="00745261">
        <w:rPr>
          <w:rFonts w:ascii="Times New Roman" w:hAnsi="Times New Roman"/>
        </w:rPr>
        <w:t xml:space="preserve"> </w:t>
      </w:r>
    </w:p>
    <w:p w:rsidR="00E34737" w:rsidRPr="00745261" w:rsidRDefault="005A1C65" w:rsidP="00684607">
      <w:pPr>
        <w:spacing w:line="276" w:lineRule="auto"/>
        <w:rPr>
          <w:rFonts w:ascii="Times New Roman" w:hAnsi="Times New Roman"/>
        </w:rPr>
      </w:pPr>
      <w:r w:rsidRPr="00745261">
        <w:rPr>
          <w:rFonts w:ascii="Times New Roman" w:hAnsi="Times New Roman"/>
          <w:i/>
        </w:rPr>
        <w:t>Caterpillar Cotta</w:t>
      </w:r>
      <w:r w:rsidR="00A13E4B" w:rsidRPr="00745261">
        <w:rPr>
          <w:rFonts w:ascii="Times New Roman" w:hAnsi="Times New Roman"/>
          <w:i/>
        </w:rPr>
        <w:t>ges/Butterfly Bungalow Centers</w:t>
      </w:r>
      <w:r w:rsidR="003A0B37" w:rsidRPr="00745261">
        <w:rPr>
          <w:rFonts w:ascii="Times New Roman" w:hAnsi="Times New Roman"/>
          <w:i/>
        </w:rPr>
        <w:t xml:space="preserve"> </w:t>
      </w:r>
      <w:r w:rsidR="002A77AF" w:rsidRPr="00745261">
        <w:rPr>
          <w:rFonts w:ascii="Times New Roman" w:hAnsi="Times New Roman"/>
        </w:rPr>
        <w:t>–</w:t>
      </w:r>
    </w:p>
    <w:p w:rsidR="008566CE" w:rsidRPr="00745261" w:rsidRDefault="0080516D" w:rsidP="00684607">
      <w:pPr>
        <w:spacing w:line="276" w:lineRule="auto"/>
        <w:rPr>
          <w:rFonts w:ascii="Times New Roman" w:hAnsi="Times New Roman"/>
        </w:rPr>
      </w:pPr>
      <w:r w:rsidRPr="00745261">
        <w:rPr>
          <w:rFonts w:ascii="Times New Roman" w:hAnsi="Times New Roman"/>
          <w:i/>
        </w:rPr>
        <w:t>Corning Center –</w:t>
      </w:r>
      <w:r w:rsidRPr="00745261">
        <w:rPr>
          <w:rFonts w:ascii="Times New Roman" w:hAnsi="Times New Roman"/>
        </w:rPr>
        <w:t xml:space="preserve"> </w:t>
      </w:r>
    </w:p>
    <w:p w:rsidR="00510D75" w:rsidRPr="00745261" w:rsidRDefault="00F535C6" w:rsidP="00684607">
      <w:pPr>
        <w:spacing w:line="276" w:lineRule="auto"/>
        <w:rPr>
          <w:rFonts w:ascii="Times New Roman" w:hAnsi="Times New Roman"/>
        </w:rPr>
      </w:pPr>
      <w:r w:rsidRPr="00745261">
        <w:rPr>
          <w:rFonts w:ascii="Times New Roman" w:hAnsi="Times New Roman"/>
          <w:i/>
        </w:rPr>
        <w:t>EHS Home Base North</w:t>
      </w:r>
      <w:r w:rsidR="00745261">
        <w:rPr>
          <w:rFonts w:ascii="Times New Roman" w:hAnsi="Times New Roman"/>
          <w:i/>
        </w:rPr>
        <w:t xml:space="preserve"> - </w:t>
      </w:r>
      <w:r w:rsidR="00316D92" w:rsidRPr="00745261">
        <w:rPr>
          <w:rFonts w:ascii="Times New Roman" w:hAnsi="Times New Roman"/>
          <w:i/>
        </w:rPr>
        <w:t xml:space="preserve"> </w:t>
      </w:r>
      <w:r w:rsidR="00745261" w:rsidRPr="00745261">
        <w:rPr>
          <w:rFonts w:ascii="Times New Roman" w:hAnsi="Times New Roman"/>
        </w:rPr>
        <w:t xml:space="preserve">Elected </w:t>
      </w:r>
      <w:r w:rsidR="00745261">
        <w:rPr>
          <w:rFonts w:ascii="Times New Roman" w:hAnsi="Times New Roman"/>
        </w:rPr>
        <w:t>Policy Council Representative and a Parent Meeting Chairperson</w:t>
      </w:r>
    </w:p>
    <w:p w:rsidR="00E34737" w:rsidRPr="00745261" w:rsidRDefault="00510D75" w:rsidP="00684607">
      <w:pPr>
        <w:spacing w:line="276" w:lineRule="auto"/>
        <w:rPr>
          <w:rFonts w:ascii="Times New Roman" w:hAnsi="Times New Roman"/>
          <w:i/>
        </w:rPr>
      </w:pPr>
      <w:r w:rsidRPr="00745261">
        <w:rPr>
          <w:rFonts w:ascii="Times New Roman" w:hAnsi="Times New Roman"/>
          <w:i/>
        </w:rPr>
        <w:t>EHS Home Base</w:t>
      </w:r>
      <w:r w:rsidR="00316D92" w:rsidRPr="00745261">
        <w:rPr>
          <w:rFonts w:ascii="Times New Roman" w:hAnsi="Times New Roman"/>
          <w:i/>
        </w:rPr>
        <w:t xml:space="preserve"> South</w:t>
      </w:r>
      <w:r w:rsidR="00F535C6" w:rsidRPr="00745261">
        <w:rPr>
          <w:rFonts w:ascii="Times New Roman" w:hAnsi="Times New Roman"/>
          <w:i/>
        </w:rPr>
        <w:t xml:space="preserve"> –</w:t>
      </w:r>
    </w:p>
    <w:p w:rsidR="00E34737" w:rsidRPr="00745261" w:rsidRDefault="005A1C65" w:rsidP="00684607">
      <w:pPr>
        <w:spacing w:line="276" w:lineRule="auto"/>
        <w:rPr>
          <w:rFonts w:ascii="Times New Roman" w:hAnsi="Times New Roman"/>
          <w:i/>
        </w:rPr>
      </w:pPr>
      <w:r w:rsidRPr="00745261">
        <w:rPr>
          <w:rFonts w:ascii="Times New Roman" w:hAnsi="Times New Roman"/>
          <w:i/>
        </w:rPr>
        <w:t>Happy Trails Center –</w:t>
      </w:r>
    </w:p>
    <w:p w:rsidR="008566CE" w:rsidRPr="00745261" w:rsidRDefault="002932A7" w:rsidP="00684607">
      <w:pPr>
        <w:spacing w:line="276" w:lineRule="auto"/>
        <w:rPr>
          <w:rFonts w:ascii="Times New Roman" w:hAnsi="Times New Roman"/>
        </w:rPr>
      </w:pPr>
      <w:r w:rsidRPr="00745261">
        <w:rPr>
          <w:rFonts w:ascii="Times New Roman" w:hAnsi="Times New Roman"/>
          <w:i/>
        </w:rPr>
        <w:t xml:space="preserve">Maywood Center </w:t>
      </w:r>
      <w:r w:rsidR="004D40CF" w:rsidRPr="00745261">
        <w:rPr>
          <w:rFonts w:ascii="Times New Roman" w:hAnsi="Times New Roman"/>
          <w:i/>
        </w:rPr>
        <w:t>–</w:t>
      </w:r>
      <w:r w:rsidRPr="00745261">
        <w:rPr>
          <w:rFonts w:ascii="Times New Roman" w:hAnsi="Times New Roman"/>
        </w:rPr>
        <w:t xml:space="preserve"> </w:t>
      </w:r>
    </w:p>
    <w:p w:rsidR="008566CE" w:rsidRPr="00745261" w:rsidRDefault="00146B32" w:rsidP="00684607">
      <w:pPr>
        <w:spacing w:line="276" w:lineRule="auto"/>
        <w:rPr>
          <w:rFonts w:ascii="Times New Roman" w:hAnsi="Times New Roman"/>
        </w:rPr>
      </w:pPr>
      <w:r w:rsidRPr="00745261">
        <w:rPr>
          <w:rFonts w:ascii="Times New Roman" w:hAnsi="Times New Roman"/>
          <w:i/>
        </w:rPr>
        <w:t xml:space="preserve">Lil’ Pups, </w:t>
      </w:r>
      <w:r w:rsidR="008A4F7E" w:rsidRPr="00745261">
        <w:rPr>
          <w:rFonts w:ascii="Times New Roman" w:hAnsi="Times New Roman"/>
          <w:i/>
        </w:rPr>
        <w:t xml:space="preserve">Rancho Tehama Center </w:t>
      </w:r>
      <w:r w:rsidR="00A11AED" w:rsidRPr="00745261">
        <w:rPr>
          <w:rFonts w:ascii="Times New Roman" w:hAnsi="Times New Roman"/>
          <w:i/>
        </w:rPr>
        <w:t>–</w:t>
      </w:r>
      <w:r w:rsidR="008A4F7E" w:rsidRPr="00745261">
        <w:rPr>
          <w:rFonts w:ascii="Times New Roman" w:hAnsi="Times New Roman"/>
        </w:rPr>
        <w:t xml:space="preserve"> </w:t>
      </w:r>
      <w:r w:rsidR="00745261">
        <w:rPr>
          <w:rFonts w:ascii="Times New Roman" w:hAnsi="Times New Roman"/>
        </w:rPr>
        <w:t>Not yet open due to licensing issues but Lisa is doing home visits.</w:t>
      </w:r>
    </w:p>
    <w:p w:rsidR="00AB4BA6" w:rsidRPr="00745261" w:rsidRDefault="00146B32" w:rsidP="00684607">
      <w:pPr>
        <w:spacing w:line="276" w:lineRule="auto"/>
        <w:rPr>
          <w:rFonts w:ascii="Times New Roman" w:hAnsi="Times New Roman"/>
        </w:rPr>
      </w:pPr>
      <w:r w:rsidRPr="00745261">
        <w:rPr>
          <w:rFonts w:ascii="Times New Roman" w:hAnsi="Times New Roman"/>
          <w:i/>
        </w:rPr>
        <w:t xml:space="preserve">Bright Horizons </w:t>
      </w:r>
      <w:r w:rsidR="008A4F7E" w:rsidRPr="00745261">
        <w:rPr>
          <w:rFonts w:ascii="Times New Roman" w:hAnsi="Times New Roman"/>
          <w:i/>
        </w:rPr>
        <w:t>Red Bluff Center –</w:t>
      </w:r>
      <w:r w:rsidR="004D40CF" w:rsidRPr="00745261">
        <w:rPr>
          <w:rFonts w:ascii="Times New Roman" w:hAnsi="Times New Roman"/>
        </w:rPr>
        <w:t xml:space="preserve"> </w:t>
      </w:r>
    </w:p>
    <w:p w:rsidR="00316D92" w:rsidRPr="00745261" w:rsidRDefault="008A4F7E" w:rsidP="00316D92">
      <w:pPr>
        <w:spacing w:line="276" w:lineRule="auto"/>
        <w:rPr>
          <w:rFonts w:ascii="Times New Roman" w:hAnsi="Times New Roman"/>
        </w:rPr>
      </w:pPr>
      <w:r w:rsidRPr="00745261">
        <w:rPr>
          <w:rFonts w:ascii="Times New Roman" w:hAnsi="Times New Roman"/>
          <w:i/>
        </w:rPr>
        <w:t>Tadpoles to Toads</w:t>
      </w:r>
      <w:r w:rsidR="00146B32" w:rsidRPr="00745261">
        <w:rPr>
          <w:rFonts w:ascii="Times New Roman" w:hAnsi="Times New Roman"/>
          <w:i/>
        </w:rPr>
        <w:t xml:space="preserve"> &amp; Little Hoppers</w:t>
      </w:r>
      <w:r w:rsidRPr="00745261">
        <w:rPr>
          <w:rFonts w:ascii="Times New Roman" w:hAnsi="Times New Roman"/>
          <w:i/>
        </w:rPr>
        <w:t xml:space="preserve"> Center</w:t>
      </w:r>
      <w:r w:rsidR="00C97B11" w:rsidRPr="00745261">
        <w:rPr>
          <w:rFonts w:ascii="Times New Roman" w:hAnsi="Times New Roman"/>
          <w:i/>
        </w:rPr>
        <w:t>s</w:t>
      </w:r>
      <w:r w:rsidRPr="00745261">
        <w:rPr>
          <w:rFonts w:ascii="Times New Roman" w:hAnsi="Times New Roman"/>
          <w:i/>
        </w:rPr>
        <w:t xml:space="preserve"> –</w:t>
      </w:r>
      <w:r w:rsidRPr="00745261">
        <w:rPr>
          <w:rFonts w:ascii="Times New Roman" w:hAnsi="Times New Roman"/>
        </w:rPr>
        <w:t xml:space="preserve"> </w:t>
      </w:r>
    </w:p>
    <w:p w:rsidR="009C3DF1" w:rsidRPr="00745261" w:rsidRDefault="008A4F7E" w:rsidP="00684607">
      <w:pPr>
        <w:spacing w:line="276" w:lineRule="auto"/>
        <w:rPr>
          <w:rFonts w:ascii="Times New Roman" w:hAnsi="Times New Roman"/>
        </w:rPr>
      </w:pPr>
      <w:r w:rsidRPr="00745261">
        <w:rPr>
          <w:rFonts w:ascii="Times New Roman" w:hAnsi="Times New Roman"/>
          <w:i/>
        </w:rPr>
        <w:t>Tehama Center</w:t>
      </w:r>
      <w:r w:rsidR="00510D75" w:rsidRPr="00745261">
        <w:rPr>
          <w:rFonts w:ascii="Times New Roman" w:hAnsi="Times New Roman"/>
          <w:i/>
        </w:rPr>
        <w:t xml:space="preserve"> </w:t>
      </w:r>
      <w:r w:rsidR="00745261">
        <w:rPr>
          <w:rFonts w:ascii="Times New Roman" w:hAnsi="Times New Roman"/>
          <w:i/>
        </w:rPr>
        <w:t>–</w:t>
      </w:r>
      <w:r w:rsidR="00510D75" w:rsidRPr="00745261">
        <w:rPr>
          <w:rFonts w:ascii="Times New Roman" w:hAnsi="Times New Roman"/>
          <w:i/>
        </w:rPr>
        <w:t xml:space="preserve"> </w:t>
      </w:r>
      <w:r w:rsidR="00745261" w:rsidRPr="00745261">
        <w:rPr>
          <w:rFonts w:ascii="Times New Roman" w:hAnsi="Times New Roman"/>
        </w:rPr>
        <w:t xml:space="preserve">Taylor Reid, the new Tehama Center Representative reported that they had a good </w:t>
      </w:r>
      <w:r w:rsidR="00745261">
        <w:rPr>
          <w:rFonts w:ascii="Times New Roman" w:hAnsi="Times New Roman"/>
        </w:rPr>
        <w:t xml:space="preserve">parent </w:t>
      </w:r>
      <w:r w:rsidR="00745261" w:rsidRPr="00745261">
        <w:rPr>
          <w:rFonts w:ascii="Times New Roman" w:hAnsi="Times New Roman"/>
        </w:rPr>
        <w:t xml:space="preserve">meeting and Trisha showed the parents how Board Math works.  </w:t>
      </w:r>
    </w:p>
    <w:p w:rsidR="005B4BD1" w:rsidRPr="00745261" w:rsidRDefault="008A4F7E" w:rsidP="00684607">
      <w:pPr>
        <w:spacing w:line="276" w:lineRule="auto"/>
        <w:rPr>
          <w:rFonts w:ascii="Times New Roman" w:hAnsi="Times New Roman"/>
        </w:rPr>
      </w:pPr>
      <w:r w:rsidRPr="00745261">
        <w:rPr>
          <w:rFonts w:ascii="Times New Roman" w:hAnsi="Times New Roman"/>
          <w:i/>
        </w:rPr>
        <w:t xml:space="preserve">West Street Center </w:t>
      </w:r>
      <w:r w:rsidR="004D40CF" w:rsidRPr="00745261">
        <w:rPr>
          <w:rFonts w:ascii="Times New Roman" w:hAnsi="Times New Roman"/>
          <w:i/>
        </w:rPr>
        <w:t>–</w:t>
      </w:r>
      <w:r w:rsidRPr="00745261">
        <w:rPr>
          <w:rFonts w:ascii="Times New Roman" w:hAnsi="Times New Roman"/>
        </w:rPr>
        <w:t xml:space="preserve"> </w:t>
      </w:r>
    </w:p>
    <w:p w:rsidR="00196E1B" w:rsidRPr="00745261" w:rsidRDefault="00196E1B" w:rsidP="008A1DC2">
      <w:pPr>
        <w:rPr>
          <w:rFonts w:ascii="Times New Roman" w:hAnsi="Times New Roman"/>
          <w:color w:val="0000CC"/>
        </w:rPr>
      </w:pPr>
    </w:p>
    <w:p w:rsidR="000D487D" w:rsidRPr="00745261" w:rsidRDefault="000D487D" w:rsidP="008A1DC2">
      <w:pPr>
        <w:numPr>
          <w:ilvl w:val="0"/>
          <w:numId w:val="25"/>
        </w:numPr>
        <w:tabs>
          <w:tab w:val="clear" w:pos="360"/>
          <w:tab w:val="num" w:pos="0"/>
        </w:tabs>
        <w:ind w:hanging="720"/>
        <w:rPr>
          <w:rFonts w:ascii="Times New Roman" w:hAnsi="Times New Roman"/>
          <w:b/>
          <w:color w:val="0000CC"/>
        </w:rPr>
      </w:pPr>
      <w:r w:rsidRPr="00745261">
        <w:rPr>
          <w:rFonts w:ascii="Times New Roman" w:hAnsi="Times New Roman"/>
          <w:b/>
          <w:u w:val="single"/>
        </w:rPr>
        <w:t>PROGRAM REPORTS</w:t>
      </w:r>
    </w:p>
    <w:p w:rsidR="00052254" w:rsidRPr="00745261" w:rsidRDefault="007929CE" w:rsidP="00E56B68">
      <w:pPr>
        <w:jc w:val="both"/>
        <w:rPr>
          <w:rFonts w:ascii="Times New Roman" w:hAnsi="Times New Roman"/>
        </w:rPr>
      </w:pPr>
      <w:r w:rsidRPr="00745261">
        <w:rPr>
          <w:rFonts w:ascii="Times New Roman" w:hAnsi="Times New Roman"/>
          <w:u w:val="single"/>
        </w:rPr>
        <w:t xml:space="preserve">Executive </w:t>
      </w:r>
      <w:r w:rsidR="000D487D" w:rsidRPr="00745261">
        <w:rPr>
          <w:rFonts w:ascii="Times New Roman" w:hAnsi="Times New Roman"/>
          <w:u w:val="single"/>
        </w:rPr>
        <w:t>Director’s Report</w:t>
      </w:r>
      <w:r w:rsidR="000D487D" w:rsidRPr="00745261">
        <w:rPr>
          <w:rFonts w:ascii="Times New Roman" w:hAnsi="Times New Roman"/>
        </w:rPr>
        <w:t>:</w:t>
      </w:r>
      <w:r w:rsidR="000939EF" w:rsidRPr="00745261">
        <w:rPr>
          <w:rFonts w:ascii="Times New Roman" w:hAnsi="Times New Roman"/>
        </w:rPr>
        <w:t xml:space="preserve"> </w:t>
      </w:r>
      <w:r w:rsidR="00314503" w:rsidRPr="00745261">
        <w:rPr>
          <w:rFonts w:ascii="Times New Roman" w:hAnsi="Times New Roman"/>
        </w:rPr>
        <w:t xml:space="preserve"> </w:t>
      </w:r>
      <w:r w:rsidR="005652F7" w:rsidRPr="00745261">
        <w:rPr>
          <w:rFonts w:ascii="Times New Roman" w:hAnsi="Times New Roman"/>
        </w:rPr>
        <w:t xml:space="preserve">Brian gave an oral report this month.  He stated that the Fright Hike has been canceled due to </w:t>
      </w:r>
      <w:r w:rsidR="0036393B" w:rsidRPr="00745261">
        <w:rPr>
          <w:rFonts w:ascii="Times New Roman" w:hAnsi="Times New Roman"/>
        </w:rPr>
        <w:t xml:space="preserve">Mendocino Nation Forest being indecisive about approving the use of the Discovery Center.  The Spooktacular will be held on Saturday, October 29, </w:t>
      </w:r>
      <w:r w:rsidR="0036393B" w:rsidRPr="00745261">
        <w:rPr>
          <w:rFonts w:ascii="Times New Roman" w:hAnsi="Times New Roman"/>
          <w:noProof/>
        </w:rPr>
        <w:t>2016</w:t>
      </w:r>
      <w:r w:rsidR="00135070" w:rsidRPr="00745261">
        <w:rPr>
          <w:rFonts w:ascii="Times New Roman" w:hAnsi="Times New Roman"/>
          <w:noProof/>
        </w:rPr>
        <w:t>,</w:t>
      </w:r>
      <w:r w:rsidR="000942A5">
        <w:rPr>
          <w:rFonts w:ascii="Times New Roman" w:hAnsi="Times New Roman"/>
        </w:rPr>
        <w:t xml:space="preserve"> from </w:t>
      </w:r>
      <w:r w:rsidR="00135070" w:rsidRPr="00745261">
        <w:rPr>
          <w:rFonts w:ascii="Times New Roman" w:hAnsi="Times New Roman"/>
        </w:rPr>
        <w:t xml:space="preserve">10:00 a.m. to 2:00 p.m. </w:t>
      </w:r>
    </w:p>
    <w:p w:rsidR="004742B9" w:rsidRDefault="000942A5" w:rsidP="001644E8">
      <w:pPr>
        <w:jc w:val="both"/>
        <w:rPr>
          <w:rFonts w:ascii="Times New Roman" w:hAnsi="Times New Roman"/>
          <w:bCs/>
          <w:kern w:val="32"/>
        </w:rPr>
      </w:pPr>
      <w:r w:rsidRPr="000942A5">
        <w:rPr>
          <w:rFonts w:ascii="Times New Roman" w:hAnsi="Times New Roman"/>
          <w:bCs/>
          <w:kern w:val="32"/>
        </w:rPr>
        <w:t xml:space="preserve">He </w:t>
      </w:r>
      <w:r>
        <w:rPr>
          <w:rFonts w:ascii="Times New Roman" w:hAnsi="Times New Roman"/>
          <w:bCs/>
          <w:kern w:val="32"/>
        </w:rPr>
        <w:t>stated that</w:t>
      </w:r>
      <w:r w:rsidR="00DB5FE9">
        <w:rPr>
          <w:rFonts w:ascii="Times New Roman" w:hAnsi="Times New Roman"/>
          <w:bCs/>
          <w:kern w:val="32"/>
        </w:rPr>
        <w:t xml:space="preserve"> on September 6</w:t>
      </w:r>
      <w:r w:rsidR="00DB5FE9" w:rsidRPr="00DB5FE9">
        <w:rPr>
          <w:rFonts w:ascii="Times New Roman" w:hAnsi="Times New Roman"/>
          <w:bCs/>
          <w:kern w:val="32"/>
          <w:vertAlign w:val="superscript"/>
        </w:rPr>
        <w:t>th</w:t>
      </w:r>
      <w:r w:rsidR="00DB5FE9">
        <w:rPr>
          <w:rFonts w:ascii="Times New Roman" w:hAnsi="Times New Roman"/>
          <w:bCs/>
          <w:kern w:val="32"/>
        </w:rPr>
        <w:t xml:space="preserve">, </w:t>
      </w:r>
      <w:r>
        <w:rPr>
          <w:rFonts w:ascii="Times New Roman" w:hAnsi="Times New Roman"/>
          <w:bCs/>
          <w:kern w:val="32"/>
        </w:rPr>
        <w:t xml:space="preserve"> the new</w:t>
      </w:r>
      <w:r w:rsidR="00DB5FE9">
        <w:rPr>
          <w:rFonts w:ascii="Times New Roman" w:hAnsi="Times New Roman"/>
          <w:bCs/>
          <w:kern w:val="32"/>
        </w:rPr>
        <w:t xml:space="preserve"> Head Start</w:t>
      </w:r>
      <w:r>
        <w:rPr>
          <w:rFonts w:ascii="Times New Roman" w:hAnsi="Times New Roman"/>
          <w:bCs/>
          <w:kern w:val="32"/>
        </w:rPr>
        <w:t xml:space="preserve"> </w:t>
      </w:r>
      <w:r w:rsidR="00DB5FE9">
        <w:rPr>
          <w:rFonts w:ascii="Times New Roman" w:hAnsi="Times New Roman"/>
          <w:bCs/>
          <w:kern w:val="32"/>
        </w:rPr>
        <w:t>Performance</w:t>
      </w:r>
      <w:r>
        <w:rPr>
          <w:rFonts w:ascii="Times New Roman" w:hAnsi="Times New Roman"/>
          <w:bCs/>
          <w:kern w:val="32"/>
        </w:rPr>
        <w:t xml:space="preserve"> </w:t>
      </w:r>
      <w:r w:rsidR="00DB5FE9">
        <w:rPr>
          <w:rFonts w:ascii="Times New Roman" w:hAnsi="Times New Roman"/>
          <w:bCs/>
          <w:kern w:val="32"/>
        </w:rPr>
        <w:t xml:space="preserve">Standards will require many of our policies to be change to reflect them.  Policy Council By-laws will have to be updated by stating that Policy Council terms can now be up to five years.  </w:t>
      </w:r>
    </w:p>
    <w:p w:rsidR="00DB5FE9" w:rsidRPr="000942A5" w:rsidRDefault="00DB5FE9" w:rsidP="001644E8">
      <w:pPr>
        <w:jc w:val="both"/>
        <w:rPr>
          <w:rFonts w:ascii="Times New Roman" w:hAnsi="Times New Roman"/>
          <w:bCs/>
          <w:kern w:val="32"/>
        </w:rPr>
      </w:pPr>
    </w:p>
    <w:p w:rsidR="0000127F" w:rsidRPr="00745261" w:rsidRDefault="004A695B" w:rsidP="001644E8">
      <w:pPr>
        <w:jc w:val="both"/>
        <w:rPr>
          <w:rFonts w:ascii="Times New Roman" w:hAnsi="Times New Roman"/>
          <w:bCs/>
          <w:kern w:val="32"/>
        </w:rPr>
      </w:pPr>
      <w:r w:rsidRPr="00745261">
        <w:rPr>
          <w:rFonts w:ascii="Times New Roman" w:hAnsi="Times New Roman"/>
          <w:bCs/>
          <w:kern w:val="32"/>
          <w:u w:val="single"/>
        </w:rPr>
        <w:t>Head Start</w:t>
      </w:r>
      <w:r w:rsidR="003F6A55" w:rsidRPr="00745261">
        <w:rPr>
          <w:rFonts w:ascii="Times New Roman" w:hAnsi="Times New Roman"/>
          <w:bCs/>
          <w:kern w:val="32"/>
          <w:u w:val="single"/>
        </w:rPr>
        <w:t xml:space="preserve"> \</w:t>
      </w:r>
      <w:r w:rsidR="004A14C3" w:rsidRPr="00745261">
        <w:rPr>
          <w:rFonts w:ascii="Times New Roman" w:hAnsi="Times New Roman"/>
          <w:bCs/>
          <w:kern w:val="32"/>
          <w:u w:val="single"/>
        </w:rPr>
        <w:t xml:space="preserve"> State</w:t>
      </w:r>
      <w:r w:rsidRPr="00745261">
        <w:rPr>
          <w:rFonts w:ascii="Times New Roman" w:hAnsi="Times New Roman"/>
          <w:bCs/>
          <w:kern w:val="32"/>
          <w:u w:val="single"/>
        </w:rPr>
        <w:t xml:space="preserve"> </w:t>
      </w:r>
      <w:r w:rsidR="004A14C3" w:rsidRPr="00745261">
        <w:rPr>
          <w:rFonts w:ascii="Times New Roman" w:hAnsi="Times New Roman"/>
          <w:bCs/>
          <w:kern w:val="32"/>
          <w:u w:val="single"/>
        </w:rPr>
        <w:t xml:space="preserve">Preschool </w:t>
      </w:r>
      <w:r w:rsidRPr="00745261">
        <w:rPr>
          <w:rFonts w:ascii="Times New Roman" w:hAnsi="Times New Roman"/>
          <w:bCs/>
          <w:kern w:val="32"/>
          <w:u w:val="single"/>
        </w:rPr>
        <w:t>Director’s Report:</w:t>
      </w:r>
      <w:r w:rsidRPr="00745261">
        <w:rPr>
          <w:rFonts w:ascii="Times New Roman" w:hAnsi="Times New Roman"/>
          <w:bCs/>
          <w:kern w:val="32"/>
        </w:rPr>
        <w:t xml:space="preserve"> </w:t>
      </w:r>
      <w:r w:rsidR="0090614B" w:rsidRPr="00745261">
        <w:rPr>
          <w:rFonts w:ascii="Times New Roman" w:hAnsi="Times New Roman"/>
          <w:bCs/>
          <w:kern w:val="32"/>
        </w:rPr>
        <w:t xml:space="preserve"> </w:t>
      </w:r>
      <w:r w:rsidR="001E0A32" w:rsidRPr="00745261">
        <w:rPr>
          <w:rFonts w:ascii="Times New Roman" w:hAnsi="Times New Roman"/>
          <w:bCs/>
          <w:kern w:val="32"/>
        </w:rPr>
        <w:t xml:space="preserve">Rosie’s </w:t>
      </w:r>
      <w:r w:rsidR="00455E43" w:rsidRPr="00745261">
        <w:rPr>
          <w:rFonts w:ascii="Times New Roman" w:hAnsi="Times New Roman"/>
          <w:bCs/>
          <w:kern w:val="32"/>
        </w:rPr>
        <w:t xml:space="preserve">written report </w:t>
      </w:r>
      <w:r w:rsidR="001E0A32" w:rsidRPr="00745261">
        <w:rPr>
          <w:rFonts w:ascii="Times New Roman" w:hAnsi="Times New Roman"/>
          <w:bCs/>
          <w:kern w:val="32"/>
        </w:rPr>
        <w:t>is included in the packet for your review.</w:t>
      </w:r>
    </w:p>
    <w:p w:rsidR="0090614B" w:rsidRPr="00745261" w:rsidRDefault="0090614B" w:rsidP="008A1DC2">
      <w:pPr>
        <w:rPr>
          <w:rFonts w:ascii="Times New Roman" w:hAnsi="Times New Roman"/>
          <w:bCs/>
          <w:kern w:val="32"/>
        </w:rPr>
      </w:pPr>
    </w:p>
    <w:p w:rsidR="00946A03" w:rsidRPr="00745261" w:rsidRDefault="007F5545" w:rsidP="00946A03">
      <w:pPr>
        <w:jc w:val="both"/>
        <w:rPr>
          <w:rFonts w:ascii="Times New Roman" w:hAnsi="Times New Roman"/>
        </w:rPr>
      </w:pPr>
      <w:r w:rsidRPr="00745261">
        <w:rPr>
          <w:rFonts w:ascii="Times New Roman" w:hAnsi="Times New Roman"/>
          <w:bCs/>
          <w:kern w:val="32"/>
          <w:u w:val="single"/>
        </w:rPr>
        <w:lastRenderedPageBreak/>
        <w:t>Early Head Start Director’s Report:</w:t>
      </w:r>
      <w:r w:rsidRPr="00745261">
        <w:rPr>
          <w:rFonts w:ascii="Times New Roman" w:hAnsi="Times New Roman"/>
          <w:bCs/>
          <w:kern w:val="32"/>
        </w:rPr>
        <w:t xml:space="preserve"> </w:t>
      </w:r>
      <w:r w:rsidR="00455E43" w:rsidRPr="00745261">
        <w:rPr>
          <w:rFonts w:ascii="Times New Roman" w:hAnsi="Times New Roman"/>
        </w:rPr>
        <w:t xml:space="preserve">Tori </w:t>
      </w:r>
      <w:r w:rsidR="001E0A32" w:rsidRPr="00745261">
        <w:rPr>
          <w:rFonts w:ascii="Times New Roman" w:hAnsi="Times New Roman"/>
        </w:rPr>
        <w:t xml:space="preserve">gave the DRDP School Readiness Goals 3 as her </w:t>
      </w:r>
      <w:r w:rsidR="00455E43" w:rsidRPr="00745261">
        <w:rPr>
          <w:rFonts w:ascii="Times New Roman" w:hAnsi="Times New Roman"/>
        </w:rPr>
        <w:t>report this month.</w:t>
      </w:r>
      <w:r w:rsidR="00946A03" w:rsidRPr="00745261">
        <w:rPr>
          <w:rFonts w:ascii="Times New Roman" w:hAnsi="Times New Roman"/>
        </w:rPr>
        <w:t xml:space="preserve"> </w:t>
      </w:r>
    </w:p>
    <w:p w:rsidR="0090614B" w:rsidRPr="00745261" w:rsidRDefault="0090614B" w:rsidP="0090614B">
      <w:pPr>
        <w:rPr>
          <w:rFonts w:ascii="Times New Roman" w:hAnsi="Times New Roman"/>
        </w:rPr>
      </w:pPr>
    </w:p>
    <w:p w:rsidR="006F58B0" w:rsidRPr="00745261" w:rsidRDefault="000D487D" w:rsidP="00946A03">
      <w:pPr>
        <w:pStyle w:val="Heading1"/>
        <w:jc w:val="left"/>
        <w:rPr>
          <w:rFonts w:ascii="Times New Roman" w:hAnsi="Times New Roman"/>
          <w:b w:val="0"/>
          <w:sz w:val="24"/>
          <w:szCs w:val="24"/>
          <w:u w:val="single"/>
        </w:rPr>
      </w:pPr>
      <w:r w:rsidRPr="00745261">
        <w:rPr>
          <w:rFonts w:ascii="Times New Roman" w:hAnsi="Times New Roman"/>
          <w:b w:val="0"/>
          <w:sz w:val="24"/>
          <w:szCs w:val="24"/>
          <w:u w:val="single"/>
        </w:rPr>
        <w:t>Parent Engagement</w:t>
      </w:r>
      <w:r w:rsidR="00AA73A9" w:rsidRPr="00745261">
        <w:rPr>
          <w:rFonts w:ascii="Times New Roman" w:hAnsi="Times New Roman"/>
          <w:b w:val="0"/>
          <w:sz w:val="24"/>
          <w:szCs w:val="24"/>
          <w:u w:val="single"/>
        </w:rPr>
        <w:t>/Community Outreach Director</w:t>
      </w:r>
      <w:r w:rsidRPr="00745261">
        <w:rPr>
          <w:rFonts w:ascii="Times New Roman" w:hAnsi="Times New Roman"/>
          <w:b w:val="0"/>
          <w:sz w:val="24"/>
          <w:szCs w:val="24"/>
          <w:u w:val="single"/>
        </w:rPr>
        <w:t xml:space="preserve"> Report:</w:t>
      </w:r>
      <w:r w:rsidRPr="00745261">
        <w:rPr>
          <w:rFonts w:ascii="Times New Roman" w:hAnsi="Times New Roman"/>
          <w:b w:val="0"/>
          <w:sz w:val="24"/>
          <w:szCs w:val="24"/>
        </w:rPr>
        <w:t xml:space="preserve"> </w:t>
      </w:r>
      <w:r w:rsidR="00AA73A9" w:rsidRPr="00745261">
        <w:rPr>
          <w:rFonts w:ascii="Times New Roman" w:hAnsi="Times New Roman"/>
          <w:b w:val="0"/>
          <w:sz w:val="24"/>
          <w:szCs w:val="24"/>
        </w:rPr>
        <w:t xml:space="preserve"> </w:t>
      </w:r>
      <w:r w:rsidR="00946A03" w:rsidRPr="00745261">
        <w:rPr>
          <w:rFonts w:ascii="Times New Roman" w:hAnsi="Times New Roman"/>
          <w:b w:val="0"/>
          <w:sz w:val="24"/>
          <w:szCs w:val="24"/>
        </w:rPr>
        <w:t xml:space="preserve">Tina </w:t>
      </w:r>
      <w:r w:rsidR="0091313E" w:rsidRPr="00745261">
        <w:rPr>
          <w:rFonts w:ascii="Times New Roman" w:hAnsi="Times New Roman"/>
          <w:b w:val="0"/>
          <w:sz w:val="24"/>
          <w:szCs w:val="24"/>
        </w:rPr>
        <w:t xml:space="preserve">did not </w:t>
      </w:r>
      <w:r w:rsidR="00455E43" w:rsidRPr="00745261">
        <w:rPr>
          <w:rFonts w:ascii="Times New Roman" w:hAnsi="Times New Roman"/>
          <w:b w:val="0"/>
          <w:sz w:val="24"/>
          <w:szCs w:val="24"/>
        </w:rPr>
        <w:t>have</w:t>
      </w:r>
      <w:r w:rsidR="0091313E" w:rsidRPr="00745261">
        <w:rPr>
          <w:rFonts w:ascii="Times New Roman" w:hAnsi="Times New Roman"/>
          <w:b w:val="0"/>
          <w:sz w:val="24"/>
          <w:szCs w:val="24"/>
        </w:rPr>
        <w:t xml:space="preserve"> a</w:t>
      </w:r>
      <w:r w:rsidR="00455E43" w:rsidRPr="00745261">
        <w:rPr>
          <w:rFonts w:ascii="Times New Roman" w:hAnsi="Times New Roman"/>
          <w:b w:val="0"/>
          <w:sz w:val="24"/>
          <w:szCs w:val="24"/>
        </w:rPr>
        <w:t xml:space="preserve"> written</w:t>
      </w:r>
      <w:r w:rsidR="0091313E" w:rsidRPr="00745261">
        <w:rPr>
          <w:rFonts w:ascii="Times New Roman" w:hAnsi="Times New Roman"/>
          <w:b w:val="0"/>
          <w:sz w:val="24"/>
          <w:szCs w:val="24"/>
        </w:rPr>
        <w:t xml:space="preserve"> report this month.</w:t>
      </w:r>
    </w:p>
    <w:p w:rsidR="00946A03" w:rsidRPr="00745261" w:rsidRDefault="00946A03" w:rsidP="008A1DC2">
      <w:pPr>
        <w:rPr>
          <w:rFonts w:ascii="Times New Roman" w:hAnsi="Times New Roman"/>
          <w:u w:val="single"/>
        </w:rPr>
      </w:pPr>
    </w:p>
    <w:p w:rsidR="00504226" w:rsidRPr="00745261" w:rsidRDefault="00B5641B" w:rsidP="0091313E">
      <w:pPr>
        <w:pStyle w:val="Heading1"/>
        <w:jc w:val="left"/>
        <w:rPr>
          <w:rFonts w:ascii="Times New Roman" w:hAnsi="Times New Roman"/>
          <w:b w:val="0"/>
          <w:sz w:val="24"/>
          <w:szCs w:val="24"/>
        </w:rPr>
      </w:pPr>
      <w:r w:rsidRPr="00745261">
        <w:rPr>
          <w:rFonts w:ascii="Times New Roman" w:hAnsi="Times New Roman"/>
          <w:b w:val="0"/>
          <w:sz w:val="24"/>
          <w:szCs w:val="24"/>
          <w:u w:val="single"/>
        </w:rPr>
        <w:t xml:space="preserve">Parent/Fatherhood Engagement </w:t>
      </w:r>
      <w:r w:rsidR="00D85CC9" w:rsidRPr="00745261">
        <w:rPr>
          <w:rFonts w:ascii="Times New Roman" w:hAnsi="Times New Roman"/>
          <w:b w:val="0"/>
          <w:sz w:val="24"/>
          <w:szCs w:val="24"/>
          <w:u w:val="single"/>
        </w:rPr>
        <w:t xml:space="preserve">Manager </w:t>
      </w:r>
      <w:r w:rsidRPr="00745261">
        <w:rPr>
          <w:rFonts w:ascii="Times New Roman" w:hAnsi="Times New Roman"/>
          <w:b w:val="0"/>
          <w:sz w:val="24"/>
          <w:szCs w:val="24"/>
          <w:u w:val="single"/>
        </w:rPr>
        <w:t>Report:</w:t>
      </w:r>
      <w:r w:rsidR="00CE1BFD" w:rsidRPr="00745261">
        <w:rPr>
          <w:rFonts w:ascii="Times New Roman" w:hAnsi="Times New Roman"/>
          <w:b w:val="0"/>
          <w:sz w:val="24"/>
          <w:szCs w:val="24"/>
        </w:rPr>
        <w:t xml:space="preserve"> </w:t>
      </w:r>
      <w:r w:rsidR="00355995" w:rsidRPr="00745261">
        <w:rPr>
          <w:rFonts w:ascii="Times New Roman" w:hAnsi="Times New Roman"/>
          <w:b w:val="0"/>
          <w:sz w:val="24"/>
          <w:szCs w:val="24"/>
        </w:rPr>
        <w:t>Mike</w:t>
      </w:r>
      <w:r w:rsidR="00070848" w:rsidRPr="00745261">
        <w:rPr>
          <w:rFonts w:ascii="Times New Roman" w:hAnsi="Times New Roman"/>
          <w:b w:val="0"/>
          <w:sz w:val="24"/>
          <w:szCs w:val="24"/>
        </w:rPr>
        <w:t>’</w:t>
      </w:r>
      <w:r w:rsidR="00355995" w:rsidRPr="00745261">
        <w:rPr>
          <w:rFonts w:ascii="Times New Roman" w:hAnsi="Times New Roman"/>
          <w:b w:val="0"/>
          <w:sz w:val="24"/>
          <w:szCs w:val="24"/>
        </w:rPr>
        <w:t xml:space="preserve">s written report is included for your review.  </w:t>
      </w:r>
    </w:p>
    <w:p w:rsidR="003A0B37" w:rsidRPr="00745261" w:rsidRDefault="003A0B37" w:rsidP="008A1DC2">
      <w:pPr>
        <w:rPr>
          <w:rFonts w:ascii="Times New Roman" w:hAnsi="Times New Roman"/>
          <w:u w:val="single"/>
        </w:rPr>
      </w:pPr>
    </w:p>
    <w:p w:rsidR="004C2A22" w:rsidRPr="00745261" w:rsidRDefault="00504226" w:rsidP="008A1DC2">
      <w:pPr>
        <w:rPr>
          <w:rFonts w:ascii="Times New Roman" w:hAnsi="Times New Roman"/>
        </w:rPr>
      </w:pPr>
      <w:r w:rsidRPr="00745261">
        <w:rPr>
          <w:rFonts w:ascii="Times New Roman" w:hAnsi="Times New Roman"/>
          <w:u w:val="single"/>
        </w:rPr>
        <w:t>Human Resources Report:</w:t>
      </w:r>
      <w:r w:rsidRPr="00745261">
        <w:rPr>
          <w:rFonts w:ascii="Times New Roman" w:hAnsi="Times New Roman"/>
        </w:rPr>
        <w:t xml:space="preserve">  </w:t>
      </w:r>
      <w:r w:rsidR="001E0A32" w:rsidRPr="00745261">
        <w:rPr>
          <w:rFonts w:ascii="Times New Roman" w:hAnsi="Times New Roman"/>
        </w:rPr>
        <w:t>Ashley did not have a written report this month.</w:t>
      </w:r>
    </w:p>
    <w:p w:rsidR="008E23AC" w:rsidRPr="00745261" w:rsidRDefault="008E23AC" w:rsidP="008A1DC2">
      <w:pPr>
        <w:rPr>
          <w:rFonts w:ascii="Times New Roman" w:hAnsi="Times New Roman"/>
          <w:color w:val="0000CC"/>
        </w:rPr>
      </w:pPr>
    </w:p>
    <w:p w:rsidR="00B8171C" w:rsidRPr="00745261" w:rsidRDefault="00B8171C" w:rsidP="008A1DC2">
      <w:pPr>
        <w:rPr>
          <w:rFonts w:ascii="Times New Roman" w:hAnsi="Times New Roman"/>
          <w:color w:val="0000CC"/>
        </w:rPr>
      </w:pPr>
    </w:p>
    <w:p w:rsidR="006D656E" w:rsidRPr="00745261" w:rsidRDefault="00A24973" w:rsidP="00981C83">
      <w:pPr>
        <w:numPr>
          <w:ilvl w:val="0"/>
          <w:numId w:val="25"/>
        </w:numPr>
        <w:tabs>
          <w:tab w:val="clear" w:pos="360"/>
          <w:tab w:val="num" w:pos="0"/>
        </w:tabs>
        <w:ind w:left="0"/>
        <w:rPr>
          <w:rFonts w:ascii="Times New Roman" w:hAnsi="Times New Roman"/>
        </w:rPr>
      </w:pPr>
      <w:r w:rsidRPr="00745261">
        <w:rPr>
          <w:rFonts w:ascii="Times New Roman" w:hAnsi="Times New Roman"/>
          <w:b/>
          <w:caps/>
          <w:u w:val="single"/>
        </w:rPr>
        <w:t>Correspondence</w:t>
      </w:r>
      <w:r w:rsidR="002A3B12" w:rsidRPr="00745261">
        <w:rPr>
          <w:rFonts w:ascii="Times New Roman" w:hAnsi="Times New Roman"/>
          <w:b/>
          <w:caps/>
        </w:rPr>
        <w:t xml:space="preserve"> </w:t>
      </w:r>
      <w:r w:rsidR="00E03EED" w:rsidRPr="00745261">
        <w:rPr>
          <w:rFonts w:ascii="Times New Roman" w:hAnsi="Times New Roman"/>
          <w:caps/>
        </w:rPr>
        <w:t>–</w:t>
      </w:r>
      <w:r w:rsidR="00132BD5" w:rsidRPr="00745261">
        <w:rPr>
          <w:rFonts w:ascii="Times New Roman" w:hAnsi="Times New Roman"/>
          <w:caps/>
        </w:rPr>
        <w:t xml:space="preserve"> </w:t>
      </w:r>
      <w:r w:rsidR="00977B38" w:rsidRPr="00745261">
        <w:rPr>
          <w:rFonts w:ascii="Times New Roman" w:hAnsi="Times New Roman"/>
        </w:rPr>
        <w:t xml:space="preserve"> </w:t>
      </w:r>
      <w:r w:rsidR="0092720D" w:rsidRPr="00745261">
        <w:rPr>
          <w:rFonts w:ascii="Times New Roman" w:hAnsi="Times New Roman"/>
        </w:rPr>
        <w:t>There was no correspondence this month.</w:t>
      </w:r>
    </w:p>
    <w:p w:rsidR="0092720D" w:rsidRPr="00745261" w:rsidRDefault="0092720D" w:rsidP="0092720D">
      <w:pPr>
        <w:rPr>
          <w:rFonts w:ascii="Times New Roman" w:hAnsi="Times New Roman"/>
          <w:color w:val="0000CC"/>
        </w:rPr>
      </w:pPr>
    </w:p>
    <w:p w:rsidR="00E34737" w:rsidRPr="00745261" w:rsidRDefault="000D487D" w:rsidP="00444AD4">
      <w:pPr>
        <w:numPr>
          <w:ilvl w:val="0"/>
          <w:numId w:val="25"/>
        </w:numPr>
        <w:tabs>
          <w:tab w:val="clear" w:pos="360"/>
          <w:tab w:val="num" w:pos="0"/>
        </w:tabs>
        <w:ind w:left="0"/>
        <w:rPr>
          <w:rFonts w:ascii="Times New Roman" w:hAnsi="Times New Roman"/>
          <w:b/>
          <w:color w:val="0000CC"/>
        </w:rPr>
      </w:pPr>
      <w:r w:rsidRPr="00745261">
        <w:rPr>
          <w:rFonts w:ascii="Times New Roman" w:hAnsi="Times New Roman"/>
          <w:b/>
          <w:caps/>
          <w:u w:val="single"/>
        </w:rPr>
        <w:t>ANNOUNCEMENTS</w:t>
      </w:r>
      <w:r w:rsidR="00E10E1C" w:rsidRPr="00745261">
        <w:rPr>
          <w:rFonts w:ascii="Times New Roman" w:hAnsi="Times New Roman"/>
          <w:b/>
          <w:caps/>
        </w:rPr>
        <w:t xml:space="preserve"> </w:t>
      </w:r>
      <w:r w:rsidR="00E10E1C" w:rsidRPr="00745261">
        <w:rPr>
          <w:rFonts w:ascii="Times New Roman" w:hAnsi="Times New Roman"/>
          <w:caps/>
        </w:rPr>
        <w:t>–</w:t>
      </w:r>
      <w:r w:rsidR="00132BD5" w:rsidRPr="00745261">
        <w:rPr>
          <w:rFonts w:ascii="Times New Roman" w:hAnsi="Times New Roman"/>
          <w:caps/>
        </w:rPr>
        <w:t xml:space="preserve"> </w:t>
      </w:r>
      <w:r w:rsidR="0044336D" w:rsidRPr="00745261">
        <w:rPr>
          <w:rFonts w:ascii="Times New Roman" w:hAnsi="Times New Roman"/>
          <w:caps/>
        </w:rPr>
        <w:t xml:space="preserve"> </w:t>
      </w:r>
    </w:p>
    <w:p w:rsidR="00444AD4" w:rsidRPr="00745261" w:rsidRDefault="00444AD4" w:rsidP="00444AD4">
      <w:pPr>
        <w:rPr>
          <w:rFonts w:ascii="Times New Roman" w:hAnsi="Times New Roman"/>
          <w:b/>
          <w:color w:val="0000CC"/>
        </w:rPr>
      </w:pPr>
    </w:p>
    <w:p w:rsidR="0092720D" w:rsidRPr="00745261" w:rsidRDefault="000D487D" w:rsidP="00E27E98">
      <w:pPr>
        <w:numPr>
          <w:ilvl w:val="0"/>
          <w:numId w:val="25"/>
        </w:numPr>
        <w:tabs>
          <w:tab w:val="clear" w:pos="360"/>
          <w:tab w:val="num" w:pos="0"/>
          <w:tab w:val="num" w:pos="240"/>
        </w:tabs>
        <w:ind w:left="0"/>
        <w:rPr>
          <w:rFonts w:ascii="Times New Roman" w:hAnsi="Times New Roman"/>
          <w:u w:val="single"/>
        </w:rPr>
      </w:pPr>
      <w:r w:rsidRPr="00745261">
        <w:rPr>
          <w:rFonts w:ascii="Times New Roman" w:hAnsi="Times New Roman"/>
          <w:b/>
          <w:u w:val="single"/>
        </w:rPr>
        <w:t>NEW BUSINESS</w:t>
      </w:r>
      <w:r w:rsidR="00A65F3E" w:rsidRPr="00745261">
        <w:rPr>
          <w:rFonts w:ascii="Times New Roman" w:hAnsi="Times New Roman"/>
          <w:b/>
        </w:rPr>
        <w:t xml:space="preserve"> </w:t>
      </w:r>
      <w:r w:rsidR="00C91EAA" w:rsidRPr="00745261">
        <w:rPr>
          <w:rFonts w:ascii="Times New Roman" w:hAnsi="Times New Roman"/>
          <w:b/>
        </w:rPr>
        <w:t>–</w:t>
      </w:r>
      <w:r w:rsidR="00334D71" w:rsidRPr="00745261">
        <w:rPr>
          <w:rFonts w:ascii="Times New Roman" w:hAnsi="Times New Roman"/>
          <w:b/>
        </w:rPr>
        <w:t xml:space="preserve"> </w:t>
      </w:r>
      <w:r w:rsidR="0092720D" w:rsidRPr="00745261">
        <w:rPr>
          <w:rFonts w:ascii="Times New Roman" w:hAnsi="Times New Roman"/>
        </w:rPr>
        <w:t>There was no new business this month.</w:t>
      </w:r>
    </w:p>
    <w:p w:rsidR="000D487D" w:rsidRPr="00745261" w:rsidRDefault="000D487D" w:rsidP="00684607">
      <w:pPr>
        <w:tabs>
          <w:tab w:val="num" w:pos="360"/>
        </w:tabs>
        <w:rPr>
          <w:rFonts w:ascii="Times New Roman" w:hAnsi="Times New Roman"/>
          <w:color w:val="0000CC"/>
          <w:u w:val="single"/>
        </w:rPr>
      </w:pPr>
    </w:p>
    <w:p w:rsidR="000D487D" w:rsidRPr="00745261" w:rsidRDefault="000D487D" w:rsidP="008A1DC2">
      <w:pPr>
        <w:numPr>
          <w:ilvl w:val="0"/>
          <w:numId w:val="25"/>
        </w:numPr>
        <w:tabs>
          <w:tab w:val="clear" w:pos="360"/>
          <w:tab w:val="num" w:pos="0"/>
          <w:tab w:val="num" w:pos="240"/>
        </w:tabs>
        <w:ind w:hanging="720"/>
        <w:rPr>
          <w:rFonts w:ascii="Times New Roman" w:hAnsi="Times New Roman"/>
        </w:rPr>
      </w:pPr>
      <w:r w:rsidRPr="00745261">
        <w:rPr>
          <w:rFonts w:ascii="Times New Roman" w:hAnsi="Times New Roman"/>
          <w:b/>
          <w:u w:val="single"/>
        </w:rPr>
        <w:t xml:space="preserve">ADJOURNMENT </w:t>
      </w:r>
      <w:r w:rsidRPr="00745261">
        <w:rPr>
          <w:rFonts w:ascii="Times New Roman" w:hAnsi="Times New Roman"/>
        </w:rPr>
        <w:t xml:space="preserve">– </w:t>
      </w:r>
      <w:r w:rsidR="00977B38" w:rsidRPr="00745261">
        <w:rPr>
          <w:rFonts w:ascii="Times New Roman" w:hAnsi="Times New Roman"/>
        </w:rPr>
        <w:t>Ashley McLeod</w:t>
      </w:r>
      <w:r w:rsidRPr="00745261">
        <w:rPr>
          <w:rFonts w:ascii="Times New Roman" w:hAnsi="Times New Roman"/>
        </w:rPr>
        <w:t xml:space="preserve"> officially adjourned the meeting at </w:t>
      </w:r>
      <w:r w:rsidR="007E7819" w:rsidRPr="00745261">
        <w:rPr>
          <w:rFonts w:ascii="Times New Roman" w:hAnsi="Times New Roman"/>
        </w:rPr>
        <w:t>2</w:t>
      </w:r>
      <w:r w:rsidR="008A6163" w:rsidRPr="00745261">
        <w:rPr>
          <w:rFonts w:ascii="Times New Roman" w:hAnsi="Times New Roman"/>
        </w:rPr>
        <w:t>:</w:t>
      </w:r>
      <w:r w:rsidR="001E0A32" w:rsidRPr="00745261">
        <w:rPr>
          <w:rFonts w:ascii="Times New Roman" w:hAnsi="Times New Roman"/>
        </w:rPr>
        <w:t>55</w:t>
      </w:r>
      <w:r w:rsidR="00977B38" w:rsidRPr="00745261">
        <w:rPr>
          <w:rFonts w:ascii="Times New Roman" w:hAnsi="Times New Roman"/>
        </w:rPr>
        <w:t xml:space="preserve"> p.m.</w:t>
      </w:r>
      <w:r w:rsidRPr="00745261">
        <w:rPr>
          <w:rFonts w:ascii="Times New Roman" w:hAnsi="Times New Roman"/>
        </w:rPr>
        <w:t xml:space="preserve">  </w:t>
      </w:r>
    </w:p>
    <w:p w:rsidR="00776E7E" w:rsidRPr="00745261" w:rsidRDefault="00776E7E" w:rsidP="008A1DC2">
      <w:pPr>
        <w:rPr>
          <w:rFonts w:ascii="Times New Roman" w:hAnsi="Times New Roman"/>
        </w:rPr>
      </w:pPr>
    </w:p>
    <w:p w:rsidR="000D487D" w:rsidRPr="00745261" w:rsidRDefault="000D487D" w:rsidP="008A1DC2">
      <w:pPr>
        <w:rPr>
          <w:rFonts w:ascii="Times New Roman" w:hAnsi="Times New Roman"/>
          <w:b/>
        </w:rPr>
      </w:pPr>
      <w:r w:rsidRPr="00745261">
        <w:rPr>
          <w:rFonts w:ascii="Times New Roman" w:hAnsi="Times New Roman"/>
        </w:rPr>
        <w:t>Submitted by</w:t>
      </w:r>
    </w:p>
    <w:p w:rsidR="00DE5FEF" w:rsidRPr="00745261" w:rsidRDefault="000D487D" w:rsidP="008A1DC2">
      <w:pPr>
        <w:rPr>
          <w:rFonts w:ascii="Times New Roman" w:hAnsi="Times New Roman"/>
          <w:b/>
        </w:rPr>
      </w:pPr>
      <w:r w:rsidRPr="00745261">
        <w:rPr>
          <w:rFonts w:ascii="Times New Roman" w:hAnsi="Times New Roman"/>
          <w:b/>
        </w:rPr>
        <w:t xml:space="preserve"> </w:t>
      </w:r>
    </w:p>
    <w:p w:rsidR="00DE5FEF" w:rsidRPr="00745261" w:rsidRDefault="00DE5FEF" w:rsidP="008A1DC2">
      <w:pPr>
        <w:rPr>
          <w:rFonts w:ascii="Times New Roman" w:hAnsi="Times New Roman"/>
          <w:b/>
        </w:rPr>
      </w:pPr>
    </w:p>
    <w:p w:rsidR="000D487D" w:rsidRPr="00745261" w:rsidRDefault="00684607" w:rsidP="008A1DC2">
      <w:pPr>
        <w:rPr>
          <w:rFonts w:ascii="Times New Roman" w:hAnsi="Times New Roman"/>
        </w:rPr>
      </w:pPr>
      <w:r w:rsidRPr="00745261">
        <w:rPr>
          <w:rFonts w:ascii="Times New Roman" w:hAnsi="Times New Roman"/>
        </w:rPr>
        <w:t>Beth Janes</w:t>
      </w:r>
    </w:p>
    <w:p w:rsidR="000D487D" w:rsidRPr="00745261" w:rsidRDefault="00684607" w:rsidP="008A1DC2">
      <w:pPr>
        <w:rPr>
          <w:rFonts w:ascii="Times New Roman" w:hAnsi="Times New Roman"/>
        </w:rPr>
      </w:pPr>
      <w:r w:rsidRPr="00745261">
        <w:rPr>
          <w:rFonts w:ascii="Times New Roman" w:hAnsi="Times New Roman"/>
        </w:rPr>
        <w:t>Administrative Assistant</w:t>
      </w:r>
    </w:p>
    <w:p w:rsidR="000D487D" w:rsidRPr="003A0B37" w:rsidRDefault="00083BCC" w:rsidP="00467E05">
      <w:pPr>
        <w:rPr>
          <w:rFonts w:ascii="Times New Roman" w:hAnsi="Times New Roman"/>
          <w:sz w:val="22"/>
          <w:szCs w:val="22"/>
        </w:rPr>
      </w:pPr>
      <w:r w:rsidRPr="003A0B37">
        <w:rPr>
          <w:rFonts w:ascii="Times New Roman" w:hAnsi="Times New Roman"/>
          <w:noProof/>
          <w:sz w:val="22"/>
          <w:szCs w:val="22"/>
        </w:rPr>
        <mc:AlternateContent>
          <mc:Choice Requires="wps">
            <w:drawing>
              <wp:anchor distT="0" distB="0" distL="114300" distR="114300" simplePos="0" relativeHeight="251657216" behindDoc="0" locked="0" layoutInCell="1" allowOverlap="1" wp14:anchorId="6944E4A3" wp14:editId="13042D31">
                <wp:simplePos x="0" y="0"/>
                <wp:positionH relativeFrom="column">
                  <wp:posOffset>-367030</wp:posOffset>
                </wp:positionH>
                <wp:positionV relativeFrom="paragraph">
                  <wp:posOffset>174170</wp:posOffset>
                </wp:positionV>
                <wp:extent cx="6767830" cy="342900"/>
                <wp:effectExtent l="0" t="0" r="13970" b="1905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7830" cy="342900"/>
                        </a:xfrm>
                        <a:prstGeom prst="rect">
                          <a:avLst/>
                        </a:prstGeom>
                        <a:solidFill>
                          <a:srgbClr val="FFFFFF"/>
                        </a:solidFill>
                        <a:ln w="9525">
                          <a:solidFill>
                            <a:srgbClr val="000000"/>
                          </a:solidFill>
                          <a:miter lim="800000"/>
                          <a:headEnd/>
                          <a:tailEnd/>
                        </a:ln>
                      </wps:spPr>
                      <wps:txbx>
                        <w:txbxContent>
                          <w:p w:rsidR="000D487D" w:rsidRPr="00745C34" w:rsidRDefault="000D487D" w:rsidP="006707E1">
                            <w:pPr>
                              <w:jc w:val="center"/>
                              <w:rPr>
                                <w:rFonts w:ascii="Times New Roman" w:hAnsi="Times New Roman"/>
                                <w:b/>
                              </w:rPr>
                            </w:pPr>
                            <w:r w:rsidRPr="00745C34">
                              <w:rPr>
                                <w:rFonts w:ascii="Times New Roman" w:hAnsi="Times New Roman"/>
                                <w:b/>
                              </w:rPr>
                              <w:t xml:space="preserve">The next Policy Council meeting </w:t>
                            </w:r>
                            <w:r w:rsidRPr="001C62F9">
                              <w:rPr>
                                <w:rFonts w:ascii="Times New Roman" w:hAnsi="Times New Roman"/>
                                <w:b/>
                              </w:rPr>
                              <w:t xml:space="preserve">is </w:t>
                            </w:r>
                            <w:r w:rsidRPr="00745C34">
                              <w:rPr>
                                <w:rFonts w:ascii="Times New Roman" w:hAnsi="Times New Roman"/>
                                <w:b/>
                              </w:rPr>
                              <w:t xml:space="preserve">scheduled for </w:t>
                            </w:r>
                            <w:r w:rsidR="00444AD4">
                              <w:rPr>
                                <w:rFonts w:ascii="Times New Roman" w:hAnsi="Times New Roman"/>
                                <w:b/>
                              </w:rPr>
                              <w:t>October 20</w:t>
                            </w:r>
                            <w:r w:rsidR="00EE25ED">
                              <w:rPr>
                                <w:rFonts w:ascii="Times New Roman" w:hAnsi="Times New Roman"/>
                                <w:b/>
                              </w:rPr>
                              <w:t>, 2016</w:t>
                            </w:r>
                            <w:r w:rsidRPr="00FC60A4">
                              <w:rPr>
                                <w:rFonts w:ascii="Times New Roman" w:hAnsi="Times New Roman"/>
                                <w:b/>
                                <w:color w:val="0000FF"/>
                              </w:rPr>
                              <w:t xml:space="preserve"> </w:t>
                            </w:r>
                            <w:r w:rsidRPr="00745C34">
                              <w:rPr>
                                <w:rFonts w:ascii="Times New Roman" w:hAnsi="Times New Roman"/>
                                <w:b/>
                              </w:rPr>
                              <w:t xml:space="preserve">at the </w:t>
                            </w:r>
                            <w:r>
                              <w:rPr>
                                <w:rFonts w:ascii="Times New Roman" w:hAnsi="Times New Roman"/>
                                <w:b/>
                              </w:rPr>
                              <w:t>NCCDI</w:t>
                            </w:r>
                            <w:r w:rsidRPr="00745C34">
                              <w:rPr>
                                <w:rFonts w:ascii="Times New Roman" w:hAnsi="Times New Roman"/>
                                <w:b/>
                              </w:rPr>
                              <w:t xml:space="preserve"> Central Office</w:t>
                            </w:r>
                            <w:r>
                              <w:rPr>
                                <w:rFonts w:ascii="Times New Roman" w:hAnsi="Times New Roman"/>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4E4A3" id="Text Box 4" o:spid="_x0000_s1028" type="#_x0000_t202" style="position:absolute;margin-left:-28.9pt;margin-top:13.7pt;width:532.9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">
                <v:textbox>
                  <w:txbxContent>
                    <w:p w:rsidR="000D487D" w:rsidRPr="00745C34" w:rsidRDefault="000D487D" w:rsidP="006707E1">
                      <w:pPr>
                        <w:jc w:val="center"/>
                        <w:rPr>
                          <w:rFonts w:ascii="Times New Roman" w:hAnsi="Times New Roman"/>
                          <w:b/>
                        </w:rPr>
                      </w:pPr>
                      <w:r w:rsidRPr="00745C34">
                        <w:rPr>
                          <w:rFonts w:ascii="Times New Roman" w:hAnsi="Times New Roman"/>
                          <w:b/>
                        </w:rPr>
                        <w:t xml:space="preserve">The next Policy Council meeting </w:t>
                      </w:r>
                      <w:r w:rsidRPr="001C62F9">
                        <w:rPr>
                          <w:rFonts w:ascii="Times New Roman" w:hAnsi="Times New Roman"/>
                          <w:b/>
                        </w:rPr>
                        <w:t xml:space="preserve">is </w:t>
                      </w:r>
                      <w:r w:rsidRPr="00745C34">
                        <w:rPr>
                          <w:rFonts w:ascii="Times New Roman" w:hAnsi="Times New Roman"/>
                          <w:b/>
                        </w:rPr>
                        <w:t xml:space="preserve">scheduled for </w:t>
                      </w:r>
                      <w:r w:rsidR="00444AD4">
                        <w:rPr>
                          <w:rFonts w:ascii="Times New Roman" w:hAnsi="Times New Roman"/>
                          <w:b/>
                        </w:rPr>
                        <w:t>October 20</w:t>
                      </w:r>
                      <w:r w:rsidR="00EE25ED">
                        <w:rPr>
                          <w:rFonts w:ascii="Times New Roman" w:hAnsi="Times New Roman"/>
                          <w:b/>
                        </w:rPr>
                        <w:t>, 2016</w:t>
                      </w:r>
                      <w:r w:rsidRPr="00FC60A4">
                        <w:rPr>
                          <w:rFonts w:ascii="Times New Roman" w:hAnsi="Times New Roman"/>
                          <w:b/>
                          <w:color w:val="0000FF"/>
                        </w:rPr>
                        <w:t xml:space="preserve"> </w:t>
                      </w:r>
                      <w:r w:rsidRPr="00745C34">
                        <w:rPr>
                          <w:rFonts w:ascii="Times New Roman" w:hAnsi="Times New Roman"/>
                          <w:b/>
                        </w:rPr>
                        <w:t xml:space="preserve">at the </w:t>
                      </w:r>
                      <w:r>
                        <w:rPr>
                          <w:rFonts w:ascii="Times New Roman" w:hAnsi="Times New Roman"/>
                          <w:b/>
                        </w:rPr>
                        <w:t>NCCDI</w:t>
                      </w:r>
                      <w:r w:rsidRPr="00745C34">
                        <w:rPr>
                          <w:rFonts w:ascii="Times New Roman" w:hAnsi="Times New Roman"/>
                          <w:b/>
                        </w:rPr>
                        <w:t xml:space="preserve"> Central Office</w:t>
                      </w:r>
                      <w:r>
                        <w:rPr>
                          <w:rFonts w:ascii="Times New Roman" w:hAnsi="Times New Roman"/>
                          <w:b/>
                        </w:rPr>
                        <w:t>.</w:t>
                      </w:r>
                    </w:p>
                  </w:txbxContent>
                </v:textbox>
              </v:shape>
            </w:pict>
          </mc:Fallback>
        </mc:AlternateContent>
      </w:r>
    </w:p>
    <w:sectPr w:rsidR="000D487D" w:rsidRPr="003A0B37" w:rsidSect="008537E5">
      <w:footerReference w:type="even" r:id="rId14"/>
      <w:footerReference w:type="default" r:id="rId15"/>
      <w:footerReference w:type="first" r:id="rId16"/>
      <w:pgSz w:w="12240" w:h="15840" w:code="1"/>
      <w:pgMar w:top="720" w:right="720" w:bottom="720"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672" w:rsidRPr="00F42848" w:rsidRDefault="00563672">
      <w:pPr>
        <w:rPr>
          <w:sz w:val="22"/>
          <w:szCs w:val="22"/>
        </w:rPr>
      </w:pPr>
      <w:r w:rsidRPr="00F42848">
        <w:rPr>
          <w:sz w:val="22"/>
          <w:szCs w:val="22"/>
        </w:rPr>
        <w:separator/>
      </w:r>
    </w:p>
  </w:endnote>
  <w:endnote w:type="continuationSeparator" w:id="0">
    <w:p w:rsidR="00563672" w:rsidRPr="00F42848" w:rsidRDefault="00563672">
      <w:pPr>
        <w:rPr>
          <w:sz w:val="22"/>
          <w:szCs w:val="22"/>
        </w:rPr>
      </w:pPr>
      <w:r w:rsidRPr="00F42848">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Chancery">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87D" w:rsidRDefault="000D487D" w:rsidP="005767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D487D" w:rsidRDefault="000D487D" w:rsidP="007C5A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87D" w:rsidRDefault="000D487D" w:rsidP="00F96D14">
    <w:pPr>
      <w:pStyle w:val="Footer"/>
      <w:framePr w:wrap="around" w:vAnchor="text" w:hAnchor="margin" w:xAlign="right" w:y="1"/>
      <w:rPr>
        <w:rStyle w:val="PageNumber"/>
      </w:rPr>
    </w:pPr>
  </w:p>
  <w:p w:rsidR="000D487D" w:rsidRPr="00D25EE7" w:rsidRDefault="000D487D" w:rsidP="007C5A3D">
    <w:pPr>
      <w:pStyle w:val="Footer"/>
      <w:ind w:right="360"/>
      <w:rPr>
        <w:rStyle w:val="PageNumber"/>
        <w:rFonts w:ascii="Times New Roman" w:hAnsi="Times New Roman"/>
        <w:sz w:val="16"/>
        <w:szCs w:val="16"/>
      </w:rPr>
    </w:pPr>
    <w:r w:rsidRPr="00B751BF">
      <w:rPr>
        <w:rStyle w:val="PageNumber"/>
        <w:rFonts w:ascii="Times New Roman" w:hAnsi="Times New Roman"/>
        <w:sz w:val="16"/>
        <w:szCs w:val="16"/>
      </w:rPr>
      <w:t>N:\Policy Council\PC MINUTES\</w:t>
    </w:r>
    <w:r w:rsidR="0035760F">
      <w:rPr>
        <w:rStyle w:val="PageNumber"/>
        <w:rFonts w:ascii="Times New Roman" w:hAnsi="Times New Roman"/>
        <w:sz w:val="16"/>
        <w:szCs w:val="16"/>
      </w:rPr>
      <w:t xml:space="preserve">15-16 </w:t>
    </w:r>
    <w:r w:rsidRPr="00B751BF">
      <w:rPr>
        <w:rStyle w:val="PageNumber"/>
        <w:rFonts w:ascii="Times New Roman" w:hAnsi="Times New Roman"/>
        <w:sz w:val="16"/>
        <w:szCs w:val="16"/>
      </w:rPr>
      <w:t>PC Mins &amp; Ags\</w:t>
    </w:r>
    <w:r w:rsidR="00C412B5">
      <w:rPr>
        <w:rStyle w:val="PageNumber"/>
        <w:rFonts w:ascii="Times New Roman" w:hAnsi="Times New Roman"/>
        <w:sz w:val="16"/>
        <w:szCs w:val="16"/>
      </w:rPr>
      <w:t>a September 15</w:t>
    </w:r>
    <w:r w:rsidR="00450C65">
      <w:rPr>
        <w:rStyle w:val="PageNumber"/>
        <w:rFonts w:ascii="Times New Roman" w:hAnsi="Times New Roman"/>
        <w:sz w:val="16"/>
        <w:szCs w:val="16"/>
      </w:rPr>
      <w:t>, 2016</w:t>
    </w:r>
    <w:r w:rsidR="00450C65">
      <w:rPr>
        <w:rStyle w:val="PageNumber"/>
        <w:rFonts w:ascii="Times New Roman" w:hAnsi="Times New Roman"/>
        <w:sz w:val="16"/>
        <w:szCs w:val="16"/>
      </w:rPr>
      <w:tab/>
    </w:r>
    <w:r>
      <w:rPr>
        <w:rStyle w:val="PageNumber"/>
        <w:rFonts w:ascii="Times New Roman" w:hAnsi="Times New Roman"/>
        <w:sz w:val="18"/>
        <w:szCs w:val="18"/>
      </w:rPr>
      <w:t xml:space="preserve">      </w:t>
    </w:r>
    <w:r w:rsidRPr="00437CF4">
      <w:rPr>
        <w:rStyle w:val="PageNumber"/>
        <w:rFonts w:ascii="Times New Roman" w:hAnsi="Times New Roman"/>
        <w:sz w:val="16"/>
        <w:szCs w:val="16"/>
      </w:rPr>
      <w:t xml:space="preserve">Page </w:t>
    </w:r>
    <w:r w:rsidRPr="00437CF4">
      <w:rPr>
        <w:rStyle w:val="PageNumber"/>
        <w:rFonts w:ascii="Times New Roman" w:hAnsi="Times New Roman"/>
        <w:sz w:val="16"/>
        <w:szCs w:val="16"/>
      </w:rPr>
      <w:fldChar w:fldCharType="begin"/>
    </w:r>
    <w:r w:rsidRPr="00437CF4">
      <w:rPr>
        <w:rStyle w:val="PageNumber"/>
        <w:rFonts w:ascii="Times New Roman" w:hAnsi="Times New Roman"/>
        <w:sz w:val="16"/>
        <w:szCs w:val="16"/>
      </w:rPr>
      <w:instrText xml:space="preserve"> PAGE </w:instrText>
    </w:r>
    <w:r w:rsidRPr="00437CF4">
      <w:rPr>
        <w:rStyle w:val="PageNumber"/>
        <w:rFonts w:ascii="Times New Roman" w:hAnsi="Times New Roman"/>
        <w:sz w:val="16"/>
        <w:szCs w:val="16"/>
      </w:rPr>
      <w:fldChar w:fldCharType="separate"/>
    </w:r>
    <w:r w:rsidR="00EC22C4">
      <w:rPr>
        <w:rStyle w:val="PageNumber"/>
        <w:rFonts w:ascii="Times New Roman" w:hAnsi="Times New Roman"/>
        <w:noProof/>
        <w:sz w:val="16"/>
        <w:szCs w:val="16"/>
      </w:rPr>
      <w:t>1</w:t>
    </w:r>
    <w:r w:rsidRPr="00437CF4">
      <w:rPr>
        <w:rStyle w:val="PageNumber"/>
        <w:rFonts w:ascii="Times New Roman" w:hAnsi="Times New Roman"/>
        <w:sz w:val="16"/>
        <w:szCs w:val="16"/>
      </w:rPr>
      <w:fldChar w:fldCharType="end"/>
    </w:r>
    <w:r w:rsidRPr="00437CF4">
      <w:rPr>
        <w:rStyle w:val="PageNumber"/>
        <w:rFonts w:ascii="Times New Roman" w:hAnsi="Times New Roman"/>
        <w:sz w:val="16"/>
        <w:szCs w:val="16"/>
      </w:rPr>
      <w:t xml:space="preserve"> of </w:t>
    </w:r>
    <w:r w:rsidR="001D6AAE">
      <w:rPr>
        <w:rStyle w:val="PageNumber"/>
        <w:rFonts w:ascii="Times New Roman" w:hAnsi="Times New Roman"/>
        <w:sz w:val="16"/>
        <w:szCs w:val="16"/>
      </w:rPr>
      <w:t>2</w:t>
    </w:r>
    <w:r>
      <w:rPr>
        <w:rStyle w:val="PageNumber"/>
        <w:rFonts w:ascii="Times New Roman" w:hAnsi="Times New Roman"/>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87D" w:rsidRDefault="000D487D" w:rsidP="004D46B5">
    <w:pPr>
      <w:pStyle w:val="Footer"/>
      <w:ind w:right="360"/>
      <w:rPr>
        <w:rStyle w:val="PageNumber"/>
        <w:rFonts w:ascii="Times New Roman" w:hAnsi="Times New Roman"/>
        <w:sz w:val="18"/>
        <w:szCs w:val="18"/>
      </w:rPr>
    </w:pPr>
    <w:r w:rsidRPr="00566C8F">
      <w:rPr>
        <w:rStyle w:val="PageNumber"/>
        <w:rFonts w:ascii="Times New Roman" w:hAnsi="Times New Roman"/>
        <w:sz w:val="16"/>
        <w:szCs w:val="16"/>
      </w:rPr>
      <w:fldChar w:fldCharType="begin"/>
    </w:r>
    <w:r w:rsidRPr="00566C8F">
      <w:rPr>
        <w:rStyle w:val="PageNumber"/>
        <w:rFonts w:ascii="Times New Roman" w:hAnsi="Times New Roman"/>
        <w:sz w:val="16"/>
        <w:szCs w:val="16"/>
      </w:rPr>
      <w:instrText xml:space="preserve"> FILENAME \p </w:instrText>
    </w:r>
    <w:r w:rsidRPr="00566C8F">
      <w:rPr>
        <w:rStyle w:val="PageNumber"/>
        <w:rFonts w:ascii="Times New Roman" w:hAnsi="Times New Roman"/>
        <w:sz w:val="16"/>
        <w:szCs w:val="16"/>
      </w:rPr>
      <w:fldChar w:fldCharType="separate"/>
    </w:r>
    <w:r w:rsidR="007D4BF1">
      <w:rPr>
        <w:rStyle w:val="PageNumber"/>
        <w:rFonts w:ascii="Times New Roman" w:hAnsi="Times New Roman"/>
        <w:noProof/>
        <w:sz w:val="16"/>
        <w:szCs w:val="16"/>
      </w:rPr>
      <w:t>P:\Head Start\Policy Council\PC 2016\09-15-16 PC Mins.docx</w:t>
    </w:r>
    <w:r w:rsidRPr="00566C8F">
      <w:rPr>
        <w:rStyle w:val="PageNumber"/>
        <w:rFonts w:ascii="Times New Roman" w:hAnsi="Times New Roman"/>
        <w:sz w:val="16"/>
        <w:szCs w:val="16"/>
      </w:rPr>
      <w:fldChar w:fldCharType="end"/>
    </w:r>
    <w:r>
      <w:rPr>
        <w:rStyle w:val="PageNumber"/>
        <w:rFonts w:ascii="Times New Roman" w:hAnsi="Times New Roman"/>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672" w:rsidRPr="00F42848" w:rsidRDefault="00563672">
      <w:pPr>
        <w:rPr>
          <w:sz w:val="22"/>
          <w:szCs w:val="22"/>
        </w:rPr>
      </w:pPr>
      <w:r w:rsidRPr="00F42848">
        <w:rPr>
          <w:sz w:val="22"/>
          <w:szCs w:val="22"/>
        </w:rPr>
        <w:separator/>
      </w:r>
    </w:p>
  </w:footnote>
  <w:footnote w:type="continuationSeparator" w:id="0">
    <w:p w:rsidR="00563672" w:rsidRPr="00F42848" w:rsidRDefault="00563672">
      <w:pPr>
        <w:rPr>
          <w:sz w:val="22"/>
          <w:szCs w:val="22"/>
        </w:rPr>
      </w:pPr>
      <w:r w:rsidRPr="00F42848">
        <w:rPr>
          <w:sz w:val="22"/>
          <w:szCs w:val="2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v:imagedata r:id="rId1" o:title=""/>
      </v:shape>
    </w:pict>
  </w:numPicBullet>
  <w:abstractNum w:abstractNumId="0" w15:restartNumberingAfterBreak="0">
    <w:nsid w:val="010D0D71"/>
    <w:multiLevelType w:val="hybridMultilevel"/>
    <w:tmpl w:val="D44E639A"/>
    <w:lvl w:ilvl="0" w:tplc="223475A2">
      <w:start w:val="3"/>
      <w:numFmt w:val="decimal"/>
      <w:lvlText w:val="%1."/>
      <w:lvlJc w:val="left"/>
      <w:pPr>
        <w:tabs>
          <w:tab w:val="num" w:pos="1440"/>
        </w:tabs>
        <w:ind w:left="1440" w:hanging="720"/>
      </w:pPr>
      <w:rPr>
        <w:rFonts w:cs="Times New Roman" w:hint="default"/>
      </w:rPr>
    </w:lvl>
    <w:lvl w:ilvl="1" w:tplc="234ED608">
      <w:start w:val="3"/>
      <w:numFmt w:val="bullet"/>
      <w:lvlText w:val=""/>
      <w:lvlJc w:val="left"/>
      <w:pPr>
        <w:tabs>
          <w:tab w:val="num" w:pos="1440"/>
        </w:tabs>
        <w:ind w:left="1440" w:hanging="360"/>
      </w:pPr>
      <w:rPr>
        <w:rFonts w:ascii="Symbol" w:hAnsi="Symbol" w:hint="default"/>
        <w:i w:val="0"/>
        <w:color w:val="auto"/>
        <w:sz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2B45F4F"/>
    <w:multiLevelType w:val="hybridMultilevel"/>
    <w:tmpl w:val="441C4D2E"/>
    <w:lvl w:ilvl="0" w:tplc="41B2CA8E">
      <w:start w:val="1"/>
      <w:numFmt w:val="lowerLetter"/>
      <w:lvlText w:val="%1."/>
      <w:lvlJc w:val="left"/>
      <w:pPr>
        <w:tabs>
          <w:tab w:val="num" w:pos="360"/>
        </w:tabs>
        <w:ind w:left="360" w:hanging="360"/>
      </w:pPr>
      <w:rPr>
        <w:rFonts w:cs="Times New Roman" w:hint="default"/>
        <w:i/>
      </w:rPr>
    </w:lvl>
    <w:lvl w:ilvl="1" w:tplc="04090019">
      <w:start w:val="1"/>
      <w:numFmt w:val="lowerLetter"/>
      <w:lvlText w:val="%2."/>
      <w:lvlJc w:val="left"/>
      <w:pPr>
        <w:tabs>
          <w:tab w:val="num" w:pos="1080"/>
        </w:tabs>
        <w:ind w:left="1080" w:hanging="360"/>
      </w:pPr>
      <w:rPr>
        <w:rFonts w:cs="Times New Roman"/>
      </w:rPr>
    </w:lvl>
    <w:lvl w:ilvl="2" w:tplc="C49C2BDA">
      <w:start w:val="1"/>
      <w:numFmt w:val="bullet"/>
      <w:lvlText w:val=""/>
      <w:lvlJc w:val="left"/>
      <w:pPr>
        <w:tabs>
          <w:tab w:val="num" w:pos="1980"/>
        </w:tabs>
        <w:ind w:left="1980" w:hanging="360"/>
      </w:pPr>
      <w:rPr>
        <w:rFonts w:ascii="Symbol" w:hAnsi="Symbol" w:hint="default"/>
        <w:color w:val="auto"/>
      </w:rPr>
    </w:lvl>
    <w:lvl w:ilvl="3" w:tplc="04090001">
      <w:start w:val="1"/>
      <w:numFmt w:val="bullet"/>
      <w:lvlText w:val=""/>
      <w:lvlJc w:val="left"/>
      <w:pPr>
        <w:tabs>
          <w:tab w:val="num" w:pos="2520"/>
        </w:tabs>
        <w:ind w:left="2520" w:hanging="360"/>
      </w:pPr>
      <w:rPr>
        <w:rFonts w:ascii="Symbol" w:hAnsi="Symbol" w:hint="default"/>
        <w:i w:val="0"/>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15:restartNumberingAfterBreak="0">
    <w:nsid w:val="053153C4"/>
    <w:multiLevelType w:val="hybridMultilevel"/>
    <w:tmpl w:val="9AE8594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C472EAA2">
      <w:start w:val="1"/>
      <w:numFmt w:val="bullet"/>
      <w:lvlText w:val=""/>
      <w:lvlJc w:val="left"/>
      <w:pPr>
        <w:tabs>
          <w:tab w:val="num" w:pos="2700"/>
        </w:tabs>
        <w:ind w:left="2700" w:hanging="1080"/>
      </w:pPr>
      <w:rPr>
        <w:rFonts w:ascii="Symbol" w:hAnsi="Symbol" w:hint="default"/>
        <w:color w:val="auto"/>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15:restartNumberingAfterBreak="0">
    <w:nsid w:val="068834B7"/>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15:restartNumberingAfterBreak="0">
    <w:nsid w:val="0BD77B22"/>
    <w:multiLevelType w:val="hybridMultilevel"/>
    <w:tmpl w:val="1E90CF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B6B23"/>
    <w:multiLevelType w:val="hybridMultilevel"/>
    <w:tmpl w:val="627C897C"/>
    <w:lvl w:ilvl="0" w:tplc="F910A28E">
      <w:start w:val="1"/>
      <w:numFmt w:val="decimal"/>
      <w:lvlText w:val="%1."/>
      <w:lvlJc w:val="left"/>
      <w:pPr>
        <w:tabs>
          <w:tab w:val="num" w:pos="360"/>
        </w:tabs>
        <w:ind w:left="360" w:hanging="360"/>
      </w:pPr>
      <w:rPr>
        <w:rFonts w:cs="Times New Roman" w:hint="default"/>
        <w:b/>
        <w:color w:val="auto"/>
        <w:sz w:val="24"/>
        <w:szCs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15:restartNumberingAfterBreak="0">
    <w:nsid w:val="0E2D7F8C"/>
    <w:multiLevelType w:val="hybridMultilevel"/>
    <w:tmpl w:val="681EB5E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0FFE39F0"/>
    <w:multiLevelType w:val="hybridMultilevel"/>
    <w:tmpl w:val="8B6ADA9A"/>
    <w:lvl w:ilvl="0" w:tplc="04090019">
      <w:start w:val="1"/>
      <w:numFmt w:val="lowerLetter"/>
      <w:lvlText w:val="%1."/>
      <w:lvlJc w:val="left"/>
      <w:pPr>
        <w:ind w:left="810" w:hanging="360"/>
      </w:pPr>
      <w:rPr>
        <w:rFonts w:cs="Times New Roman" w:hint="default"/>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8" w15:restartNumberingAfterBreak="0">
    <w:nsid w:val="10CC1589"/>
    <w:multiLevelType w:val="hybridMultilevel"/>
    <w:tmpl w:val="D4788626"/>
    <w:lvl w:ilvl="0" w:tplc="C9FEC06E">
      <w:start w:val="1"/>
      <w:numFmt w:val="bullet"/>
      <w:lvlText w:val=""/>
      <w:lvlJc w:val="left"/>
      <w:pPr>
        <w:tabs>
          <w:tab w:val="num" w:pos="789"/>
        </w:tabs>
        <w:ind w:left="789"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053E9B"/>
    <w:multiLevelType w:val="hybridMultilevel"/>
    <w:tmpl w:val="EE9C82FC"/>
    <w:lvl w:ilvl="0" w:tplc="998CFB64">
      <w:start w:val="2"/>
      <w:numFmt w:val="lowerLetter"/>
      <w:lvlText w:val="%1."/>
      <w:lvlJc w:val="left"/>
      <w:pPr>
        <w:tabs>
          <w:tab w:val="num" w:pos="1440"/>
        </w:tabs>
        <w:ind w:left="14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9FF0B75"/>
    <w:multiLevelType w:val="hybridMultilevel"/>
    <w:tmpl w:val="114861C6"/>
    <w:lvl w:ilvl="0" w:tplc="0AA6CB90">
      <w:start w:val="1"/>
      <w:numFmt w:val="lowerLetter"/>
      <w:lvlText w:val="%1."/>
      <w:lvlJc w:val="left"/>
      <w:pPr>
        <w:tabs>
          <w:tab w:val="num" w:pos="360"/>
        </w:tabs>
        <w:ind w:left="360" w:hanging="360"/>
      </w:pPr>
      <w:rPr>
        <w:rFonts w:cs="Times New Roman" w:hint="default"/>
        <w:i/>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1B542B1B"/>
    <w:multiLevelType w:val="multilevel"/>
    <w:tmpl w:val="114861C6"/>
    <w:lvl w:ilvl="0">
      <w:start w:val="1"/>
      <w:numFmt w:val="lowerLetter"/>
      <w:lvlText w:val="%1."/>
      <w:lvlJc w:val="left"/>
      <w:pPr>
        <w:tabs>
          <w:tab w:val="num" w:pos="360"/>
        </w:tabs>
        <w:ind w:left="360" w:hanging="360"/>
      </w:pPr>
      <w:rPr>
        <w:rFonts w:cs="Times New Roman" w:hint="default"/>
        <w:i/>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2" w15:restartNumberingAfterBreak="0">
    <w:nsid w:val="1BCA59BB"/>
    <w:multiLevelType w:val="hybridMultilevel"/>
    <w:tmpl w:val="B9163AFC"/>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616974"/>
    <w:multiLevelType w:val="hybridMultilevel"/>
    <w:tmpl w:val="88627B72"/>
    <w:lvl w:ilvl="0" w:tplc="C9FEC06E">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BD0FD9"/>
    <w:multiLevelType w:val="hybridMultilevel"/>
    <w:tmpl w:val="5B66C342"/>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1980"/>
        </w:tabs>
        <w:ind w:left="1980" w:hanging="360"/>
      </w:pPr>
      <w:rPr>
        <w:rFonts w:ascii="Symbol" w:hAnsi="Symbol" w:hint="default"/>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5" w15:restartNumberingAfterBreak="0">
    <w:nsid w:val="252E03AD"/>
    <w:multiLevelType w:val="hybridMultilevel"/>
    <w:tmpl w:val="8CD8AC9A"/>
    <w:lvl w:ilvl="0" w:tplc="91CE2C86">
      <w:numFmt w:val="decimal"/>
      <w:lvlText w:val="%1"/>
      <w:lvlJc w:val="left"/>
      <w:pPr>
        <w:tabs>
          <w:tab w:val="num" w:pos="1110"/>
        </w:tabs>
        <w:ind w:left="1110" w:hanging="75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5450CDA"/>
    <w:multiLevelType w:val="hybridMultilevel"/>
    <w:tmpl w:val="5E0EAF04"/>
    <w:lvl w:ilvl="0" w:tplc="7FE01A6E">
      <w:start w:val="1"/>
      <w:numFmt w:val="bullet"/>
      <w:lvlText w:val="-"/>
      <w:lvlJc w:val="left"/>
      <w:pPr>
        <w:ind w:left="720" w:hanging="360"/>
      </w:pPr>
      <w:rPr>
        <w:rFonts w:ascii="ZapfChancery" w:hAnsi="ZapfChancery"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A148FE"/>
    <w:multiLevelType w:val="hybridMultilevel"/>
    <w:tmpl w:val="1E6C864C"/>
    <w:lvl w:ilvl="0" w:tplc="F0A0D7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93CBB"/>
    <w:multiLevelType w:val="hybridMultilevel"/>
    <w:tmpl w:val="93AA4F2A"/>
    <w:lvl w:ilvl="0" w:tplc="04090001">
      <w:start w:val="1"/>
      <w:numFmt w:val="bullet"/>
      <w:lvlText w:val=""/>
      <w:lvlJc w:val="left"/>
      <w:pPr>
        <w:tabs>
          <w:tab w:val="num" w:pos="1320"/>
        </w:tabs>
        <w:ind w:left="1320" w:hanging="360"/>
      </w:pPr>
      <w:rPr>
        <w:rFonts w:ascii="Symbol" w:hAnsi="Symbol" w:hint="default"/>
      </w:rPr>
    </w:lvl>
    <w:lvl w:ilvl="1" w:tplc="04090003">
      <w:start w:val="1"/>
      <w:numFmt w:val="bullet"/>
      <w:lvlText w:val="o"/>
      <w:lvlJc w:val="left"/>
      <w:pPr>
        <w:tabs>
          <w:tab w:val="num" w:pos="2040"/>
        </w:tabs>
        <w:ind w:left="2040" w:hanging="360"/>
      </w:pPr>
      <w:rPr>
        <w:rFonts w:ascii="Courier New" w:hAnsi="Courier New" w:hint="default"/>
      </w:rPr>
    </w:lvl>
    <w:lvl w:ilvl="2" w:tplc="04090005">
      <w:start w:val="1"/>
      <w:numFmt w:val="bullet"/>
      <w:lvlText w:val=""/>
      <w:lvlJc w:val="left"/>
      <w:pPr>
        <w:tabs>
          <w:tab w:val="num" w:pos="2760"/>
        </w:tabs>
        <w:ind w:left="2760" w:hanging="360"/>
      </w:pPr>
      <w:rPr>
        <w:rFonts w:ascii="Wingdings" w:hAnsi="Wingdings"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hint="default"/>
      </w:rPr>
    </w:lvl>
    <w:lvl w:ilvl="5" w:tplc="04090005">
      <w:start w:val="1"/>
      <w:numFmt w:val="bullet"/>
      <w:lvlText w:val=""/>
      <w:lvlJc w:val="left"/>
      <w:pPr>
        <w:tabs>
          <w:tab w:val="num" w:pos="4920"/>
        </w:tabs>
        <w:ind w:left="4920" w:hanging="360"/>
      </w:pPr>
      <w:rPr>
        <w:rFonts w:ascii="Wingdings" w:hAnsi="Wingdings" w:hint="default"/>
      </w:rPr>
    </w:lvl>
    <w:lvl w:ilvl="6" w:tplc="04090001">
      <w:start w:val="1"/>
      <w:numFmt w:val="bullet"/>
      <w:lvlText w:val=""/>
      <w:lvlJc w:val="left"/>
      <w:pPr>
        <w:tabs>
          <w:tab w:val="num" w:pos="5640"/>
        </w:tabs>
        <w:ind w:left="5640" w:hanging="360"/>
      </w:pPr>
      <w:rPr>
        <w:rFonts w:ascii="Symbol" w:hAnsi="Symbol" w:hint="default"/>
      </w:rPr>
    </w:lvl>
    <w:lvl w:ilvl="7" w:tplc="04090003">
      <w:start w:val="1"/>
      <w:numFmt w:val="bullet"/>
      <w:lvlText w:val="o"/>
      <w:lvlJc w:val="left"/>
      <w:pPr>
        <w:tabs>
          <w:tab w:val="num" w:pos="6360"/>
        </w:tabs>
        <w:ind w:left="6360" w:hanging="360"/>
      </w:pPr>
      <w:rPr>
        <w:rFonts w:ascii="Courier New" w:hAnsi="Courier New" w:hint="default"/>
      </w:rPr>
    </w:lvl>
    <w:lvl w:ilvl="8" w:tplc="04090005">
      <w:start w:val="1"/>
      <w:numFmt w:val="bullet"/>
      <w:lvlText w:val=""/>
      <w:lvlJc w:val="left"/>
      <w:pPr>
        <w:tabs>
          <w:tab w:val="num" w:pos="7080"/>
        </w:tabs>
        <w:ind w:left="7080" w:hanging="360"/>
      </w:pPr>
      <w:rPr>
        <w:rFonts w:ascii="Wingdings" w:hAnsi="Wingdings" w:hint="default"/>
      </w:rPr>
    </w:lvl>
  </w:abstractNum>
  <w:abstractNum w:abstractNumId="19" w15:restartNumberingAfterBreak="0">
    <w:nsid w:val="28A278CB"/>
    <w:multiLevelType w:val="hybridMultilevel"/>
    <w:tmpl w:val="C8EE040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0" w15:restartNumberingAfterBreak="0">
    <w:nsid w:val="30DE6CF5"/>
    <w:multiLevelType w:val="hybridMultilevel"/>
    <w:tmpl w:val="8B6ADA9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2FB7A28"/>
    <w:multiLevelType w:val="hybridMultilevel"/>
    <w:tmpl w:val="A0E4B96E"/>
    <w:lvl w:ilvl="0" w:tplc="04090001">
      <w:start w:val="1"/>
      <w:numFmt w:val="bullet"/>
      <w:lvlText w:val=""/>
      <w:lvlJc w:val="left"/>
      <w:pPr>
        <w:tabs>
          <w:tab w:val="num" w:pos="1320"/>
        </w:tabs>
        <w:ind w:left="1320" w:hanging="360"/>
      </w:pPr>
      <w:rPr>
        <w:rFonts w:ascii="Symbol" w:hAnsi="Symbol" w:hint="default"/>
      </w:rPr>
    </w:lvl>
    <w:lvl w:ilvl="1" w:tplc="04090003">
      <w:start w:val="1"/>
      <w:numFmt w:val="bullet"/>
      <w:lvlText w:val="o"/>
      <w:lvlJc w:val="left"/>
      <w:pPr>
        <w:tabs>
          <w:tab w:val="num" w:pos="2040"/>
        </w:tabs>
        <w:ind w:left="2040" w:hanging="360"/>
      </w:pPr>
      <w:rPr>
        <w:rFonts w:ascii="Courier New" w:hAnsi="Courier New" w:hint="default"/>
      </w:rPr>
    </w:lvl>
    <w:lvl w:ilvl="2" w:tplc="04090005">
      <w:start w:val="1"/>
      <w:numFmt w:val="bullet"/>
      <w:lvlText w:val=""/>
      <w:lvlJc w:val="left"/>
      <w:pPr>
        <w:tabs>
          <w:tab w:val="num" w:pos="2760"/>
        </w:tabs>
        <w:ind w:left="2760" w:hanging="360"/>
      </w:pPr>
      <w:rPr>
        <w:rFonts w:ascii="Wingdings" w:hAnsi="Wingdings"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hint="default"/>
      </w:rPr>
    </w:lvl>
    <w:lvl w:ilvl="5" w:tplc="04090005">
      <w:start w:val="1"/>
      <w:numFmt w:val="bullet"/>
      <w:lvlText w:val=""/>
      <w:lvlJc w:val="left"/>
      <w:pPr>
        <w:tabs>
          <w:tab w:val="num" w:pos="4920"/>
        </w:tabs>
        <w:ind w:left="4920" w:hanging="360"/>
      </w:pPr>
      <w:rPr>
        <w:rFonts w:ascii="Wingdings" w:hAnsi="Wingdings" w:hint="default"/>
      </w:rPr>
    </w:lvl>
    <w:lvl w:ilvl="6" w:tplc="04090001">
      <w:start w:val="1"/>
      <w:numFmt w:val="bullet"/>
      <w:lvlText w:val=""/>
      <w:lvlJc w:val="left"/>
      <w:pPr>
        <w:tabs>
          <w:tab w:val="num" w:pos="5640"/>
        </w:tabs>
        <w:ind w:left="5640" w:hanging="360"/>
      </w:pPr>
      <w:rPr>
        <w:rFonts w:ascii="Symbol" w:hAnsi="Symbol" w:hint="default"/>
      </w:rPr>
    </w:lvl>
    <w:lvl w:ilvl="7" w:tplc="04090003">
      <w:start w:val="1"/>
      <w:numFmt w:val="bullet"/>
      <w:lvlText w:val="o"/>
      <w:lvlJc w:val="left"/>
      <w:pPr>
        <w:tabs>
          <w:tab w:val="num" w:pos="6360"/>
        </w:tabs>
        <w:ind w:left="6360" w:hanging="360"/>
      </w:pPr>
      <w:rPr>
        <w:rFonts w:ascii="Courier New" w:hAnsi="Courier New" w:hint="default"/>
      </w:rPr>
    </w:lvl>
    <w:lvl w:ilvl="8" w:tplc="04090005">
      <w:start w:val="1"/>
      <w:numFmt w:val="bullet"/>
      <w:lvlText w:val=""/>
      <w:lvlJc w:val="left"/>
      <w:pPr>
        <w:tabs>
          <w:tab w:val="num" w:pos="7080"/>
        </w:tabs>
        <w:ind w:left="7080" w:hanging="360"/>
      </w:pPr>
      <w:rPr>
        <w:rFonts w:ascii="Wingdings" w:hAnsi="Wingdings" w:hint="default"/>
      </w:rPr>
    </w:lvl>
  </w:abstractNum>
  <w:abstractNum w:abstractNumId="22" w15:restartNumberingAfterBreak="0">
    <w:nsid w:val="34C075E2"/>
    <w:multiLevelType w:val="hybridMultilevel"/>
    <w:tmpl w:val="69F09562"/>
    <w:lvl w:ilvl="0" w:tplc="1D3620FA">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34CC3D3E"/>
    <w:multiLevelType w:val="hybridMultilevel"/>
    <w:tmpl w:val="BD34F538"/>
    <w:lvl w:ilvl="0" w:tplc="EC700F50">
      <w:start w:val="1"/>
      <w:numFmt w:val="bullet"/>
      <w:lvlText w:val=""/>
      <w:lvlJc w:val="left"/>
      <w:pPr>
        <w:tabs>
          <w:tab w:val="num" w:pos="1800"/>
        </w:tabs>
        <w:ind w:left="1800" w:hanging="360"/>
      </w:pPr>
      <w:rPr>
        <w:rFonts w:ascii="Symbol" w:hAnsi="Symbol" w:hint="default"/>
        <w:sz w:val="24"/>
      </w:rPr>
    </w:lvl>
    <w:lvl w:ilvl="1" w:tplc="C7827C94">
      <w:numFmt w:val="bullet"/>
      <w:lvlText w:val="-"/>
      <w:lvlJc w:val="left"/>
      <w:pPr>
        <w:tabs>
          <w:tab w:val="num" w:pos="2520"/>
        </w:tabs>
        <w:ind w:left="2520" w:hanging="360"/>
      </w:pPr>
      <w:rPr>
        <w:rFonts w:ascii="Times New Roman" w:eastAsia="Times New Roman" w:hAnsi="Times New Roman"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34E74252"/>
    <w:multiLevelType w:val="hybridMultilevel"/>
    <w:tmpl w:val="2B6E8D62"/>
    <w:lvl w:ilvl="0" w:tplc="8A58E76E">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B0D1A"/>
    <w:multiLevelType w:val="hybridMultilevel"/>
    <w:tmpl w:val="99304410"/>
    <w:lvl w:ilvl="0" w:tplc="297E0B3E">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3E8E16DA"/>
    <w:multiLevelType w:val="hybridMultilevel"/>
    <w:tmpl w:val="B166279A"/>
    <w:lvl w:ilvl="0" w:tplc="18909D88">
      <w:start w:val="3"/>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CA18E0"/>
    <w:multiLevelType w:val="hybridMultilevel"/>
    <w:tmpl w:val="EF96D9D8"/>
    <w:lvl w:ilvl="0" w:tplc="18909D88">
      <w:start w:val="3"/>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6731B6"/>
    <w:multiLevelType w:val="hybridMultilevel"/>
    <w:tmpl w:val="50AC6B18"/>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C453C0"/>
    <w:multiLevelType w:val="hybridMultilevel"/>
    <w:tmpl w:val="6A4A00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F645AF"/>
    <w:multiLevelType w:val="hybridMultilevel"/>
    <w:tmpl w:val="F6907F86"/>
    <w:lvl w:ilvl="0" w:tplc="FE28F1FA">
      <w:start w:val="8"/>
      <w:numFmt w:val="lowerLetter"/>
      <w:lvlText w:val="%1."/>
      <w:lvlJc w:val="left"/>
      <w:pPr>
        <w:tabs>
          <w:tab w:val="num" w:pos="1440"/>
        </w:tabs>
        <w:ind w:left="14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01154D9"/>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2" w15:restartNumberingAfterBreak="0">
    <w:nsid w:val="509B0B25"/>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3" w15:restartNumberingAfterBreak="0">
    <w:nsid w:val="56EB2E97"/>
    <w:multiLevelType w:val="hybridMultilevel"/>
    <w:tmpl w:val="F9F6DAB4"/>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587AB9"/>
    <w:multiLevelType w:val="multilevel"/>
    <w:tmpl w:val="F23ECD00"/>
    <w:lvl w:ilvl="0">
      <w:start w:val="3"/>
      <w:numFmt w:val="decimal"/>
      <w:lvlText w:val="%1."/>
      <w:lvlJc w:val="left"/>
      <w:pPr>
        <w:ind w:left="360" w:hanging="360"/>
      </w:pPr>
      <w:rPr>
        <w:rFonts w:cs="Times New Roman" w:hint="default"/>
        <w:b w:val="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5" w15:restartNumberingAfterBreak="0">
    <w:nsid w:val="5B755375"/>
    <w:multiLevelType w:val="multilevel"/>
    <w:tmpl w:val="1FB26252"/>
    <w:lvl w:ilvl="0">
      <w:start w:val="8"/>
      <w:numFmt w:val="lowerLetter"/>
      <w:lvlText w:val="%1."/>
      <w:lvlJc w:val="left"/>
      <w:pPr>
        <w:tabs>
          <w:tab w:val="num" w:pos="1440"/>
        </w:tabs>
        <w:ind w:left="144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6" w15:restartNumberingAfterBreak="0">
    <w:nsid w:val="61610760"/>
    <w:multiLevelType w:val="hybridMultilevel"/>
    <w:tmpl w:val="253CC924"/>
    <w:lvl w:ilvl="0" w:tplc="18909D88">
      <w:start w:val="3"/>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5C6ED3"/>
    <w:multiLevelType w:val="hybridMultilevel"/>
    <w:tmpl w:val="DF844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C7E6161"/>
    <w:multiLevelType w:val="multilevel"/>
    <w:tmpl w:val="775C9530"/>
    <w:lvl w:ilvl="0">
      <w:start w:val="1"/>
      <w:numFmt w:val="lowerLetter"/>
      <w:lvlText w:val="%1."/>
      <w:lvlJc w:val="left"/>
      <w:pPr>
        <w:tabs>
          <w:tab w:val="num" w:pos="360"/>
        </w:tabs>
        <w:ind w:left="360" w:hanging="360"/>
      </w:pPr>
      <w:rPr>
        <w:rFonts w:cs="Times New Roman" w:hint="default"/>
        <w:i/>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9" w15:restartNumberingAfterBreak="0">
    <w:nsid w:val="6E2966C7"/>
    <w:multiLevelType w:val="hybridMultilevel"/>
    <w:tmpl w:val="789C7D40"/>
    <w:lvl w:ilvl="0" w:tplc="C9FEC06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0250C4B"/>
    <w:multiLevelType w:val="hybridMultilevel"/>
    <w:tmpl w:val="A0F443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hint="default"/>
      </w:rPr>
    </w:lvl>
    <w:lvl w:ilvl="8" w:tplc="04090005">
      <w:start w:val="1"/>
      <w:numFmt w:val="bullet"/>
      <w:lvlText w:val=""/>
      <w:lvlJc w:val="left"/>
      <w:pPr>
        <w:ind w:left="7560" w:hanging="360"/>
      </w:pPr>
      <w:rPr>
        <w:rFonts w:ascii="Wingdings" w:hAnsi="Wingdings" w:hint="default"/>
      </w:rPr>
    </w:lvl>
  </w:abstractNum>
  <w:abstractNum w:abstractNumId="41" w15:restartNumberingAfterBreak="0">
    <w:nsid w:val="7640444E"/>
    <w:multiLevelType w:val="hybridMultilevel"/>
    <w:tmpl w:val="B056866C"/>
    <w:lvl w:ilvl="0" w:tplc="BC743DC8">
      <w:start w:val="1"/>
      <w:numFmt w:val="decimal"/>
      <w:lvlText w:val="%1."/>
      <w:lvlJc w:val="left"/>
      <w:pPr>
        <w:tabs>
          <w:tab w:val="num" w:pos="1080"/>
        </w:tabs>
        <w:ind w:left="1080" w:hanging="720"/>
      </w:pPr>
      <w:rPr>
        <w:rFonts w:cs="Times New Roman"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3C68B9D0">
      <w:start w:val="1"/>
      <w:numFmt w:val="bullet"/>
      <w:lvlText w:val=""/>
      <w:lvlJc w:val="left"/>
      <w:pPr>
        <w:tabs>
          <w:tab w:val="num" w:pos="2340"/>
        </w:tabs>
        <w:ind w:left="2340" w:hanging="360"/>
      </w:pPr>
      <w:rPr>
        <w:rFonts w:ascii="Symbol" w:hAnsi="Symbol" w:hint="default"/>
        <w:color w:val="auto"/>
      </w:rPr>
    </w:lvl>
    <w:lvl w:ilvl="3" w:tplc="154A1A5C">
      <w:start w:val="1"/>
      <w:numFmt w:val="bullet"/>
      <w:lvlText w:val=""/>
      <w:lvlJc w:val="left"/>
      <w:pPr>
        <w:tabs>
          <w:tab w:val="num" w:pos="2880"/>
        </w:tabs>
        <w:ind w:left="2880" w:hanging="360"/>
      </w:pPr>
      <w:rPr>
        <w:rFonts w:ascii="Symbol" w:hAnsi="Symbol" w:hint="default"/>
        <w:color w:val="auto"/>
      </w:rPr>
    </w:lvl>
    <w:lvl w:ilvl="4" w:tplc="7AA8EBC0">
      <w:start w:val="1"/>
      <w:numFmt w:val="bullet"/>
      <w:lvlText w:val=""/>
      <w:lvlJc w:val="left"/>
      <w:pPr>
        <w:tabs>
          <w:tab w:val="num" w:pos="3600"/>
        </w:tabs>
        <w:ind w:left="3600" w:hanging="360"/>
      </w:pPr>
      <w:rPr>
        <w:rFonts w:ascii="Symbol" w:hAnsi="Symbol" w:hint="default"/>
        <w:color w:val="auto"/>
      </w:rPr>
    </w:lvl>
    <w:lvl w:ilvl="5" w:tplc="509E30D0">
      <w:numFmt w:val="bullet"/>
      <w:lvlText w:val="-"/>
      <w:lvlJc w:val="left"/>
      <w:pPr>
        <w:tabs>
          <w:tab w:val="num" w:pos="4500"/>
        </w:tabs>
        <w:ind w:left="4500" w:hanging="360"/>
      </w:pPr>
      <w:rPr>
        <w:rFonts w:ascii="Times New Roman" w:eastAsia="Times New Roman" w:hAnsi="Times New Roman" w:hint="default"/>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2" w15:restartNumberingAfterBreak="0">
    <w:nsid w:val="77C62AAA"/>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3" w15:restartNumberingAfterBreak="0">
    <w:nsid w:val="78FA58D2"/>
    <w:multiLevelType w:val="hybridMultilevel"/>
    <w:tmpl w:val="2BFE2F9C"/>
    <w:lvl w:ilvl="0" w:tplc="04090001">
      <w:start w:val="1"/>
      <w:numFmt w:val="bullet"/>
      <w:lvlText w:val=""/>
      <w:lvlJc w:val="left"/>
      <w:pPr>
        <w:tabs>
          <w:tab w:val="num" w:pos="360"/>
        </w:tabs>
        <w:ind w:left="360" w:hanging="360"/>
      </w:pPr>
      <w:rPr>
        <w:rFonts w:ascii="Symbol" w:hAnsi="Symbol" w:hint="default"/>
        <w:b w:val="0"/>
        <w:i/>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7AC11802"/>
    <w:multiLevelType w:val="hybridMultilevel"/>
    <w:tmpl w:val="E94824B6"/>
    <w:lvl w:ilvl="0" w:tplc="04090001">
      <w:numFmt w:val="bullet"/>
      <w:lvlText w:val=""/>
      <w:lvlJc w:val="left"/>
      <w:pPr>
        <w:ind w:left="720" w:hanging="360"/>
      </w:pPr>
      <w:rPr>
        <w:rFonts w:ascii="Symbol" w:eastAsia="Times New Roman" w:hAnsi="Symbol"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50129"/>
    <w:multiLevelType w:val="hybridMultilevel"/>
    <w:tmpl w:val="E716CD22"/>
    <w:lvl w:ilvl="0" w:tplc="E8F6E356">
      <w:start w:val="10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4"/>
  </w:num>
  <w:num w:numId="3">
    <w:abstractNumId w:val="40"/>
  </w:num>
  <w:num w:numId="4">
    <w:abstractNumId w:val="37"/>
  </w:num>
  <w:num w:numId="5">
    <w:abstractNumId w:val="0"/>
  </w:num>
  <w:num w:numId="6">
    <w:abstractNumId w:val="26"/>
  </w:num>
  <w:num w:numId="7">
    <w:abstractNumId w:val="36"/>
  </w:num>
  <w:num w:numId="8">
    <w:abstractNumId w:val="14"/>
  </w:num>
  <w:num w:numId="9">
    <w:abstractNumId w:val="6"/>
  </w:num>
  <w:num w:numId="10">
    <w:abstractNumId w:val="23"/>
  </w:num>
  <w:num w:numId="11">
    <w:abstractNumId w:val="2"/>
  </w:num>
  <w:num w:numId="12">
    <w:abstractNumId w:val="18"/>
  </w:num>
  <w:num w:numId="13">
    <w:abstractNumId w:val="21"/>
  </w:num>
  <w:num w:numId="14">
    <w:abstractNumId w:val="29"/>
  </w:num>
  <w:num w:numId="15">
    <w:abstractNumId w:val="8"/>
  </w:num>
  <w:num w:numId="16">
    <w:abstractNumId w:val="22"/>
  </w:num>
  <w:num w:numId="17">
    <w:abstractNumId w:val="15"/>
  </w:num>
  <w:num w:numId="18">
    <w:abstractNumId w:val="25"/>
  </w:num>
  <w:num w:numId="19">
    <w:abstractNumId w:val="39"/>
  </w:num>
  <w:num w:numId="20">
    <w:abstractNumId w:val="13"/>
  </w:num>
  <w:num w:numId="2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41"/>
  </w:num>
  <w:num w:numId="24">
    <w:abstractNumId w:val="10"/>
  </w:num>
  <w:num w:numId="25">
    <w:abstractNumId w:val="5"/>
  </w:num>
  <w:num w:numId="26">
    <w:abstractNumId w:val="38"/>
  </w:num>
  <w:num w:numId="27">
    <w:abstractNumId w:val="11"/>
  </w:num>
  <w:num w:numId="28">
    <w:abstractNumId w:val="43"/>
  </w:num>
  <w:num w:numId="29">
    <w:abstractNumId w:val="32"/>
  </w:num>
  <w:num w:numId="30">
    <w:abstractNumId w:val="30"/>
  </w:num>
  <w:num w:numId="31">
    <w:abstractNumId w:val="3"/>
  </w:num>
  <w:num w:numId="32">
    <w:abstractNumId w:val="9"/>
  </w:num>
  <w:num w:numId="33">
    <w:abstractNumId w:val="35"/>
  </w:num>
  <w:num w:numId="34">
    <w:abstractNumId w:val="42"/>
  </w:num>
  <w:num w:numId="35">
    <w:abstractNumId w:val="31"/>
  </w:num>
  <w:num w:numId="36">
    <w:abstractNumId w:val="17"/>
  </w:num>
  <w:num w:numId="37">
    <w:abstractNumId w:val="16"/>
  </w:num>
  <w:num w:numId="38">
    <w:abstractNumId w:val="20"/>
  </w:num>
  <w:num w:numId="39">
    <w:abstractNumId w:val="7"/>
  </w:num>
  <w:num w:numId="40">
    <w:abstractNumId w:val="33"/>
  </w:num>
  <w:num w:numId="41">
    <w:abstractNumId w:val="12"/>
  </w:num>
  <w:num w:numId="42">
    <w:abstractNumId w:val="28"/>
  </w:num>
  <w:num w:numId="43">
    <w:abstractNumId w:val="24"/>
  </w:num>
  <w:num w:numId="44">
    <w:abstractNumId w:val="45"/>
  </w:num>
  <w:num w:numId="45">
    <w:abstractNumId w:val="4"/>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7E0MzW1ABKWBko6SsGpxcWZ+XkgBYYGtQDbqnm6LQAAAA=="/>
  </w:docVars>
  <w:rsids>
    <w:rsidRoot w:val="00C33F11"/>
    <w:rsid w:val="00000007"/>
    <w:rsid w:val="00000096"/>
    <w:rsid w:val="0000010C"/>
    <w:rsid w:val="0000025E"/>
    <w:rsid w:val="00000858"/>
    <w:rsid w:val="00000C37"/>
    <w:rsid w:val="0000127F"/>
    <w:rsid w:val="00001A79"/>
    <w:rsid w:val="0000200F"/>
    <w:rsid w:val="00002048"/>
    <w:rsid w:val="00002774"/>
    <w:rsid w:val="000027E8"/>
    <w:rsid w:val="00002811"/>
    <w:rsid w:val="00002C07"/>
    <w:rsid w:val="00002F00"/>
    <w:rsid w:val="000036C7"/>
    <w:rsid w:val="00003AF9"/>
    <w:rsid w:val="00004311"/>
    <w:rsid w:val="00004CEC"/>
    <w:rsid w:val="00005672"/>
    <w:rsid w:val="00005841"/>
    <w:rsid w:val="00006B80"/>
    <w:rsid w:val="00006CC3"/>
    <w:rsid w:val="0000706C"/>
    <w:rsid w:val="00007134"/>
    <w:rsid w:val="000072BF"/>
    <w:rsid w:val="00007AF5"/>
    <w:rsid w:val="00007BF2"/>
    <w:rsid w:val="0001005D"/>
    <w:rsid w:val="00010E18"/>
    <w:rsid w:val="0001119C"/>
    <w:rsid w:val="00011447"/>
    <w:rsid w:val="000128C2"/>
    <w:rsid w:val="00012C24"/>
    <w:rsid w:val="00013647"/>
    <w:rsid w:val="00013A29"/>
    <w:rsid w:val="00013BE0"/>
    <w:rsid w:val="00014765"/>
    <w:rsid w:val="00014A98"/>
    <w:rsid w:val="00015424"/>
    <w:rsid w:val="000154EE"/>
    <w:rsid w:val="00015731"/>
    <w:rsid w:val="00015752"/>
    <w:rsid w:val="00015D25"/>
    <w:rsid w:val="00015E32"/>
    <w:rsid w:val="00016C4B"/>
    <w:rsid w:val="00016F08"/>
    <w:rsid w:val="00017BF8"/>
    <w:rsid w:val="00017C86"/>
    <w:rsid w:val="00017CF9"/>
    <w:rsid w:val="00017EE0"/>
    <w:rsid w:val="00017F7C"/>
    <w:rsid w:val="00020280"/>
    <w:rsid w:val="0002091A"/>
    <w:rsid w:val="0002097F"/>
    <w:rsid w:val="00020EF4"/>
    <w:rsid w:val="00021D58"/>
    <w:rsid w:val="00022513"/>
    <w:rsid w:val="00022543"/>
    <w:rsid w:val="00022AF6"/>
    <w:rsid w:val="00022CE0"/>
    <w:rsid w:val="00022D88"/>
    <w:rsid w:val="0002324D"/>
    <w:rsid w:val="00023AA0"/>
    <w:rsid w:val="00023B3E"/>
    <w:rsid w:val="00023C47"/>
    <w:rsid w:val="00023DEF"/>
    <w:rsid w:val="000243A0"/>
    <w:rsid w:val="000248CB"/>
    <w:rsid w:val="00024941"/>
    <w:rsid w:val="00024C85"/>
    <w:rsid w:val="00026975"/>
    <w:rsid w:val="0002759A"/>
    <w:rsid w:val="000278BE"/>
    <w:rsid w:val="0002794A"/>
    <w:rsid w:val="00027AD5"/>
    <w:rsid w:val="00027D75"/>
    <w:rsid w:val="00027F2B"/>
    <w:rsid w:val="00030119"/>
    <w:rsid w:val="00030606"/>
    <w:rsid w:val="00030999"/>
    <w:rsid w:val="00030EAD"/>
    <w:rsid w:val="0003123C"/>
    <w:rsid w:val="000316D4"/>
    <w:rsid w:val="0003187A"/>
    <w:rsid w:val="00031943"/>
    <w:rsid w:val="00031957"/>
    <w:rsid w:val="00032DDD"/>
    <w:rsid w:val="00033A3E"/>
    <w:rsid w:val="00034230"/>
    <w:rsid w:val="0003425A"/>
    <w:rsid w:val="0003494D"/>
    <w:rsid w:val="00034BA6"/>
    <w:rsid w:val="000356B2"/>
    <w:rsid w:val="00035904"/>
    <w:rsid w:val="00035A9B"/>
    <w:rsid w:val="00035E48"/>
    <w:rsid w:val="000372CA"/>
    <w:rsid w:val="0003785B"/>
    <w:rsid w:val="000402C9"/>
    <w:rsid w:val="0004030B"/>
    <w:rsid w:val="00040A2E"/>
    <w:rsid w:val="00040B72"/>
    <w:rsid w:val="00041342"/>
    <w:rsid w:val="00041986"/>
    <w:rsid w:val="00041A2C"/>
    <w:rsid w:val="00041F06"/>
    <w:rsid w:val="00042123"/>
    <w:rsid w:val="000421F3"/>
    <w:rsid w:val="00042299"/>
    <w:rsid w:val="000427D1"/>
    <w:rsid w:val="00042B21"/>
    <w:rsid w:val="00042BB2"/>
    <w:rsid w:val="00042D7B"/>
    <w:rsid w:val="0004381D"/>
    <w:rsid w:val="00043AFD"/>
    <w:rsid w:val="00043BC6"/>
    <w:rsid w:val="000441E5"/>
    <w:rsid w:val="000442FD"/>
    <w:rsid w:val="00044D74"/>
    <w:rsid w:val="0004530E"/>
    <w:rsid w:val="000453CC"/>
    <w:rsid w:val="000454AF"/>
    <w:rsid w:val="00045917"/>
    <w:rsid w:val="00045976"/>
    <w:rsid w:val="0004656D"/>
    <w:rsid w:val="000467F5"/>
    <w:rsid w:val="00046B73"/>
    <w:rsid w:val="00047317"/>
    <w:rsid w:val="00047A6C"/>
    <w:rsid w:val="00047CE8"/>
    <w:rsid w:val="0005045A"/>
    <w:rsid w:val="00050BFA"/>
    <w:rsid w:val="00050ED5"/>
    <w:rsid w:val="00051344"/>
    <w:rsid w:val="0005162E"/>
    <w:rsid w:val="00051B36"/>
    <w:rsid w:val="00051E3A"/>
    <w:rsid w:val="00051EE8"/>
    <w:rsid w:val="00052254"/>
    <w:rsid w:val="00052DFB"/>
    <w:rsid w:val="00052ECD"/>
    <w:rsid w:val="000530EF"/>
    <w:rsid w:val="000536A1"/>
    <w:rsid w:val="000536D8"/>
    <w:rsid w:val="00053991"/>
    <w:rsid w:val="00053A80"/>
    <w:rsid w:val="00053B39"/>
    <w:rsid w:val="00053E17"/>
    <w:rsid w:val="00054218"/>
    <w:rsid w:val="00054549"/>
    <w:rsid w:val="0005460A"/>
    <w:rsid w:val="00054B75"/>
    <w:rsid w:val="00054FFF"/>
    <w:rsid w:val="000551E3"/>
    <w:rsid w:val="00055A74"/>
    <w:rsid w:val="00056327"/>
    <w:rsid w:val="000564CC"/>
    <w:rsid w:val="00056795"/>
    <w:rsid w:val="000569C2"/>
    <w:rsid w:val="00056C2F"/>
    <w:rsid w:val="00056EC3"/>
    <w:rsid w:val="00057155"/>
    <w:rsid w:val="00057A9E"/>
    <w:rsid w:val="00057CC4"/>
    <w:rsid w:val="00057EAB"/>
    <w:rsid w:val="00060260"/>
    <w:rsid w:val="00060500"/>
    <w:rsid w:val="00060A84"/>
    <w:rsid w:val="000616AE"/>
    <w:rsid w:val="00061C1D"/>
    <w:rsid w:val="000632C0"/>
    <w:rsid w:val="0006353F"/>
    <w:rsid w:val="0006361E"/>
    <w:rsid w:val="000639BB"/>
    <w:rsid w:val="00063D21"/>
    <w:rsid w:val="00064A4C"/>
    <w:rsid w:val="00065347"/>
    <w:rsid w:val="00065367"/>
    <w:rsid w:val="00065543"/>
    <w:rsid w:val="0006628C"/>
    <w:rsid w:val="000665E9"/>
    <w:rsid w:val="00066634"/>
    <w:rsid w:val="00066722"/>
    <w:rsid w:val="00066C96"/>
    <w:rsid w:val="00066D79"/>
    <w:rsid w:val="00066DEB"/>
    <w:rsid w:val="00067184"/>
    <w:rsid w:val="0006744D"/>
    <w:rsid w:val="0006781D"/>
    <w:rsid w:val="00067D20"/>
    <w:rsid w:val="00070484"/>
    <w:rsid w:val="00070848"/>
    <w:rsid w:val="00070C3D"/>
    <w:rsid w:val="00070C7C"/>
    <w:rsid w:val="00071133"/>
    <w:rsid w:val="000716B5"/>
    <w:rsid w:val="00071C7A"/>
    <w:rsid w:val="00072320"/>
    <w:rsid w:val="000724EA"/>
    <w:rsid w:val="000725A8"/>
    <w:rsid w:val="0007299D"/>
    <w:rsid w:val="00072B10"/>
    <w:rsid w:val="00072FC2"/>
    <w:rsid w:val="0007319D"/>
    <w:rsid w:val="0007334F"/>
    <w:rsid w:val="000736BB"/>
    <w:rsid w:val="0007372A"/>
    <w:rsid w:val="0007441F"/>
    <w:rsid w:val="00075569"/>
    <w:rsid w:val="00075742"/>
    <w:rsid w:val="000759F8"/>
    <w:rsid w:val="00076170"/>
    <w:rsid w:val="00076611"/>
    <w:rsid w:val="00076823"/>
    <w:rsid w:val="00076C7E"/>
    <w:rsid w:val="00076C9D"/>
    <w:rsid w:val="000770D1"/>
    <w:rsid w:val="000770E0"/>
    <w:rsid w:val="000772F0"/>
    <w:rsid w:val="000774BF"/>
    <w:rsid w:val="0007765F"/>
    <w:rsid w:val="00081062"/>
    <w:rsid w:val="000811EA"/>
    <w:rsid w:val="00081251"/>
    <w:rsid w:val="00081BA7"/>
    <w:rsid w:val="00081F12"/>
    <w:rsid w:val="00082855"/>
    <w:rsid w:val="00082962"/>
    <w:rsid w:val="00082967"/>
    <w:rsid w:val="00082A71"/>
    <w:rsid w:val="00082EAE"/>
    <w:rsid w:val="0008311F"/>
    <w:rsid w:val="00083226"/>
    <w:rsid w:val="000835F5"/>
    <w:rsid w:val="000835FA"/>
    <w:rsid w:val="00083BCC"/>
    <w:rsid w:val="00084155"/>
    <w:rsid w:val="000841B7"/>
    <w:rsid w:val="00085334"/>
    <w:rsid w:val="000854DE"/>
    <w:rsid w:val="0008562C"/>
    <w:rsid w:val="0008572A"/>
    <w:rsid w:val="000858CE"/>
    <w:rsid w:val="000863CA"/>
    <w:rsid w:val="00086789"/>
    <w:rsid w:val="00086833"/>
    <w:rsid w:val="00086A18"/>
    <w:rsid w:val="00086B80"/>
    <w:rsid w:val="000872C9"/>
    <w:rsid w:val="000872EA"/>
    <w:rsid w:val="00087FAE"/>
    <w:rsid w:val="00090066"/>
    <w:rsid w:val="00090E88"/>
    <w:rsid w:val="00091295"/>
    <w:rsid w:val="0009139B"/>
    <w:rsid w:val="00091648"/>
    <w:rsid w:val="000917EE"/>
    <w:rsid w:val="000919C3"/>
    <w:rsid w:val="00091EBC"/>
    <w:rsid w:val="0009204B"/>
    <w:rsid w:val="000922DC"/>
    <w:rsid w:val="00092384"/>
    <w:rsid w:val="0009249C"/>
    <w:rsid w:val="000939EF"/>
    <w:rsid w:val="000942A5"/>
    <w:rsid w:val="000944F9"/>
    <w:rsid w:val="00095630"/>
    <w:rsid w:val="00095924"/>
    <w:rsid w:val="00095B66"/>
    <w:rsid w:val="00096E8F"/>
    <w:rsid w:val="000972B7"/>
    <w:rsid w:val="00097C72"/>
    <w:rsid w:val="00097FE7"/>
    <w:rsid w:val="000A0216"/>
    <w:rsid w:val="000A08C0"/>
    <w:rsid w:val="000A0A0B"/>
    <w:rsid w:val="000A0E13"/>
    <w:rsid w:val="000A11B0"/>
    <w:rsid w:val="000A11B5"/>
    <w:rsid w:val="000A1A2B"/>
    <w:rsid w:val="000A2055"/>
    <w:rsid w:val="000A20D5"/>
    <w:rsid w:val="000A23C3"/>
    <w:rsid w:val="000A3E97"/>
    <w:rsid w:val="000A3F3F"/>
    <w:rsid w:val="000A437C"/>
    <w:rsid w:val="000A49C9"/>
    <w:rsid w:val="000A4F6C"/>
    <w:rsid w:val="000A5776"/>
    <w:rsid w:val="000A59FC"/>
    <w:rsid w:val="000A5E6E"/>
    <w:rsid w:val="000A685B"/>
    <w:rsid w:val="000A6932"/>
    <w:rsid w:val="000A695B"/>
    <w:rsid w:val="000A6C19"/>
    <w:rsid w:val="000A71BE"/>
    <w:rsid w:val="000A7740"/>
    <w:rsid w:val="000A7887"/>
    <w:rsid w:val="000A7A89"/>
    <w:rsid w:val="000A7B8A"/>
    <w:rsid w:val="000A7D7E"/>
    <w:rsid w:val="000B036C"/>
    <w:rsid w:val="000B0E4A"/>
    <w:rsid w:val="000B1A80"/>
    <w:rsid w:val="000B203A"/>
    <w:rsid w:val="000B26BB"/>
    <w:rsid w:val="000B2A32"/>
    <w:rsid w:val="000B332F"/>
    <w:rsid w:val="000B34A6"/>
    <w:rsid w:val="000B378B"/>
    <w:rsid w:val="000B38A2"/>
    <w:rsid w:val="000B3FA8"/>
    <w:rsid w:val="000B43DA"/>
    <w:rsid w:val="000B458A"/>
    <w:rsid w:val="000B4EA0"/>
    <w:rsid w:val="000B501F"/>
    <w:rsid w:val="000B50F9"/>
    <w:rsid w:val="000B5421"/>
    <w:rsid w:val="000B5684"/>
    <w:rsid w:val="000B5864"/>
    <w:rsid w:val="000B5DBA"/>
    <w:rsid w:val="000B6330"/>
    <w:rsid w:val="000B64EE"/>
    <w:rsid w:val="000B6E3D"/>
    <w:rsid w:val="000B7DB0"/>
    <w:rsid w:val="000B7F38"/>
    <w:rsid w:val="000C0A15"/>
    <w:rsid w:val="000C0BC4"/>
    <w:rsid w:val="000C0D2E"/>
    <w:rsid w:val="000C0F78"/>
    <w:rsid w:val="000C11A7"/>
    <w:rsid w:val="000C1233"/>
    <w:rsid w:val="000C18BB"/>
    <w:rsid w:val="000C1B28"/>
    <w:rsid w:val="000C1FFC"/>
    <w:rsid w:val="000C260C"/>
    <w:rsid w:val="000C2B41"/>
    <w:rsid w:val="000C2B8A"/>
    <w:rsid w:val="000C3253"/>
    <w:rsid w:val="000C47C5"/>
    <w:rsid w:val="000C4C83"/>
    <w:rsid w:val="000C4ECD"/>
    <w:rsid w:val="000C5094"/>
    <w:rsid w:val="000C50A0"/>
    <w:rsid w:val="000C515A"/>
    <w:rsid w:val="000C63E6"/>
    <w:rsid w:val="000C70FF"/>
    <w:rsid w:val="000C7584"/>
    <w:rsid w:val="000D003D"/>
    <w:rsid w:val="000D071B"/>
    <w:rsid w:val="000D09AA"/>
    <w:rsid w:val="000D100A"/>
    <w:rsid w:val="000D1348"/>
    <w:rsid w:val="000D15CB"/>
    <w:rsid w:val="000D17D6"/>
    <w:rsid w:val="000D289F"/>
    <w:rsid w:val="000D29C2"/>
    <w:rsid w:val="000D2B35"/>
    <w:rsid w:val="000D2BAD"/>
    <w:rsid w:val="000D2BE2"/>
    <w:rsid w:val="000D30D9"/>
    <w:rsid w:val="000D3533"/>
    <w:rsid w:val="000D3CEA"/>
    <w:rsid w:val="000D42B8"/>
    <w:rsid w:val="000D4728"/>
    <w:rsid w:val="000D487D"/>
    <w:rsid w:val="000D56DE"/>
    <w:rsid w:val="000D58FF"/>
    <w:rsid w:val="000D5CF1"/>
    <w:rsid w:val="000D5EBB"/>
    <w:rsid w:val="000D61F3"/>
    <w:rsid w:val="000D6E51"/>
    <w:rsid w:val="000D70DD"/>
    <w:rsid w:val="000D769C"/>
    <w:rsid w:val="000D7E74"/>
    <w:rsid w:val="000E0BD8"/>
    <w:rsid w:val="000E0EE4"/>
    <w:rsid w:val="000E1060"/>
    <w:rsid w:val="000E180F"/>
    <w:rsid w:val="000E1ABB"/>
    <w:rsid w:val="000E1C57"/>
    <w:rsid w:val="000E254F"/>
    <w:rsid w:val="000E2864"/>
    <w:rsid w:val="000E2C8B"/>
    <w:rsid w:val="000E4455"/>
    <w:rsid w:val="000E468E"/>
    <w:rsid w:val="000E4802"/>
    <w:rsid w:val="000E48D3"/>
    <w:rsid w:val="000E4FF7"/>
    <w:rsid w:val="000E5C53"/>
    <w:rsid w:val="000E630E"/>
    <w:rsid w:val="000E66AB"/>
    <w:rsid w:val="000E6CE3"/>
    <w:rsid w:val="000E7419"/>
    <w:rsid w:val="000E77F9"/>
    <w:rsid w:val="000F01EE"/>
    <w:rsid w:val="000F0736"/>
    <w:rsid w:val="000F0785"/>
    <w:rsid w:val="000F09EB"/>
    <w:rsid w:val="000F0D3B"/>
    <w:rsid w:val="000F0E6A"/>
    <w:rsid w:val="000F108F"/>
    <w:rsid w:val="000F118A"/>
    <w:rsid w:val="000F1E1A"/>
    <w:rsid w:val="000F238C"/>
    <w:rsid w:val="000F329B"/>
    <w:rsid w:val="000F3805"/>
    <w:rsid w:val="000F3C54"/>
    <w:rsid w:val="000F3E80"/>
    <w:rsid w:val="000F4280"/>
    <w:rsid w:val="000F42B3"/>
    <w:rsid w:val="000F4779"/>
    <w:rsid w:val="000F4BF6"/>
    <w:rsid w:val="000F4CC7"/>
    <w:rsid w:val="000F5D9E"/>
    <w:rsid w:val="000F6328"/>
    <w:rsid w:val="000F6B6A"/>
    <w:rsid w:val="000F6CD7"/>
    <w:rsid w:val="000F6E0F"/>
    <w:rsid w:val="000F6F7B"/>
    <w:rsid w:val="000F7463"/>
    <w:rsid w:val="001002DB"/>
    <w:rsid w:val="001009F2"/>
    <w:rsid w:val="00100CC0"/>
    <w:rsid w:val="00100F03"/>
    <w:rsid w:val="001014A7"/>
    <w:rsid w:val="001014B3"/>
    <w:rsid w:val="00102522"/>
    <w:rsid w:val="001025D5"/>
    <w:rsid w:val="00103100"/>
    <w:rsid w:val="00103227"/>
    <w:rsid w:val="001033FC"/>
    <w:rsid w:val="00103603"/>
    <w:rsid w:val="001036A7"/>
    <w:rsid w:val="00103914"/>
    <w:rsid w:val="00103C4A"/>
    <w:rsid w:val="00103F4B"/>
    <w:rsid w:val="00104060"/>
    <w:rsid w:val="00104D9A"/>
    <w:rsid w:val="001060E3"/>
    <w:rsid w:val="0010626E"/>
    <w:rsid w:val="001064CA"/>
    <w:rsid w:val="001069A0"/>
    <w:rsid w:val="00106ACE"/>
    <w:rsid w:val="00106C18"/>
    <w:rsid w:val="00106CF2"/>
    <w:rsid w:val="00107279"/>
    <w:rsid w:val="0010744C"/>
    <w:rsid w:val="00107C46"/>
    <w:rsid w:val="00110477"/>
    <w:rsid w:val="00110A72"/>
    <w:rsid w:val="00110BB7"/>
    <w:rsid w:val="00110FA6"/>
    <w:rsid w:val="00110FE6"/>
    <w:rsid w:val="00111399"/>
    <w:rsid w:val="001113E1"/>
    <w:rsid w:val="00111514"/>
    <w:rsid w:val="00111B9E"/>
    <w:rsid w:val="0011299E"/>
    <w:rsid w:val="00112FBB"/>
    <w:rsid w:val="00114902"/>
    <w:rsid w:val="00115308"/>
    <w:rsid w:val="00115847"/>
    <w:rsid w:val="00115B0F"/>
    <w:rsid w:val="00115B46"/>
    <w:rsid w:val="00115EC5"/>
    <w:rsid w:val="00116247"/>
    <w:rsid w:val="001164A7"/>
    <w:rsid w:val="0011650C"/>
    <w:rsid w:val="00116AF8"/>
    <w:rsid w:val="00116DF4"/>
    <w:rsid w:val="00117160"/>
    <w:rsid w:val="00117239"/>
    <w:rsid w:val="0011756F"/>
    <w:rsid w:val="0011763E"/>
    <w:rsid w:val="001177C9"/>
    <w:rsid w:val="0012055C"/>
    <w:rsid w:val="00120995"/>
    <w:rsid w:val="00121124"/>
    <w:rsid w:val="0012166C"/>
    <w:rsid w:val="00121C8A"/>
    <w:rsid w:val="00121DA7"/>
    <w:rsid w:val="00122E7E"/>
    <w:rsid w:val="001235D3"/>
    <w:rsid w:val="0012382D"/>
    <w:rsid w:val="001243E4"/>
    <w:rsid w:val="001243F5"/>
    <w:rsid w:val="00124710"/>
    <w:rsid w:val="0012495F"/>
    <w:rsid w:val="00124A8D"/>
    <w:rsid w:val="00124E4D"/>
    <w:rsid w:val="00124F51"/>
    <w:rsid w:val="00124F81"/>
    <w:rsid w:val="00125D1D"/>
    <w:rsid w:val="00126324"/>
    <w:rsid w:val="001273F7"/>
    <w:rsid w:val="001276B2"/>
    <w:rsid w:val="001279AF"/>
    <w:rsid w:val="001300AF"/>
    <w:rsid w:val="00130324"/>
    <w:rsid w:val="001303BB"/>
    <w:rsid w:val="00130411"/>
    <w:rsid w:val="00130557"/>
    <w:rsid w:val="0013068B"/>
    <w:rsid w:val="00131007"/>
    <w:rsid w:val="0013103E"/>
    <w:rsid w:val="001321A8"/>
    <w:rsid w:val="001323A9"/>
    <w:rsid w:val="001324B0"/>
    <w:rsid w:val="00132BD5"/>
    <w:rsid w:val="00132EA6"/>
    <w:rsid w:val="00133317"/>
    <w:rsid w:val="001336C9"/>
    <w:rsid w:val="00133CDB"/>
    <w:rsid w:val="00134608"/>
    <w:rsid w:val="00134A9F"/>
    <w:rsid w:val="0013506E"/>
    <w:rsid w:val="00135070"/>
    <w:rsid w:val="001353DE"/>
    <w:rsid w:val="00135A22"/>
    <w:rsid w:val="00135B96"/>
    <w:rsid w:val="00135BC1"/>
    <w:rsid w:val="00135C18"/>
    <w:rsid w:val="00135C2C"/>
    <w:rsid w:val="00136E19"/>
    <w:rsid w:val="0013766F"/>
    <w:rsid w:val="00137DFB"/>
    <w:rsid w:val="00140007"/>
    <w:rsid w:val="001404D1"/>
    <w:rsid w:val="001407A8"/>
    <w:rsid w:val="001407EA"/>
    <w:rsid w:val="00140D70"/>
    <w:rsid w:val="00140ED5"/>
    <w:rsid w:val="00140F4B"/>
    <w:rsid w:val="00140FC7"/>
    <w:rsid w:val="001411D5"/>
    <w:rsid w:val="001416F7"/>
    <w:rsid w:val="001419F9"/>
    <w:rsid w:val="00141AA8"/>
    <w:rsid w:val="00141AF2"/>
    <w:rsid w:val="00141E76"/>
    <w:rsid w:val="00142028"/>
    <w:rsid w:val="00142215"/>
    <w:rsid w:val="00142B03"/>
    <w:rsid w:val="001430B5"/>
    <w:rsid w:val="001432E0"/>
    <w:rsid w:val="001433A8"/>
    <w:rsid w:val="001435E6"/>
    <w:rsid w:val="001438C1"/>
    <w:rsid w:val="00143C0B"/>
    <w:rsid w:val="00143DC3"/>
    <w:rsid w:val="00143F7D"/>
    <w:rsid w:val="001440FE"/>
    <w:rsid w:val="001443F2"/>
    <w:rsid w:val="0014447C"/>
    <w:rsid w:val="001446EC"/>
    <w:rsid w:val="00144A2A"/>
    <w:rsid w:val="001455D2"/>
    <w:rsid w:val="0014579D"/>
    <w:rsid w:val="001461C5"/>
    <w:rsid w:val="00146501"/>
    <w:rsid w:val="0014656E"/>
    <w:rsid w:val="00146700"/>
    <w:rsid w:val="00146B32"/>
    <w:rsid w:val="0014745A"/>
    <w:rsid w:val="0014783C"/>
    <w:rsid w:val="001478CC"/>
    <w:rsid w:val="00147EC4"/>
    <w:rsid w:val="001504A3"/>
    <w:rsid w:val="0015092C"/>
    <w:rsid w:val="00150B5C"/>
    <w:rsid w:val="0015193F"/>
    <w:rsid w:val="00151D34"/>
    <w:rsid w:val="00151E22"/>
    <w:rsid w:val="00151F3A"/>
    <w:rsid w:val="00151FA2"/>
    <w:rsid w:val="0015204B"/>
    <w:rsid w:val="001522D7"/>
    <w:rsid w:val="0015259A"/>
    <w:rsid w:val="001527D6"/>
    <w:rsid w:val="00152CA9"/>
    <w:rsid w:val="00153452"/>
    <w:rsid w:val="0015375D"/>
    <w:rsid w:val="00153F31"/>
    <w:rsid w:val="00154350"/>
    <w:rsid w:val="001547C8"/>
    <w:rsid w:val="00154B75"/>
    <w:rsid w:val="001558B0"/>
    <w:rsid w:val="00155C7B"/>
    <w:rsid w:val="00156071"/>
    <w:rsid w:val="00156375"/>
    <w:rsid w:val="0015689E"/>
    <w:rsid w:val="00156A54"/>
    <w:rsid w:val="00156B52"/>
    <w:rsid w:val="00156B97"/>
    <w:rsid w:val="00156BFE"/>
    <w:rsid w:val="00156D71"/>
    <w:rsid w:val="00156DF7"/>
    <w:rsid w:val="00157023"/>
    <w:rsid w:val="0015792C"/>
    <w:rsid w:val="00160394"/>
    <w:rsid w:val="00160725"/>
    <w:rsid w:val="00161E9F"/>
    <w:rsid w:val="001624DE"/>
    <w:rsid w:val="00162842"/>
    <w:rsid w:val="00162856"/>
    <w:rsid w:val="00162BD3"/>
    <w:rsid w:val="00162C26"/>
    <w:rsid w:val="0016385D"/>
    <w:rsid w:val="00163C60"/>
    <w:rsid w:val="00163F19"/>
    <w:rsid w:val="00163FE0"/>
    <w:rsid w:val="0016416C"/>
    <w:rsid w:val="00164213"/>
    <w:rsid w:val="001644E8"/>
    <w:rsid w:val="0016470C"/>
    <w:rsid w:val="001647E6"/>
    <w:rsid w:val="001648DE"/>
    <w:rsid w:val="00164C27"/>
    <w:rsid w:val="0016537B"/>
    <w:rsid w:val="001654AE"/>
    <w:rsid w:val="00165655"/>
    <w:rsid w:val="0016618E"/>
    <w:rsid w:val="0016622E"/>
    <w:rsid w:val="001662AD"/>
    <w:rsid w:val="0016639F"/>
    <w:rsid w:val="001665A3"/>
    <w:rsid w:val="00166B0D"/>
    <w:rsid w:val="00166EDC"/>
    <w:rsid w:val="00166EF2"/>
    <w:rsid w:val="0016738C"/>
    <w:rsid w:val="0016790A"/>
    <w:rsid w:val="00167A39"/>
    <w:rsid w:val="00167BAC"/>
    <w:rsid w:val="001702CD"/>
    <w:rsid w:val="00170743"/>
    <w:rsid w:val="0017104C"/>
    <w:rsid w:val="001712D9"/>
    <w:rsid w:val="0017149D"/>
    <w:rsid w:val="001725CA"/>
    <w:rsid w:val="00172693"/>
    <w:rsid w:val="00172A2D"/>
    <w:rsid w:val="00172B8E"/>
    <w:rsid w:val="00172D41"/>
    <w:rsid w:val="0017315C"/>
    <w:rsid w:val="001731F3"/>
    <w:rsid w:val="0017329B"/>
    <w:rsid w:val="00173A5A"/>
    <w:rsid w:val="00173E90"/>
    <w:rsid w:val="00173FDF"/>
    <w:rsid w:val="001746F5"/>
    <w:rsid w:val="00174B7A"/>
    <w:rsid w:val="0017520F"/>
    <w:rsid w:val="00175492"/>
    <w:rsid w:val="001758FD"/>
    <w:rsid w:val="0017669C"/>
    <w:rsid w:val="0017681F"/>
    <w:rsid w:val="001773CA"/>
    <w:rsid w:val="00177B70"/>
    <w:rsid w:val="00177C2A"/>
    <w:rsid w:val="00177C32"/>
    <w:rsid w:val="001807DF"/>
    <w:rsid w:val="0018090C"/>
    <w:rsid w:val="0018102B"/>
    <w:rsid w:val="00181668"/>
    <w:rsid w:val="00181C83"/>
    <w:rsid w:val="00182214"/>
    <w:rsid w:val="0018251A"/>
    <w:rsid w:val="00182D55"/>
    <w:rsid w:val="00182DB2"/>
    <w:rsid w:val="00183B85"/>
    <w:rsid w:val="00183DF8"/>
    <w:rsid w:val="00183ED2"/>
    <w:rsid w:val="0018402A"/>
    <w:rsid w:val="00184066"/>
    <w:rsid w:val="00184142"/>
    <w:rsid w:val="00184B83"/>
    <w:rsid w:val="00184C3C"/>
    <w:rsid w:val="00184FCF"/>
    <w:rsid w:val="00185733"/>
    <w:rsid w:val="00185BE1"/>
    <w:rsid w:val="00185EEB"/>
    <w:rsid w:val="00186624"/>
    <w:rsid w:val="00186B5D"/>
    <w:rsid w:val="001879FA"/>
    <w:rsid w:val="00187A1D"/>
    <w:rsid w:val="00187AC4"/>
    <w:rsid w:val="001900F5"/>
    <w:rsid w:val="0019027C"/>
    <w:rsid w:val="0019068C"/>
    <w:rsid w:val="00191090"/>
    <w:rsid w:val="001915D8"/>
    <w:rsid w:val="0019179E"/>
    <w:rsid w:val="00191FAB"/>
    <w:rsid w:val="00192896"/>
    <w:rsid w:val="00192E4E"/>
    <w:rsid w:val="00193133"/>
    <w:rsid w:val="00193797"/>
    <w:rsid w:val="00193E75"/>
    <w:rsid w:val="0019427A"/>
    <w:rsid w:val="00194E4E"/>
    <w:rsid w:val="00194EBD"/>
    <w:rsid w:val="00194EC6"/>
    <w:rsid w:val="00195501"/>
    <w:rsid w:val="0019551D"/>
    <w:rsid w:val="00195A88"/>
    <w:rsid w:val="00195A93"/>
    <w:rsid w:val="00195B07"/>
    <w:rsid w:val="00196225"/>
    <w:rsid w:val="00196333"/>
    <w:rsid w:val="00196C21"/>
    <w:rsid w:val="00196D17"/>
    <w:rsid w:val="00196E1B"/>
    <w:rsid w:val="0019709C"/>
    <w:rsid w:val="001973E3"/>
    <w:rsid w:val="001979C8"/>
    <w:rsid w:val="001A0143"/>
    <w:rsid w:val="001A0339"/>
    <w:rsid w:val="001A055B"/>
    <w:rsid w:val="001A0E1D"/>
    <w:rsid w:val="001A1402"/>
    <w:rsid w:val="001A17E1"/>
    <w:rsid w:val="001A1B8A"/>
    <w:rsid w:val="001A25C1"/>
    <w:rsid w:val="001A28F6"/>
    <w:rsid w:val="001A30B7"/>
    <w:rsid w:val="001A384D"/>
    <w:rsid w:val="001A3C29"/>
    <w:rsid w:val="001A480D"/>
    <w:rsid w:val="001A4910"/>
    <w:rsid w:val="001A4BAC"/>
    <w:rsid w:val="001A4C55"/>
    <w:rsid w:val="001A5066"/>
    <w:rsid w:val="001A54F9"/>
    <w:rsid w:val="001A62EC"/>
    <w:rsid w:val="001A6DED"/>
    <w:rsid w:val="001A76D1"/>
    <w:rsid w:val="001A7EF9"/>
    <w:rsid w:val="001A7FC8"/>
    <w:rsid w:val="001B041E"/>
    <w:rsid w:val="001B05B9"/>
    <w:rsid w:val="001B0A19"/>
    <w:rsid w:val="001B0BC2"/>
    <w:rsid w:val="001B13B0"/>
    <w:rsid w:val="001B15A0"/>
    <w:rsid w:val="001B1B6B"/>
    <w:rsid w:val="001B20BA"/>
    <w:rsid w:val="001B2130"/>
    <w:rsid w:val="001B2195"/>
    <w:rsid w:val="001B26C6"/>
    <w:rsid w:val="001B2816"/>
    <w:rsid w:val="001B2B01"/>
    <w:rsid w:val="001B2D8D"/>
    <w:rsid w:val="001B3771"/>
    <w:rsid w:val="001B37B8"/>
    <w:rsid w:val="001B3D6D"/>
    <w:rsid w:val="001B43DD"/>
    <w:rsid w:val="001B498B"/>
    <w:rsid w:val="001B57A6"/>
    <w:rsid w:val="001B5BA2"/>
    <w:rsid w:val="001B5DFD"/>
    <w:rsid w:val="001B612C"/>
    <w:rsid w:val="001B67AD"/>
    <w:rsid w:val="001B7099"/>
    <w:rsid w:val="001B7359"/>
    <w:rsid w:val="001B7612"/>
    <w:rsid w:val="001B7741"/>
    <w:rsid w:val="001C0067"/>
    <w:rsid w:val="001C0899"/>
    <w:rsid w:val="001C0CDA"/>
    <w:rsid w:val="001C10B0"/>
    <w:rsid w:val="001C136D"/>
    <w:rsid w:val="001C15B0"/>
    <w:rsid w:val="001C186B"/>
    <w:rsid w:val="001C1FE2"/>
    <w:rsid w:val="001C38CA"/>
    <w:rsid w:val="001C3EB6"/>
    <w:rsid w:val="001C4113"/>
    <w:rsid w:val="001C46FE"/>
    <w:rsid w:val="001C4B57"/>
    <w:rsid w:val="001C4DB6"/>
    <w:rsid w:val="001C576B"/>
    <w:rsid w:val="001C6054"/>
    <w:rsid w:val="001C62F9"/>
    <w:rsid w:val="001C6922"/>
    <w:rsid w:val="001C6F56"/>
    <w:rsid w:val="001C7015"/>
    <w:rsid w:val="001C7031"/>
    <w:rsid w:val="001C7798"/>
    <w:rsid w:val="001C7DCA"/>
    <w:rsid w:val="001D02B7"/>
    <w:rsid w:val="001D02E8"/>
    <w:rsid w:val="001D04B2"/>
    <w:rsid w:val="001D0FD2"/>
    <w:rsid w:val="001D1863"/>
    <w:rsid w:val="001D186A"/>
    <w:rsid w:val="001D27B9"/>
    <w:rsid w:val="001D2817"/>
    <w:rsid w:val="001D2A65"/>
    <w:rsid w:val="001D31C5"/>
    <w:rsid w:val="001D34D0"/>
    <w:rsid w:val="001D35D6"/>
    <w:rsid w:val="001D3A8A"/>
    <w:rsid w:val="001D3D6C"/>
    <w:rsid w:val="001D3E1D"/>
    <w:rsid w:val="001D4A64"/>
    <w:rsid w:val="001D4DD5"/>
    <w:rsid w:val="001D5C73"/>
    <w:rsid w:val="001D5DC7"/>
    <w:rsid w:val="001D5FFE"/>
    <w:rsid w:val="001D6452"/>
    <w:rsid w:val="001D6A66"/>
    <w:rsid w:val="001D6AAE"/>
    <w:rsid w:val="001D6F09"/>
    <w:rsid w:val="001D72F7"/>
    <w:rsid w:val="001D7F23"/>
    <w:rsid w:val="001E086E"/>
    <w:rsid w:val="001E08E3"/>
    <w:rsid w:val="001E0A32"/>
    <w:rsid w:val="001E166B"/>
    <w:rsid w:val="001E1991"/>
    <w:rsid w:val="001E1BC8"/>
    <w:rsid w:val="001E1CAC"/>
    <w:rsid w:val="001E21B3"/>
    <w:rsid w:val="001E22C4"/>
    <w:rsid w:val="001E27CD"/>
    <w:rsid w:val="001E285A"/>
    <w:rsid w:val="001E28EB"/>
    <w:rsid w:val="001E2BE0"/>
    <w:rsid w:val="001E2E75"/>
    <w:rsid w:val="001E31F0"/>
    <w:rsid w:val="001E32E9"/>
    <w:rsid w:val="001E330F"/>
    <w:rsid w:val="001E33EB"/>
    <w:rsid w:val="001E3CBE"/>
    <w:rsid w:val="001E3FB7"/>
    <w:rsid w:val="001E4510"/>
    <w:rsid w:val="001E454F"/>
    <w:rsid w:val="001E46B5"/>
    <w:rsid w:val="001E4C20"/>
    <w:rsid w:val="001E5411"/>
    <w:rsid w:val="001E61A6"/>
    <w:rsid w:val="001E61AD"/>
    <w:rsid w:val="001E6683"/>
    <w:rsid w:val="001E6E92"/>
    <w:rsid w:val="001E7041"/>
    <w:rsid w:val="001E747D"/>
    <w:rsid w:val="001E7804"/>
    <w:rsid w:val="001E79B9"/>
    <w:rsid w:val="001F00CE"/>
    <w:rsid w:val="001F016C"/>
    <w:rsid w:val="001F0624"/>
    <w:rsid w:val="001F08B2"/>
    <w:rsid w:val="001F19F9"/>
    <w:rsid w:val="001F19FB"/>
    <w:rsid w:val="001F1AB2"/>
    <w:rsid w:val="001F1BC7"/>
    <w:rsid w:val="001F1F82"/>
    <w:rsid w:val="001F221D"/>
    <w:rsid w:val="001F2963"/>
    <w:rsid w:val="001F299B"/>
    <w:rsid w:val="001F2A33"/>
    <w:rsid w:val="001F2F95"/>
    <w:rsid w:val="001F3541"/>
    <w:rsid w:val="001F47A1"/>
    <w:rsid w:val="001F54A5"/>
    <w:rsid w:val="001F554C"/>
    <w:rsid w:val="001F574C"/>
    <w:rsid w:val="001F5875"/>
    <w:rsid w:val="001F594A"/>
    <w:rsid w:val="001F6800"/>
    <w:rsid w:val="001F6D9E"/>
    <w:rsid w:val="001F7091"/>
    <w:rsid w:val="001F70BE"/>
    <w:rsid w:val="001F7658"/>
    <w:rsid w:val="001F79C3"/>
    <w:rsid w:val="001F7B19"/>
    <w:rsid w:val="001F7CB3"/>
    <w:rsid w:val="0020035D"/>
    <w:rsid w:val="0020057E"/>
    <w:rsid w:val="002006FC"/>
    <w:rsid w:val="002007BF"/>
    <w:rsid w:val="002013DF"/>
    <w:rsid w:val="00201C64"/>
    <w:rsid w:val="00201E88"/>
    <w:rsid w:val="00202677"/>
    <w:rsid w:val="00202710"/>
    <w:rsid w:val="002028D6"/>
    <w:rsid w:val="0020293D"/>
    <w:rsid w:val="002038B9"/>
    <w:rsid w:val="002038E4"/>
    <w:rsid w:val="00203BCD"/>
    <w:rsid w:val="002043D9"/>
    <w:rsid w:val="002049CF"/>
    <w:rsid w:val="00204CCB"/>
    <w:rsid w:val="002051A3"/>
    <w:rsid w:val="002052D6"/>
    <w:rsid w:val="00205879"/>
    <w:rsid w:val="0020654F"/>
    <w:rsid w:val="00206778"/>
    <w:rsid w:val="00206EDD"/>
    <w:rsid w:val="00207CA2"/>
    <w:rsid w:val="00210872"/>
    <w:rsid w:val="00211890"/>
    <w:rsid w:val="002118C2"/>
    <w:rsid w:val="00211D40"/>
    <w:rsid w:val="00212B59"/>
    <w:rsid w:val="00213101"/>
    <w:rsid w:val="00213275"/>
    <w:rsid w:val="002145D1"/>
    <w:rsid w:val="00214C24"/>
    <w:rsid w:val="00215066"/>
    <w:rsid w:val="00215B44"/>
    <w:rsid w:val="00215DD7"/>
    <w:rsid w:val="0021622E"/>
    <w:rsid w:val="00216988"/>
    <w:rsid w:val="00216B42"/>
    <w:rsid w:val="00216C6B"/>
    <w:rsid w:val="00216E4A"/>
    <w:rsid w:val="002171DA"/>
    <w:rsid w:val="0021722B"/>
    <w:rsid w:val="00217440"/>
    <w:rsid w:val="00217EB3"/>
    <w:rsid w:val="00217FAE"/>
    <w:rsid w:val="002203A2"/>
    <w:rsid w:val="00220745"/>
    <w:rsid w:val="00220D6E"/>
    <w:rsid w:val="0022145B"/>
    <w:rsid w:val="00221B35"/>
    <w:rsid w:val="00221D7D"/>
    <w:rsid w:val="00221FDD"/>
    <w:rsid w:val="00222C6F"/>
    <w:rsid w:val="0022311E"/>
    <w:rsid w:val="0022321A"/>
    <w:rsid w:val="002236A6"/>
    <w:rsid w:val="00223EF0"/>
    <w:rsid w:val="00224471"/>
    <w:rsid w:val="00224905"/>
    <w:rsid w:val="00225822"/>
    <w:rsid w:val="00225995"/>
    <w:rsid w:val="00225C75"/>
    <w:rsid w:val="00225E02"/>
    <w:rsid w:val="00226068"/>
    <w:rsid w:val="0022645E"/>
    <w:rsid w:val="002267BE"/>
    <w:rsid w:val="00230510"/>
    <w:rsid w:val="002306C1"/>
    <w:rsid w:val="00230F5D"/>
    <w:rsid w:val="00231831"/>
    <w:rsid w:val="00232539"/>
    <w:rsid w:val="00232A23"/>
    <w:rsid w:val="00232A55"/>
    <w:rsid w:val="00233420"/>
    <w:rsid w:val="002334BE"/>
    <w:rsid w:val="00233540"/>
    <w:rsid w:val="002335A2"/>
    <w:rsid w:val="00233769"/>
    <w:rsid w:val="00233C8A"/>
    <w:rsid w:val="0023475F"/>
    <w:rsid w:val="00235288"/>
    <w:rsid w:val="00235543"/>
    <w:rsid w:val="00235655"/>
    <w:rsid w:val="00235915"/>
    <w:rsid w:val="00235B97"/>
    <w:rsid w:val="00235C31"/>
    <w:rsid w:val="002369C3"/>
    <w:rsid w:val="00236DC0"/>
    <w:rsid w:val="00236F34"/>
    <w:rsid w:val="002377D1"/>
    <w:rsid w:val="00237930"/>
    <w:rsid w:val="00237BAB"/>
    <w:rsid w:val="00237D41"/>
    <w:rsid w:val="00240072"/>
    <w:rsid w:val="002404A9"/>
    <w:rsid w:val="00240C1F"/>
    <w:rsid w:val="00240CBF"/>
    <w:rsid w:val="00241147"/>
    <w:rsid w:val="00241308"/>
    <w:rsid w:val="00241396"/>
    <w:rsid w:val="002417C8"/>
    <w:rsid w:val="002418F6"/>
    <w:rsid w:val="002419C9"/>
    <w:rsid w:val="00241DCC"/>
    <w:rsid w:val="00241E4F"/>
    <w:rsid w:val="002423F8"/>
    <w:rsid w:val="00242FD7"/>
    <w:rsid w:val="0024349E"/>
    <w:rsid w:val="002439CE"/>
    <w:rsid w:val="00243BFA"/>
    <w:rsid w:val="00243CAD"/>
    <w:rsid w:val="0024403A"/>
    <w:rsid w:val="0024408F"/>
    <w:rsid w:val="00244DB5"/>
    <w:rsid w:val="00245175"/>
    <w:rsid w:val="002454C3"/>
    <w:rsid w:val="00245566"/>
    <w:rsid w:val="00245AD9"/>
    <w:rsid w:val="0024623B"/>
    <w:rsid w:val="00246790"/>
    <w:rsid w:val="002475C7"/>
    <w:rsid w:val="00247F67"/>
    <w:rsid w:val="0025076B"/>
    <w:rsid w:val="002507D0"/>
    <w:rsid w:val="00250D95"/>
    <w:rsid w:val="00251B20"/>
    <w:rsid w:val="00252608"/>
    <w:rsid w:val="002529BA"/>
    <w:rsid w:val="00252BB7"/>
    <w:rsid w:val="00252EFF"/>
    <w:rsid w:val="00253135"/>
    <w:rsid w:val="0025341D"/>
    <w:rsid w:val="00253999"/>
    <w:rsid w:val="00253BDB"/>
    <w:rsid w:val="00253D37"/>
    <w:rsid w:val="00253D7C"/>
    <w:rsid w:val="00253F0F"/>
    <w:rsid w:val="00253F7C"/>
    <w:rsid w:val="0025464F"/>
    <w:rsid w:val="002550B2"/>
    <w:rsid w:val="002555B9"/>
    <w:rsid w:val="00255690"/>
    <w:rsid w:val="0025613E"/>
    <w:rsid w:val="002564D1"/>
    <w:rsid w:val="00256A66"/>
    <w:rsid w:val="00256D79"/>
    <w:rsid w:val="00256E71"/>
    <w:rsid w:val="00256FDD"/>
    <w:rsid w:val="00257480"/>
    <w:rsid w:val="00257B5A"/>
    <w:rsid w:val="00257FFB"/>
    <w:rsid w:val="0026024A"/>
    <w:rsid w:val="002602DE"/>
    <w:rsid w:val="00260FDF"/>
    <w:rsid w:val="002612B0"/>
    <w:rsid w:val="0026152D"/>
    <w:rsid w:val="00261FE6"/>
    <w:rsid w:val="002620B1"/>
    <w:rsid w:val="002623AA"/>
    <w:rsid w:val="00262406"/>
    <w:rsid w:val="002626BC"/>
    <w:rsid w:val="00262703"/>
    <w:rsid w:val="00262821"/>
    <w:rsid w:val="00262DDD"/>
    <w:rsid w:val="002630D9"/>
    <w:rsid w:val="00263328"/>
    <w:rsid w:val="0026456D"/>
    <w:rsid w:val="002645D3"/>
    <w:rsid w:val="00264937"/>
    <w:rsid w:val="00264BDF"/>
    <w:rsid w:val="00264D4D"/>
    <w:rsid w:val="00264DE0"/>
    <w:rsid w:val="002650E6"/>
    <w:rsid w:val="002657D6"/>
    <w:rsid w:val="00265820"/>
    <w:rsid w:val="00265FE9"/>
    <w:rsid w:val="00266167"/>
    <w:rsid w:val="00266CDB"/>
    <w:rsid w:val="00266D00"/>
    <w:rsid w:val="00266D73"/>
    <w:rsid w:val="00267067"/>
    <w:rsid w:val="002671DB"/>
    <w:rsid w:val="002674C0"/>
    <w:rsid w:val="00267C78"/>
    <w:rsid w:val="00267E48"/>
    <w:rsid w:val="00267FC7"/>
    <w:rsid w:val="002703D2"/>
    <w:rsid w:val="00270B8B"/>
    <w:rsid w:val="00270EDB"/>
    <w:rsid w:val="00270FE1"/>
    <w:rsid w:val="002710A6"/>
    <w:rsid w:val="0027160C"/>
    <w:rsid w:val="00271EB2"/>
    <w:rsid w:val="00271F62"/>
    <w:rsid w:val="00272357"/>
    <w:rsid w:val="002726FC"/>
    <w:rsid w:val="00272D20"/>
    <w:rsid w:val="00273304"/>
    <w:rsid w:val="00273396"/>
    <w:rsid w:val="00273901"/>
    <w:rsid w:val="00273F82"/>
    <w:rsid w:val="0027434F"/>
    <w:rsid w:val="00275ABD"/>
    <w:rsid w:val="00275F7C"/>
    <w:rsid w:val="00276127"/>
    <w:rsid w:val="002765C3"/>
    <w:rsid w:val="002767B4"/>
    <w:rsid w:val="00276984"/>
    <w:rsid w:val="00276E6E"/>
    <w:rsid w:val="0027726A"/>
    <w:rsid w:val="002808E8"/>
    <w:rsid w:val="00280958"/>
    <w:rsid w:val="00280F13"/>
    <w:rsid w:val="00280F6D"/>
    <w:rsid w:val="0028119B"/>
    <w:rsid w:val="00281B38"/>
    <w:rsid w:val="002824F5"/>
    <w:rsid w:val="0028295A"/>
    <w:rsid w:val="00284920"/>
    <w:rsid w:val="00284A95"/>
    <w:rsid w:val="002867D5"/>
    <w:rsid w:val="00286A9F"/>
    <w:rsid w:val="00286B34"/>
    <w:rsid w:val="00286C25"/>
    <w:rsid w:val="00286C27"/>
    <w:rsid w:val="00286C7B"/>
    <w:rsid w:val="00287329"/>
    <w:rsid w:val="0028772E"/>
    <w:rsid w:val="002902C1"/>
    <w:rsid w:val="00290624"/>
    <w:rsid w:val="00290DD1"/>
    <w:rsid w:val="002915A7"/>
    <w:rsid w:val="00291D2D"/>
    <w:rsid w:val="0029203B"/>
    <w:rsid w:val="002924A6"/>
    <w:rsid w:val="002932A7"/>
    <w:rsid w:val="00293312"/>
    <w:rsid w:val="00293BDA"/>
    <w:rsid w:val="00293F06"/>
    <w:rsid w:val="00294090"/>
    <w:rsid w:val="00294147"/>
    <w:rsid w:val="002943D2"/>
    <w:rsid w:val="00294884"/>
    <w:rsid w:val="00295062"/>
    <w:rsid w:val="002950EE"/>
    <w:rsid w:val="00295156"/>
    <w:rsid w:val="0029579B"/>
    <w:rsid w:val="002957EE"/>
    <w:rsid w:val="00295A98"/>
    <w:rsid w:val="00295DED"/>
    <w:rsid w:val="00295FF5"/>
    <w:rsid w:val="0029752D"/>
    <w:rsid w:val="00297C68"/>
    <w:rsid w:val="002A09DF"/>
    <w:rsid w:val="002A1032"/>
    <w:rsid w:val="002A1382"/>
    <w:rsid w:val="002A15B2"/>
    <w:rsid w:val="002A19BD"/>
    <w:rsid w:val="002A1CE0"/>
    <w:rsid w:val="002A2143"/>
    <w:rsid w:val="002A29F5"/>
    <w:rsid w:val="002A2A1F"/>
    <w:rsid w:val="002A2BEA"/>
    <w:rsid w:val="002A2E38"/>
    <w:rsid w:val="002A3079"/>
    <w:rsid w:val="002A36A0"/>
    <w:rsid w:val="002A38C6"/>
    <w:rsid w:val="002A3B12"/>
    <w:rsid w:val="002A3D1C"/>
    <w:rsid w:val="002A3E49"/>
    <w:rsid w:val="002A3F84"/>
    <w:rsid w:val="002A45DD"/>
    <w:rsid w:val="002A46BE"/>
    <w:rsid w:val="002A46D6"/>
    <w:rsid w:val="002A4823"/>
    <w:rsid w:val="002A4A51"/>
    <w:rsid w:val="002A4EA7"/>
    <w:rsid w:val="002A5474"/>
    <w:rsid w:val="002A56A4"/>
    <w:rsid w:val="002A5CF5"/>
    <w:rsid w:val="002A65AC"/>
    <w:rsid w:val="002A71F6"/>
    <w:rsid w:val="002A77AF"/>
    <w:rsid w:val="002A7B26"/>
    <w:rsid w:val="002A7CDA"/>
    <w:rsid w:val="002B0CD9"/>
    <w:rsid w:val="002B0FF4"/>
    <w:rsid w:val="002B1224"/>
    <w:rsid w:val="002B1276"/>
    <w:rsid w:val="002B13A1"/>
    <w:rsid w:val="002B1F06"/>
    <w:rsid w:val="002B3086"/>
    <w:rsid w:val="002B326F"/>
    <w:rsid w:val="002B3F1C"/>
    <w:rsid w:val="002B46BE"/>
    <w:rsid w:val="002B520A"/>
    <w:rsid w:val="002B5324"/>
    <w:rsid w:val="002B5331"/>
    <w:rsid w:val="002B53B9"/>
    <w:rsid w:val="002B58CD"/>
    <w:rsid w:val="002B5E76"/>
    <w:rsid w:val="002B6672"/>
    <w:rsid w:val="002B6D30"/>
    <w:rsid w:val="002B72F6"/>
    <w:rsid w:val="002B73B3"/>
    <w:rsid w:val="002B740F"/>
    <w:rsid w:val="002B79A9"/>
    <w:rsid w:val="002B7BFE"/>
    <w:rsid w:val="002B7F44"/>
    <w:rsid w:val="002C0043"/>
    <w:rsid w:val="002C068C"/>
    <w:rsid w:val="002C0AF9"/>
    <w:rsid w:val="002C0B32"/>
    <w:rsid w:val="002C0F1E"/>
    <w:rsid w:val="002C1004"/>
    <w:rsid w:val="002C100C"/>
    <w:rsid w:val="002C1F0D"/>
    <w:rsid w:val="002C1F9B"/>
    <w:rsid w:val="002C2AA7"/>
    <w:rsid w:val="002C2FAB"/>
    <w:rsid w:val="002C3341"/>
    <w:rsid w:val="002C395F"/>
    <w:rsid w:val="002C3C85"/>
    <w:rsid w:val="002C3F22"/>
    <w:rsid w:val="002C42EE"/>
    <w:rsid w:val="002C4584"/>
    <w:rsid w:val="002C47E3"/>
    <w:rsid w:val="002C48CD"/>
    <w:rsid w:val="002C49F0"/>
    <w:rsid w:val="002C4BE6"/>
    <w:rsid w:val="002C4C72"/>
    <w:rsid w:val="002C500E"/>
    <w:rsid w:val="002C525E"/>
    <w:rsid w:val="002C5357"/>
    <w:rsid w:val="002C56F4"/>
    <w:rsid w:val="002C58CD"/>
    <w:rsid w:val="002C6E58"/>
    <w:rsid w:val="002C7183"/>
    <w:rsid w:val="002C746C"/>
    <w:rsid w:val="002C75F6"/>
    <w:rsid w:val="002D05D8"/>
    <w:rsid w:val="002D0A9A"/>
    <w:rsid w:val="002D0AA4"/>
    <w:rsid w:val="002D138B"/>
    <w:rsid w:val="002D13AE"/>
    <w:rsid w:val="002D1B1C"/>
    <w:rsid w:val="002D262D"/>
    <w:rsid w:val="002D3183"/>
    <w:rsid w:val="002D335E"/>
    <w:rsid w:val="002D349D"/>
    <w:rsid w:val="002D39E5"/>
    <w:rsid w:val="002D3A24"/>
    <w:rsid w:val="002D3AC6"/>
    <w:rsid w:val="002D3C1B"/>
    <w:rsid w:val="002D3E5D"/>
    <w:rsid w:val="002D3F32"/>
    <w:rsid w:val="002D3F5E"/>
    <w:rsid w:val="002D3F8F"/>
    <w:rsid w:val="002D47BF"/>
    <w:rsid w:val="002D50EF"/>
    <w:rsid w:val="002D54AF"/>
    <w:rsid w:val="002D57F8"/>
    <w:rsid w:val="002D615F"/>
    <w:rsid w:val="002D61C1"/>
    <w:rsid w:val="002D6912"/>
    <w:rsid w:val="002D6A9B"/>
    <w:rsid w:val="002D6F9E"/>
    <w:rsid w:val="002D796B"/>
    <w:rsid w:val="002D7FE0"/>
    <w:rsid w:val="002E05FA"/>
    <w:rsid w:val="002E12CB"/>
    <w:rsid w:val="002E1375"/>
    <w:rsid w:val="002E189E"/>
    <w:rsid w:val="002E2008"/>
    <w:rsid w:val="002E2386"/>
    <w:rsid w:val="002E343E"/>
    <w:rsid w:val="002E3B3C"/>
    <w:rsid w:val="002E4593"/>
    <w:rsid w:val="002E4B74"/>
    <w:rsid w:val="002E4ED7"/>
    <w:rsid w:val="002E5144"/>
    <w:rsid w:val="002E51E9"/>
    <w:rsid w:val="002E6649"/>
    <w:rsid w:val="002E6727"/>
    <w:rsid w:val="002E69BC"/>
    <w:rsid w:val="002E6A59"/>
    <w:rsid w:val="002E789E"/>
    <w:rsid w:val="002E7F66"/>
    <w:rsid w:val="002F026A"/>
    <w:rsid w:val="002F0A38"/>
    <w:rsid w:val="002F0D1F"/>
    <w:rsid w:val="002F0F06"/>
    <w:rsid w:val="002F173B"/>
    <w:rsid w:val="002F1ED2"/>
    <w:rsid w:val="002F2374"/>
    <w:rsid w:val="002F2A11"/>
    <w:rsid w:val="002F303C"/>
    <w:rsid w:val="002F31A7"/>
    <w:rsid w:val="002F34C5"/>
    <w:rsid w:val="002F3ED7"/>
    <w:rsid w:val="002F3FDE"/>
    <w:rsid w:val="002F4254"/>
    <w:rsid w:val="002F4416"/>
    <w:rsid w:val="002F44E1"/>
    <w:rsid w:val="002F4AE5"/>
    <w:rsid w:val="002F4ECF"/>
    <w:rsid w:val="002F5829"/>
    <w:rsid w:val="002F5F92"/>
    <w:rsid w:val="002F6AFE"/>
    <w:rsid w:val="002F721E"/>
    <w:rsid w:val="002F72C6"/>
    <w:rsid w:val="002F7A24"/>
    <w:rsid w:val="00300166"/>
    <w:rsid w:val="0030050B"/>
    <w:rsid w:val="003006E5"/>
    <w:rsid w:val="00300A20"/>
    <w:rsid w:val="003011CC"/>
    <w:rsid w:val="0030135F"/>
    <w:rsid w:val="00302396"/>
    <w:rsid w:val="003035BB"/>
    <w:rsid w:val="00303CD4"/>
    <w:rsid w:val="003047F2"/>
    <w:rsid w:val="00304DBB"/>
    <w:rsid w:val="003051FE"/>
    <w:rsid w:val="003057E7"/>
    <w:rsid w:val="00305D6A"/>
    <w:rsid w:val="00306252"/>
    <w:rsid w:val="00306C92"/>
    <w:rsid w:val="00306ECA"/>
    <w:rsid w:val="00307393"/>
    <w:rsid w:val="00307721"/>
    <w:rsid w:val="00307BEB"/>
    <w:rsid w:val="003100A5"/>
    <w:rsid w:val="003103AB"/>
    <w:rsid w:val="00310495"/>
    <w:rsid w:val="00310D13"/>
    <w:rsid w:val="003111FC"/>
    <w:rsid w:val="00311B36"/>
    <w:rsid w:val="00312360"/>
    <w:rsid w:val="00312FEB"/>
    <w:rsid w:val="003130F2"/>
    <w:rsid w:val="00313CED"/>
    <w:rsid w:val="00313DE1"/>
    <w:rsid w:val="003140AF"/>
    <w:rsid w:val="0031429A"/>
    <w:rsid w:val="00314503"/>
    <w:rsid w:val="00314827"/>
    <w:rsid w:val="00314ADB"/>
    <w:rsid w:val="00314E44"/>
    <w:rsid w:val="00314FAE"/>
    <w:rsid w:val="0031522D"/>
    <w:rsid w:val="0031596F"/>
    <w:rsid w:val="00315B70"/>
    <w:rsid w:val="00315C0E"/>
    <w:rsid w:val="00315E86"/>
    <w:rsid w:val="00315EC7"/>
    <w:rsid w:val="0031631E"/>
    <w:rsid w:val="003163B4"/>
    <w:rsid w:val="003168F3"/>
    <w:rsid w:val="00316C76"/>
    <w:rsid w:val="00316D92"/>
    <w:rsid w:val="003174F5"/>
    <w:rsid w:val="0031755C"/>
    <w:rsid w:val="0031757F"/>
    <w:rsid w:val="0032090C"/>
    <w:rsid w:val="00320CE5"/>
    <w:rsid w:val="00320F9D"/>
    <w:rsid w:val="003219AA"/>
    <w:rsid w:val="00321C70"/>
    <w:rsid w:val="00322009"/>
    <w:rsid w:val="00322025"/>
    <w:rsid w:val="00322A23"/>
    <w:rsid w:val="00322F3E"/>
    <w:rsid w:val="00323A69"/>
    <w:rsid w:val="00324EC5"/>
    <w:rsid w:val="00325151"/>
    <w:rsid w:val="003251BF"/>
    <w:rsid w:val="003252D2"/>
    <w:rsid w:val="0032541B"/>
    <w:rsid w:val="00325425"/>
    <w:rsid w:val="00325855"/>
    <w:rsid w:val="00325B72"/>
    <w:rsid w:val="00325E14"/>
    <w:rsid w:val="0032663B"/>
    <w:rsid w:val="00326A49"/>
    <w:rsid w:val="00326AD1"/>
    <w:rsid w:val="00326C8D"/>
    <w:rsid w:val="0032701F"/>
    <w:rsid w:val="0032753A"/>
    <w:rsid w:val="00327829"/>
    <w:rsid w:val="00327832"/>
    <w:rsid w:val="003279AB"/>
    <w:rsid w:val="003301DF"/>
    <w:rsid w:val="003303EF"/>
    <w:rsid w:val="003311FE"/>
    <w:rsid w:val="003319C2"/>
    <w:rsid w:val="003328F2"/>
    <w:rsid w:val="00332E24"/>
    <w:rsid w:val="00333784"/>
    <w:rsid w:val="00333AA8"/>
    <w:rsid w:val="00333D6E"/>
    <w:rsid w:val="00334240"/>
    <w:rsid w:val="003345AE"/>
    <w:rsid w:val="003347B5"/>
    <w:rsid w:val="00334908"/>
    <w:rsid w:val="00334A90"/>
    <w:rsid w:val="00334AF3"/>
    <w:rsid w:val="00334D71"/>
    <w:rsid w:val="0033535D"/>
    <w:rsid w:val="003357F5"/>
    <w:rsid w:val="00335991"/>
    <w:rsid w:val="00335D25"/>
    <w:rsid w:val="00335D6B"/>
    <w:rsid w:val="0033614C"/>
    <w:rsid w:val="0033619B"/>
    <w:rsid w:val="00336401"/>
    <w:rsid w:val="00337341"/>
    <w:rsid w:val="00337C84"/>
    <w:rsid w:val="0034002C"/>
    <w:rsid w:val="00340C8D"/>
    <w:rsid w:val="00340CBC"/>
    <w:rsid w:val="00341182"/>
    <w:rsid w:val="003415B8"/>
    <w:rsid w:val="0034162A"/>
    <w:rsid w:val="00341E11"/>
    <w:rsid w:val="00341E96"/>
    <w:rsid w:val="003421CB"/>
    <w:rsid w:val="00342D1D"/>
    <w:rsid w:val="00342E9D"/>
    <w:rsid w:val="0034333D"/>
    <w:rsid w:val="00343D95"/>
    <w:rsid w:val="00343F6E"/>
    <w:rsid w:val="003448DD"/>
    <w:rsid w:val="003450CC"/>
    <w:rsid w:val="003462C5"/>
    <w:rsid w:val="0034679C"/>
    <w:rsid w:val="003468C0"/>
    <w:rsid w:val="00346A49"/>
    <w:rsid w:val="00347082"/>
    <w:rsid w:val="00347BA8"/>
    <w:rsid w:val="00347CDA"/>
    <w:rsid w:val="00347E3A"/>
    <w:rsid w:val="0035033A"/>
    <w:rsid w:val="00350A85"/>
    <w:rsid w:val="00350E66"/>
    <w:rsid w:val="00351859"/>
    <w:rsid w:val="00351A40"/>
    <w:rsid w:val="00351DAE"/>
    <w:rsid w:val="00351F88"/>
    <w:rsid w:val="003521A9"/>
    <w:rsid w:val="003524EC"/>
    <w:rsid w:val="00352AFE"/>
    <w:rsid w:val="0035319F"/>
    <w:rsid w:val="0035348A"/>
    <w:rsid w:val="00353494"/>
    <w:rsid w:val="00353675"/>
    <w:rsid w:val="0035395F"/>
    <w:rsid w:val="00354284"/>
    <w:rsid w:val="003546F0"/>
    <w:rsid w:val="00355347"/>
    <w:rsid w:val="00355995"/>
    <w:rsid w:val="0035656D"/>
    <w:rsid w:val="00356B9B"/>
    <w:rsid w:val="00356E68"/>
    <w:rsid w:val="00356F26"/>
    <w:rsid w:val="00356F7D"/>
    <w:rsid w:val="0035760F"/>
    <w:rsid w:val="00357626"/>
    <w:rsid w:val="0035775B"/>
    <w:rsid w:val="00357796"/>
    <w:rsid w:val="00357B65"/>
    <w:rsid w:val="003604A7"/>
    <w:rsid w:val="00360AD6"/>
    <w:rsid w:val="00361419"/>
    <w:rsid w:val="00361524"/>
    <w:rsid w:val="003618EF"/>
    <w:rsid w:val="00362072"/>
    <w:rsid w:val="00362A2E"/>
    <w:rsid w:val="0036316E"/>
    <w:rsid w:val="0036393B"/>
    <w:rsid w:val="003639D1"/>
    <w:rsid w:val="00363B2D"/>
    <w:rsid w:val="00363C2B"/>
    <w:rsid w:val="00363EA2"/>
    <w:rsid w:val="0036486B"/>
    <w:rsid w:val="003649C5"/>
    <w:rsid w:val="00364D48"/>
    <w:rsid w:val="00364F46"/>
    <w:rsid w:val="00364F5A"/>
    <w:rsid w:val="00365510"/>
    <w:rsid w:val="003658F4"/>
    <w:rsid w:val="00365F4D"/>
    <w:rsid w:val="00366618"/>
    <w:rsid w:val="00366C2F"/>
    <w:rsid w:val="00367224"/>
    <w:rsid w:val="003673A9"/>
    <w:rsid w:val="003675CA"/>
    <w:rsid w:val="003676B4"/>
    <w:rsid w:val="0036795B"/>
    <w:rsid w:val="00367FD4"/>
    <w:rsid w:val="003700F2"/>
    <w:rsid w:val="00370295"/>
    <w:rsid w:val="00370451"/>
    <w:rsid w:val="00370476"/>
    <w:rsid w:val="00371594"/>
    <w:rsid w:val="00371BEA"/>
    <w:rsid w:val="00372557"/>
    <w:rsid w:val="00372565"/>
    <w:rsid w:val="003726D8"/>
    <w:rsid w:val="00372873"/>
    <w:rsid w:val="003733A9"/>
    <w:rsid w:val="0037368B"/>
    <w:rsid w:val="00374695"/>
    <w:rsid w:val="003746C3"/>
    <w:rsid w:val="00374CB9"/>
    <w:rsid w:val="00374E35"/>
    <w:rsid w:val="00375B1F"/>
    <w:rsid w:val="00375EE3"/>
    <w:rsid w:val="003763B6"/>
    <w:rsid w:val="003768BE"/>
    <w:rsid w:val="00376B99"/>
    <w:rsid w:val="00376E88"/>
    <w:rsid w:val="003775EF"/>
    <w:rsid w:val="00377A6D"/>
    <w:rsid w:val="00377ACE"/>
    <w:rsid w:val="00380300"/>
    <w:rsid w:val="003806F2"/>
    <w:rsid w:val="0038086E"/>
    <w:rsid w:val="00380E82"/>
    <w:rsid w:val="003819A8"/>
    <w:rsid w:val="00382874"/>
    <w:rsid w:val="00382C37"/>
    <w:rsid w:val="0038315B"/>
    <w:rsid w:val="00383CC4"/>
    <w:rsid w:val="00384F2E"/>
    <w:rsid w:val="003850AF"/>
    <w:rsid w:val="003851D9"/>
    <w:rsid w:val="00385CCB"/>
    <w:rsid w:val="0038617D"/>
    <w:rsid w:val="00387A40"/>
    <w:rsid w:val="00387C9B"/>
    <w:rsid w:val="00387EF9"/>
    <w:rsid w:val="003904C9"/>
    <w:rsid w:val="00390A0B"/>
    <w:rsid w:val="00390A2F"/>
    <w:rsid w:val="00390C8C"/>
    <w:rsid w:val="00390CAC"/>
    <w:rsid w:val="0039132F"/>
    <w:rsid w:val="00391FBF"/>
    <w:rsid w:val="003927FF"/>
    <w:rsid w:val="003928FC"/>
    <w:rsid w:val="00392C51"/>
    <w:rsid w:val="00392E88"/>
    <w:rsid w:val="00392EC2"/>
    <w:rsid w:val="00393110"/>
    <w:rsid w:val="003937DA"/>
    <w:rsid w:val="003937F8"/>
    <w:rsid w:val="00393B7E"/>
    <w:rsid w:val="00393E94"/>
    <w:rsid w:val="0039407C"/>
    <w:rsid w:val="00394A96"/>
    <w:rsid w:val="00394D45"/>
    <w:rsid w:val="00396844"/>
    <w:rsid w:val="00396936"/>
    <w:rsid w:val="00396BC8"/>
    <w:rsid w:val="00396DC2"/>
    <w:rsid w:val="00396F85"/>
    <w:rsid w:val="003974CD"/>
    <w:rsid w:val="003A0652"/>
    <w:rsid w:val="003A0B37"/>
    <w:rsid w:val="003A0EC3"/>
    <w:rsid w:val="003A11AD"/>
    <w:rsid w:val="003A17BF"/>
    <w:rsid w:val="003A198A"/>
    <w:rsid w:val="003A1C6E"/>
    <w:rsid w:val="003A1C91"/>
    <w:rsid w:val="003A205F"/>
    <w:rsid w:val="003A2998"/>
    <w:rsid w:val="003A2E4F"/>
    <w:rsid w:val="003A2E74"/>
    <w:rsid w:val="003A30A5"/>
    <w:rsid w:val="003A30C0"/>
    <w:rsid w:val="003A3883"/>
    <w:rsid w:val="003A443C"/>
    <w:rsid w:val="003A44D1"/>
    <w:rsid w:val="003A49CC"/>
    <w:rsid w:val="003A4CDC"/>
    <w:rsid w:val="003A518F"/>
    <w:rsid w:val="003A5E55"/>
    <w:rsid w:val="003A5F49"/>
    <w:rsid w:val="003A5FE3"/>
    <w:rsid w:val="003A66A8"/>
    <w:rsid w:val="003A6BB7"/>
    <w:rsid w:val="003A6D6F"/>
    <w:rsid w:val="003A6E6C"/>
    <w:rsid w:val="003A6F15"/>
    <w:rsid w:val="003A6FD8"/>
    <w:rsid w:val="003A72E2"/>
    <w:rsid w:val="003A7689"/>
    <w:rsid w:val="003A7F7C"/>
    <w:rsid w:val="003B045D"/>
    <w:rsid w:val="003B141A"/>
    <w:rsid w:val="003B1876"/>
    <w:rsid w:val="003B1EA6"/>
    <w:rsid w:val="003B25C2"/>
    <w:rsid w:val="003B2E8C"/>
    <w:rsid w:val="003B33A8"/>
    <w:rsid w:val="003B3718"/>
    <w:rsid w:val="003B3CDE"/>
    <w:rsid w:val="003B47A9"/>
    <w:rsid w:val="003B510D"/>
    <w:rsid w:val="003B5147"/>
    <w:rsid w:val="003B53B0"/>
    <w:rsid w:val="003B5ABB"/>
    <w:rsid w:val="003B5CF9"/>
    <w:rsid w:val="003B6615"/>
    <w:rsid w:val="003B66F5"/>
    <w:rsid w:val="003B6DB2"/>
    <w:rsid w:val="003B70E0"/>
    <w:rsid w:val="003B76E5"/>
    <w:rsid w:val="003B775F"/>
    <w:rsid w:val="003B7B6E"/>
    <w:rsid w:val="003B7BCC"/>
    <w:rsid w:val="003B7D5A"/>
    <w:rsid w:val="003C00CE"/>
    <w:rsid w:val="003C0136"/>
    <w:rsid w:val="003C0AFF"/>
    <w:rsid w:val="003C16C6"/>
    <w:rsid w:val="003C1874"/>
    <w:rsid w:val="003C1AB8"/>
    <w:rsid w:val="003C1FBF"/>
    <w:rsid w:val="003C27ED"/>
    <w:rsid w:val="003C380A"/>
    <w:rsid w:val="003C3BFE"/>
    <w:rsid w:val="003C3D24"/>
    <w:rsid w:val="003C3D58"/>
    <w:rsid w:val="003C4525"/>
    <w:rsid w:val="003C470A"/>
    <w:rsid w:val="003C4C1B"/>
    <w:rsid w:val="003C5B0A"/>
    <w:rsid w:val="003C5B93"/>
    <w:rsid w:val="003C5E43"/>
    <w:rsid w:val="003C618C"/>
    <w:rsid w:val="003C638F"/>
    <w:rsid w:val="003C69A3"/>
    <w:rsid w:val="003C69B4"/>
    <w:rsid w:val="003C739F"/>
    <w:rsid w:val="003C74AE"/>
    <w:rsid w:val="003C7598"/>
    <w:rsid w:val="003C79F3"/>
    <w:rsid w:val="003D02E8"/>
    <w:rsid w:val="003D0B25"/>
    <w:rsid w:val="003D0C69"/>
    <w:rsid w:val="003D0FA3"/>
    <w:rsid w:val="003D122E"/>
    <w:rsid w:val="003D1520"/>
    <w:rsid w:val="003D1B05"/>
    <w:rsid w:val="003D1F99"/>
    <w:rsid w:val="003D2A77"/>
    <w:rsid w:val="003D2D0C"/>
    <w:rsid w:val="003D2D98"/>
    <w:rsid w:val="003D3774"/>
    <w:rsid w:val="003D3995"/>
    <w:rsid w:val="003D4959"/>
    <w:rsid w:val="003D4A56"/>
    <w:rsid w:val="003D4B66"/>
    <w:rsid w:val="003D4C35"/>
    <w:rsid w:val="003D537E"/>
    <w:rsid w:val="003D568B"/>
    <w:rsid w:val="003D5AE3"/>
    <w:rsid w:val="003D5B8D"/>
    <w:rsid w:val="003D64EB"/>
    <w:rsid w:val="003D662E"/>
    <w:rsid w:val="003D686D"/>
    <w:rsid w:val="003D6921"/>
    <w:rsid w:val="003E07FB"/>
    <w:rsid w:val="003E0F4A"/>
    <w:rsid w:val="003E0FCB"/>
    <w:rsid w:val="003E16F0"/>
    <w:rsid w:val="003E228A"/>
    <w:rsid w:val="003E22E2"/>
    <w:rsid w:val="003E25C3"/>
    <w:rsid w:val="003E2654"/>
    <w:rsid w:val="003E2A0D"/>
    <w:rsid w:val="003E2DC7"/>
    <w:rsid w:val="003E35CF"/>
    <w:rsid w:val="003E3955"/>
    <w:rsid w:val="003E39D7"/>
    <w:rsid w:val="003E3E29"/>
    <w:rsid w:val="003E4368"/>
    <w:rsid w:val="003E4ADF"/>
    <w:rsid w:val="003E5268"/>
    <w:rsid w:val="003E5AB1"/>
    <w:rsid w:val="003E5C76"/>
    <w:rsid w:val="003E60C5"/>
    <w:rsid w:val="003E6395"/>
    <w:rsid w:val="003E69CF"/>
    <w:rsid w:val="003E6A56"/>
    <w:rsid w:val="003E6B87"/>
    <w:rsid w:val="003E729B"/>
    <w:rsid w:val="003E7459"/>
    <w:rsid w:val="003E7BC3"/>
    <w:rsid w:val="003E7DFD"/>
    <w:rsid w:val="003F053C"/>
    <w:rsid w:val="003F0B65"/>
    <w:rsid w:val="003F0F6B"/>
    <w:rsid w:val="003F152F"/>
    <w:rsid w:val="003F1802"/>
    <w:rsid w:val="003F1F4E"/>
    <w:rsid w:val="003F214D"/>
    <w:rsid w:val="003F21E4"/>
    <w:rsid w:val="003F2741"/>
    <w:rsid w:val="003F39D1"/>
    <w:rsid w:val="003F3B87"/>
    <w:rsid w:val="003F3F1D"/>
    <w:rsid w:val="003F4FEE"/>
    <w:rsid w:val="003F500E"/>
    <w:rsid w:val="003F5078"/>
    <w:rsid w:val="003F54C8"/>
    <w:rsid w:val="003F56BF"/>
    <w:rsid w:val="003F5AB3"/>
    <w:rsid w:val="003F6182"/>
    <w:rsid w:val="003F6A55"/>
    <w:rsid w:val="003F6E4C"/>
    <w:rsid w:val="003F7717"/>
    <w:rsid w:val="003F7EBC"/>
    <w:rsid w:val="003F7F9F"/>
    <w:rsid w:val="0040056C"/>
    <w:rsid w:val="004009D7"/>
    <w:rsid w:val="00400EB5"/>
    <w:rsid w:val="004010E2"/>
    <w:rsid w:val="00401F15"/>
    <w:rsid w:val="0040293A"/>
    <w:rsid w:val="00402A87"/>
    <w:rsid w:val="0040307F"/>
    <w:rsid w:val="00403261"/>
    <w:rsid w:val="004034AE"/>
    <w:rsid w:val="004037D1"/>
    <w:rsid w:val="00403EE9"/>
    <w:rsid w:val="00404747"/>
    <w:rsid w:val="0040530F"/>
    <w:rsid w:val="004055E0"/>
    <w:rsid w:val="00406043"/>
    <w:rsid w:val="004066CE"/>
    <w:rsid w:val="00406A07"/>
    <w:rsid w:val="00407246"/>
    <w:rsid w:val="004073A8"/>
    <w:rsid w:val="00410950"/>
    <w:rsid w:val="00410986"/>
    <w:rsid w:val="00410C68"/>
    <w:rsid w:val="00410F97"/>
    <w:rsid w:val="00410FF6"/>
    <w:rsid w:val="00411302"/>
    <w:rsid w:val="00411967"/>
    <w:rsid w:val="00412417"/>
    <w:rsid w:val="00412924"/>
    <w:rsid w:val="0041359A"/>
    <w:rsid w:val="004146CC"/>
    <w:rsid w:val="0041472D"/>
    <w:rsid w:val="0041564C"/>
    <w:rsid w:val="004156BC"/>
    <w:rsid w:val="00415B87"/>
    <w:rsid w:val="00415E3A"/>
    <w:rsid w:val="00415E51"/>
    <w:rsid w:val="00416CB7"/>
    <w:rsid w:val="00416D29"/>
    <w:rsid w:val="00416DF4"/>
    <w:rsid w:val="00416E63"/>
    <w:rsid w:val="00416E7B"/>
    <w:rsid w:val="00416EF8"/>
    <w:rsid w:val="004173E9"/>
    <w:rsid w:val="00417A54"/>
    <w:rsid w:val="00417D0F"/>
    <w:rsid w:val="004208CD"/>
    <w:rsid w:val="00420B6E"/>
    <w:rsid w:val="00421494"/>
    <w:rsid w:val="00421DE1"/>
    <w:rsid w:val="00422819"/>
    <w:rsid w:val="00422E38"/>
    <w:rsid w:val="0042316E"/>
    <w:rsid w:val="00423406"/>
    <w:rsid w:val="004239F1"/>
    <w:rsid w:val="00423A6F"/>
    <w:rsid w:val="00423D70"/>
    <w:rsid w:val="00423E76"/>
    <w:rsid w:val="004245A9"/>
    <w:rsid w:val="00424638"/>
    <w:rsid w:val="004247C7"/>
    <w:rsid w:val="004248B8"/>
    <w:rsid w:val="00424964"/>
    <w:rsid w:val="00424F61"/>
    <w:rsid w:val="00424FB7"/>
    <w:rsid w:val="004250ED"/>
    <w:rsid w:val="00425266"/>
    <w:rsid w:val="004255E3"/>
    <w:rsid w:val="004255E8"/>
    <w:rsid w:val="00425ADC"/>
    <w:rsid w:val="00425BA3"/>
    <w:rsid w:val="00425E34"/>
    <w:rsid w:val="00425FBF"/>
    <w:rsid w:val="004260FA"/>
    <w:rsid w:val="00426E49"/>
    <w:rsid w:val="00427A8E"/>
    <w:rsid w:val="004306B9"/>
    <w:rsid w:val="00430F74"/>
    <w:rsid w:val="00431A17"/>
    <w:rsid w:val="00431A26"/>
    <w:rsid w:val="00431C68"/>
    <w:rsid w:val="00431EE1"/>
    <w:rsid w:val="0043258A"/>
    <w:rsid w:val="0043272D"/>
    <w:rsid w:val="004327F3"/>
    <w:rsid w:val="00432873"/>
    <w:rsid w:val="004329FE"/>
    <w:rsid w:val="00432A16"/>
    <w:rsid w:val="004330E1"/>
    <w:rsid w:val="0043348D"/>
    <w:rsid w:val="004343A0"/>
    <w:rsid w:val="0043477F"/>
    <w:rsid w:val="00434C43"/>
    <w:rsid w:val="00434CB8"/>
    <w:rsid w:val="00435725"/>
    <w:rsid w:val="004358AF"/>
    <w:rsid w:val="00435D48"/>
    <w:rsid w:val="0043607B"/>
    <w:rsid w:val="00436261"/>
    <w:rsid w:val="00436492"/>
    <w:rsid w:val="0043651B"/>
    <w:rsid w:val="00436661"/>
    <w:rsid w:val="00436694"/>
    <w:rsid w:val="00436ED3"/>
    <w:rsid w:val="004371C9"/>
    <w:rsid w:val="004377A5"/>
    <w:rsid w:val="00437A66"/>
    <w:rsid w:val="00437CF4"/>
    <w:rsid w:val="00440121"/>
    <w:rsid w:val="00440FBF"/>
    <w:rsid w:val="00441125"/>
    <w:rsid w:val="00441181"/>
    <w:rsid w:val="004416C9"/>
    <w:rsid w:val="0044187C"/>
    <w:rsid w:val="00441999"/>
    <w:rsid w:val="004419A5"/>
    <w:rsid w:val="00441AF4"/>
    <w:rsid w:val="004428F2"/>
    <w:rsid w:val="00442F77"/>
    <w:rsid w:val="00442F9E"/>
    <w:rsid w:val="00443011"/>
    <w:rsid w:val="00443107"/>
    <w:rsid w:val="0044336D"/>
    <w:rsid w:val="0044397F"/>
    <w:rsid w:val="00443BF5"/>
    <w:rsid w:val="00444103"/>
    <w:rsid w:val="004441BA"/>
    <w:rsid w:val="004444AF"/>
    <w:rsid w:val="004448EB"/>
    <w:rsid w:val="004449CA"/>
    <w:rsid w:val="00444AD4"/>
    <w:rsid w:val="0044521A"/>
    <w:rsid w:val="00445B01"/>
    <w:rsid w:val="00445B5E"/>
    <w:rsid w:val="00445BC8"/>
    <w:rsid w:val="00445CC7"/>
    <w:rsid w:val="0044684A"/>
    <w:rsid w:val="00446C06"/>
    <w:rsid w:val="00447D5A"/>
    <w:rsid w:val="00450332"/>
    <w:rsid w:val="00450C65"/>
    <w:rsid w:val="00450C77"/>
    <w:rsid w:val="00451C9C"/>
    <w:rsid w:val="00452037"/>
    <w:rsid w:val="00452D3A"/>
    <w:rsid w:val="00452DA7"/>
    <w:rsid w:val="004531F0"/>
    <w:rsid w:val="00453270"/>
    <w:rsid w:val="0045414E"/>
    <w:rsid w:val="004545E9"/>
    <w:rsid w:val="004549DB"/>
    <w:rsid w:val="00455542"/>
    <w:rsid w:val="0045579E"/>
    <w:rsid w:val="00455908"/>
    <w:rsid w:val="00455D71"/>
    <w:rsid w:val="00455E43"/>
    <w:rsid w:val="00455E53"/>
    <w:rsid w:val="00456424"/>
    <w:rsid w:val="0045702A"/>
    <w:rsid w:val="0045780A"/>
    <w:rsid w:val="00457939"/>
    <w:rsid w:val="00457B67"/>
    <w:rsid w:val="004604D6"/>
    <w:rsid w:val="004608C5"/>
    <w:rsid w:val="00460B14"/>
    <w:rsid w:val="00460E89"/>
    <w:rsid w:val="004610F5"/>
    <w:rsid w:val="004613F2"/>
    <w:rsid w:val="004614C3"/>
    <w:rsid w:val="00461621"/>
    <w:rsid w:val="004617E2"/>
    <w:rsid w:val="004618E6"/>
    <w:rsid w:val="00461F50"/>
    <w:rsid w:val="00462365"/>
    <w:rsid w:val="00462587"/>
    <w:rsid w:val="004625E4"/>
    <w:rsid w:val="004625FA"/>
    <w:rsid w:val="00462750"/>
    <w:rsid w:val="004628FF"/>
    <w:rsid w:val="00462A44"/>
    <w:rsid w:val="00462B2A"/>
    <w:rsid w:val="00462DC7"/>
    <w:rsid w:val="00462F81"/>
    <w:rsid w:val="004631C6"/>
    <w:rsid w:val="0046351B"/>
    <w:rsid w:val="0046362E"/>
    <w:rsid w:val="00463BAD"/>
    <w:rsid w:val="00463FB5"/>
    <w:rsid w:val="00464B35"/>
    <w:rsid w:val="00464D26"/>
    <w:rsid w:val="0046515D"/>
    <w:rsid w:val="00465B16"/>
    <w:rsid w:val="00465B78"/>
    <w:rsid w:val="00466038"/>
    <w:rsid w:val="00466257"/>
    <w:rsid w:val="004668BD"/>
    <w:rsid w:val="00467139"/>
    <w:rsid w:val="00467572"/>
    <w:rsid w:val="00467B8A"/>
    <w:rsid w:val="00467B8E"/>
    <w:rsid w:val="00467CC6"/>
    <w:rsid w:val="00467E05"/>
    <w:rsid w:val="00467FE0"/>
    <w:rsid w:val="004703F3"/>
    <w:rsid w:val="00470512"/>
    <w:rsid w:val="0047091B"/>
    <w:rsid w:val="0047140E"/>
    <w:rsid w:val="0047145B"/>
    <w:rsid w:val="0047171D"/>
    <w:rsid w:val="004719CC"/>
    <w:rsid w:val="00471A35"/>
    <w:rsid w:val="00472CD4"/>
    <w:rsid w:val="00472EF2"/>
    <w:rsid w:val="004738F5"/>
    <w:rsid w:val="00473CB1"/>
    <w:rsid w:val="004742B9"/>
    <w:rsid w:val="004745ED"/>
    <w:rsid w:val="00474C2C"/>
    <w:rsid w:val="00475040"/>
    <w:rsid w:val="004752EE"/>
    <w:rsid w:val="004759C7"/>
    <w:rsid w:val="00475DA1"/>
    <w:rsid w:val="0047629A"/>
    <w:rsid w:val="00477391"/>
    <w:rsid w:val="00477907"/>
    <w:rsid w:val="00477E3A"/>
    <w:rsid w:val="00477EC1"/>
    <w:rsid w:val="00480458"/>
    <w:rsid w:val="00481394"/>
    <w:rsid w:val="004813B3"/>
    <w:rsid w:val="00481519"/>
    <w:rsid w:val="00481678"/>
    <w:rsid w:val="0048258F"/>
    <w:rsid w:val="00482770"/>
    <w:rsid w:val="00482D92"/>
    <w:rsid w:val="00483471"/>
    <w:rsid w:val="00483945"/>
    <w:rsid w:val="00483F12"/>
    <w:rsid w:val="004842E5"/>
    <w:rsid w:val="00484448"/>
    <w:rsid w:val="00484AD1"/>
    <w:rsid w:val="00484E34"/>
    <w:rsid w:val="004850CE"/>
    <w:rsid w:val="00485885"/>
    <w:rsid w:val="00486A07"/>
    <w:rsid w:val="00486BF5"/>
    <w:rsid w:val="00486F8F"/>
    <w:rsid w:val="00487074"/>
    <w:rsid w:val="004874A8"/>
    <w:rsid w:val="004906A7"/>
    <w:rsid w:val="00490769"/>
    <w:rsid w:val="00490E80"/>
    <w:rsid w:val="004919BF"/>
    <w:rsid w:val="00492149"/>
    <w:rsid w:val="00492231"/>
    <w:rsid w:val="00492AA4"/>
    <w:rsid w:val="00493E5B"/>
    <w:rsid w:val="00494442"/>
    <w:rsid w:val="00494766"/>
    <w:rsid w:val="00494CA1"/>
    <w:rsid w:val="004950F9"/>
    <w:rsid w:val="0049529F"/>
    <w:rsid w:val="004952D8"/>
    <w:rsid w:val="00495838"/>
    <w:rsid w:val="00495A3A"/>
    <w:rsid w:val="004960E1"/>
    <w:rsid w:val="004963D3"/>
    <w:rsid w:val="00496B78"/>
    <w:rsid w:val="00496DA3"/>
    <w:rsid w:val="00497318"/>
    <w:rsid w:val="004974A0"/>
    <w:rsid w:val="00497B3B"/>
    <w:rsid w:val="00497E20"/>
    <w:rsid w:val="004A0178"/>
    <w:rsid w:val="004A0406"/>
    <w:rsid w:val="004A05A0"/>
    <w:rsid w:val="004A086E"/>
    <w:rsid w:val="004A0EDE"/>
    <w:rsid w:val="004A1111"/>
    <w:rsid w:val="004A14C3"/>
    <w:rsid w:val="004A16DA"/>
    <w:rsid w:val="004A238B"/>
    <w:rsid w:val="004A25B5"/>
    <w:rsid w:val="004A2910"/>
    <w:rsid w:val="004A29C1"/>
    <w:rsid w:val="004A2B4C"/>
    <w:rsid w:val="004A2B76"/>
    <w:rsid w:val="004A3BCE"/>
    <w:rsid w:val="004A3D28"/>
    <w:rsid w:val="004A3E22"/>
    <w:rsid w:val="004A4DB7"/>
    <w:rsid w:val="004A509F"/>
    <w:rsid w:val="004A5653"/>
    <w:rsid w:val="004A5892"/>
    <w:rsid w:val="004A5AC9"/>
    <w:rsid w:val="004A5D38"/>
    <w:rsid w:val="004A6085"/>
    <w:rsid w:val="004A6122"/>
    <w:rsid w:val="004A6182"/>
    <w:rsid w:val="004A695B"/>
    <w:rsid w:val="004A6EA4"/>
    <w:rsid w:val="004A7075"/>
    <w:rsid w:val="004A7346"/>
    <w:rsid w:val="004A7F64"/>
    <w:rsid w:val="004B0062"/>
    <w:rsid w:val="004B063D"/>
    <w:rsid w:val="004B0B73"/>
    <w:rsid w:val="004B1C23"/>
    <w:rsid w:val="004B25EF"/>
    <w:rsid w:val="004B2934"/>
    <w:rsid w:val="004B392F"/>
    <w:rsid w:val="004B3A2A"/>
    <w:rsid w:val="004B3F62"/>
    <w:rsid w:val="004B4A0D"/>
    <w:rsid w:val="004B4CE9"/>
    <w:rsid w:val="004B4EA6"/>
    <w:rsid w:val="004B4ECB"/>
    <w:rsid w:val="004B5907"/>
    <w:rsid w:val="004B5950"/>
    <w:rsid w:val="004B59C7"/>
    <w:rsid w:val="004B5B82"/>
    <w:rsid w:val="004B5BED"/>
    <w:rsid w:val="004B626E"/>
    <w:rsid w:val="004B66FE"/>
    <w:rsid w:val="004B67AA"/>
    <w:rsid w:val="004B7257"/>
    <w:rsid w:val="004B7BB5"/>
    <w:rsid w:val="004B7C49"/>
    <w:rsid w:val="004C0786"/>
    <w:rsid w:val="004C07C0"/>
    <w:rsid w:val="004C0957"/>
    <w:rsid w:val="004C15AF"/>
    <w:rsid w:val="004C18F1"/>
    <w:rsid w:val="004C1DAE"/>
    <w:rsid w:val="004C2056"/>
    <w:rsid w:val="004C21B0"/>
    <w:rsid w:val="004C24FF"/>
    <w:rsid w:val="004C2725"/>
    <w:rsid w:val="004C272C"/>
    <w:rsid w:val="004C2A22"/>
    <w:rsid w:val="004C2B00"/>
    <w:rsid w:val="004C30FD"/>
    <w:rsid w:val="004C3B33"/>
    <w:rsid w:val="004C3C80"/>
    <w:rsid w:val="004C3D5A"/>
    <w:rsid w:val="004C3DF1"/>
    <w:rsid w:val="004C3E0C"/>
    <w:rsid w:val="004C4491"/>
    <w:rsid w:val="004C48B1"/>
    <w:rsid w:val="004C4CB1"/>
    <w:rsid w:val="004C4D5D"/>
    <w:rsid w:val="004C4EF0"/>
    <w:rsid w:val="004C52E9"/>
    <w:rsid w:val="004C5383"/>
    <w:rsid w:val="004C5734"/>
    <w:rsid w:val="004C58AA"/>
    <w:rsid w:val="004C5D23"/>
    <w:rsid w:val="004C5E9D"/>
    <w:rsid w:val="004C6221"/>
    <w:rsid w:val="004C636C"/>
    <w:rsid w:val="004C65DD"/>
    <w:rsid w:val="004C6773"/>
    <w:rsid w:val="004C70E5"/>
    <w:rsid w:val="004C7AE4"/>
    <w:rsid w:val="004D01D3"/>
    <w:rsid w:val="004D03BC"/>
    <w:rsid w:val="004D0C72"/>
    <w:rsid w:val="004D24F7"/>
    <w:rsid w:val="004D2969"/>
    <w:rsid w:val="004D2EEE"/>
    <w:rsid w:val="004D377C"/>
    <w:rsid w:val="004D37EF"/>
    <w:rsid w:val="004D3F3C"/>
    <w:rsid w:val="004D40CF"/>
    <w:rsid w:val="004D4271"/>
    <w:rsid w:val="004D4570"/>
    <w:rsid w:val="004D46B5"/>
    <w:rsid w:val="004D4B37"/>
    <w:rsid w:val="004D4B81"/>
    <w:rsid w:val="004D4BBA"/>
    <w:rsid w:val="004D544B"/>
    <w:rsid w:val="004D576F"/>
    <w:rsid w:val="004D5F4C"/>
    <w:rsid w:val="004D6297"/>
    <w:rsid w:val="004D6529"/>
    <w:rsid w:val="004D683B"/>
    <w:rsid w:val="004D6CBE"/>
    <w:rsid w:val="004D6D08"/>
    <w:rsid w:val="004D7028"/>
    <w:rsid w:val="004D7B8F"/>
    <w:rsid w:val="004D7D49"/>
    <w:rsid w:val="004E0288"/>
    <w:rsid w:val="004E06DF"/>
    <w:rsid w:val="004E19FF"/>
    <w:rsid w:val="004E1AA4"/>
    <w:rsid w:val="004E1EEE"/>
    <w:rsid w:val="004E293D"/>
    <w:rsid w:val="004E2D7C"/>
    <w:rsid w:val="004E3477"/>
    <w:rsid w:val="004E3836"/>
    <w:rsid w:val="004E3948"/>
    <w:rsid w:val="004E46FD"/>
    <w:rsid w:val="004E4812"/>
    <w:rsid w:val="004E4C8D"/>
    <w:rsid w:val="004E4F2D"/>
    <w:rsid w:val="004E5060"/>
    <w:rsid w:val="004E518C"/>
    <w:rsid w:val="004E521C"/>
    <w:rsid w:val="004E5432"/>
    <w:rsid w:val="004E551B"/>
    <w:rsid w:val="004E55A2"/>
    <w:rsid w:val="004E635E"/>
    <w:rsid w:val="004E636D"/>
    <w:rsid w:val="004E647A"/>
    <w:rsid w:val="004E67CE"/>
    <w:rsid w:val="004E6EED"/>
    <w:rsid w:val="004E6FFF"/>
    <w:rsid w:val="004E73CF"/>
    <w:rsid w:val="004E7DC6"/>
    <w:rsid w:val="004F0762"/>
    <w:rsid w:val="004F0C0E"/>
    <w:rsid w:val="004F1081"/>
    <w:rsid w:val="004F1CA9"/>
    <w:rsid w:val="004F1E9E"/>
    <w:rsid w:val="004F2117"/>
    <w:rsid w:val="004F22A8"/>
    <w:rsid w:val="004F24BE"/>
    <w:rsid w:val="004F269A"/>
    <w:rsid w:val="004F27C4"/>
    <w:rsid w:val="004F3413"/>
    <w:rsid w:val="004F38E7"/>
    <w:rsid w:val="004F3B3E"/>
    <w:rsid w:val="004F3E73"/>
    <w:rsid w:val="004F4580"/>
    <w:rsid w:val="004F4AA9"/>
    <w:rsid w:val="004F4B54"/>
    <w:rsid w:val="004F5487"/>
    <w:rsid w:val="004F57CC"/>
    <w:rsid w:val="004F5F2B"/>
    <w:rsid w:val="004F672B"/>
    <w:rsid w:val="004F6D1C"/>
    <w:rsid w:val="004F6DBF"/>
    <w:rsid w:val="004F6DFE"/>
    <w:rsid w:val="004F6FED"/>
    <w:rsid w:val="004F7545"/>
    <w:rsid w:val="004F76A3"/>
    <w:rsid w:val="004F77E1"/>
    <w:rsid w:val="004F79EF"/>
    <w:rsid w:val="004F7CA4"/>
    <w:rsid w:val="004F7F24"/>
    <w:rsid w:val="0050012E"/>
    <w:rsid w:val="005018A2"/>
    <w:rsid w:val="00501928"/>
    <w:rsid w:val="00502320"/>
    <w:rsid w:val="00502DFE"/>
    <w:rsid w:val="00502E90"/>
    <w:rsid w:val="00503076"/>
    <w:rsid w:val="00503197"/>
    <w:rsid w:val="00503B96"/>
    <w:rsid w:val="00503F76"/>
    <w:rsid w:val="00504148"/>
    <w:rsid w:val="00504226"/>
    <w:rsid w:val="005048B5"/>
    <w:rsid w:val="00504D3D"/>
    <w:rsid w:val="00504F8E"/>
    <w:rsid w:val="005050A3"/>
    <w:rsid w:val="005052A2"/>
    <w:rsid w:val="005055F7"/>
    <w:rsid w:val="00505BD2"/>
    <w:rsid w:val="00505CFD"/>
    <w:rsid w:val="00505D76"/>
    <w:rsid w:val="00505F1E"/>
    <w:rsid w:val="0050633E"/>
    <w:rsid w:val="00506DBB"/>
    <w:rsid w:val="0050790F"/>
    <w:rsid w:val="00507CA4"/>
    <w:rsid w:val="00507F66"/>
    <w:rsid w:val="00510374"/>
    <w:rsid w:val="00510575"/>
    <w:rsid w:val="00510D49"/>
    <w:rsid w:val="00510D75"/>
    <w:rsid w:val="00510FBD"/>
    <w:rsid w:val="00511CD7"/>
    <w:rsid w:val="00511E56"/>
    <w:rsid w:val="005128F7"/>
    <w:rsid w:val="00513AE7"/>
    <w:rsid w:val="00513C98"/>
    <w:rsid w:val="00513D11"/>
    <w:rsid w:val="00513ED1"/>
    <w:rsid w:val="00514190"/>
    <w:rsid w:val="00514A57"/>
    <w:rsid w:val="005153FF"/>
    <w:rsid w:val="005155A7"/>
    <w:rsid w:val="005159BF"/>
    <w:rsid w:val="00515D32"/>
    <w:rsid w:val="00515E82"/>
    <w:rsid w:val="005175C4"/>
    <w:rsid w:val="005177B5"/>
    <w:rsid w:val="005200CE"/>
    <w:rsid w:val="0052089C"/>
    <w:rsid w:val="00520924"/>
    <w:rsid w:val="00520C91"/>
    <w:rsid w:val="0052189F"/>
    <w:rsid w:val="00521942"/>
    <w:rsid w:val="00521A28"/>
    <w:rsid w:val="005222F5"/>
    <w:rsid w:val="00522377"/>
    <w:rsid w:val="005236CD"/>
    <w:rsid w:val="00523F25"/>
    <w:rsid w:val="0052436C"/>
    <w:rsid w:val="0052448D"/>
    <w:rsid w:val="005248AA"/>
    <w:rsid w:val="00524A7D"/>
    <w:rsid w:val="00524D57"/>
    <w:rsid w:val="00524F27"/>
    <w:rsid w:val="00525213"/>
    <w:rsid w:val="005252F4"/>
    <w:rsid w:val="00525B41"/>
    <w:rsid w:val="00526C57"/>
    <w:rsid w:val="0052703C"/>
    <w:rsid w:val="005272B0"/>
    <w:rsid w:val="00527BA4"/>
    <w:rsid w:val="005310DF"/>
    <w:rsid w:val="005313B8"/>
    <w:rsid w:val="0053235F"/>
    <w:rsid w:val="00532A49"/>
    <w:rsid w:val="00532A8A"/>
    <w:rsid w:val="00532C4A"/>
    <w:rsid w:val="0053354F"/>
    <w:rsid w:val="00533AF9"/>
    <w:rsid w:val="00533BA1"/>
    <w:rsid w:val="00534ADA"/>
    <w:rsid w:val="00534C6B"/>
    <w:rsid w:val="00534E42"/>
    <w:rsid w:val="00535075"/>
    <w:rsid w:val="00535834"/>
    <w:rsid w:val="0053600B"/>
    <w:rsid w:val="0053631E"/>
    <w:rsid w:val="005363C3"/>
    <w:rsid w:val="0053653A"/>
    <w:rsid w:val="0053664A"/>
    <w:rsid w:val="005366C7"/>
    <w:rsid w:val="005368F4"/>
    <w:rsid w:val="00536B4F"/>
    <w:rsid w:val="00537997"/>
    <w:rsid w:val="00537B6F"/>
    <w:rsid w:val="00537E03"/>
    <w:rsid w:val="0054083E"/>
    <w:rsid w:val="00540938"/>
    <w:rsid w:val="0054156C"/>
    <w:rsid w:val="005416C2"/>
    <w:rsid w:val="005418DA"/>
    <w:rsid w:val="00541CE6"/>
    <w:rsid w:val="00542283"/>
    <w:rsid w:val="005427A6"/>
    <w:rsid w:val="005429E0"/>
    <w:rsid w:val="00542B03"/>
    <w:rsid w:val="00542F12"/>
    <w:rsid w:val="00543443"/>
    <w:rsid w:val="005436D1"/>
    <w:rsid w:val="00543F32"/>
    <w:rsid w:val="00544003"/>
    <w:rsid w:val="00544474"/>
    <w:rsid w:val="00544478"/>
    <w:rsid w:val="00544759"/>
    <w:rsid w:val="00544EC6"/>
    <w:rsid w:val="005454D0"/>
    <w:rsid w:val="00545BB1"/>
    <w:rsid w:val="00546516"/>
    <w:rsid w:val="00546542"/>
    <w:rsid w:val="00546FDD"/>
    <w:rsid w:val="0054747A"/>
    <w:rsid w:val="005512CE"/>
    <w:rsid w:val="00551332"/>
    <w:rsid w:val="00551BF7"/>
    <w:rsid w:val="00551CB8"/>
    <w:rsid w:val="0055219B"/>
    <w:rsid w:val="0055227C"/>
    <w:rsid w:val="0055255D"/>
    <w:rsid w:val="00552575"/>
    <w:rsid w:val="00552615"/>
    <w:rsid w:val="00552DAE"/>
    <w:rsid w:val="00553387"/>
    <w:rsid w:val="005537F0"/>
    <w:rsid w:val="00553984"/>
    <w:rsid w:val="00554499"/>
    <w:rsid w:val="0055478A"/>
    <w:rsid w:val="00554CA8"/>
    <w:rsid w:val="00554E91"/>
    <w:rsid w:val="00554F68"/>
    <w:rsid w:val="00555142"/>
    <w:rsid w:val="005562B1"/>
    <w:rsid w:val="005563BB"/>
    <w:rsid w:val="00560606"/>
    <w:rsid w:val="00560BB2"/>
    <w:rsid w:val="00560C00"/>
    <w:rsid w:val="00560CA5"/>
    <w:rsid w:val="00561FD0"/>
    <w:rsid w:val="005622D4"/>
    <w:rsid w:val="005624EC"/>
    <w:rsid w:val="005626F4"/>
    <w:rsid w:val="00562797"/>
    <w:rsid w:val="00563672"/>
    <w:rsid w:val="00563D89"/>
    <w:rsid w:val="00563F5E"/>
    <w:rsid w:val="0056476C"/>
    <w:rsid w:val="00565017"/>
    <w:rsid w:val="005652F7"/>
    <w:rsid w:val="00565A4C"/>
    <w:rsid w:val="00565D3A"/>
    <w:rsid w:val="00565E22"/>
    <w:rsid w:val="005660C8"/>
    <w:rsid w:val="00566498"/>
    <w:rsid w:val="00566786"/>
    <w:rsid w:val="00566AC3"/>
    <w:rsid w:val="00566C8F"/>
    <w:rsid w:val="00566F6E"/>
    <w:rsid w:val="005673FE"/>
    <w:rsid w:val="005675FC"/>
    <w:rsid w:val="00570265"/>
    <w:rsid w:val="0057091F"/>
    <w:rsid w:val="00570B1D"/>
    <w:rsid w:val="00570ED8"/>
    <w:rsid w:val="005712AC"/>
    <w:rsid w:val="00571CF6"/>
    <w:rsid w:val="00571EE6"/>
    <w:rsid w:val="005720A2"/>
    <w:rsid w:val="0057291A"/>
    <w:rsid w:val="00572FA6"/>
    <w:rsid w:val="00573424"/>
    <w:rsid w:val="00573F3F"/>
    <w:rsid w:val="005741C9"/>
    <w:rsid w:val="005742F5"/>
    <w:rsid w:val="005744C4"/>
    <w:rsid w:val="00574AF0"/>
    <w:rsid w:val="005752FF"/>
    <w:rsid w:val="00575BB4"/>
    <w:rsid w:val="00575E0C"/>
    <w:rsid w:val="00575F50"/>
    <w:rsid w:val="005764EB"/>
    <w:rsid w:val="00576616"/>
    <w:rsid w:val="005767DC"/>
    <w:rsid w:val="00576E80"/>
    <w:rsid w:val="00576EF2"/>
    <w:rsid w:val="00577235"/>
    <w:rsid w:val="00577537"/>
    <w:rsid w:val="00577CD5"/>
    <w:rsid w:val="00580732"/>
    <w:rsid w:val="00580CEE"/>
    <w:rsid w:val="00580F2B"/>
    <w:rsid w:val="0058162F"/>
    <w:rsid w:val="00581769"/>
    <w:rsid w:val="0058196F"/>
    <w:rsid w:val="005819AD"/>
    <w:rsid w:val="00581CEE"/>
    <w:rsid w:val="0058204C"/>
    <w:rsid w:val="0058229B"/>
    <w:rsid w:val="00582F06"/>
    <w:rsid w:val="00582F85"/>
    <w:rsid w:val="0058307D"/>
    <w:rsid w:val="005834DF"/>
    <w:rsid w:val="005835FC"/>
    <w:rsid w:val="00583B4D"/>
    <w:rsid w:val="00583B93"/>
    <w:rsid w:val="00583EAA"/>
    <w:rsid w:val="00583F78"/>
    <w:rsid w:val="00583FEA"/>
    <w:rsid w:val="0058464B"/>
    <w:rsid w:val="005848D4"/>
    <w:rsid w:val="00585728"/>
    <w:rsid w:val="00586019"/>
    <w:rsid w:val="00586020"/>
    <w:rsid w:val="00586283"/>
    <w:rsid w:val="00586C9A"/>
    <w:rsid w:val="005873BD"/>
    <w:rsid w:val="005874EE"/>
    <w:rsid w:val="00587DAC"/>
    <w:rsid w:val="0059051A"/>
    <w:rsid w:val="005913CC"/>
    <w:rsid w:val="00591682"/>
    <w:rsid w:val="005918BD"/>
    <w:rsid w:val="00591A71"/>
    <w:rsid w:val="00591E71"/>
    <w:rsid w:val="00592612"/>
    <w:rsid w:val="00592677"/>
    <w:rsid w:val="00592C23"/>
    <w:rsid w:val="00593D46"/>
    <w:rsid w:val="00593F2C"/>
    <w:rsid w:val="0059436E"/>
    <w:rsid w:val="0059457B"/>
    <w:rsid w:val="005948C3"/>
    <w:rsid w:val="005949DB"/>
    <w:rsid w:val="005950FA"/>
    <w:rsid w:val="00595241"/>
    <w:rsid w:val="005953DC"/>
    <w:rsid w:val="005958AA"/>
    <w:rsid w:val="00595C16"/>
    <w:rsid w:val="00595DF3"/>
    <w:rsid w:val="0059646E"/>
    <w:rsid w:val="005965E6"/>
    <w:rsid w:val="005966CC"/>
    <w:rsid w:val="00596BB3"/>
    <w:rsid w:val="00596FB8"/>
    <w:rsid w:val="00597132"/>
    <w:rsid w:val="005976FD"/>
    <w:rsid w:val="005977A4"/>
    <w:rsid w:val="005A0483"/>
    <w:rsid w:val="005A070E"/>
    <w:rsid w:val="005A0E18"/>
    <w:rsid w:val="005A0F5E"/>
    <w:rsid w:val="005A1C65"/>
    <w:rsid w:val="005A1D03"/>
    <w:rsid w:val="005A1F0E"/>
    <w:rsid w:val="005A264F"/>
    <w:rsid w:val="005A2666"/>
    <w:rsid w:val="005A362F"/>
    <w:rsid w:val="005A3689"/>
    <w:rsid w:val="005A37CB"/>
    <w:rsid w:val="005A3B80"/>
    <w:rsid w:val="005A41CA"/>
    <w:rsid w:val="005A46D0"/>
    <w:rsid w:val="005A4F8F"/>
    <w:rsid w:val="005A56C7"/>
    <w:rsid w:val="005A59E9"/>
    <w:rsid w:val="005A5A81"/>
    <w:rsid w:val="005A5B34"/>
    <w:rsid w:val="005A62E3"/>
    <w:rsid w:val="005A6405"/>
    <w:rsid w:val="005A64EC"/>
    <w:rsid w:val="005A6CA2"/>
    <w:rsid w:val="005A6CC8"/>
    <w:rsid w:val="005A7617"/>
    <w:rsid w:val="005A7BB3"/>
    <w:rsid w:val="005A7D6E"/>
    <w:rsid w:val="005B043E"/>
    <w:rsid w:val="005B04B9"/>
    <w:rsid w:val="005B0542"/>
    <w:rsid w:val="005B1714"/>
    <w:rsid w:val="005B1CB8"/>
    <w:rsid w:val="005B20D2"/>
    <w:rsid w:val="005B2604"/>
    <w:rsid w:val="005B2A04"/>
    <w:rsid w:val="005B2C2E"/>
    <w:rsid w:val="005B2E48"/>
    <w:rsid w:val="005B3035"/>
    <w:rsid w:val="005B3835"/>
    <w:rsid w:val="005B3F7F"/>
    <w:rsid w:val="005B4165"/>
    <w:rsid w:val="005B4499"/>
    <w:rsid w:val="005B45C4"/>
    <w:rsid w:val="005B4BD1"/>
    <w:rsid w:val="005B4C77"/>
    <w:rsid w:val="005B4DB0"/>
    <w:rsid w:val="005B5480"/>
    <w:rsid w:val="005B5DBE"/>
    <w:rsid w:val="005B6177"/>
    <w:rsid w:val="005B6647"/>
    <w:rsid w:val="005B66AD"/>
    <w:rsid w:val="005B678F"/>
    <w:rsid w:val="005B6979"/>
    <w:rsid w:val="005B6A15"/>
    <w:rsid w:val="005B726C"/>
    <w:rsid w:val="005B7B90"/>
    <w:rsid w:val="005B7EDC"/>
    <w:rsid w:val="005B7FBC"/>
    <w:rsid w:val="005C0710"/>
    <w:rsid w:val="005C0CB2"/>
    <w:rsid w:val="005C140D"/>
    <w:rsid w:val="005C1683"/>
    <w:rsid w:val="005C1A29"/>
    <w:rsid w:val="005C1B54"/>
    <w:rsid w:val="005C20D6"/>
    <w:rsid w:val="005C272B"/>
    <w:rsid w:val="005C2A1B"/>
    <w:rsid w:val="005C2CB8"/>
    <w:rsid w:val="005C4218"/>
    <w:rsid w:val="005C4399"/>
    <w:rsid w:val="005C4A1B"/>
    <w:rsid w:val="005C4B2D"/>
    <w:rsid w:val="005C5FDC"/>
    <w:rsid w:val="005C603F"/>
    <w:rsid w:val="005C606A"/>
    <w:rsid w:val="005C6538"/>
    <w:rsid w:val="005C6716"/>
    <w:rsid w:val="005C689F"/>
    <w:rsid w:val="005C726B"/>
    <w:rsid w:val="005C7847"/>
    <w:rsid w:val="005C7C37"/>
    <w:rsid w:val="005C7CAF"/>
    <w:rsid w:val="005D02B6"/>
    <w:rsid w:val="005D076C"/>
    <w:rsid w:val="005D0C6C"/>
    <w:rsid w:val="005D164E"/>
    <w:rsid w:val="005D1DC7"/>
    <w:rsid w:val="005D1E5C"/>
    <w:rsid w:val="005D435C"/>
    <w:rsid w:val="005D4949"/>
    <w:rsid w:val="005D5920"/>
    <w:rsid w:val="005D5C27"/>
    <w:rsid w:val="005D62CC"/>
    <w:rsid w:val="005D6619"/>
    <w:rsid w:val="005D697F"/>
    <w:rsid w:val="005D6F79"/>
    <w:rsid w:val="005D736D"/>
    <w:rsid w:val="005D7C3D"/>
    <w:rsid w:val="005D7FE5"/>
    <w:rsid w:val="005E0DCB"/>
    <w:rsid w:val="005E0E3E"/>
    <w:rsid w:val="005E0FE1"/>
    <w:rsid w:val="005E17F8"/>
    <w:rsid w:val="005E19AD"/>
    <w:rsid w:val="005E1A02"/>
    <w:rsid w:val="005E1AE5"/>
    <w:rsid w:val="005E1B98"/>
    <w:rsid w:val="005E1FD9"/>
    <w:rsid w:val="005E24E8"/>
    <w:rsid w:val="005E25A5"/>
    <w:rsid w:val="005E29D0"/>
    <w:rsid w:val="005E327B"/>
    <w:rsid w:val="005E3999"/>
    <w:rsid w:val="005E43E6"/>
    <w:rsid w:val="005E44AA"/>
    <w:rsid w:val="005E4D83"/>
    <w:rsid w:val="005E592B"/>
    <w:rsid w:val="005E5F4D"/>
    <w:rsid w:val="005E6502"/>
    <w:rsid w:val="005E67AC"/>
    <w:rsid w:val="005E6985"/>
    <w:rsid w:val="005E6FDD"/>
    <w:rsid w:val="005E75B1"/>
    <w:rsid w:val="005E7652"/>
    <w:rsid w:val="005E7C99"/>
    <w:rsid w:val="005E7DF9"/>
    <w:rsid w:val="005F0076"/>
    <w:rsid w:val="005F06F0"/>
    <w:rsid w:val="005F073B"/>
    <w:rsid w:val="005F0B19"/>
    <w:rsid w:val="005F0BBC"/>
    <w:rsid w:val="005F0D8F"/>
    <w:rsid w:val="005F1041"/>
    <w:rsid w:val="005F1062"/>
    <w:rsid w:val="005F18D9"/>
    <w:rsid w:val="005F22BA"/>
    <w:rsid w:val="005F241A"/>
    <w:rsid w:val="005F26E6"/>
    <w:rsid w:val="005F27C0"/>
    <w:rsid w:val="005F2B4A"/>
    <w:rsid w:val="005F359A"/>
    <w:rsid w:val="005F359C"/>
    <w:rsid w:val="005F3F08"/>
    <w:rsid w:val="005F44B0"/>
    <w:rsid w:val="005F5230"/>
    <w:rsid w:val="005F5247"/>
    <w:rsid w:val="005F5E08"/>
    <w:rsid w:val="005F5E8D"/>
    <w:rsid w:val="005F64E5"/>
    <w:rsid w:val="005F6816"/>
    <w:rsid w:val="005F6A82"/>
    <w:rsid w:val="005F6DC5"/>
    <w:rsid w:val="005F71A1"/>
    <w:rsid w:val="005F7748"/>
    <w:rsid w:val="005F7C74"/>
    <w:rsid w:val="005F7CD1"/>
    <w:rsid w:val="005F7CEB"/>
    <w:rsid w:val="006003D2"/>
    <w:rsid w:val="00600891"/>
    <w:rsid w:val="00600C3E"/>
    <w:rsid w:val="006014A0"/>
    <w:rsid w:val="0060150F"/>
    <w:rsid w:val="006015BE"/>
    <w:rsid w:val="00601B88"/>
    <w:rsid w:val="00601D30"/>
    <w:rsid w:val="00602095"/>
    <w:rsid w:val="0060288E"/>
    <w:rsid w:val="00602C33"/>
    <w:rsid w:val="006032F0"/>
    <w:rsid w:val="00603304"/>
    <w:rsid w:val="006033F9"/>
    <w:rsid w:val="006045F1"/>
    <w:rsid w:val="00604695"/>
    <w:rsid w:val="006046B9"/>
    <w:rsid w:val="00604A4A"/>
    <w:rsid w:val="00604ABE"/>
    <w:rsid w:val="00604D4B"/>
    <w:rsid w:val="00604F91"/>
    <w:rsid w:val="00605375"/>
    <w:rsid w:val="006059E6"/>
    <w:rsid w:val="00605EA2"/>
    <w:rsid w:val="00606369"/>
    <w:rsid w:val="00606CF5"/>
    <w:rsid w:val="00606F04"/>
    <w:rsid w:val="00607636"/>
    <w:rsid w:val="006077AB"/>
    <w:rsid w:val="00610672"/>
    <w:rsid w:val="00610D32"/>
    <w:rsid w:val="00610D64"/>
    <w:rsid w:val="006113BB"/>
    <w:rsid w:val="00611C38"/>
    <w:rsid w:val="00612109"/>
    <w:rsid w:val="00612890"/>
    <w:rsid w:val="006128CE"/>
    <w:rsid w:val="0061302B"/>
    <w:rsid w:val="0061325F"/>
    <w:rsid w:val="00613FE0"/>
    <w:rsid w:val="0061415E"/>
    <w:rsid w:val="0061448B"/>
    <w:rsid w:val="00614819"/>
    <w:rsid w:val="00615257"/>
    <w:rsid w:val="006157D7"/>
    <w:rsid w:val="00615987"/>
    <w:rsid w:val="00615EAD"/>
    <w:rsid w:val="006176D2"/>
    <w:rsid w:val="00617711"/>
    <w:rsid w:val="0061774D"/>
    <w:rsid w:val="006179FD"/>
    <w:rsid w:val="00617A7F"/>
    <w:rsid w:val="00617B3F"/>
    <w:rsid w:val="00620235"/>
    <w:rsid w:val="006206A0"/>
    <w:rsid w:val="00620831"/>
    <w:rsid w:val="006208DB"/>
    <w:rsid w:val="00620910"/>
    <w:rsid w:val="00621713"/>
    <w:rsid w:val="00621DC9"/>
    <w:rsid w:val="00622052"/>
    <w:rsid w:val="0062247C"/>
    <w:rsid w:val="00622AFB"/>
    <w:rsid w:val="00622F8C"/>
    <w:rsid w:val="006236BD"/>
    <w:rsid w:val="00623AA0"/>
    <w:rsid w:val="00623D5B"/>
    <w:rsid w:val="00623E7B"/>
    <w:rsid w:val="00625513"/>
    <w:rsid w:val="0062585C"/>
    <w:rsid w:val="00625877"/>
    <w:rsid w:val="00625BBB"/>
    <w:rsid w:val="00625D44"/>
    <w:rsid w:val="00625DAB"/>
    <w:rsid w:val="00625E4E"/>
    <w:rsid w:val="00627067"/>
    <w:rsid w:val="0062747B"/>
    <w:rsid w:val="00627EDA"/>
    <w:rsid w:val="00630119"/>
    <w:rsid w:val="00630511"/>
    <w:rsid w:val="006309E3"/>
    <w:rsid w:val="00631052"/>
    <w:rsid w:val="006310EF"/>
    <w:rsid w:val="006313D2"/>
    <w:rsid w:val="006317B3"/>
    <w:rsid w:val="00631A02"/>
    <w:rsid w:val="00632490"/>
    <w:rsid w:val="00632D65"/>
    <w:rsid w:val="00632E57"/>
    <w:rsid w:val="006334AC"/>
    <w:rsid w:val="00633D09"/>
    <w:rsid w:val="00634137"/>
    <w:rsid w:val="00634828"/>
    <w:rsid w:val="0063499F"/>
    <w:rsid w:val="0063509C"/>
    <w:rsid w:val="00635BA5"/>
    <w:rsid w:val="00636241"/>
    <w:rsid w:val="00636263"/>
    <w:rsid w:val="006367F2"/>
    <w:rsid w:val="00636B37"/>
    <w:rsid w:val="00637348"/>
    <w:rsid w:val="00637610"/>
    <w:rsid w:val="0063785A"/>
    <w:rsid w:val="00637B56"/>
    <w:rsid w:val="00637B80"/>
    <w:rsid w:val="00637E80"/>
    <w:rsid w:val="006403D9"/>
    <w:rsid w:val="006403E2"/>
    <w:rsid w:val="00640551"/>
    <w:rsid w:val="00640BF5"/>
    <w:rsid w:val="00640C4C"/>
    <w:rsid w:val="006411D2"/>
    <w:rsid w:val="00641270"/>
    <w:rsid w:val="006412DA"/>
    <w:rsid w:val="006416C4"/>
    <w:rsid w:val="00641A5C"/>
    <w:rsid w:val="00641C43"/>
    <w:rsid w:val="006421EA"/>
    <w:rsid w:val="00642C9B"/>
    <w:rsid w:val="00642FEC"/>
    <w:rsid w:val="006430A3"/>
    <w:rsid w:val="0064313F"/>
    <w:rsid w:val="00643438"/>
    <w:rsid w:val="00643D1C"/>
    <w:rsid w:val="00643F85"/>
    <w:rsid w:val="006442F0"/>
    <w:rsid w:val="00644742"/>
    <w:rsid w:val="00644B71"/>
    <w:rsid w:val="006454A3"/>
    <w:rsid w:val="00645764"/>
    <w:rsid w:val="00645F34"/>
    <w:rsid w:val="00645F64"/>
    <w:rsid w:val="00646829"/>
    <w:rsid w:val="006469ED"/>
    <w:rsid w:val="00647B00"/>
    <w:rsid w:val="00647C2D"/>
    <w:rsid w:val="00647E3D"/>
    <w:rsid w:val="00647FC3"/>
    <w:rsid w:val="006501F6"/>
    <w:rsid w:val="00650D94"/>
    <w:rsid w:val="00651221"/>
    <w:rsid w:val="00651788"/>
    <w:rsid w:val="0065179D"/>
    <w:rsid w:val="006520F6"/>
    <w:rsid w:val="00652CA6"/>
    <w:rsid w:val="00652F95"/>
    <w:rsid w:val="006533DD"/>
    <w:rsid w:val="00653498"/>
    <w:rsid w:val="00653505"/>
    <w:rsid w:val="00654532"/>
    <w:rsid w:val="00654A38"/>
    <w:rsid w:val="0065533C"/>
    <w:rsid w:val="0065579E"/>
    <w:rsid w:val="00655919"/>
    <w:rsid w:val="00655AF4"/>
    <w:rsid w:val="00655FCD"/>
    <w:rsid w:val="0065622D"/>
    <w:rsid w:val="006565EF"/>
    <w:rsid w:val="00656681"/>
    <w:rsid w:val="00656765"/>
    <w:rsid w:val="00656ED9"/>
    <w:rsid w:val="00657896"/>
    <w:rsid w:val="00657899"/>
    <w:rsid w:val="00657E14"/>
    <w:rsid w:val="0066019A"/>
    <w:rsid w:val="00660864"/>
    <w:rsid w:val="00660C2D"/>
    <w:rsid w:val="00660DC6"/>
    <w:rsid w:val="00661075"/>
    <w:rsid w:val="00662638"/>
    <w:rsid w:val="00663090"/>
    <w:rsid w:val="00663681"/>
    <w:rsid w:val="00664360"/>
    <w:rsid w:val="006644ED"/>
    <w:rsid w:val="00664D92"/>
    <w:rsid w:val="00664E47"/>
    <w:rsid w:val="006651A5"/>
    <w:rsid w:val="00665715"/>
    <w:rsid w:val="00665B0A"/>
    <w:rsid w:val="00667040"/>
    <w:rsid w:val="0066756C"/>
    <w:rsid w:val="00667B07"/>
    <w:rsid w:val="00667D75"/>
    <w:rsid w:val="00667DFE"/>
    <w:rsid w:val="00670080"/>
    <w:rsid w:val="006702DE"/>
    <w:rsid w:val="00670478"/>
    <w:rsid w:val="006707E1"/>
    <w:rsid w:val="00671DE7"/>
    <w:rsid w:val="00671FF7"/>
    <w:rsid w:val="0067228A"/>
    <w:rsid w:val="006733CD"/>
    <w:rsid w:val="006735F2"/>
    <w:rsid w:val="006739C0"/>
    <w:rsid w:val="00673A5B"/>
    <w:rsid w:val="00673A97"/>
    <w:rsid w:val="00674227"/>
    <w:rsid w:val="00674CDC"/>
    <w:rsid w:val="006751E9"/>
    <w:rsid w:val="006752DD"/>
    <w:rsid w:val="00675BAF"/>
    <w:rsid w:val="00675BB6"/>
    <w:rsid w:val="00676268"/>
    <w:rsid w:val="0067668B"/>
    <w:rsid w:val="00676989"/>
    <w:rsid w:val="00676ADD"/>
    <w:rsid w:val="00676B32"/>
    <w:rsid w:val="006771CA"/>
    <w:rsid w:val="006776A4"/>
    <w:rsid w:val="006778BA"/>
    <w:rsid w:val="00680C3B"/>
    <w:rsid w:val="00680D8F"/>
    <w:rsid w:val="00680E8D"/>
    <w:rsid w:val="00681026"/>
    <w:rsid w:val="00682B0A"/>
    <w:rsid w:val="00682EC9"/>
    <w:rsid w:val="00682F96"/>
    <w:rsid w:val="00683BA9"/>
    <w:rsid w:val="00683E02"/>
    <w:rsid w:val="006841FB"/>
    <w:rsid w:val="0068432D"/>
    <w:rsid w:val="00684607"/>
    <w:rsid w:val="006852C7"/>
    <w:rsid w:val="006861B7"/>
    <w:rsid w:val="00686C26"/>
    <w:rsid w:val="0068707E"/>
    <w:rsid w:val="006875D8"/>
    <w:rsid w:val="00690036"/>
    <w:rsid w:val="0069004D"/>
    <w:rsid w:val="00690142"/>
    <w:rsid w:val="00690622"/>
    <w:rsid w:val="006909B5"/>
    <w:rsid w:val="00690F24"/>
    <w:rsid w:val="0069175F"/>
    <w:rsid w:val="00691766"/>
    <w:rsid w:val="00691CA7"/>
    <w:rsid w:val="00691E30"/>
    <w:rsid w:val="00691E92"/>
    <w:rsid w:val="00692142"/>
    <w:rsid w:val="00692364"/>
    <w:rsid w:val="006928F3"/>
    <w:rsid w:val="00692D0F"/>
    <w:rsid w:val="006935D1"/>
    <w:rsid w:val="006937BF"/>
    <w:rsid w:val="00693F7D"/>
    <w:rsid w:val="006945D6"/>
    <w:rsid w:val="00694EB2"/>
    <w:rsid w:val="00695360"/>
    <w:rsid w:val="006955F9"/>
    <w:rsid w:val="00695D5A"/>
    <w:rsid w:val="00696719"/>
    <w:rsid w:val="00696BFF"/>
    <w:rsid w:val="00696DF5"/>
    <w:rsid w:val="00697014"/>
    <w:rsid w:val="0069753D"/>
    <w:rsid w:val="006975E0"/>
    <w:rsid w:val="00697B9C"/>
    <w:rsid w:val="006A04BD"/>
    <w:rsid w:val="006A0AB5"/>
    <w:rsid w:val="006A0D0F"/>
    <w:rsid w:val="006A0FCD"/>
    <w:rsid w:val="006A15EF"/>
    <w:rsid w:val="006A17D8"/>
    <w:rsid w:val="006A1A6D"/>
    <w:rsid w:val="006A1CD7"/>
    <w:rsid w:val="006A1E35"/>
    <w:rsid w:val="006A201A"/>
    <w:rsid w:val="006A2BF8"/>
    <w:rsid w:val="006A2C7D"/>
    <w:rsid w:val="006A2F80"/>
    <w:rsid w:val="006A3897"/>
    <w:rsid w:val="006A39B8"/>
    <w:rsid w:val="006A413D"/>
    <w:rsid w:val="006A42F1"/>
    <w:rsid w:val="006A4471"/>
    <w:rsid w:val="006A44C2"/>
    <w:rsid w:val="006A4A18"/>
    <w:rsid w:val="006A55E0"/>
    <w:rsid w:val="006A56E3"/>
    <w:rsid w:val="006A59B3"/>
    <w:rsid w:val="006A60F6"/>
    <w:rsid w:val="006A69C0"/>
    <w:rsid w:val="006A6A1F"/>
    <w:rsid w:val="006A6C4A"/>
    <w:rsid w:val="006A736E"/>
    <w:rsid w:val="006A7470"/>
    <w:rsid w:val="006A7619"/>
    <w:rsid w:val="006A7C0E"/>
    <w:rsid w:val="006A7E5F"/>
    <w:rsid w:val="006B013A"/>
    <w:rsid w:val="006B058A"/>
    <w:rsid w:val="006B0B07"/>
    <w:rsid w:val="006B17E1"/>
    <w:rsid w:val="006B1F74"/>
    <w:rsid w:val="006B2217"/>
    <w:rsid w:val="006B23E7"/>
    <w:rsid w:val="006B244C"/>
    <w:rsid w:val="006B2632"/>
    <w:rsid w:val="006B2724"/>
    <w:rsid w:val="006B27DD"/>
    <w:rsid w:val="006B296F"/>
    <w:rsid w:val="006B2E77"/>
    <w:rsid w:val="006B304A"/>
    <w:rsid w:val="006B326E"/>
    <w:rsid w:val="006B3323"/>
    <w:rsid w:val="006B4377"/>
    <w:rsid w:val="006B471E"/>
    <w:rsid w:val="006B49A4"/>
    <w:rsid w:val="006B4D3E"/>
    <w:rsid w:val="006B5135"/>
    <w:rsid w:val="006B53B9"/>
    <w:rsid w:val="006B54CF"/>
    <w:rsid w:val="006B5974"/>
    <w:rsid w:val="006B5D20"/>
    <w:rsid w:val="006B6908"/>
    <w:rsid w:val="006B691D"/>
    <w:rsid w:val="006B6F25"/>
    <w:rsid w:val="006B7236"/>
    <w:rsid w:val="006C085C"/>
    <w:rsid w:val="006C0C7E"/>
    <w:rsid w:val="006C0FED"/>
    <w:rsid w:val="006C11BF"/>
    <w:rsid w:val="006C166A"/>
    <w:rsid w:val="006C1B6C"/>
    <w:rsid w:val="006C1B95"/>
    <w:rsid w:val="006C3C14"/>
    <w:rsid w:val="006C4172"/>
    <w:rsid w:val="006C41F8"/>
    <w:rsid w:val="006C4798"/>
    <w:rsid w:val="006C4BC0"/>
    <w:rsid w:val="006C4C88"/>
    <w:rsid w:val="006C4E9F"/>
    <w:rsid w:val="006C4FA1"/>
    <w:rsid w:val="006C4FF4"/>
    <w:rsid w:val="006C5323"/>
    <w:rsid w:val="006C53E4"/>
    <w:rsid w:val="006C5DE1"/>
    <w:rsid w:val="006C641F"/>
    <w:rsid w:val="006C6B2A"/>
    <w:rsid w:val="006C75C3"/>
    <w:rsid w:val="006C77A1"/>
    <w:rsid w:val="006D0B10"/>
    <w:rsid w:val="006D0B43"/>
    <w:rsid w:val="006D0CCC"/>
    <w:rsid w:val="006D0D50"/>
    <w:rsid w:val="006D1300"/>
    <w:rsid w:val="006D13FB"/>
    <w:rsid w:val="006D2BAF"/>
    <w:rsid w:val="006D2E7E"/>
    <w:rsid w:val="006D301A"/>
    <w:rsid w:val="006D30CD"/>
    <w:rsid w:val="006D3301"/>
    <w:rsid w:val="006D36D8"/>
    <w:rsid w:val="006D372E"/>
    <w:rsid w:val="006D3B30"/>
    <w:rsid w:val="006D3BC6"/>
    <w:rsid w:val="006D4557"/>
    <w:rsid w:val="006D4562"/>
    <w:rsid w:val="006D4DE8"/>
    <w:rsid w:val="006D5004"/>
    <w:rsid w:val="006D5A66"/>
    <w:rsid w:val="006D5F79"/>
    <w:rsid w:val="006D5FFF"/>
    <w:rsid w:val="006D656E"/>
    <w:rsid w:val="006D66D6"/>
    <w:rsid w:val="006D6B4C"/>
    <w:rsid w:val="006D6FB8"/>
    <w:rsid w:val="006D7D40"/>
    <w:rsid w:val="006D7E0F"/>
    <w:rsid w:val="006D7F53"/>
    <w:rsid w:val="006E0064"/>
    <w:rsid w:val="006E04CD"/>
    <w:rsid w:val="006E0A86"/>
    <w:rsid w:val="006E0B5E"/>
    <w:rsid w:val="006E0C7C"/>
    <w:rsid w:val="006E0CE3"/>
    <w:rsid w:val="006E1727"/>
    <w:rsid w:val="006E21CA"/>
    <w:rsid w:val="006E2948"/>
    <w:rsid w:val="006E3A70"/>
    <w:rsid w:val="006E3AC7"/>
    <w:rsid w:val="006E3BAA"/>
    <w:rsid w:val="006E3CF3"/>
    <w:rsid w:val="006E3F9E"/>
    <w:rsid w:val="006E469F"/>
    <w:rsid w:val="006E46A5"/>
    <w:rsid w:val="006E46AA"/>
    <w:rsid w:val="006E4AEF"/>
    <w:rsid w:val="006E5365"/>
    <w:rsid w:val="006E53D7"/>
    <w:rsid w:val="006E5E3D"/>
    <w:rsid w:val="006E634A"/>
    <w:rsid w:val="006E6F22"/>
    <w:rsid w:val="006E7284"/>
    <w:rsid w:val="006E7609"/>
    <w:rsid w:val="006E7A48"/>
    <w:rsid w:val="006F022A"/>
    <w:rsid w:val="006F0283"/>
    <w:rsid w:val="006F0E3B"/>
    <w:rsid w:val="006F0EB3"/>
    <w:rsid w:val="006F0F14"/>
    <w:rsid w:val="006F12B6"/>
    <w:rsid w:val="006F161B"/>
    <w:rsid w:val="006F1693"/>
    <w:rsid w:val="006F1E6A"/>
    <w:rsid w:val="006F1F13"/>
    <w:rsid w:val="006F1F1F"/>
    <w:rsid w:val="006F3841"/>
    <w:rsid w:val="006F3AD6"/>
    <w:rsid w:val="006F46B0"/>
    <w:rsid w:val="006F5605"/>
    <w:rsid w:val="006F58B0"/>
    <w:rsid w:val="006F6E24"/>
    <w:rsid w:val="006F722E"/>
    <w:rsid w:val="006F7287"/>
    <w:rsid w:val="006F76A1"/>
    <w:rsid w:val="0070019C"/>
    <w:rsid w:val="00700369"/>
    <w:rsid w:val="007019C3"/>
    <w:rsid w:val="007021A8"/>
    <w:rsid w:val="00702706"/>
    <w:rsid w:val="00702A28"/>
    <w:rsid w:val="00702A3A"/>
    <w:rsid w:val="00702E3B"/>
    <w:rsid w:val="007038EA"/>
    <w:rsid w:val="00703C44"/>
    <w:rsid w:val="007044A4"/>
    <w:rsid w:val="007045F5"/>
    <w:rsid w:val="0070467D"/>
    <w:rsid w:val="00704E2A"/>
    <w:rsid w:val="00704E9D"/>
    <w:rsid w:val="0070506A"/>
    <w:rsid w:val="00705998"/>
    <w:rsid w:val="00705B78"/>
    <w:rsid w:val="00705DBD"/>
    <w:rsid w:val="00706F10"/>
    <w:rsid w:val="007070DE"/>
    <w:rsid w:val="00707388"/>
    <w:rsid w:val="007073C5"/>
    <w:rsid w:val="00707AE1"/>
    <w:rsid w:val="00707D88"/>
    <w:rsid w:val="00707FEE"/>
    <w:rsid w:val="00707FF6"/>
    <w:rsid w:val="007102F4"/>
    <w:rsid w:val="00710457"/>
    <w:rsid w:val="0071062C"/>
    <w:rsid w:val="007107DD"/>
    <w:rsid w:val="00710864"/>
    <w:rsid w:val="00710F57"/>
    <w:rsid w:val="00711071"/>
    <w:rsid w:val="00711141"/>
    <w:rsid w:val="007119A4"/>
    <w:rsid w:val="00711AE1"/>
    <w:rsid w:val="00711DDC"/>
    <w:rsid w:val="00711FDB"/>
    <w:rsid w:val="00711FFE"/>
    <w:rsid w:val="00712428"/>
    <w:rsid w:val="00712865"/>
    <w:rsid w:val="00713276"/>
    <w:rsid w:val="00713B87"/>
    <w:rsid w:val="00713BF1"/>
    <w:rsid w:val="00713C62"/>
    <w:rsid w:val="00713E37"/>
    <w:rsid w:val="00714383"/>
    <w:rsid w:val="007148F7"/>
    <w:rsid w:val="00714BDF"/>
    <w:rsid w:val="007152FC"/>
    <w:rsid w:val="0071662E"/>
    <w:rsid w:val="00717092"/>
    <w:rsid w:val="007172C1"/>
    <w:rsid w:val="00717522"/>
    <w:rsid w:val="00717685"/>
    <w:rsid w:val="007176DF"/>
    <w:rsid w:val="007176F2"/>
    <w:rsid w:val="00717700"/>
    <w:rsid w:val="0071789C"/>
    <w:rsid w:val="00717B8C"/>
    <w:rsid w:val="00720402"/>
    <w:rsid w:val="007208F9"/>
    <w:rsid w:val="00720945"/>
    <w:rsid w:val="007209EE"/>
    <w:rsid w:val="007214E9"/>
    <w:rsid w:val="00722053"/>
    <w:rsid w:val="00722C0E"/>
    <w:rsid w:val="0072345E"/>
    <w:rsid w:val="00723920"/>
    <w:rsid w:val="00723B44"/>
    <w:rsid w:val="0072543D"/>
    <w:rsid w:val="007255F4"/>
    <w:rsid w:val="00725B0E"/>
    <w:rsid w:val="00725F47"/>
    <w:rsid w:val="00726032"/>
    <w:rsid w:val="00726488"/>
    <w:rsid w:val="00726514"/>
    <w:rsid w:val="00726AD2"/>
    <w:rsid w:val="00726F0F"/>
    <w:rsid w:val="00727043"/>
    <w:rsid w:val="007276D9"/>
    <w:rsid w:val="00727855"/>
    <w:rsid w:val="00727D23"/>
    <w:rsid w:val="00730125"/>
    <w:rsid w:val="00730381"/>
    <w:rsid w:val="0073063A"/>
    <w:rsid w:val="00730A63"/>
    <w:rsid w:val="00731354"/>
    <w:rsid w:val="0073230A"/>
    <w:rsid w:val="007326FC"/>
    <w:rsid w:val="00734043"/>
    <w:rsid w:val="007341E0"/>
    <w:rsid w:val="0073426F"/>
    <w:rsid w:val="007346CB"/>
    <w:rsid w:val="00734A43"/>
    <w:rsid w:val="00734ACD"/>
    <w:rsid w:val="00735080"/>
    <w:rsid w:val="007355C4"/>
    <w:rsid w:val="007356E1"/>
    <w:rsid w:val="00735BC4"/>
    <w:rsid w:val="00735C88"/>
    <w:rsid w:val="00736343"/>
    <w:rsid w:val="007369A2"/>
    <w:rsid w:val="00736C8A"/>
    <w:rsid w:val="0073715F"/>
    <w:rsid w:val="007371EB"/>
    <w:rsid w:val="0073769D"/>
    <w:rsid w:val="00740296"/>
    <w:rsid w:val="00740578"/>
    <w:rsid w:val="0074059E"/>
    <w:rsid w:val="00740989"/>
    <w:rsid w:val="007414C4"/>
    <w:rsid w:val="0074191D"/>
    <w:rsid w:val="007419D6"/>
    <w:rsid w:val="00741A83"/>
    <w:rsid w:val="00741AD9"/>
    <w:rsid w:val="00741E61"/>
    <w:rsid w:val="00741EA1"/>
    <w:rsid w:val="00741F4B"/>
    <w:rsid w:val="00742015"/>
    <w:rsid w:val="00742054"/>
    <w:rsid w:val="00742602"/>
    <w:rsid w:val="00742A7E"/>
    <w:rsid w:val="00742AEB"/>
    <w:rsid w:val="00742F89"/>
    <w:rsid w:val="007431CD"/>
    <w:rsid w:val="00743550"/>
    <w:rsid w:val="007439E6"/>
    <w:rsid w:val="00743ED5"/>
    <w:rsid w:val="00743F10"/>
    <w:rsid w:val="00744834"/>
    <w:rsid w:val="00745261"/>
    <w:rsid w:val="00745B37"/>
    <w:rsid w:val="00745C34"/>
    <w:rsid w:val="00745E38"/>
    <w:rsid w:val="00745E5B"/>
    <w:rsid w:val="0074647A"/>
    <w:rsid w:val="00746AFD"/>
    <w:rsid w:val="00746C3B"/>
    <w:rsid w:val="00746D4F"/>
    <w:rsid w:val="00746E54"/>
    <w:rsid w:val="00747632"/>
    <w:rsid w:val="0074767D"/>
    <w:rsid w:val="00747992"/>
    <w:rsid w:val="00747BAF"/>
    <w:rsid w:val="00747CD2"/>
    <w:rsid w:val="00747D90"/>
    <w:rsid w:val="0075115A"/>
    <w:rsid w:val="00751190"/>
    <w:rsid w:val="00751337"/>
    <w:rsid w:val="0075161F"/>
    <w:rsid w:val="00751C5F"/>
    <w:rsid w:val="00751DEA"/>
    <w:rsid w:val="0075201B"/>
    <w:rsid w:val="00752401"/>
    <w:rsid w:val="00752575"/>
    <w:rsid w:val="00752C92"/>
    <w:rsid w:val="00753007"/>
    <w:rsid w:val="00753145"/>
    <w:rsid w:val="0075345B"/>
    <w:rsid w:val="00753C33"/>
    <w:rsid w:val="00753E92"/>
    <w:rsid w:val="007542CE"/>
    <w:rsid w:val="00754A2B"/>
    <w:rsid w:val="007553DB"/>
    <w:rsid w:val="007557CA"/>
    <w:rsid w:val="00755AB0"/>
    <w:rsid w:val="0075605F"/>
    <w:rsid w:val="007563A4"/>
    <w:rsid w:val="00756C61"/>
    <w:rsid w:val="00756CA6"/>
    <w:rsid w:val="007578B2"/>
    <w:rsid w:val="00757F5C"/>
    <w:rsid w:val="00760E56"/>
    <w:rsid w:val="00762143"/>
    <w:rsid w:val="00762B37"/>
    <w:rsid w:val="00762B3D"/>
    <w:rsid w:val="00762B45"/>
    <w:rsid w:val="007632FF"/>
    <w:rsid w:val="0076369C"/>
    <w:rsid w:val="0076382E"/>
    <w:rsid w:val="00763FF8"/>
    <w:rsid w:val="00764370"/>
    <w:rsid w:val="007643F7"/>
    <w:rsid w:val="00764873"/>
    <w:rsid w:val="00764FDA"/>
    <w:rsid w:val="0076545B"/>
    <w:rsid w:val="00765CD2"/>
    <w:rsid w:val="00766E50"/>
    <w:rsid w:val="00767364"/>
    <w:rsid w:val="00767BFF"/>
    <w:rsid w:val="0077006E"/>
    <w:rsid w:val="0077078B"/>
    <w:rsid w:val="007708D9"/>
    <w:rsid w:val="00770962"/>
    <w:rsid w:val="007709B4"/>
    <w:rsid w:val="007710E6"/>
    <w:rsid w:val="007710EA"/>
    <w:rsid w:val="00771174"/>
    <w:rsid w:val="00771244"/>
    <w:rsid w:val="0077218D"/>
    <w:rsid w:val="00772470"/>
    <w:rsid w:val="00772F60"/>
    <w:rsid w:val="007730BF"/>
    <w:rsid w:val="007732A4"/>
    <w:rsid w:val="00773971"/>
    <w:rsid w:val="00773997"/>
    <w:rsid w:val="00773A1E"/>
    <w:rsid w:val="00773A52"/>
    <w:rsid w:val="0077408B"/>
    <w:rsid w:val="00774552"/>
    <w:rsid w:val="00774828"/>
    <w:rsid w:val="00774C6F"/>
    <w:rsid w:val="00774E94"/>
    <w:rsid w:val="0077505C"/>
    <w:rsid w:val="0077515C"/>
    <w:rsid w:val="00775457"/>
    <w:rsid w:val="0077555E"/>
    <w:rsid w:val="0077699D"/>
    <w:rsid w:val="00776E7E"/>
    <w:rsid w:val="00776F42"/>
    <w:rsid w:val="0077756F"/>
    <w:rsid w:val="007775DA"/>
    <w:rsid w:val="0077788A"/>
    <w:rsid w:val="00777A60"/>
    <w:rsid w:val="007812C8"/>
    <w:rsid w:val="007813A6"/>
    <w:rsid w:val="00781819"/>
    <w:rsid w:val="00782A3A"/>
    <w:rsid w:val="00782DAD"/>
    <w:rsid w:val="0078327E"/>
    <w:rsid w:val="00783928"/>
    <w:rsid w:val="00783C50"/>
    <w:rsid w:val="00784441"/>
    <w:rsid w:val="00784CEA"/>
    <w:rsid w:val="00784D5B"/>
    <w:rsid w:val="00785015"/>
    <w:rsid w:val="00785200"/>
    <w:rsid w:val="0078531D"/>
    <w:rsid w:val="007854DD"/>
    <w:rsid w:val="007857C2"/>
    <w:rsid w:val="00785888"/>
    <w:rsid w:val="00785BB3"/>
    <w:rsid w:val="0078614D"/>
    <w:rsid w:val="0078618B"/>
    <w:rsid w:val="007865C3"/>
    <w:rsid w:val="0078698A"/>
    <w:rsid w:val="0078729E"/>
    <w:rsid w:val="00787DFE"/>
    <w:rsid w:val="00787E62"/>
    <w:rsid w:val="00790429"/>
    <w:rsid w:val="0079168A"/>
    <w:rsid w:val="00791816"/>
    <w:rsid w:val="007918FD"/>
    <w:rsid w:val="00791AF1"/>
    <w:rsid w:val="00791F4D"/>
    <w:rsid w:val="007923B8"/>
    <w:rsid w:val="007925B6"/>
    <w:rsid w:val="007929CE"/>
    <w:rsid w:val="00792AA6"/>
    <w:rsid w:val="00792D30"/>
    <w:rsid w:val="007937EA"/>
    <w:rsid w:val="00793B8E"/>
    <w:rsid w:val="00793E3C"/>
    <w:rsid w:val="00793FC6"/>
    <w:rsid w:val="007940B4"/>
    <w:rsid w:val="007944CA"/>
    <w:rsid w:val="007946D3"/>
    <w:rsid w:val="0079495A"/>
    <w:rsid w:val="00794C7F"/>
    <w:rsid w:val="00794F56"/>
    <w:rsid w:val="00795030"/>
    <w:rsid w:val="0079519F"/>
    <w:rsid w:val="007952E2"/>
    <w:rsid w:val="0079556B"/>
    <w:rsid w:val="0079592C"/>
    <w:rsid w:val="007959D3"/>
    <w:rsid w:val="00795B3E"/>
    <w:rsid w:val="00795BC6"/>
    <w:rsid w:val="00795DEE"/>
    <w:rsid w:val="00795F55"/>
    <w:rsid w:val="007964A3"/>
    <w:rsid w:val="0079696F"/>
    <w:rsid w:val="00797360"/>
    <w:rsid w:val="00797AFE"/>
    <w:rsid w:val="00797BD3"/>
    <w:rsid w:val="007A0066"/>
    <w:rsid w:val="007A0430"/>
    <w:rsid w:val="007A046E"/>
    <w:rsid w:val="007A0D69"/>
    <w:rsid w:val="007A1374"/>
    <w:rsid w:val="007A17A7"/>
    <w:rsid w:val="007A195F"/>
    <w:rsid w:val="007A1AC2"/>
    <w:rsid w:val="007A1B2A"/>
    <w:rsid w:val="007A1CF3"/>
    <w:rsid w:val="007A2891"/>
    <w:rsid w:val="007A2B8A"/>
    <w:rsid w:val="007A2DD2"/>
    <w:rsid w:val="007A3B91"/>
    <w:rsid w:val="007A402E"/>
    <w:rsid w:val="007A443F"/>
    <w:rsid w:val="007A46C1"/>
    <w:rsid w:val="007A4964"/>
    <w:rsid w:val="007A4B6B"/>
    <w:rsid w:val="007A4CA0"/>
    <w:rsid w:val="007A4E5B"/>
    <w:rsid w:val="007A506E"/>
    <w:rsid w:val="007A52C0"/>
    <w:rsid w:val="007A5318"/>
    <w:rsid w:val="007A5ADD"/>
    <w:rsid w:val="007A5D72"/>
    <w:rsid w:val="007A61D3"/>
    <w:rsid w:val="007A65A9"/>
    <w:rsid w:val="007A6FC9"/>
    <w:rsid w:val="007A6FDE"/>
    <w:rsid w:val="007A79F2"/>
    <w:rsid w:val="007A7B74"/>
    <w:rsid w:val="007A7CD9"/>
    <w:rsid w:val="007A7DB6"/>
    <w:rsid w:val="007B00C4"/>
    <w:rsid w:val="007B01A2"/>
    <w:rsid w:val="007B03E7"/>
    <w:rsid w:val="007B045E"/>
    <w:rsid w:val="007B08B7"/>
    <w:rsid w:val="007B0CCE"/>
    <w:rsid w:val="007B126B"/>
    <w:rsid w:val="007B1396"/>
    <w:rsid w:val="007B184C"/>
    <w:rsid w:val="007B27AF"/>
    <w:rsid w:val="007B2929"/>
    <w:rsid w:val="007B29D5"/>
    <w:rsid w:val="007B3118"/>
    <w:rsid w:val="007B3143"/>
    <w:rsid w:val="007B3323"/>
    <w:rsid w:val="007B37C3"/>
    <w:rsid w:val="007B4357"/>
    <w:rsid w:val="007B482D"/>
    <w:rsid w:val="007B49E4"/>
    <w:rsid w:val="007B4BC8"/>
    <w:rsid w:val="007B57A2"/>
    <w:rsid w:val="007B5FA5"/>
    <w:rsid w:val="007B6781"/>
    <w:rsid w:val="007B6B17"/>
    <w:rsid w:val="007B6BDB"/>
    <w:rsid w:val="007B6FD4"/>
    <w:rsid w:val="007B7008"/>
    <w:rsid w:val="007B73EB"/>
    <w:rsid w:val="007B7915"/>
    <w:rsid w:val="007B7A70"/>
    <w:rsid w:val="007B7F23"/>
    <w:rsid w:val="007B7F64"/>
    <w:rsid w:val="007C04D1"/>
    <w:rsid w:val="007C0CE1"/>
    <w:rsid w:val="007C174E"/>
    <w:rsid w:val="007C1A50"/>
    <w:rsid w:val="007C241A"/>
    <w:rsid w:val="007C2A0B"/>
    <w:rsid w:val="007C2CA7"/>
    <w:rsid w:val="007C2E45"/>
    <w:rsid w:val="007C2E79"/>
    <w:rsid w:val="007C31C7"/>
    <w:rsid w:val="007C41D5"/>
    <w:rsid w:val="007C49DF"/>
    <w:rsid w:val="007C4D19"/>
    <w:rsid w:val="007C4D4E"/>
    <w:rsid w:val="007C58C0"/>
    <w:rsid w:val="007C5A3D"/>
    <w:rsid w:val="007C5E4F"/>
    <w:rsid w:val="007C6050"/>
    <w:rsid w:val="007C6053"/>
    <w:rsid w:val="007C61FB"/>
    <w:rsid w:val="007C673C"/>
    <w:rsid w:val="007C679C"/>
    <w:rsid w:val="007C6D49"/>
    <w:rsid w:val="007C76DB"/>
    <w:rsid w:val="007C78E2"/>
    <w:rsid w:val="007C79B9"/>
    <w:rsid w:val="007D02E9"/>
    <w:rsid w:val="007D1622"/>
    <w:rsid w:val="007D170D"/>
    <w:rsid w:val="007D1743"/>
    <w:rsid w:val="007D17E2"/>
    <w:rsid w:val="007D1845"/>
    <w:rsid w:val="007D1EBC"/>
    <w:rsid w:val="007D25EA"/>
    <w:rsid w:val="007D297B"/>
    <w:rsid w:val="007D2DF9"/>
    <w:rsid w:val="007D3322"/>
    <w:rsid w:val="007D3622"/>
    <w:rsid w:val="007D36AA"/>
    <w:rsid w:val="007D3C1F"/>
    <w:rsid w:val="007D3EC9"/>
    <w:rsid w:val="007D4232"/>
    <w:rsid w:val="007D4BF1"/>
    <w:rsid w:val="007D4EA3"/>
    <w:rsid w:val="007D4FF8"/>
    <w:rsid w:val="007D55B0"/>
    <w:rsid w:val="007D573E"/>
    <w:rsid w:val="007D5E4B"/>
    <w:rsid w:val="007D6AF6"/>
    <w:rsid w:val="007D7322"/>
    <w:rsid w:val="007E0297"/>
    <w:rsid w:val="007E06E3"/>
    <w:rsid w:val="007E073F"/>
    <w:rsid w:val="007E083F"/>
    <w:rsid w:val="007E0EAF"/>
    <w:rsid w:val="007E116E"/>
    <w:rsid w:val="007E16E5"/>
    <w:rsid w:val="007E18D5"/>
    <w:rsid w:val="007E19CA"/>
    <w:rsid w:val="007E1BF0"/>
    <w:rsid w:val="007E1C77"/>
    <w:rsid w:val="007E1D7B"/>
    <w:rsid w:val="007E2BFE"/>
    <w:rsid w:val="007E2CF6"/>
    <w:rsid w:val="007E336F"/>
    <w:rsid w:val="007E37F1"/>
    <w:rsid w:val="007E3C9C"/>
    <w:rsid w:val="007E3D1E"/>
    <w:rsid w:val="007E41AB"/>
    <w:rsid w:val="007E42CC"/>
    <w:rsid w:val="007E490F"/>
    <w:rsid w:val="007E4A64"/>
    <w:rsid w:val="007E4AD7"/>
    <w:rsid w:val="007E4CB0"/>
    <w:rsid w:val="007E4F8E"/>
    <w:rsid w:val="007E5294"/>
    <w:rsid w:val="007E5B53"/>
    <w:rsid w:val="007E64AC"/>
    <w:rsid w:val="007E65CB"/>
    <w:rsid w:val="007E65D2"/>
    <w:rsid w:val="007E66EF"/>
    <w:rsid w:val="007E6AF1"/>
    <w:rsid w:val="007E7819"/>
    <w:rsid w:val="007F018D"/>
    <w:rsid w:val="007F0A2B"/>
    <w:rsid w:val="007F1088"/>
    <w:rsid w:val="007F1275"/>
    <w:rsid w:val="007F160E"/>
    <w:rsid w:val="007F16AC"/>
    <w:rsid w:val="007F1A9D"/>
    <w:rsid w:val="007F1E7A"/>
    <w:rsid w:val="007F1FD6"/>
    <w:rsid w:val="007F2558"/>
    <w:rsid w:val="007F25AC"/>
    <w:rsid w:val="007F2B9D"/>
    <w:rsid w:val="007F3121"/>
    <w:rsid w:val="007F35AA"/>
    <w:rsid w:val="007F3BD1"/>
    <w:rsid w:val="007F4244"/>
    <w:rsid w:val="007F4737"/>
    <w:rsid w:val="007F4C79"/>
    <w:rsid w:val="007F4DF9"/>
    <w:rsid w:val="007F4EDC"/>
    <w:rsid w:val="007F4FE4"/>
    <w:rsid w:val="007F545B"/>
    <w:rsid w:val="007F5545"/>
    <w:rsid w:val="007F559D"/>
    <w:rsid w:val="007F5A22"/>
    <w:rsid w:val="007F5A56"/>
    <w:rsid w:val="007F64D4"/>
    <w:rsid w:val="007F6991"/>
    <w:rsid w:val="007F6A41"/>
    <w:rsid w:val="007F741C"/>
    <w:rsid w:val="007F7619"/>
    <w:rsid w:val="007F78D2"/>
    <w:rsid w:val="00800002"/>
    <w:rsid w:val="00800729"/>
    <w:rsid w:val="008008D8"/>
    <w:rsid w:val="0080150A"/>
    <w:rsid w:val="00801D2D"/>
    <w:rsid w:val="008021C6"/>
    <w:rsid w:val="0080264A"/>
    <w:rsid w:val="00802EA7"/>
    <w:rsid w:val="00802F0C"/>
    <w:rsid w:val="00803B02"/>
    <w:rsid w:val="00803CD5"/>
    <w:rsid w:val="008040FD"/>
    <w:rsid w:val="0080516D"/>
    <w:rsid w:val="008053BF"/>
    <w:rsid w:val="00805853"/>
    <w:rsid w:val="00805BD1"/>
    <w:rsid w:val="00805F48"/>
    <w:rsid w:val="0080630E"/>
    <w:rsid w:val="00806B38"/>
    <w:rsid w:val="00806BAA"/>
    <w:rsid w:val="00806E96"/>
    <w:rsid w:val="00806F0C"/>
    <w:rsid w:val="0080746C"/>
    <w:rsid w:val="008077AE"/>
    <w:rsid w:val="00807947"/>
    <w:rsid w:val="00810741"/>
    <w:rsid w:val="00810D20"/>
    <w:rsid w:val="00810EB2"/>
    <w:rsid w:val="008113E6"/>
    <w:rsid w:val="008122A2"/>
    <w:rsid w:val="00812482"/>
    <w:rsid w:val="00812692"/>
    <w:rsid w:val="0081288F"/>
    <w:rsid w:val="0081435A"/>
    <w:rsid w:val="00814830"/>
    <w:rsid w:val="00815233"/>
    <w:rsid w:val="008152ED"/>
    <w:rsid w:val="00815AB6"/>
    <w:rsid w:val="00815BAB"/>
    <w:rsid w:val="00815DB4"/>
    <w:rsid w:val="0081635C"/>
    <w:rsid w:val="00816659"/>
    <w:rsid w:val="00816858"/>
    <w:rsid w:val="0081690A"/>
    <w:rsid w:val="0081697C"/>
    <w:rsid w:val="00816997"/>
    <w:rsid w:val="00816BE5"/>
    <w:rsid w:val="00816E31"/>
    <w:rsid w:val="008171C6"/>
    <w:rsid w:val="00817219"/>
    <w:rsid w:val="00817BA0"/>
    <w:rsid w:val="00817C88"/>
    <w:rsid w:val="00817EC0"/>
    <w:rsid w:val="00820206"/>
    <w:rsid w:val="00820BF3"/>
    <w:rsid w:val="008211DA"/>
    <w:rsid w:val="0082222B"/>
    <w:rsid w:val="00822237"/>
    <w:rsid w:val="00822317"/>
    <w:rsid w:val="008226E6"/>
    <w:rsid w:val="0082287D"/>
    <w:rsid w:val="00822B5B"/>
    <w:rsid w:val="008233DC"/>
    <w:rsid w:val="00823DCC"/>
    <w:rsid w:val="0082485B"/>
    <w:rsid w:val="00824C33"/>
    <w:rsid w:val="00825579"/>
    <w:rsid w:val="00825928"/>
    <w:rsid w:val="00825F0B"/>
    <w:rsid w:val="00826884"/>
    <w:rsid w:val="00826AF0"/>
    <w:rsid w:val="0082732F"/>
    <w:rsid w:val="00827AAC"/>
    <w:rsid w:val="00827F40"/>
    <w:rsid w:val="00830043"/>
    <w:rsid w:val="008308D4"/>
    <w:rsid w:val="00830B61"/>
    <w:rsid w:val="008311EB"/>
    <w:rsid w:val="00831439"/>
    <w:rsid w:val="00831AB3"/>
    <w:rsid w:val="00831D92"/>
    <w:rsid w:val="008320BD"/>
    <w:rsid w:val="008322FC"/>
    <w:rsid w:val="008323AB"/>
    <w:rsid w:val="00832726"/>
    <w:rsid w:val="00832AB9"/>
    <w:rsid w:val="00832B4B"/>
    <w:rsid w:val="00832B62"/>
    <w:rsid w:val="00832F87"/>
    <w:rsid w:val="008332ED"/>
    <w:rsid w:val="00833635"/>
    <w:rsid w:val="008338C0"/>
    <w:rsid w:val="00833BC8"/>
    <w:rsid w:val="00833C9F"/>
    <w:rsid w:val="008340E0"/>
    <w:rsid w:val="0083433F"/>
    <w:rsid w:val="00834371"/>
    <w:rsid w:val="00834384"/>
    <w:rsid w:val="0083446D"/>
    <w:rsid w:val="008349F8"/>
    <w:rsid w:val="00834B87"/>
    <w:rsid w:val="00835099"/>
    <w:rsid w:val="0083579C"/>
    <w:rsid w:val="0083583B"/>
    <w:rsid w:val="008359F8"/>
    <w:rsid w:val="00835CD8"/>
    <w:rsid w:val="0083624B"/>
    <w:rsid w:val="00836447"/>
    <w:rsid w:val="0083655B"/>
    <w:rsid w:val="00836B8A"/>
    <w:rsid w:val="00836E1B"/>
    <w:rsid w:val="00837566"/>
    <w:rsid w:val="00837976"/>
    <w:rsid w:val="008401B7"/>
    <w:rsid w:val="00840D78"/>
    <w:rsid w:val="0084125A"/>
    <w:rsid w:val="00841AA3"/>
    <w:rsid w:val="00842B81"/>
    <w:rsid w:val="008433DC"/>
    <w:rsid w:val="00844B4F"/>
    <w:rsid w:val="00845144"/>
    <w:rsid w:val="008451C2"/>
    <w:rsid w:val="0084542E"/>
    <w:rsid w:val="008454A2"/>
    <w:rsid w:val="0084573D"/>
    <w:rsid w:val="00846153"/>
    <w:rsid w:val="008462CE"/>
    <w:rsid w:val="00846C11"/>
    <w:rsid w:val="0084772E"/>
    <w:rsid w:val="00847DA9"/>
    <w:rsid w:val="0085060A"/>
    <w:rsid w:val="00850C67"/>
    <w:rsid w:val="00850E0B"/>
    <w:rsid w:val="00850ED0"/>
    <w:rsid w:val="00851443"/>
    <w:rsid w:val="008517B7"/>
    <w:rsid w:val="0085181A"/>
    <w:rsid w:val="00851D1A"/>
    <w:rsid w:val="00852322"/>
    <w:rsid w:val="0085250E"/>
    <w:rsid w:val="008531E5"/>
    <w:rsid w:val="008533BD"/>
    <w:rsid w:val="008537E5"/>
    <w:rsid w:val="0085384F"/>
    <w:rsid w:val="0085387C"/>
    <w:rsid w:val="008540DB"/>
    <w:rsid w:val="00854D82"/>
    <w:rsid w:val="00855990"/>
    <w:rsid w:val="00855E29"/>
    <w:rsid w:val="00856322"/>
    <w:rsid w:val="008566CE"/>
    <w:rsid w:val="008569FA"/>
    <w:rsid w:val="00856A15"/>
    <w:rsid w:val="00856A7D"/>
    <w:rsid w:val="00856AC2"/>
    <w:rsid w:val="0085710F"/>
    <w:rsid w:val="008571BC"/>
    <w:rsid w:val="00857623"/>
    <w:rsid w:val="008576D5"/>
    <w:rsid w:val="00857BA3"/>
    <w:rsid w:val="00857D9B"/>
    <w:rsid w:val="00857DD5"/>
    <w:rsid w:val="00857FCF"/>
    <w:rsid w:val="00860458"/>
    <w:rsid w:val="00860762"/>
    <w:rsid w:val="00860910"/>
    <w:rsid w:val="00860B9D"/>
    <w:rsid w:val="00861393"/>
    <w:rsid w:val="008615B8"/>
    <w:rsid w:val="00861659"/>
    <w:rsid w:val="0086197C"/>
    <w:rsid w:val="00861F24"/>
    <w:rsid w:val="00862185"/>
    <w:rsid w:val="0086295D"/>
    <w:rsid w:val="008630DB"/>
    <w:rsid w:val="00863CAE"/>
    <w:rsid w:val="008643E4"/>
    <w:rsid w:val="008645CF"/>
    <w:rsid w:val="00864781"/>
    <w:rsid w:val="0086485A"/>
    <w:rsid w:val="008649CA"/>
    <w:rsid w:val="00864E06"/>
    <w:rsid w:val="00865AF3"/>
    <w:rsid w:val="00867EAB"/>
    <w:rsid w:val="0087007D"/>
    <w:rsid w:val="0087056F"/>
    <w:rsid w:val="008706B4"/>
    <w:rsid w:val="008711BD"/>
    <w:rsid w:val="0087150F"/>
    <w:rsid w:val="008718E0"/>
    <w:rsid w:val="00871AFE"/>
    <w:rsid w:val="0087200D"/>
    <w:rsid w:val="00872280"/>
    <w:rsid w:val="008722A6"/>
    <w:rsid w:val="008723E2"/>
    <w:rsid w:val="0087299F"/>
    <w:rsid w:val="0087314B"/>
    <w:rsid w:val="008738B2"/>
    <w:rsid w:val="00873F36"/>
    <w:rsid w:val="008744D7"/>
    <w:rsid w:val="00874CAD"/>
    <w:rsid w:val="00875223"/>
    <w:rsid w:val="0087561E"/>
    <w:rsid w:val="00875B7F"/>
    <w:rsid w:val="00877099"/>
    <w:rsid w:val="008776F9"/>
    <w:rsid w:val="008804A6"/>
    <w:rsid w:val="008805A7"/>
    <w:rsid w:val="00880C15"/>
    <w:rsid w:val="00880E36"/>
    <w:rsid w:val="008817AA"/>
    <w:rsid w:val="008817FC"/>
    <w:rsid w:val="00881D10"/>
    <w:rsid w:val="00881F74"/>
    <w:rsid w:val="008820F1"/>
    <w:rsid w:val="008829B1"/>
    <w:rsid w:val="00882BD4"/>
    <w:rsid w:val="00882F31"/>
    <w:rsid w:val="008834FD"/>
    <w:rsid w:val="0088356D"/>
    <w:rsid w:val="00883F0C"/>
    <w:rsid w:val="008845FD"/>
    <w:rsid w:val="00885525"/>
    <w:rsid w:val="008856D6"/>
    <w:rsid w:val="0088584C"/>
    <w:rsid w:val="00886127"/>
    <w:rsid w:val="008865D5"/>
    <w:rsid w:val="00886B48"/>
    <w:rsid w:val="0088771F"/>
    <w:rsid w:val="00887779"/>
    <w:rsid w:val="00887853"/>
    <w:rsid w:val="00887A06"/>
    <w:rsid w:val="008900EC"/>
    <w:rsid w:val="008901FA"/>
    <w:rsid w:val="00890521"/>
    <w:rsid w:val="00890632"/>
    <w:rsid w:val="00890F6B"/>
    <w:rsid w:val="00891BBD"/>
    <w:rsid w:val="00891BC8"/>
    <w:rsid w:val="00891D04"/>
    <w:rsid w:val="00892F2E"/>
    <w:rsid w:val="0089375D"/>
    <w:rsid w:val="008944A7"/>
    <w:rsid w:val="008946F1"/>
    <w:rsid w:val="00894988"/>
    <w:rsid w:val="008949DB"/>
    <w:rsid w:val="00895045"/>
    <w:rsid w:val="0089549F"/>
    <w:rsid w:val="008957C0"/>
    <w:rsid w:val="00895A92"/>
    <w:rsid w:val="00896416"/>
    <w:rsid w:val="00896843"/>
    <w:rsid w:val="00897108"/>
    <w:rsid w:val="00897144"/>
    <w:rsid w:val="00897B40"/>
    <w:rsid w:val="00897DBF"/>
    <w:rsid w:val="00897DF9"/>
    <w:rsid w:val="00897E75"/>
    <w:rsid w:val="00897F28"/>
    <w:rsid w:val="00897F75"/>
    <w:rsid w:val="008A0B9D"/>
    <w:rsid w:val="008A1839"/>
    <w:rsid w:val="008A1DC2"/>
    <w:rsid w:val="008A2538"/>
    <w:rsid w:val="008A268B"/>
    <w:rsid w:val="008A2ED9"/>
    <w:rsid w:val="008A2F68"/>
    <w:rsid w:val="008A3104"/>
    <w:rsid w:val="008A3A3C"/>
    <w:rsid w:val="008A3EA8"/>
    <w:rsid w:val="008A4215"/>
    <w:rsid w:val="008A475D"/>
    <w:rsid w:val="008A497C"/>
    <w:rsid w:val="008A4B1F"/>
    <w:rsid w:val="008A4D58"/>
    <w:rsid w:val="008A4EF3"/>
    <w:rsid w:val="008A4F7E"/>
    <w:rsid w:val="008A4F8C"/>
    <w:rsid w:val="008A53F4"/>
    <w:rsid w:val="008A6163"/>
    <w:rsid w:val="008A6C8C"/>
    <w:rsid w:val="008A6F26"/>
    <w:rsid w:val="008A7271"/>
    <w:rsid w:val="008A7968"/>
    <w:rsid w:val="008A7B77"/>
    <w:rsid w:val="008A7E0B"/>
    <w:rsid w:val="008A7FDB"/>
    <w:rsid w:val="008B0063"/>
    <w:rsid w:val="008B071E"/>
    <w:rsid w:val="008B0D3A"/>
    <w:rsid w:val="008B156A"/>
    <w:rsid w:val="008B2ADB"/>
    <w:rsid w:val="008B2EC4"/>
    <w:rsid w:val="008B35A7"/>
    <w:rsid w:val="008B35E0"/>
    <w:rsid w:val="008B365E"/>
    <w:rsid w:val="008B39F7"/>
    <w:rsid w:val="008B3A25"/>
    <w:rsid w:val="008B465E"/>
    <w:rsid w:val="008B4753"/>
    <w:rsid w:val="008B4946"/>
    <w:rsid w:val="008B4BBF"/>
    <w:rsid w:val="008B4C16"/>
    <w:rsid w:val="008B4FCB"/>
    <w:rsid w:val="008B532D"/>
    <w:rsid w:val="008B563A"/>
    <w:rsid w:val="008B5C1B"/>
    <w:rsid w:val="008B5DB6"/>
    <w:rsid w:val="008B5DF2"/>
    <w:rsid w:val="008B6102"/>
    <w:rsid w:val="008B6695"/>
    <w:rsid w:val="008B68EB"/>
    <w:rsid w:val="008B6A30"/>
    <w:rsid w:val="008B6B98"/>
    <w:rsid w:val="008B70C9"/>
    <w:rsid w:val="008B7BF5"/>
    <w:rsid w:val="008C03AB"/>
    <w:rsid w:val="008C0560"/>
    <w:rsid w:val="008C08D9"/>
    <w:rsid w:val="008C150A"/>
    <w:rsid w:val="008C1511"/>
    <w:rsid w:val="008C16BA"/>
    <w:rsid w:val="008C42D4"/>
    <w:rsid w:val="008C48ED"/>
    <w:rsid w:val="008C5040"/>
    <w:rsid w:val="008C528A"/>
    <w:rsid w:val="008C565F"/>
    <w:rsid w:val="008C5728"/>
    <w:rsid w:val="008C6587"/>
    <w:rsid w:val="008C6EBC"/>
    <w:rsid w:val="008C7161"/>
    <w:rsid w:val="008C735A"/>
    <w:rsid w:val="008C73E6"/>
    <w:rsid w:val="008C77BF"/>
    <w:rsid w:val="008C7E15"/>
    <w:rsid w:val="008C7EB2"/>
    <w:rsid w:val="008D0657"/>
    <w:rsid w:val="008D087D"/>
    <w:rsid w:val="008D0ADF"/>
    <w:rsid w:val="008D0F6A"/>
    <w:rsid w:val="008D1061"/>
    <w:rsid w:val="008D1B38"/>
    <w:rsid w:val="008D1E8B"/>
    <w:rsid w:val="008D2298"/>
    <w:rsid w:val="008D248A"/>
    <w:rsid w:val="008D24F5"/>
    <w:rsid w:val="008D2BEF"/>
    <w:rsid w:val="008D2F17"/>
    <w:rsid w:val="008D2FC0"/>
    <w:rsid w:val="008D32BE"/>
    <w:rsid w:val="008D3C16"/>
    <w:rsid w:val="008D3E55"/>
    <w:rsid w:val="008D453A"/>
    <w:rsid w:val="008D464B"/>
    <w:rsid w:val="008D4835"/>
    <w:rsid w:val="008D4A58"/>
    <w:rsid w:val="008D5288"/>
    <w:rsid w:val="008D5EF8"/>
    <w:rsid w:val="008D6101"/>
    <w:rsid w:val="008D66FD"/>
    <w:rsid w:val="008D715D"/>
    <w:rsid w:val="008D78C9"/>
    <w:rsid w:val="008D7CCA"/>
    <w:rsid w:val="008E00D4"/>
    <w:rsid w:val="008E03AA"/>
    <w:rsid w:val="008E04B1"/>
    <w:rsid w:val="008E0C21"/>
    <w:rsid w:val="008E0F93"/>
    <w:rsid w:val="008E1534"/>
    <w:rsid w:val="008E16AF"/>
    <w:rsid w:val="008E1A13"/>
    <w:rsid w:val="008E200D"/>
    <w:rsid w:val="008E23AC"/>
    <w:rsid w:val="008E272F"/>
    <w:rsid w:val="008E2D14"/>
    <w:rsid w:val="008E2EA5"/>
    <w:rsid w:val="008E3520"/>
    <w:rsid w:val="008E35C5"/>
    <w:rsid w:val="008E3AD7"/>
    <w:rsid w:val="008E3BDE"/>
    <w:rsid w:val="008E414C"/>
    <w:rsid w:val="008E43F8"/>
    <w:rsid w:val="008E4771"/>
    <w:rsid w:val="008E4803"/>
    <w:rsid w:val="008E54E0"/>
    <w:rsid w:val="008E591C"/>
    <w:rsid w:val="008E5CBB"/>
    <w:rsid w:val="008E679D"/>
    <w:rsid w:val="008E6D06"/>
    <w:rsid w:val="008E6F45"/>
    <w:rsid w:val="008E7AEC"/>
    <w:rsid w:val="008F0435"/>
    <w:rsid w:val="008F08C7"/>
    <w:rsid w:val="008F185F"/>
    <w:rsid w:val="008F1B25"/>
    <w:rsid w:val="008F2308"/>
    <w:rsid w:val="008F2408"/>
    <w:rsid w:val="008F24BB"/>
    <w:rsid w:val="008F2CDA"/>
    <w:rsid w:val="008F2E24"/>
    <w:rsid w:val="008F2E98"/>
    <w:rsid w:val="008F2F71"/>
    <w:rsid w:val="008F3123"/>
    <w:rsid w:val="008F39E7"/>
    <w:rsid w:val="008F473E"/>
    <w:rsid w:val="008F50B2"/>
    <w:rsid w:val="008F5AAD"/>
    <w:rsid w:val="008F5E0A"/>
    <w:rsid w:val="008F6B8E"/>
    <w:rsid w:val="008F6CBD"/>
    <w:rsid w:val="008F72D6"/>
    <w:rsid w:val="008F75A2"/>
    <w:rsid w:val="008F77D0"/>
    <w:rsid w:val="008F7A40"/>
    <w:rsid w:val="008F7BD4"/>
    <w:rsid w:val="008F7C26"/>
    <w:rsid w:val="008F7E14"/>
    <w:rsid w:val="008F7F50"/>
    <w:rsid w:val="00900017"/>
    <w:rsid w:val="00900CBE"/>
    <w:rsid w:val="0090104C"/>
    <w:rsid w:val="00901339"/>
    <w:rsid w:val="0090280E"/>
    <w:rsid w:val="00902B5B"/>
    <w:rsid w:val="00903053"/>
    <w:rsid w:val="0090350B"/>
    <w:rsid w:val="009038EA"/>
    <w:rsid w:val="009039A7"/>
    <w:rsid w:val="00903AD1"/>
    <w:rsid w:val="00903E7D"/>
    <w:rsid w:val="00903F33"/>
    <w:rsid w:val="009043BD"/>
    <w:rsid w:val="009047F8"/>
    <w:rsid w:val="00904E7D"/>
    <w:rsid w:val="00905565"/>
    <w:rsid w:val="00905850"/>
    <w:rsid w:val="00905D2A"/>
    <w:rsid w:val="00905EA0"/>
    <w:rsid w:val="0090614B"/>
    <w:rsid w:val="009062B7"/>
    <w:rsid w:val="0090635C"/>
    <w:rsid w:val="009071D8"/>
    <w:rsid w:val="009077CE"/>
    <w:rsid w:val="009079A1"/>
    <w:rsid w:val="00907AB8"/>
    <w:rsid w:val="00907CBA"/>
    <w:rsid w:val="00907F79"/>
    <w:rsid w:val="0091058D"/>
    <w:rsid w:val="00910CD0"/>
    <w:rsid w:val="00910CF4"/>
    <w:rsid w:val="00910CF7"/>
    <w:rsid w:val="00910D12"/>
    <w:rsid w:val="00910FA7"/>
    <w:rsid w:val="009112FB"/>
    <w:rsid w:val="0091146A"/>
    <w:rsid w:val="00911941"/>
    <w:rsid w:val="00912C2A"/>
    <w:rsid w:val="00912F30"/>
    <w:rsid w:val="00913015"/>
    <w:rsid w:val="0091313E"/>
    <w:rsid w:val="0091377A"/>
    <w:rsid w:val="00913ED5"/>
    <w:rsid w:val="0091402E"/>
    <w:rsid w:val="009147D4"/>
    <w:rsid w:val="00914C51"/>
    <w:rsid w:val="00914ED8"/>
    <w:rsid w:val="009156CB"/>
    <w:rsid w:val="009159D2"/>
    <w:rsid w:val="00915C3A"/>
    <w:rsid w:val="009162CA"/>
    <w:rsid w:val="00916E81"/>
    <w:rsid w:val="0091723D"/>
    <w:rsid w:val="00917390"/>
    <w:rsid w:val="009212BE"/>
    <w:rsid w:val="009213C7"/>
    <w:rsid w:val="009218D8"/>
    <w:rsid w:val="00921B3C"/>
    <w:rsid w:val="00921CAB"/>
    <w:rsid w:val="0092217F"/>
    <w:rsid w:val="009221CB"/>
    <w:rsid w:val="00922341"/>
    <w:rsid w:val="009225C7"/>
    <w:rsid w:val="00922C2C"/>
    <w:rsid w:val="00923373"/>
    <w:rsid w:val="00923903"/>
    <w:rsid w:val="0092404D"/>
    <w:rsid w:val="00924674"/>
    <w:rsid w:val="00924F69"/>
    <w:rsid w:val="00925002"/>
    <w:rsid w:val="009252E1"/>
    <w:rsid w:val="00925BFF"/>
    <w:rsid w:val="00925C8A"/>
    <w:rsid w:val="0092670C"/>
    <w:rsid w:val="0092689A"/>
    <w:rsid w:val="0092720D"/>
    <w:rsid w:val="00927276"/>
    <w:rsid w:val="00927BEA"/>
    <w:rsid w:val="00927DC5"/>
    <w:rsid w:val="00927F18"/>
    <w:rsid w:val="009301C5"/>
    <w:rsid w:val="00930283"/>
    <w:rsid w:val="009311CF"/>
    <w:rsid w:val="009315D8"/>
    <w:rsid w:val="00932032"/>
    <w:rsid w:val="009320BB"/>
    <w:rsid w:val="0093243A"/>
    <w:rsid w:val="00932BD1"/>
    <w:rsid w:val="00932D02"/>
    <w:rsid w:val="00933196"/>
    <w:rsid w:val="0093368B"/>
    <w:rsid w:val="00933992"/>
    <w:rsid w:val="00933A25"/>
    <w:rsid w:val="00934135"/>
    <w:rsid w:val="00934F1D"/>
    <w:rsid w:val="00935F6C"/>
    <w:rsid w:val="00936C56"/>
    <w:rsid w:val="00936CF9"/>
    <w:rsid w:val="00936DD8"/>
    <w:rsid w:val="00936F7B"/>
    <w:rsid w:val="00937FC6"/>
    <w:rsid w:val="00940081"/>
    <w:rsid w:val="0094017B"/>
    <w:rsid w:val="009403CD"/>
    <w:rsid w:val="009407C9"/>
    <w:rsid w:val="009408A9"/>
    <w:rsid w:val="00940916"/>
    <w:rsid w:val="00940D46"/>
    <w:rsid w:val="00940F36"/>
    <w:rsid w:val="009415B1"/>
    <w:rsid w:val="009417E0"/>
    <w:rsid w:val="009422C8"/>
    <w:rsid w:val="00942309"/>
    <w:rsid w:val="0094264F"/>
    <w:rsid w:val="00942D7F"/>
    <w:rsid w:val="00942F65"/>
    <w:rsid w:val="00942F8B"/>
    <w:rsid w:val="0094322F"/>
    <w:rsid w:val="00943511"/>
    <w:rsid w:val="00943A9C"/>
    <w:rsid w:val="00943F62"/>
    <w:rsid w:val="00944C36"/>
    <w:rsid w:val="00945075"/>
    <w:rsid w:val="0094542F"/>
    <w:rsid w:val="009455C3"/>
    <w:rsid w:val="0094590C"/>
    <w:rsid w:val="00945EE1"/>
    <w:rsid w:val="00946A03"/>
    <w:rsid w:val="00947003"/>
    <w:rsid w:val="009471DD"/>
    <w:rsid w:val="00947339"/>
    <w:rsid w:val="009476FB"/>
    <w:rsid w:val="009477BB"/>
    <w:rsid w:val="00947C79"/>
    <w:rsid w:val="0095037E"/>
    <w:rsid w:val="00950770"/>
    <w:rsid w:val="00950921"/>
    <w:rsid w:val="00950D5B"/>
    <w:rsid w:val="009514E7"/>
    <w:rsid w:val="009516AC"/>
    <w:rsid w:val="00951A00"/>
    <w:rsid w:val="00951B60"/>
    <w:rsid w:val="00952621"/>
    <w:rsid w:val="00952A25"/>
    <w:rsid w:val="00952BD1"/>
    <w:rsid w:val="00952D41"/>
    <w:rsid w:val="00953ED1"/>
    <w:rsid w:val="00953F7E"/>
    <w:rsid w:val="009542A4"/>
    <w:rsid w:val="00954BBC"/>
    <w:rsid w:val="00954E60"/>
    <w:rsid w:val="00955364"/>
    <w:rsid w:val="00955A67"/>
    <w:rsid w:val="00955A7C"/>
    <w:rsid w:val="00955EAE"/>
    <w:rsid w:val="009566D5"/>
    <w:rsid w:val="00957576"/>
    <w:rsid w:val="00957833"/>
    <w:rsid w:val="00957B00"/>
    <w:rsid w:val="00960221"/>
    <w:rsid w:val="00960E06"/>
    <w:rsid w:val="00960F15"/>
    <w:rsid w:val="009613BF"/>
    <w:rsid w:val="00961827"/>
    <w:rsid w:val="00961986"/>
    <w:rsid w:val="009619C4"/>
    <w:rsid w:val="00961A0D"/>
    <w:rsid w:val="00962308"/>
    <w:rsid w:val="0096354B"/>
    <w:rsid w:val="00964EF6"/>
    <w:rsid w:val="0096532D"/>
    <w:rsid w:val="00965431"/>
    <w:rsid w:val="009659F0"/>
    <w:rsid w:val="00965A6C"/>
    <w:rsid w:val="00965F34"/>
    <w:rsid w:val="00966535"/>
    <w:rsid w:val="00966823"/>
    <w:rsid w:val="00966A53"/>
    <w:rsid w:val="00966C58"/>
    <w:rsid w:val="00967193"/>
    <w:rsid w:val="00967672"/>
    <w:rsid w:val="00967B9A"/>
    <w:rsid w:val="00970A95"/>
    <w:rsid w:val="00971459"/>
    <w:rsid w:val="00971740"/>
    <w:rsid w:val="009718F4"/>
    <w:rsid w:val="00971B6E"/>
    <w:rsid w:val="0097221C"/>
    <w:rsid w:val="00972354"/>
    <w:rsid w:val="009724D8"/>
    <w:rsid w:val="00972A57"/>
    <w:rsid w:val="00973380"/>
    <w:rsid w:val="00973B2E"/>
    <w:rsid w:val="00973DB2"/>
    <w:rsid w:val="00974B00"/>
    <w:rsid w:val="009752E3"/>
    <w:rsid w:val="00975564"/>
    <w:rsid w:val="0097557B"/>
    <w:rsid w:val="009763EA"/>
    <w:rsid w:val="0097688C"/>
    <w:rsid w:val="00976BB8"/>
    <w:rsid w:val="0097752C"/>
    <w:rsid w:val="009775C1"/>
    <w:rsid w:val="009779CC"/>
    <w:rsid w:val="00977B38"/>
    <w:rsid w:val="0098075C"/>
    <w:rsid w:val="0098123E"/>
    <w:rsid w:val="00981574"/>
    <w:rsid w:val="00981C83"/>
    <w:rsid w:val="00981FD2"/>
    <w:rsid w:val="00982893"/>
    <w:rsid w:val="00982B4A"/>
    <w:rsid w:val="00982D07"/>
    <w:rsid w:val="00982D94"/>
    <w:rsid w:val="00982EA2"/>
    <w:rsid w:val="00982F79"/>
    <w:rsid w:val="00983341"/>
    <w:rsid w:val="00983450"/>
    <w:rsid w:val="00983BF5"/>
    <w:rsid w:val="0098403E"/>
    <w:rsid w:val="00984163"/>
    <w:rsid w:val="00984208"/>
    <w:rsid w:val="009842AF"/>
    <w:rsid w:val="009843A9"/>
    <w:rsid w:val="00984627"/>
    <w:rsid w:val="009846FF"/>
    <w:rsid w:val="009858ED"/>
    <w:rsid w:val="009859EE"/>
    <w:rsid w:val="00985A04"/>
    <w:rsid w:val="00985AEE"/>
    <w:rsid w:val="00985F74"/>
    <w:rsid w:val="00986229"/>
    <w:rsid w:val="0098680E"/>
    <w:rsid w:val="009869E2"/>
    <w:rsid w:val="00986ADC"/>
    <w:rsid w:val="0098750E"/>
    <w:rsid w:val="00987EA4"/>
    <w:rsid w:val="00987EF7"/>
    <w:rsid w:val="009904E8"/>
    <w:rsid w:val="009906DF"/>
    <w:rsid w:val="00990B7A"/>
    <w:rsid w:val="009911E8"/>
    <w:rsid w:val="009913C9"/>
    <w:rsid w:val="00991929"/>
    <w:rsid w:val="009919EE"/>
    <w:rsid w:val="00991AE7"/>
    <w:rsid w:val="00991FD7"/>
    <w:rsid w:val="00992476"/>
    <w:rsid w:val="0099298F"/>
    <w:rsid w:val="00992E6D"/>
    <w:rsid w:val="009931AE"/>
    <w:rsid w:val="0099386A"/>
    <w:rsid w:val="00993BFC"/>
    <w:rsid w:val="00994109"/>
    <w:rsid w:val="00994318"/>
    <w:rsid w:val="00994CDD"/>
    <w:rsid w:val="00994D7B"/>
    <w:rsid w:val="0099529A"/>
    <w:rsid w:val="00995A55"/>
    <w:rsid w:val="00995E62"/>
    <w:rsid w:val="009964A7"/>
    <w:rsid w:val="00996865"/>
    <w:rsid w:val="00996FB7"/>
    <w:rsid w:val="00997704"/>
    <w:rsid w:val="009979E6"/>
    <w:rsid w:val="00997C0F"/>
    <w:rsid w:val="009A0401"/>
    <w:rsid w:val="009A0546"/>
    <w:rsid w:val="009A0D85"/>
    <w:rsid w:val="009A12E9"/>
    <w:rsid w:val="009A1924"/>
    <w:rsid w:val="009A1A9D"/>
    <w:rsid w:val="009A1AC5"/>
    <w:rsid w:val="009A1D6E"/>
    <w:rsid w:val="009A1E85"/>
    <w:rsid w:val="009A2684"/>
    <w:rsid w:val="009A27AB"/>
    <w:rsid w:val="009A27AC"/>
    <w:rsid w:val="009A32F6"/>
    <w:rsid w:val="009A3569"/>
    <w:rsid w:val="009A3612"/>
    <w:rsid w:val="009A38F6"/>
    <w:rsid w:val="009A434D"/>
    <w:rsid w:val="009A475A"/>
    <w:rsid w:val="009A4B58"/>
    <w:rsid w:val="009A5198"/>
    <w:rsid w:val="009A5672"/>
    <w:rsid w:val="009A67AE"/>
    <w:rsid w:val="009A6B46"/>
    <w:rsid w:val="009A7073"/>
    <w:rsid w:val="009A7201"/>
    <w:rsid w:val="009A72DF"/>
    <w:rsid w:val="009A7726"/>
    <w:rsid w:val="009A7D54"/>
    <w:rsid w:val="009B036B"/>
    <w:rsid w:val="009B08E4"/>
    <w:rsid w:val="009B0902"/>
    <w:rsid w:val="009B0A32"/>
    <w:rsid w:val="009B1126"/>
    <w:rsid w:val="009B155A"/>
    <w:rsid w:val="009B15F9"/>
    <w:rsid w:val="009B19E5"/>
    <w:rsid w:val="009B231C"/>
    <w:rsid w:val="009B2754"/>
    <w:rsid w:val="009B2CBD"/>
    <w:rsid w:val="009B2D68"/>
    <w:rsid w:val="009B2EA7"/>
    <w:rsid w:val="009B397E"/>
    <w:rsid w:val="009B3EDD"/>
    <w:rsid w:val="009B4320"/>
    <w:rsid w:val="009B4D53"/>
    <w:rsid w:val="009B5ADA"/>
    <w:rsid w:val="009B702A"/>
    <w:rsid w:val="009B7405"/>
    <w:rsid w:val="009B758A"/>
    <w:rsid w:val="009B7793"/>
    <w:rsid w:val="009C040F"/>
    <w:rsid w:val="009C06C1"/>
    <w:rsid w:val="009C094E"/>
    <w:rsid w:val="009C0C48"/>
    <w:rsid w:val="009C1E47"/>
    <w:rsid w:val="009C2565"/>
    <w:rsid w:val="009C28A7"/>
    <w:rsid w:val="009C2980"/>
    <w:rsid w:val="009C2AB0"/>
    <w:rsid w:val="009C2E0F"/>
    <w:rsid w:val="009C30E1"/>
    <w:rsid w:val="009C316F"/>
    <w:rsid w:val="009C37C4"/>
    <w:rsid w:val="009C3DF1"/>
    <w:rsid w:val="009C3F96"/>
    <w:rsid w:val="009C41F5"/>
    <w:rsid w:val="009C4424"/>
    <w:rsid w:val="009C536C"/>
    <w:rsid w:val="009C54FC"/>
    <w:rsid w:val="009C59B1"/>
    <w:rsid w:val="009C5BFF"/>
    <w:rsid w:val="009C678C"/>
    <w:rsid w:val="009C6E8A"/>
    <w:rsid w:val="009C7887"/>
    <w:rsid w:val="009C7AB7"/>
    <w:rsid w:val="009D04E5"/>
    <w:rsid w:val="009D0697"/>
    <w:rsid w:val="009D0BF1"/>
    <w:rsid w:val="009D0CC7"/>
    <w:rsid w:val="009D1592"/>
    <w:rsid w:val="009D15DA"/>
    <w:rsid w:val="009D1AA0"/>
    <w:rsid w:val="009D1C0F"/>
    <w:rsid w:val="009D20CC"/>
    <w:rsid w:val="009D2268"/>
    <w:rsid w:val="009D2B9A"/>
    <w:rsid w:val="009D2FD5"/>
    <w:rsid w:val="009D3105"/>
    <w:rsid w:val="009D31BE"/>
    <w:rsid w:val="009D362F"/>
    <w:rsid w:val="009D3C42"/>
    <w:rsid w:val="009D41EC"/>
    <w:rsid w:val="009D4326"/>
    <w:rsid w:val="009D44FB"/>
    <w:rsid w:val="009D4927"/>
    <w:rsid w:val="009D4970"/>
    <w:rsid w:val="009D4FF8"/>
    <w:rsid w:val="009D5027"/>
    <w:rsid w:val="009D539C"/>
    <w:rsid w:val="009D5B02"/>
    <w:rsid w:val="009D5E68"/>
    <w:rsid w:val="009D7165"/>
    <w:rsid w:val="009D7217"/>
    <w:rsid w:val="009D726F"/>
    <w:rsid w:val="009D72C4"/>
    <w:rsid w:val="009D7AC9"/>
    <w:rsid w:val="009D7D2D"/>
    <w:rsid w:val="009E06CF"/>
    <w:rsid w:val="009E0B3A"/>
    <w:rsid w:val="009E0C7E"/>
    <w:rsid w:val="009E0F5C"/>
    <w:rsid w:val="009E10BD"/>
    <w:rsid w:val="009E1112"/>
    <w:rsid w:val="009E1621"/>
    <w:rsid w:val="009E1A9C"/>
    <w:rsid w:val="009E20E0"/>
    <w:rsid w:val="009E2A0C"/>
    <w:rsid w:val="009E2F91"/>
    <w:rsid w:val="009E30D8"/>
    <w:rsid w:val="009E337B"/>
    <w:rsid w:val="009E364F"/>
    <w:rsid w:val="009E3CB8"/>
    <w:rsid w:val="009E4164"/>
    <w:rsid w:val="009E4519"/>
    <w:rsid w:val="009E47F7"/>
    <w:rsid w:val="009E501E"/>
    <w:rsid w:val="009E51B3"/>
    <w:rsid w:val="009E53DA"/>
    <w:rsid w:val="009E5F6F"/>
    <w:rsid w:val="009E63A5"/>
    <w:rsid w:val="009E66B8"/>
    <w:rsid w:val="009E6AE1"/>
    <w:rsid w:val="009E6B6F"/>
    <w:rsid w:val="009E6D96"/>
    <w:rsid w:val="009E7270"/>
    <w:rsid w:val="009E7301"/>
    <w:rsid w:val="009E7F0A"/>
    <w:rsid w:val="009F04FF"/>
    <w:rsid w:val="009F058E"/>
    <w:rsid w:val="009F0604"/>
    <w:rsid w:val="009F092B"/>
    <w:rsid w:val="009F0A99"/>
    <w:rsid w:val="009F10B7"/>
    <w:rsid w:val="009F10F4"/>
    <w:rsid w:val="009F1581"/>
    <w:rsid w:val="009F1790"/>
    <w:rsid w:val="009F1831"/>
    <w:rsid w:val="009F1BAE"/>
    <w:rsid w:val="009F220D"/>
    <w:rsid w:val="009F230E"/>
    <w:rsid w:val="009F238D"/>
    <w:rsid w:val="009F250F"/>
    <w:rsid w:val="009F2F4C"/>
    <w:rsid w:val="009F3B1F"/>
    <w:rsid w:val="009F3E5E"/>
    <w:rsid w:val="009F3E78"/>
    <w:rsid w:val="009F4076"/>
    <w:rsid w:val="009F490C"/>
    <w:rsid w:val="009F4D26"/>
    <w:rsid w:val="009F4F75"/>
    <w:rsid w:val="009F6139"/>
    <w:rsid w:val="009F61C8"/>
    <w:rsid w:val="009F6374"/>
    <w:rsid w:val="009F6493"/>
    <w:rsid w:val="009F67BC"/>
    <w:rsid w:val="009F7021"/>
    <w:rsid w:val="009F7304"/>
    <w:rsid w:val="009F77B9"/>
    <w:rsid w:val="009F7A8D"/>
    <w:rsid w:val="009F7BC7"/>
    <w:rsid w:val="009F7D4E"/>
    <w:rsid w:val="009F7E78"/>
    <w:rsid w:val="00A0063E"/>
    <w:rsid w:val="00A0075B"/>
    <w:rsid w:val="00A00FC4"/>
    <w:rsid w:val="00A014DD"/>
    <w:rsid w:val="00A01583"/>
    <w:rsid w:val="00A0197B"/>
    <w:rsid w:val="00A0212E"/>
    <w:rsid w:val="00A02164"/>
    <w:rsid w:val="00A021DE"/>
    <w:rsid w:val="00A0220B"/>
    <w:rsid w:val="00A023CC"/>
    <w:rsid w:val="00A02883"/>
    <w:rsid w:val="00A02CA4"/>
    <w:rsid w:val="00A02F51"/>
    <w:rsid w:val="00A037C0"/>
    <w:rsid w:val="00A045D9"/>
    <w:rsid w:val="00A045E0"/>
    <w:rsid w:val="00A04AE6"/>
    <w:rsid w:val="00A05103"/>
    <w:rsid w:val="00A0534A"/>
    <w:rsid w:val="00A05E0E"/>
    <w:rsid w:val="00A06B00"/>
    <w:rsid w:val="00A06C3B"/>
    <w:rsid w:val="00A06DD2"/>
    <w:rsid w:val="00A07158"/>
    <w:rsid w:val="00A07F27"/>
    <w:rsid w:val="00A1035A"/>
    <w:rsid w:val="00A104A1"/>
    <w:rsid w:val="00A107DF"/>
    <w:rsid w:val="00A1093A"/>
    <w:rsid w:val="00A10961"/>
    <w:rsid w:val="00A11724"/>
    <w:rsid w:val="00A11AED"/>
    <w:rsid w:val="00A12ADA"/>
    <w:rsid w:val="00A134E2"/>
    <w:rsid w:val="00A13E4B"/>
    <w:rsid w:val="00A147BC"/>
    <w:rsid w:val="00A147F7"/>
    <w:rsid w:val="00A14C17"/>
    <w:rsid w:val="00A15125"/>
    <w:rsid w:val="00A154AF"/>
    <w:rsid w:val="00A15A01"/>
    <w:rsid w:val="00A15A32"/>
    <w:rsid w:val="00A15F3F"/>
    <w:rsid w:val="00A16760"/>
    <w:rsid w:val="00A16D82"/>
    <w:rsid w:val="00A172F4"/>
    <w:rsid w:val="00A2053B"/>
    <w:rsid w:val="00A20712"/>
    <w:rsid w:val="00A21020"/>
    <w:rsid w:val="00A212A7"/>
    <w:rsid w:val="00A2163D"/>
    <w:rsid w:val="00A22534"/>
    <w:rsid w:val="00A22755"/>
    <w:rsid w:val="00A22FA6"/>
    <w:rsid w:val="00A2363E"/>
    <w:rsid w:val="00A24111"/>
    <w:rsid w:val="00A24973"/>
    <w:rsid w:val="00A24DD3"/>
    <w:rsid w:val="00A2514E"/>
    <w:rsid w:val="00A252FC"/>
    <w:rsid w:val="00A25841"/>
    <w:rsid w:val="00A25843"/>
    <w:rsid w:val="00A25E0B"/>
    <w:rsid w:val="00A26311"/>
    <w:rsid w:val="00A27442"/>
    <w:rsid w:val="00A27C6B"/>
    <w:rsid w:val="00A30137"/>
    <w:rsid w:val="00A3013C"/>
    <w:rsid w:val="00A303CE"/>
    <w:rsid w:val="00A30820"/>
    <w:rsid w:val="00A30849"/>
    <w:rsid w:val="00A3093A"/>
    <w:rsid w:val="00A31256"/>
    <w:rsid w:val="00A31888"/>
    <w:rsid w:val="00A31AB4"/>
    <w:rsid w:val="00A31F5F"/>
    <w:rsid w:val="00A3206F"/>
    <w:rsid w:val="00A32087"/>
    <w:rsid w:val="00A32204"/>
    <w:rsid w:val="00A33575"/>
    <w:rsid w:val="00A338B0"/>
    <w:rsid w:val="00A3419C"/>
    <w:rsid w:val="00A34A19"/>
    <w:rsid w:val="00A34B20"/>
    <w:rsid w:val="00A35D04"/>
    <w:rsid w:val="00A35FE9"/>
    <w:rsid w:val="00A36045"/>
    <w:rsid w:val="00A37593"/>
    <w:rsid w:val="00A40A9E"/>
    <w:rsid w:val="00A40D66"/>
    <w:rsid w:val="00A40F32"/>
    <w:rsid w:val="00A4101D"/>
    <w:rsid w:val="00A412E4"/>
    <w:rsid w:val="00A4152D"/>
    <w:rsid w:val="00A415AB"/>
    <w:rsid w:val="00A4175C"/>
    <w:rsid w:val="00A41D5D"/>
    <w:rsid w:val="00A429EC"/>
    <w:rsid w:val="00A42A6F"/>
    <w:rsid w:val="00A43345"/>
    <w:rsid w:val="00A43743"/>
    <w:rsid w:val="00A4467B"/>
    <w:rsid w:val="00A446EA"/>
    <w:rsid w:val="00A453E2"/>
    <w:rsid w:val="00A45507"/>
    <w:rsid w:val="00A45A31"/>
    <w:rsid w:val="00A45B9D"/>
    <w:rsid w:val="00A45BCB"/>
    <w:rsid w:val="00A45F36"/>
    <w:rsid w:val="00A45FA6"/>
    <w:rsid w:val="00A46244"/>
    <w:rsid w:val="00A463CB"/>
    <w:rsid w:val="00A464BF"/>
    <w:rsid w:val="00A465FE"/>
    <w:rsid w:val="00A46869"/>
    <w:rsid w:val="00A47090"/>
    <w:rsid w:val="00A50EF1"/>
    <w:rsid w:val="00A50F1B"/>
    <w:rsid w:val="00A51039"/>
    <w:rsid w:val="00A51556"/>
    <w:rsid w:val="00A51B33"/>
    <w:rsid w:val="00A51FEC"/>
    <w:rsid w:val="00A52D22"/>
    <w:rsid w:val="00A52D89"/>
    <w:rsid w:val="00A5335E"/>
    <w:rsid w:val="00A53836"/>
    <w:rsid w:val="00A54072"/>
    <w:rsid w:val="00A54296"/>
    <w:rsid w:val="00A544C2"/>
    <w:rsid w:val="00A546D2"/>
    <w:rsid w:val="00A54CB9"/>
    <w:rsid w:val="00A55065"/>
    <w:rsid w:val="00A55B65"/>
    <w:rsid w:val="00A55BBB"/>
    <w:rsid w:val="00A55C0E"/>
    <w:rsid w:val="00A56135"/>
    <w:rsid w:val="00A562F1"/>
    <w:rsid w:val="00A56A23"/>
    <w:rsid w:val="00A56BB2"/>
    <w:rsid w:val="00A56DA2"/>
    <w:rsid w:val="00A5718A"/>
    <w:rsid w:val="00A57719"/>
    <w:rsid w:val="00A57D6A"/>
    <w:rsid w:val="00A60AC6"/>
    <w:rsid w:val="00A60B8B"/>
    <w:rsid w:val="00A60FE3"/>
    <w:rsid w:val="00A6103B"/>
    <w:rsid w:val="00A610B4"/>
    <w:rsid w:val="00A6180C"/>
    <w:rsid w:val="00A61A18"/>
    <w:rsid w:val="00A61CE2"/>
    <w:rsid w:val="00A63720"/>
    <w:rsid w:val="00A644DB"/>
    <w:rsid w:val="00A649A4"/>
    <w:rsid w:val="00A64C83"/>
    <w:rsid w:val="00A64F03"/>
    <w:rsid w:val="00A653A8"/>
    <w:rsid w:val="00A6583F"/>
    <w:rsid w:val="00A65F3E"/>
    <w:rsid w:val="00A6622E"/>
    <w:rsid w:val="00A6675E"/>
    <w:rsid w:val="00A66AEF"/>
    <w:rsid w:val="00A675F3"/>
    <w:rsid w:val="00A67B26"/>
    <w:rsid w:val="00A70176"/>
    <w:rsid w:val="00A70DB6"/>
    <w:rsid w:val="00A71504"/>
    <w:rsid w:val="00A7184F"/>
    <w:rsid w:val="00A71914"/>
    <w:rsid w:val="00A71BC7"/>
    <w:rsid w:val="00A71CE6"/>
    <w:rsid w:val="00A71CF0"/>
    <w:rsid w:val="00A71EBD"/>
    <w:rsid w:val="00A7214B"/>
    <w:rsid w:val="00A721D4"/>
    <w:rsid w:val="00A72B0A"/>
    <w:rsid w:val="00A731FE"/>
    <w:rsid w:val="00A73BD8"/>
    <w:rsid w:val="00A74187"/>
    <w:rsid w:val="00A74615"/>
    <w:rsid w:val="00A74A5E"/>
    <w:rsid w:val="00A74B5C"/>
    <w:rsid w:val="00A74DFB"/>
    <w:rsid w:val="00A74EE0"/>
    <w:rsid w:val="00A74F95"/>
    <w:rsid w:val="00A7588E"/>
    <w:rsid w:val="00A758B7"/>
    <w:rsid w:val="00A75D58"/>
    <w:rsid w:val="00A75F55"/>
    <w:rsid w:val="00A7610B"/>
    <w:rsid w:val="00A761BD"/>
    <w:rsid w:val="00A7776A"/>
    <w:rsid w:val="00A7790E"/>
    <w:rsid w:val="00A77914"/>
    <w:rsid w:val="00A80240"/>
    <w:rsid w:val="00A803CA"/>
    <w:rsid w:val="00A80620"/>
    <w:rsid w:val="00A808B9"/>
    <w:rsid w:val="00A80918"/>
    <w:rsid w:val="00A80E10"/>
    <w:rsid w:val="00A813AE"/>
    <w:rsid w:val="00A817B9"/>
    <w:rsid w:val="00A81F8F"/>
    <w:rsid w:val="00A8271B"/>
    <w:rsid w:val="00A828B3"/>
    <w:rsid w:val="00A83BF9"/>
    <w:rsid w:val="00A8488B"/>
    <w:rsid w:val="00A84E70"/>
    <w:rsid w:val="00A851D8"/>
    <w:rsid w:val="00A85BE3"/>
    <w:rsid w:val="00A85C2B"/>
    <w:rsid w:val="00A861D9"/>
    <w:rsid w:val="00A86288"/>
    <w:rsid w:val="00A86908"/>
    <w:rsid w:val="00A87112"/>
    <w:rsid w:val="00A87141"/>
    <w:rsid w:val="00A872CF"/>
    <w:rsid w:val="00A87694"/>
    <w:rsid w:val="00A87F48"/>
    <w:rsid w:val="00A90679"/>
    <w:rsid w:val="00A90AE6"/>
    <w:rsid w:val="00A90D4A"/>
    <w:rsid w:val="00A90E2D"/>
    <w:rsid w:val="00A90EAD"/>
    <w:rsid w:val="00A90F5B"/>
    <w:rsid w:val="00A91459"/>
    <w:rsid w:val="00A9151F"/>
    <w:rsid w:val="00A91944"/>
    <w:rsid w:val="00A91AEB"/>
    <w:rsid w:val="00A92227"/>
    <w:rsid w:val="00A9222C"/>
    <w:rsid w:val="00A926D9"/>
    <w:rsid w:val="00A92879"/>
    <w:rsid w:val="00A92E9E"/>
    <w:rsid w:val="00A92EF3"/>
    <w:rsid w:val="00A9347F"/>
    <w:rsid w:val="00A93A36"/>
    <w:rsid w:val="00A93B3B"/>
    <w:rsid w:val="00A940A7"/>
    <w:rsid w:val="00A94685"/>
    <w:rsid w:val="00A94997"/>
    <w:rsid w:val="00A95161"/>
    <w:rsid w:val="00A95259"/>
    <w:rsid w:val="00A9548D"/>
    <w:rsid w:val="00A95526"/>
    <w:rsid w:val="00A959AB"/>
    <w:rsid w:val="00A96383"/>
    <w:rsid w:val="00A964C4"/>
    <w:rsid w:val="00A96527"/>
    <w:rsid w:val="00A965F1"/>
    <w:rsid w:val="00A96832"/>
    <w:rsid w:val="00A96CA2"/>
    <w:rsid w:val="00A96D76"/>
    <w:rsid w:val="00A96D82"/>
    <w:rsid w:val="00A96DDA"/>
    <w:rsid w:val="00A972B8"/>
    <w:rsid w:val="00AA0369"/>
    <w:rsid w:val="00AA0930"/>
    <w:rsid w:val="00AA0BC7"/>
    <w:rsid w:val="00AA0DBD"/>
    <w:rsid w:val="00AA1405"/>
    <w:rsid w:val="00AA16EB"/>
    <w:rsid w:val="00AA19D4"/>
    <w:rsid w:val="00AA1FB8"/>
    <w:rsid w:val="00AA257A"/>
    <w:rsid w:val="00AA3182"/>
    <w:rsid w:val="00AA3390"/>
    <w:rsid w:val="00AA3715"/>
    <w:rsid w:val="00AA3AA8"/>
    <w:rsid w:val="00AA3C5D"/>
    <w:rsid w:val="00AA3EF3"/>
    <w:rsid w:val="00AA3F5E"/>
    <w:rsid w:val="00AA47DD"/>
    <w:rsid w:val="00AA47DE"/>
    <w:rsid w:val="00AA488F"/>
    <w:rsid w:val="00AA4DF1"/>
    <w:rsid w:val="00AA53EB"/>
    <w:rsid w:val="00AA5840"/>
    <w:rsid w:val="00AA5D8E"/>
    <w:rsid w:val="00AA60C8"/>
    <w:rsid w:val="00AA62A8"/>
    <w:rsid w:val="00AA6494"/>
    <w:rsid w:val="00AA6640"/>
    <w:rsid w:val="00AA6934"/>
    <w:rsid w:val="00AA6C17"/>
    <w:rsid w:val="00AA73A9"/>
    <w:rsid w:val="00AA7A82"/>
    <w:rsid w:val="00AA7A91"/>
    <w:rsid w:val="00AB0AA6"/>
    <w:rsid w:val="00AB1364"/>
    <w:rsid w:val="00AB146C"/>
    <w:rsid w:val="00AB1646"/>
    <w:rsid w:val="00AB1E5F"/>
    <w:rsid w:val="00AB1FF1"/>
    <w:rsid w:val="00AB321F"/>
    <w:rsid w:val="00AB367E"/>
    <w:rsid w:val="00AB37AD"/>
    <w:rsid w:val="00AB385B"/>
    <w:rsid w:val="00AB3F1D"/>
    <w:rsid w:val="00AB3F58"/>
    <w:rsid w:val="00AB3FBF"/>
    <w:rsid w:val="00AB4048"/>
    <w:rsid w:val="00AB4259"/>
    <w:rsid w:val="00AB4526"/>
    <w:rsid w:val="00AB4BA6"/>
    <w:rsid w:val="00AB5F24"/>
    <w:rsid w:val="00AB6D49"/>
    <w:rsid w:val="00AB6EC5"/>
    <w:rsid w:val="00AB7152"/>
    <w:rsid w:val="00AB7336"/>
    <w:rsid w:val="00AB7498"/>
    <w:rsid w:val="00AC09BE"/>
    <w:rsid w:val="00AC0E53"/>
    <w:rsid w:val="00AC0EDB"/>
    <w:rsid w:val="00AC1BEE"/>
    <w:rsid w:val="00AC1D0B"/>
    <w:rsid w:val="00AC1DD6"/>
    <w:rsid w:val="00AC34A3"/>
    <w:rsid w:val="00AC37D5"/>
    <w:rsid w:val="00AC43D6"/>
    <w:rsid w:val="00AC5A08"/>
    <w:rsid w:val="00AC5CE4"/>
    <w:rsid w:val="00AC5D9F"/>
    <w:rsid w:val="00AC61C5"/>
    <w:rsid w:val="00AC6473"/>
    <w:rsid w:val="00AC6C30"/>
    <w:rsid w:val="00AC6CCC"/>
    <w:rsid w:val="00AC7471"/>
    <w:rsid w:val="00AC79E1"/>
    <w:rsid w:val="00AD0387"/>
    <w:rsid w:val="00AD06EF"/>
    <w:rsid w:val="00AD0841"/>
    <w:rsid w:val="00AD08E5"/>
    <w:rsid w:val="00AD09F9"/>
    <w:rsid w:val="00AD1499"/>
    <w:rsid w:val="00AD14B2"/>
    <w:rsid w:val="00AD1D13"/>
    <w:rsid w:val="00AD2255"/>
    <w:rsid w:val="00AD2708"/>
    <w:rsid w:val="00AD279D"/>
    <w:rsid w:val="00AD29D1"/>
    <w:rsid w:val="00AD3388"/>
    <w:rsid w:val="00AD3823"/>
    <w:rsid w:val="00AD393F"/>
    <w:rsid w:val="00AD3D54"/>
    <w:rsid w:val="00AD3E76"/>
    <w:rsid w:val="00AD41F6"/>
    <w:rsid w:val="00AD45C2"/>
    <w:rsid w:val="00AD4764"/>
    <w:rsid w:val="00AD4E6F"/>
    <w:rsid w:val="00AD5228"/>
    <w:rsid w:val="00AD6089"/>
    <w:rsid w:val="00AD6980"/>
    <w:rsid w:val="00AD7738"/>
    <w:rsid w:val="00AD7ADB"/>
    <w:rsid w:val="00AE00CE"/>
    <w:rsid w:val="00AE028B"/>
    <w:rsid w:val="00AE0937"/>
    <w:rsid w:val="00AE0A7E"/>
    <w:rsid w:val="00AE1D65"/>
    <w:rsid w:val="00AE2011"/>
    <w:rsid w:val="00AE2190"/>
    <w:rsid w:val="00AE28F4"/>
    <w:rsid w:val="00AE2C70"/>
    <w:rsid w:val="00AE3990"/>
    <w:rsid w:val="00AE3AFC"/>
    <w:rsid w:val="00AE3E7B"/>
    <w:rsid w:val="00AE4647"/>
    <w:rsid w:val="00AE47E7"/>
    <w:rsid w:val="00AE48F1"/>
    <w:rsid w:val="00AE4A01"/>
    <w:rsid w:val="00AE4A6A"/>
    <w:rsid w:val="00AE5466"/>
    <w:rsid w:val="00AE5F2E"/>
    <w:rsid w:val="00AE6095"/>
    <w:rsid w:val="00AE6F54"/>
    <w:rsid w:val="00AE74CC"/>
    <w:rsid w:val="00AF00FE"/>
    <w:rsid w:val="00AF031B"/>
    <w:rsid w:val="00AF12BE"/>
    <w:rsid w:val="00AF1F77"/>
    <w:rsid w:val="00AF201F"/>
    <w:rsid w:val="00AF2429"/>
    <w:rsid w:val="00AF285E"/>
    <w:rsid w:val="00AF44A8"/>
    <w:rsid w:val="00AF45BB"/>
    <w:rsid w:val="00AF4962"/>
    <w:rsid w:val="00AF4D00"/>
    <w:rsid w:val="00AF5817"/>
    <w:rsid w:val="00AF5BF2"/>
    <w:rsid w:val="00AF6A20"/>
    <w:rsid w:val="00AF6CE6"/>
    <w:rsid w:val="00AF77D9"/>
    <w:rsid w:val="00AF7812"/>
    <w:rsid w:val="00B00489"/>
    <w:rsid w:val="00B00663"/>
    <w:rsid w:val="00B00C18"/>
    <w:rsid w:val="00B00CC6"/>
    <w:rsid w:val="00B00E1A"/>
    <w:rsid w:val="00B01503"/>
    <w:rsid w:val="00B0164D"/>
    <w:rsid w:val="00B01734"/>
    <w:rsid w:val="00B018FE"/>
    <w:rsid w:val="00B01BF4"/>
    <w:rsid w:val="00B0203B"/>
    <w:rsid w:val="00B02131"/>
    <w:rsid w:val="00B02289"/>
    <w:rsid w:val="00B023C5"/>
    <w:rsid w:val="00B02511"/>
    <w:rsid w:val="00B02BC6"/>
    <w:rsid w:val="00B03167"/>
    <w:rsid w:val="00B031C0"/>
    <w:rsid w:val="00B04348"/>
    <w:rsid w:val="00B04979"/>
    <w:rsid w:val="00B04B2C"/>
    <w:rsid w:val="00B04DDE"/>
    <w:rsid w:val="00B05543"/>
    <w:rsid w:val="00B058F7"/>
    <w:rsid w:val="00B05C04"/>
    <w:rsid w:val="00B05E3E"/>
    <w:rsid w:val="00B069DB"/>
    <w:rsid w:val="00B06CAB"/>
    <w:rsid w:val="00B06E51"/>
    <w:rsid w:val="00B078B6"/>
    <w:rsid w:val="00B07D59"/>
    <w:rsid w:val="00B10201"/>
    <w:rsid w:val="00B105E6"/>
    <w:rsid w:val="00B109A3"/>
    <w:rsid w:val="00B109D4"/>
    <w:rsid w:val="00B10FF4"/>
    <w:rsid w:val="00B11255"/>
    <w:rsid w:val="00B118DB"/>
    <w:rsid w:val="00B123F8"/>
    <w:rsid w:val="00B12579"/>
    <w:rsid w:val="00B12BA1"/>
    <w:rsid w:val="00B135EA"/>
    <w:rsid w:val="00B13C1A"/>
    <w:rsid w:val="00B13C28"/>
    <w:rsid w:val="00B14CC3"/>
    <w:rsid w:val="00B15107"/>
    <w:rsid w:val="00B1518C"/>
    <w:rsid w:val="00B156CE"/>
    <w:rsid w:val="00B15B17"/>
    <w:rsid w:val="00B161AB"/>
    <w:rsid w:val="00B16464"/>
    <w:rsid w:val="00B1679A"/>
    <w:rsid w:val="00B16962"/>
    <w:rsid w:val="00B16E23"/>
    <w:rsid w:val="00B171D2"/>
    <w:rsid w:val="00B172D8"/>
    <w:rsid w:val="00B17393"/>
    <w:rsid w:val="00B178A6"/>
    <w:rsid w:val="00B2024D"/>
    <w:rsid w:val="00B20252"/>
    <w:rsid w:val="00B205BC"/>
    <w:rsid w:val="00B20E8B"/>
    <w:rsid w:val="00B218FF"/>
    <w:rsid w:val="00B2193E"/>
    <w:rsid w:val="00B2273C"/>
    <w:rsid w:val="00B227B6"/>
    <w:rsid w:val="00B22951"/>
    <w:rsid w:val="00B2324D"/>
    <w:rsid w:val="00B23904"/>
    <w:rsid w:val="00B240AF"/>
    <w:rsid w:val="00B2425C"/>
    <w:rsid w:val="00B24738"/>
    <w:rsid w:val="00B251B2"/>
    <w:rsid w:val="00B25CAA"/>
    <w:rsid w:val="00B25F5B"/>
    <w:rsid w:val="00B277FE"/>
    <w:rsid w:val="00B27CBF"/>
    <w:rsid w:val="00B27CD8"/>
    <w:rsid w:val="00B27D26"/>
    <w:rsid w:val="00B30F8A"/>
    <w:rsid w:val="00B3103C"/>
    <w:rsid w:val="00B3149C"/>
    <w:rsid w:val="00B3161B"/>
    <w:rsid w:val="00B31D50"/>
    <w:rsid w:val="00B32062"/>
    <w:rsid w:val="00B32782"/>
    <w:rsid w:val="00B32942"/>
    <w:rsid w:val="00B33AF5"/>
    <w:rsid w:val="00B33B8E"/>
    <w:rsid w:val="00B33E15"/>
    <w:rsid w:val="00B34528"/>
    <w:rsid w:val="00B3484A"/>
    <w:rsid w:val="00B348A5"/>
    <w:rsid w:val="00B34B5B"/>
    <w:rsid w:val="00B3500E"/>
    <w:rsid w:val="00B35A70"/>
    <w:rsid w:val="00B35B62"/>
    <w:rsid w:val="00B35C83"/>
    <w:rsid w:val="00B35CA8"/>
    <w:rsid w:val="00B35D0D"/>
    <w:rsid w:val="00B35DCB"/>
    <w:rsid w:val="00B35DCE"/>
    <w:rsid w:val="00B35DD2"/>
    <w:rsid w:val="00B360F6"/>
    <w:rsid w:val="00B36378"/>
    <w:rsid w:val="00B366F8"/>
    <w:rsid w:val="00B368EB"/>
    <w:rsid w:val="00B369E1"/>
    <w:rsid w:val="00B36A2E"/>
    <w:rsid w:val="00B372E0"/>
    <w:rsid w:val="00B37378"/>
    <w:rsid w:val="00B37B03"/>
    <w:rsid w:val="00B40245"/>
    <w:rsid w:val="00B403E8"/>
    <w:rsid w:val="00B4068D"/>
    <w:rsid w:val="00B40C4D"/>
    <w:rsid w:val="00B40C7A"/>
    <w:rsid w:val="00B41596"/>
    <w:rsid w:val="00B4182D"/>
    <w:rsid w:val="00B41961"/>
    <w:rsid w:val="00B41CBB"/>
    <w:rsid w:val="00B42252"/>
    <w:rsid w:val="00B42560"/>
    <w:rsid w:val="00B42586"/>
    <w:rsid w:val="00B42612"/>
    <w:rsid w:val="00B4303B"/>
    <w:rsid w:val="00B43489"/>
    <w:rsid w:val="00B44850"/>
    <w:rsid w:val="00B448CD"/>
    <w:rsid w:val="00B457D6"/>
    <w:rsid w:val="00B45965"/>
    <w:rsid w:val="00B45E63"/>
    <w:rsid w:val="00B45ED6"/>
    <w:rsid w:val="00B45F02"/>
    <w:rsid w:val="00B46207"/>
    <w:rsid w:val="00B464BE"/>
    <w:rsid w:val="00B4703F"/>
    <w:rsid w:val="00B4714D"/>
    <w:rsid w:val="00B47291"/>
    <w:rsid w:val="00B477D1"/>
    <w:rsid w:val="00B479F3"/>
    <w:rsid w:val="00B47DF9"/>
    <w:rsid w:val="00B50159"/>
    <w:rsid w:val="00B508B1"/>
    <w:rsid w:val="00B509C5"/>
    <w:rsid w:val="00B50F25"/>
    <w:rsid w:val="00B511B2"/>
    <w:rsid w:val="00B51212"/>
    <w:rsid w:val="00B5190F"/>
    <w:rsid w:val="00B5218C"/>
    <w:rsid w:val="00B52245"/>
    <w:rsid w:val="00B52B3E"/>
    <w:rsid w:val="00B52FCD"/>
    <w:rsid w:val="00B53547"/>
    <w:rsid w:val="00B53552"/>
    <w:rsid w:val="00B53590"/>
    <w:rsid w:val="00B53DF2"/>
    <w:rsid w:val="00B5420A"/>
    <w:rsid w:val="00B54241"/>
    <w:rsid w:val="00B542E1"/>
    <w:rsid w:val="00B54F1D"/>
    <w:rsid w:val="00B54F42"/>
    <w:rsid w:val="00B55D12"/>
    <w:rsid w:val="00B55F13"/>
    <w:rsid w:val="00B55FE6"/>
    <w:rsid w:val="00B5641B"/>
    <w:rsid w:val="00B56709"/>
    <w:rsid w:val="00B56CE2"/>
    <w:rsid w:val="00B573E5"/>
    <w:rsid w:val="00B57629"/>
    <w:rsid w:val="00B57975"/>
    <w:rsid w:val="00B57D70"/>
    <w:rsid w:val="00B57E88"/>
    <w:rsid w:val="00B57F5B"/>
    <w:rsid w:val="00B6028A"/>
    <w:rsid w:val="00B60398"/>
    <w:rsid w:val="00B60BAF"/>
    <w:rsid w:val="00B60FBF"/>
    <w:rsid w:val="00B61130"/>
    <w:rsid w:val="00B616B6"/>
    <w:rsid w:val="00B61A08"/>
    <w:rsid w:val="00B62D1F"/>
    <w:rsid w:val="00B638EC"/>
    <w:rsid w:val="00B639F7"/>
    <w:rsid w:val="00B63DCC"/>
    <w:rsid w:val="00B645FE"/>
    <w:rsid w:val="00B6516A"/>
    <w:rsid w:val="00B658C5"/>
    <w:rsid w:val="00B65B7F"/>
    <w:rsid w:val="00B6664B"/>
    <w:rsid w:val="00B668BE"/>
    <w:rsid w:val="00B66C67"/>
    <w:rsid w:val="00B66E68"/>
    <w:rsid w:val="00B67050"/>
    <w:rsid w:val="00B674C9"/>
    <w:rsid w:val="00B67F1A"/>
    <w:rsid w:val="00B70041"/>
    <w:rsid w:val="00B71914"/>
    <w:rsid w:val="00B71DD3"/>
    <w:rsid w:val="00B72192"/>
    <w:rsid w:val="00B72FBA"/>
    <w:rsid w:val="00B73853"/>
    <w:rsid w:val="00B738AA"/>
    <w:rsid w:val="00B73F23"/>
    <w:rsid w:val="00B74720"/>
    <w:rsid w:val="00B747DA"/>
    <w:rsid w:val="00B751BF"/>
    <w:rsid w:val="00B754C2"/>
    <w:rsid w:val="00B75DF9"/>
    <w:rsid w:val="00B76375"/>
    <w:rsid w:val="00B76B87"/>
    <w:rsid w:val="00B76EB5"/>
    <w:rsid w:val="00B77342"/>
    <w:rsid w:val="00B77513"/>
    <w:rsid w:val="00B77883"/>
    <w:rsid w:val="00B77B2C"/>
    <w:rsid w:val="00B77F6F"/>
    <w:rsid w:val="00B80B36"/>
    <w:rsid w:val="00B80B3E"/>
    <w:rsid w:val="00B80C4A"/>
    <w:rsid w:val="00B8171C"/>
    <w:rsid w:val="00B81A0E"/>
    <w:rsid w:val="00B8212A"/>
    <w:rsid w:val="00B83053"/>
    <w:rsid w:val="00B83596"/>
    <w:rsid w:val="00B839C0"/>
    <w:rsid w:val="00B83FAC"/>
    <w:rsid w:val="00B84572"/>
    <w:rsid w:val="00B84AA5"/>
    <w:rsid w:val="00B84C36"/>
    <w:rsid w:val="00B84F66"/>
    <w:rsid w:val="00B84F74"/>
    <w:rsid w:val="00B84FF6"/>
    <w:rsid w:val="00B85898"/>
    <w:rsid w:val="00B858C5"/>
    <w:rsid w:val="00B85D39"/>
    <w:rsid w:val="00B85E37"/>
    <w:rsid w:val="00B8621C"/>
    <w:rsid w:val="00B86A5B"/>
    <w:rsid w:val="00B86C75"/>
    <w:rsid w:val="00B87556"/>
    <w:rsid w:val="00B87951"/>
    <w:rsid w:val="00B90390"/>
    <w:rsid w:val="00B90A78"/>
    <w:rsid w:val="00B91487"/>
    <w:rsid w:val="00B91686"/>
    <w:rsid w:val="00B91696"/>
    <w:rsid w:val="00B921C1"/>
    <w:rsid w:val="00B9230A"/>
    <w:rsid w:val="00B92641"/>
    <w:rsid w:val="00B92A1D"/>
    <w:rsid w:val="00B92D0C"/>
    <w:rsid w:val="00B92EA3"/>
    <w:rsid w:val="00B935B7"/>
    <w:rsid w:val="00B93938"/>
    <w:rsid w:val="00B945F1"/>
    <w:rsid w:val="00B95336"/>
    <w:rsid w:val="00B955B0"/>
    <w:rsid w:val="00B955D0"/>
    <w:rsid w:val="00B966D0"/>
    <w:rsid w:val="00B96FA1"/>
    <w:rsid w:val="00B9710A"/>
    <w:rsid w:val="00B97551"/>
    <w:rsid w:val="00B979BF"/>
    <w:rsid w:val="00B97F60"/>
    <w:rsid w:val="00BA0273"/>
    <w:rsid w:val="00BA027C"/>
    <w:rsid w:val="00BA07CF"/>
    <w:rsid w:val="00BA0AD6"/>
    <w:rsid w:val="00BA105B"/>
    <w:rsid w:val="00BA118C"/>
    <w:rsid w:val="00BA12BE"/>
    <w:rsid w:val="00BA1CD2"/>
    <w:rsid w:val="00BA290F"/>
    <w:rsid w:val="00BA2B8A"/>
    <w:rsid w:val="00BA2C96"/>
    <w:rsid w:val="00BA3230"/>
    <w:rsid w:val="00BA33EE"/>
    <w:rsid w:val="00BA38D8"/>
    <w:rsid w:val="00BA440E"/>
    <w:rsid w:val="00BA460C"/>
    <w:rsid w:val="00BA4613"/>
    <w:rsid w:val="00BA46C6"/>
    <w:rsid w:val="00BA4921"/>
    <w:rsid w:val="00BA4C7E"/>
    <w:rsid w:val="00BA5340"/>
    <w:rsid w:val="00BA55FC"/>
    <w:rsid w:val="00BA5BFE"/>
    <w:rsid w:val="00BA5CA9"/>
    <w:rsid w:val="00BA61EF"/>
    <w:rsid w:val="00BA6BA9"/>
    <w:rsid w:val="00BA6BBF"/>
    <w:rsid w:val="00BA6C53"/>
    <w:rsid w:val="00BA73C1"/>
    <w:rsid w:val="00BA79F3"/>
    <w:rsid w:val="00BA7A54"/>
    <w:rsid w:val="00BB0053"/>
    <w:rsid w:val="00BB056A"/>
    <w:rsid w:val="00BB0828"/>
    <w:rsid w:val="00BB0AF7"/>
    <w:rsid w:val="00BB0B1F"/>
    <w:rsid w:val="00BB10AB"/>
    <w:rsid w:val="00BB1E1F"/>
    <w:rsid w:val="00BB21B2"/>
    <w:rsid w:val="00BB245E"/>
    <w:rsid w:val="00BB270B"/>
    <w:rsid w:val="00BB27EC"/>
    <w:rsid w:val="00BB2B3B"/>
    <w:rsid w:val="00BB2CFB"/>
    <w:rsid w:val="00BB2F9E"/>
    <w:rsid w:val="00BB311C"/>
    <w:rsid w:val="00BB3176"/>
    <w:rsid w:val="00BB3C0D"/>
    <w:rsid w:val="00BB45F9"/>
    <w:rsid w:val="00BB4B27"/>
    <w:rsid w:val="00BB5442"/>
    <w:rsid w:val="00BB5A14"/>
    <w:rsid w:val="00BB6AB8"/>
    <w:rsid w:val="00BB7186"/>
    <w:rsid w:val="00BC000A"/>
    <w:rsid w:val="00BC0326"/>
    <w:rsid w:val="00BC0DED"/>
    <w:rsid w:val="00BC15D0"/>
    <w:rsid w:val="00BC1607"/>
    <w:rsid w:val="00BC1901"/>
    <w:rsid w:val="00BC1A83"/>
    <w:rsid w:val="00BC1FCA"/>
    <w:rsid w:val="00BC2153"/>
    <w:rsid w:val="00BC248F"/>
    <w:rsid w:val="00BC24ED"/>
    <w:rsid w:val="00BC2A46"/>
    <w:rsid w:val="00BC3073"/>
    <w:rsid w:val="00BC35BA"/>
    <w:rsid w:val="00BC464D"/>
    <w:rsid w:val="00BC5AFE"/>
    <w:rsid w:val="00BC6769"/>
    <w:rsid w:val="00BC6E44"/>
    <w:rsid w:val="00BC7559"/>
    <w:rsid w:val="00BC7C28"/>
    <w:rsid w:val="00BD0042"/>
    <w:rsid w:val="00BD007C"/>
    <w:rsid w:val="00BD054F"/>
    <w:rsid w:val="00BD075D"/>
    <w:rsid w:val="00BD17BA"/>
    <w:rsid w:val="00BD195E"/>
    <w:rsid w:val="00BD1D3B"/>
    <w:rsid w:val="00BD1E9E"/>
    <w:rsid w:val="00BD2172"/>
    <w:rsid w:val="00BD24F2"/>
    <w:rsid w:val="00BD259E"/>
    <w:rsid w:val="00BD3580"/>
    <w:rsid w:val="00BD37B1"/>
    <w:rsid w:val="00BD3881"/>
    <w:rsid w:val="00BD3944"/>
    <w:rsid w:val="00BD4864"/>
    <w:rsid w:val="00BD4DE6"/>
    <w:rsid w:val="00BD4F68"/>
    <w:rsid w:val="00BD6067"/>
    <w:rsid w:val="00BD651A"/>
    <w:rsid w:val="00BD65D2"/>
    <w:rsid w:val="00BD66D8"/>
    <w:rsid w:val="00BD6956"/>
    <w:rsid w:val="00BD6A25"/>
    <w:rsid w:val="00BD7042"/>
    <w:rsid w:val="00BD71C9"/>
    <w:rsid w:val="00BD7921"/>
    <w:rsid w:val="00BD7B8F"/>
    <w:rsid w:val="00BD7C40"/>
    <w:rsid w:val="00BE0127"/>
    <w:rsid w:val="00BE0457"/>
    <w:rsid w:val="00BE0A1E"/>
    <w:rsid w:val="00BE0B21"/>
    <w:rsid w:val="00BE1641"/>
    <w:rsid w:val="00BE16DA"/>
    <w:rsid w:val="00BE1862"/>
    <w:rsid w:val="00BE1909"/>
    <w:rsid w:val="00BE269A"/>
    <w:rsid w:val="00BE2AEB"/>
    <w:rsid w:val="00BE2EB3"/>
    <w:rsid w:val="00BE3293"/>
    <w:rsid w:val="00BE3FA4"/>
    <w:rsid w:val="00BE4DF2"/>
    <w:rsid w:val="00BE5090"/>
    <w:rsid w:val="00BE5163"/>
    <w:rsid w:val="00BE5719"/>
    <w:rsid w:val="00BE5A87"/>
    <w:rsid w:val="00BE5C54"/>
    <w:rsid w:val="00BE5F1C"/>
    <w:rsid w:val="00BE6E74"/>
    <w:rsid w:val="00BE7035"/>
    <w:rsid w:val="00BE70A2"/>
    <w:rsid w:val="00BE788D"/>
    <w:rsid w:val="00BE7CF0"/>
    <w:rsid w:val="00BE7F37"/>
    <w:rsid w:val="00BF0831"/>
    <w:rsid w:val="00BF0BB3"/>
    <w:rsid w:val="00BF0DF0"/>
    <w:rsid w:val="00BF15EE"/>
    <w:rsid w:val="00BF1AF0"/>
    <w:rsid w:val="00BF1BC4"/>
    <w:rsid w:val="00BF1DA4"/>
    <w:rsid w:val="00BF1F99"/>
    <w:rsid w:val="00BF28D4"/>
    <w:rsid w:val="00BF2A60"/>
    <w:rsid w:val="00BF35AD"/>
    <w:rsid w:val="00BF405A"/>
    <w:rsid w:val="00BF4BEE"/>
    <w:rsid w:val="00BF54A0"/>
    <w:rsid w:val="00BF5580"/>
    <w:rsid w:val="00BF5664"/>
    <w:rsid w:val="00BF57D2"/>
    <w:rsid w:val="00BF59C4"/>
    <w:rsid w:val="00BF5F65"/>
    <w:rsid w:val="00BF6118"/>
    <w:rsid w:val="00BF61BB"/>
    <w:rsid w:val="00BF6219"/>
    <w:rsid w:val="00BF6FC7"/>
    <w:rsid w:val="00BF7B12"/>
    <w:rsid w:val="00BF7DA3"/>
    <w:rsid w:val="00C0048B"/>
    <w:rsid w:val="00C005BB"/>
    <w:rsid w:val="00C00D92"/>
    <w:rsid w:val="00C01F70"/>
    <w:rsid w:val="00C0238E"/>
    <w:rsid w:val="00C02B12"/>
    <w:rsid w:val="00C040B5"/>
    <w:rsid w:val="00C04673"/>
    <w:rsid w:val="00C04687"/>
    <w:rsid w:val="00C04837"/>
    <w:rsid w:val="00C05139"/>
    <w:rsid w:val="00C063FF"/>
    <w:rsid w:val="00C06929"/>
    <w:rsid w:val="00C07173"/>
    <w:rsid w:val="00C077BA"/>
    <w:rsid w:val="00C10A19"/>
    <w:rsid w:val="00C10A90"/>
    <w:rsid w:val="00C10C70"/>
    <w:rsid w:val="00C10DF9"/>
    <w:rsid w:val="00C10F99"/>
    <w:rsid w:val="00C11EDB"/>
    <w:rsid w:val="00C11FB0"/>
    <w:rsid w:val="00C13610"/>
    <w:rsid w:val="00C136A9"/>
    <w:rsid w:val="00C13EA7"/>
    <w:rsid w:val="00C140A5"/>
    <w:rsid w:val="00C1425D"/>
    <w:rsid w:val="00C14669"/>
    <w:rsid w:val="00C148BD"/>
    <w:rsid w:val="00C1501C"/>
    <w:rsid w:val="00C15613"/>
    <w:rsid w:val="00C15A5E"/>
    <w:rsid w:val="00C15AEE"/>
    <w:rsid w:val="00C15D7F"/>
    <w:rsid w:val="00C15F6D"/>
    <w:rsid w:val="00C16120"/>
    <w:rsid w:val="00C161E5"/>
    <w:rsid w:val="00C165DC"/>
    <w:rsid w:val="00C168D0"/>
    <w:rsid w:val="00C168D4"/>
    <w:rsid w:val="00C16BA8"/>
    <w:rsid w:val="00C171FD"/>
    <w:rsid w:val="00C17CCC"/>
    <w:rsid w:val="00C17CD4"/>
    <w:rsid w:val="00C2013A"/>
    <w:rsid w:val="00C203E0"/>
    <w:rsid w:val="00C20633"/>
    <w:rsid w:val="00C2066E"/>
    <w:rsid w:val="00C2080F"/>
    <w:rsid w:val="00C20A1E"/>
    <w:rsid w:val="00C20D1E"/>
    <w:rsid w:val="00C21693"/>
    <w:rsid w:val="00C22001"/>
    <w:rsid w:val="00C2205F"/>
    <w:rsid w:val="00C224CB"/>
    <w:rsid w:val="00C22635"/>
    <w:rsid w:val="00C2281F"/>
    <w:rsid w:val="00C22853"/>
    <w:rsid w:val="00C22A09"/>
    <w:rsid w:val="00C23086"/>
    <w:rsid w:val="00C23886"/>
    <w:rsid w:val="00C238BD"/>
    <w:rsid w:val="00C243B6"/>
    <w:rsid w:val="00C24690"/>
    <w:rsid w:val="00C247AB"/>
    <w:rsid w:val="00C24811"/>
    <w:rsid w:val="00C2554D"/>
    <w:rsid w:val="00C258CE"/>
    <w:rsid w:val="00C267B0"/>
    <w:rsid w:val="00C26C93"/>
    <w:rsid w:val="00C26FEC"/>
    <w:rsid w:val="00C270CB"/>
    <w:rsid w:val="00C27A65"/>
    <w:rsid w:val="00C27B49"/>
    <w:rsid w:val="00C27DEA"/>
    <w:rsid w:val="00C300C5"/>
    <w:rsid w:val="00C30AA6"/>
    <w:rsid w:val="00C31444"/>
    <w:rsid w:val="00C314A8"/>
    <w:rsid w:val="00C314D7"/>
    <w:rsid w:val="00C3179D"/>
    <w:rsid w:val="00C3218D"/>
    <w:rsid w:val="00C32349"/>
    <w:rsid w:val="00C32F6C"/>
    <w:rsid w:val="00C33AE0"/>
    <w:rsid w:val="00C33E66"/>
    <w:rsid w:val="00C33F11"/>
    <w:rsid w:val="00C34C2E"/>
    <w:rsid w:val="00C3549A"/>
    <w:rsid w:val="00C35513"/>
    <w:rsid w:val="00C35CB9"/>
    <w:rsid w:val="00C35D75"/>
    <w:rsid w:val="00C3624C"/>
    <w:rsid w:val="00C3689B"/>
    <w:rsid w:val="00C36DE8"/>
    <w:rsid w:val="00C36EAB"/>
    <w:rsid w:val="00C37BF4"/>
    <w:rsid w:val="00C37DA7"/>
    <w:rsid w:val="00C37E3A"/>
    <w:rsid w:val="00C4116F"/>
    <w:rsid w:val="00C41292"/>
    <w:rsid w:val="00C412B5"/>
    <w:rsid w:val="00C41ACF"/>
    <w:rsid w:val="00C422E9"/>
    <w:rsid w:val="00C4306E"/>
    <w:rsid w:val="00C432CB"/>
    <w:rsid w:val="00C43506"/>
    <w:rsid w:val="00C43A2C"/>
    <w:rsid w:val="00C43BED"/>
    <w:rsid w:val="00C44389"/>
    <w:rsid w:val="00C44823"/>
    <w:rsid w:val="00C448F6"/>
    <w:rsid w:val="00C449E1"/>
    <w:rsid w:val="00C45376"/>
    <w:rsid w:val="00C460A5"/>
    <w:rsid w:val="00C46562"/>
    <w:rsid w:val="00C466FA"/>
    <w:rsid w:val="00C474F5"/>
    <w:rsid w:val="00C47BB9"/>
    <w:rsid w:val="00C5039E"/>
    <w:rsid w:val="00C50C2C"/>
    <w:rsid w:val="00C512F0"/>
    <w:rsid w:val="00C5141A"/>
    <w:rsid w:val="00C5141D"/>
    <w:rsid w:val="00C51487"/>
    <w:rsid w:val="00C519AE"/>
    <w:rsid w:val="00C519EC"/>
    <w:rsid w:val="00C5286D"/>
    <w:rsid w:val="00C52B28"/>
    <w:rsid w:val="00C52DDB"/>
    <w:rsid w:val="00C53778"/>
    <w:rsid w:val="00C53BAF"/>
    <w:rsid w:val="00C53F1F"/>
    <w:rsid w:val="00C542D6"/>
    <w:rsid w:val="00C54949"/>
    <w:rsid w:val="00C5587A"/>
    <w:rsid w:val="00C5594E"/>
    <w:rsid w:val="00C55E02"/>
    <w:rsid w:val="00C55FC2"/>
    <w:rsid w:val="00C5616D"/>
    <w:rsid w:val="00C5657F"/>
    <w:rsid w:val="00C56A4F"/>
    <w:rsid w:val="00C56D62"/>
    <w:rsid w:val="00C56F40"/>
    <w:rsid w:val="00C571D7"/>
    <w:rsid w:val="00C5725C"/>
    <w:rsid w:val="00C57D7F"/>
    <w:rsid w:val="00C60193"/>
    <w:rsid w:val="00C6037A"/>
    <w:rsid w:val="00C60B15"/>
    <w:rsid w:val="00C60C05"/>
    <w:rsid w:val="00C60C1D"/>
    <w:rsid w:val="00C60C4C"/>
    <w:rsid w:val="00C62056"/>
    <w:rsid w:val="00C62324"/>
    <w:rsid w:val="00C6232A"/>
    <w:rsid w:val="00C6265C"/>
    <w:rsid w:val="00C6277B"/>
    <w:rsid w:val="00C627BE"/>
    <w:rsid w:val="00C63CAF"/>
    <w:rsid w:val="00C644A6"/>
    <w:rsid w:val="00C64648"/>
    <w:rsid w:val="00C65967"/>
    <w:rsid w:val="00C663CB"/>
    <w:rsid w:val="00C667AD"/>
    <w:rsid w:val="00C667CB"/>
    <w:rsid w:val="00C66869"/>
    <w:rsid w:val="00C66966"/>
    <w:rsid w:val="00C66B2A"/>
    <w:rsid w:val="00C66FAB"/>
    <w:rsid w:val="00C67407"/>
    <w:rsid w:val="00C677D9"/>
    <w:rsid w:val="00C67915"/>
    <w:rsid w:val="00C67BEC"/>
    <w:rsid w:val="00C70074"/>
    <w:rsid w:val="00C7086E"/>
    <w:rsid w:val="00C7101C"/>
    <w:rsid w:val="00C71462"/>
    <w:rsid w:val="00C719E5"/>
    <w:rsid w:val="00C7207D"/>
    <w:rsid w:val="00C721CA"/>
    <w:rsid w:val="00C72801"/>
    <w:rsid w:val="00C72980"/>
    <w:rsid w:val="00C72C3C"/>
    <w:rsid w:val="00C7377F"/>
    <w:rsid w:val="00C73BAA"/>
    <w:rsid w:val="00C7447E"/>
    <w:rsid w:val="00C74D1F"/>
    <w:rsid w:val="00C75A15"/>
    <w:rsid w:val="00C76043"/>
    <w:rsid w:val="00C760AC"/>
    <w:rsid w:val="00C762AC"/>
    <w:rsid w:val="00C765B9"/>
    <w:rsid w:val="00C765CA"/>
    <w:rsid w:val="00C76CAC"/>
    <w:rsid w:val="00C76DF9"/>
    <w:rsid w:val="00C76F3E"/>
    <w:rsid w:val="00C77334"/>
    <w:rsid w:val="00C802E3"/>
    <w:rsid w:val="00C8091C"/>
    <w:rsid w:val="00C80975"/>
    <w:rsid w:val="00C80C9D"/>
    <w:rsid w:val="00C810E0"/>
    <w:rsid w:val="00C81428"/>
    <w:rsid w:val="00C8167E"/>
    <w:rsid w:val="00C81C57"/>
    <w:rsid w:val="00C82CC9"/>
    <w:rsid w:val="00C830B4"/>
    <w:rsid w:val="00C83350"/>
    <w:rsid w:val="00C83380"/>
    <w:rsid w:val="00C83393"/>
    <w:rsid w:val="00C834E0"/>
    <w:rsid w:val="00C8372F"/>
    <w:rsid w:val="00C8389F"/>
    <w:rsid w:val="00C83BAB"/>
    <w:rsid w:val="00C83FE5"/>
    <w:rsid w:val="00C84721"/>
    <w:rsid w:val="00C84855"/>
    <w:rsid w:val="00C84CC4"/>
    <w:rsid w:val="00C84E36"/>
    <w:rsid w:val="00C8517A"/>
    <w:rsid w:val="00C868F4"/>
    <w:rsid w:val="00C86BCD"/>
    <w:rsid w:val="00C875EF"/>
    <w:rsid w:val="00C87713"/>
    <w:rsid w:val="00C902E6"/>
    <w:rsid w:val="00C9071E"/>
    <w:rsid w:val="00C90AFC"/>
    <w:rsid w:val="00C90C2A"/>
    <w:rsid w:val="00C91422"/>
    <w:rsid w:val="00C91EAA"/>
    <w:rsid w:val="00C922FF"/>
    <w:rsid w:val="00C92CBC"/>
    <w:rsid w:val="00C92EFE"/>
    <w:rsid w:val="00C93419"/>
    <w:rsid w:val="00C935E0"/>
    <w:rsid w:val="00C93613"/>
    <w:rsid w:val="00C936F4"/>
    <w:rsid w:val="00C93834"/>
    <w:rsid w:val="00C93923"/>
    <w:rsid w:val="00C93ADB"/>
    <w:rsid w:val="00C93FC2"/>
    <w:rsid w:val="00C94549"/>
    <w:rsid w:val="00C94B69"/>
    <w:rsid w:val="00C94BDA"/>
    <w:rsid w:val="00C952E0"/>
    <w:rsid w:val="00C9574F"/>
    <w:rsid w:val="00C960C3"/>
    <w:rsid w:val="00C962F1"/>
    <w:rsid w:val="00C96373"/>
    <w:rsid w:val="00C96457"/>
    <w:rsid w:val="00C96DCA"/>
    <w:rsid w:val="00C96DF2"/>
    <w:rsid w:val="00C97142"/>
    <w:rsid w:val="00C97302"/>
    <w:rsid w:val="00C9745D"/>
    <w:rsid w:val="00C97AF8"/>
    <w:rsid w:val="00C97B11"/>
    <w:rsid w:val="00C97C60"/>
    <w:rsid w:val="00CA0698"/>
    <w:rsid w:val="00CA12BF"/>
    <w:rsid w:val="00CA13EC"/>
    <w:rsid w:val="00CA1547"/>
    <w:rsid w:val="00CA1607"/>
    <w:rsid w:val="00CA1837"/>
    <w:rsid w:val="00CA1C88"/>
    <w:rsid w:val="00CA1E02"/>
    <w:rsid w:val="00CA24BF"/>
    <w:rsid w:val="00CA25D3"/>
    <w:rsid w:val="00CA264E"/>
    <w:rsid w:val="00CA2712"/>
    <w:rsid w:val="00CA277C"/>
    <w:rsid w:val="00CA2A86"/>
    <w:rsid w:val="00CA2AF0"/>
    <w:rsid w:val="00CA2B1A"/>
    <w:rsid w:val="00CA2F0D"/>
    <w:rsid w:val="00CA3280"/>
    <w:rsid w:val="00CA453E"/>
    <w:rsid w:val="00CA47E5"/>
    <w:rsid w:val="00CA4D11"/>
    <w:rsid w:val="00CA50F1"/>
    <w:rsid w:val="00CA5139"/>
    <w:rsid w:val="00CA5443"/>
    <w:rsid w:val="00CA5AED"/>
    <w:rsid w:val="00CA5DCC"/>
    <w:rsid w:val="00CA5EAD"/>
    <w:rsid w:val="00CA6857"/>
    <w:rsid w:val="00CA78B9"/>
    <w:rsid w:val="00CA7F67"/>
    <w:rsid w:val="00CB0AA8"/>
    <w:rsid w:val="00CB0AE9"/>
    <w:rsid w:val="00CB0CD5"/>
    <w:rsid w:val="00CB0D67"/>
    <w:rsid w:val="00CB1425"/>
    <w:rsid w:val="00CB2105"/>
    <w:rsid w:val="00CB2198"/>
    <w:rsid w:val="00CB2301"/>
    <w:rsid w:val="00CB272A"/>
    <w:rsid w:val="00CB28E3"/>
    <w:rsid w:val="00CB2938"/>
    <w:rsid w:val="00CB2AEC"/>
    <w:rsid w:val="00CB2CFB"/>
    <w:rsid w:val="00CB32FE"/>
    <w:rsid w:val="00CB3461"/>
    <w:rsid w:val="00CB37A8"/>
    <w:rsid w:val="00CB41C0"/>
    <w:rsid w:val="00CB41D7"/>
    <w:rsid w:val="00CB43DD"/>
    <w:rsid w:val="00CB4902"/>
    <w:rsid w:val="00CB4E8A"/>
    <w:rsid w:val="00CB5404"/>
    <w:rsid w:val="00CB5668"/>
    <w:rsid w:val="00CB5673"/>
    <w:rsid w:val="00CB5EE7"/>
    <w:rsid w:val="00CB60BC"/>
    <w:rsid w:val="00CB6E16"/>
    <w:rsid w:val="00CB70EF"/>
    <w:rsid w:val="00CB7360"/>
    <w:rsid w:val="00CB73ED"/>
    <w:rsid w:val="00CB7540"/>
    <w:rsid w:val="00CB7A0D"/>
    <w:rsid w:val="00CC02D3"/>
    <w:rsid w:val="00CC1C67"/>
    <w:rsid w:val="00CC1D19"/>
    <w:rsid w:val="00CC1ED9"/>
    <w:rsid w:val="00CC2399"/>
    <w:rsid w:val="00CC27E5"/>
    <w:rsid w:val="00CC33A0"/>
    <w:rsid w:val="00CC3538"/>
    <w:rsid w:val="00CC3D54"/>
    <w:rsid w:val="00CC3DE9"/>
    <w:rsid w:val="00CC4067"/>
    <w:rsid w:val="00CC4B17"/>
    <w:rsid w:val="00CC4BA3"/>
    <w:rsid w:val="00CC65D0"/>
    <w:rsid w:val="00CC6BE7"/>
    <w:rsid w:val="00CC6CAD"/>
    <w:rsid w:val="00CC77EC"/>
    <w:rsid w:val="00CD05C1"/>
    <w:rsid w:val="00CD1192"/>
    <w:rsid w:val="00CD1713"/>
    <w:rsid w:val="00CD1AB6"/>
    <w:rsid w:val="00CD2D4D"/>
    <w:rsid w:val="00CD3BD8"/>
    <w:rsid w:val="00CD4073"/>
    <w:rsid w:val="00CD51C5"/>
    <w:rsid w:val="00CD54EF"/>
    <w:rsid w:val="00CD6BF6"/>
    <w:rsid w:val="00CD6F50"/>
    <w:rsid w:val="00CD7460"/>
    <w:rsid w:val="00CD7B66"/>
    <w:rsid w:val="00CD7C5E"/>
    <w:rsid w:val="00CD7D08"/>
    <w:rsid w:val="00CE0070"/>
    <w:rsid w:val="00CE04B8"/>
    <w:rsid w:val="00CE0C38"/>
    <w:rsid w:val="00CE0F85"/>
    <w:rsid w:val="00CE10D2"/>
    <w:rsid w:val="00CE180B"/>
    <w:rsid w:val="00CE1A27"/>
    <w:rsid w:val="00CE1BFD"/>
    <w:rsid w:val="00CE26B3"/>
    <w:rsid w:val="00CE3189"/>
    <w:rsid w:val="00CE3436"/>
    <w:rsid w:val="00CE36B2"/>
    <w:rsid w:val="00CE4944"/>
    <w:rsid w:val="00CE498D"/>
    <w:rsid w:val="00CE4BA3"/>
    <w:rsid w:val="00CE4C0C"/>
    <w:rsid w:val="00CE5094"/>
    <w:rsid w:val="00CE5748"/>
    <w:rsid w:val="00CE5A94"/>
    <w:rsid w:val="00CE6173"/>
    <w:rsid w:val="00CE6477"/>
    <w:rsid w:val="00CE6D64"/>
    <w:rsid w:val="00CE7112"/>
    <w:rsid w:val="00CE73C4"/>
    <w:rsid w:val="00CE7EF5"/>
    <w:rsid w:val="00CF02B9"/>
    <w:rsid w:val="00CF04B2"/>
    <w:rsid w:val="00CF077D"/>
    <w:rsid w:val="00CF0F2A"/>
    <w:rsid w:val="00CF11B2"/>
    <w:rsid w:val="00CF1486"/>
    <w:rsid w:val="00CF1B0D"/>
    <w:rsid w:val="00CF1BF5"/>
    <w:rsid w:val="00CF1FEE"/>
    <w:rsid w:val="00CF223E"/>
    <w:rsid w:val="00CF2242"/>
    <w:rsid w:val="00CF224C"/>
    <w:rsid w:val="00CF2913"/>
    <w:rsid w:val="00CF2BEC"/>
    <w:rsid w:val="00CF312F"/>
    <w:rsid w:val="00CF31C3"/>
    <w:rsid w:val="00CF3D6A"/>
    <w:rsid w:val="00CF4242"/>
    <w:rsid w:val="00CF4724"/>
    <w:rsid w:val="00CF4AFF"/>
    <w:rsid w:val="00CF4B00"/>
    <w:rsid w:val="00CF4D6A"/>
    <w:rsid w:val="00CF4DFE"/>
    <w:rsid w:val="00CF502A"/>
    <w:rsid w:val="00CF504E"/>
    <w:rsid w:val="00CF57D9"/>
    <w:rsid w:val="00CF6121"/>
    <w:rsid w:val="00CF62CE"/>
    <w:rsid w:val="00CF71EF"/>
    <w:rsid w:val="00CF7FE3"/>
    <w:rsid w:val="00D003DE"/>
    <w:rsid w:val="00D0043B"/>
    <w:rsid w:val="00D01855"/>
    <w:rsid w:val="00D0241E"/>
    <w:rsid w:val="00D02486"/>
    <w:rsid w:val="00D02ACC"/>
    <w:rsid w:val="00D02AE4"/>
    <w:rsid w:val="00D02E03"/>
    <w:rsid w:val="00D036D1"/>
    <w:rsid w:val="00D03864"/>
    <w:rsid w:val="00D03A39"/>
    <w:rsid w:val="00D03CC2"/>
    <w:rsid w:val="00D03DAC"/>
    <w:rsid w:val="00D03E98"/>
    <w:rsid w:val="00D040C6"/>
    <w:rsid w:val="00D049F9"/>
    <w:rsid w:val="00D05184"/>
    <w:rsid w:val="00D052D8"/>
    <w:rsid w:val="00D05578"/>
    <w:rsid w:val="00D05A7B"/>
    <w:rsid w:val="00D05CC8"/>
    <w:rsid w:val="00D066A1"/>
    <w:rsid w:val="00D06944"/>
    <w:rsid w:val="00D06D17"/>
    <w:rsid w:val="00D06E8C"/>
    <w:rsid w:val="00D072CC"/>
    <w:rsid w:val="00D073D7"/>
    <w:rsid w:val="00D07C6D"/>
    <w:rsid w:val="00D10180"/>
    <w:rsid w:val="00D10230"/>
    <w:rsid w:val="00D1059A"/>
    <w:rsid w:val="00D11666"/>
    <w:rsid w:val="00D117E6"/>
    <w:rsid w:val="00D11877"/>
    <w:rsid w:val="00D12093"/>
    <w:rsid w:val="00D122D9"/>
    <w:rsid w:val="00D12B11"/>
    <w:rsid w:val="00D12BA0"/>
    <w:rsid w:val="00D13249"/>
    <w:rsid w:val="00D14549"/>
    <w:rsid w:val="00D14FE8"/>
    <w:rsid w:val="00D1501C"/>
    <w:rsid w:val="00D15EEC"/>
    <w:rsid w:val="00D167BE"/>
    <w:rsid w:val="00D16943"/>
    <w:rsid w:val="00D16A75"/>
    <w:rsid w:val="00D200AC"/>
    <w:rsid w:val="00D20613"/>
    <w:rsid w:val="00D20A8E"/>
    <w:rsid w:val="00D20CD5"/>
    <w:rsid w:val="00D20E5A"/>
    <w:rsid w:val="00D215F9"/>
    <w:rsid w:val="00D2180E"/>
    <w:rsid w:val="00D21DD6"/>
    <w:rsid w:val="00D220E2"/>
    <w:rsid w:val="00D229EA"/>
    <w:rsid w:val="00D22B25"/>
    <w:rsid w:val="00D22B38"/>
    <w:rsid w:val="00D22F33"/>
    <w:rsid w:val="00D22FD0"/>
    <w:rsid w:val="00D23B6F"/>
    <w:rsid w:val="00D23D51"/>
    <w:rsid w:val="00D2469C"/>
    <w:rsid w:val="00D247E9"/>
    <w:rsid w:val="00D24F06"/>
    <w:rsid w:val="00D24F62"/>
    <w:rsid w:val="00D24F78"/>
    <w:rsid w:val="00D25BB6"/>
    <w:rsid w:val="00D25CB9"/>
    <w:rsid w:val="00D25E5E"/>
    <w:rsid w:val="00D25EE7"/>
    <w:rsid w:val="00D26031"/>
    <w:rsid w:val="00D26086"/>
    <w:rsid w:val="00D26493"/>
    <w:rsid w:val="00D266AC"/>
    <w:rsid w:val="00D27101"/>
    <w:rsid w:val="00D27969"/>
    <w:rsid w:val="00D27DF0"/>
    <w:rsid w:val="00D30BC9"/>
    <w:rsid w:val="00D31346"/>
    <w:rsid w:val="00D31728"/>
    <w:rsid w:val="00D31EC8"/>
    <w:rsid w:val="00D326D0"/>
    <w:rsid w:val="00D3302F"/>
    <w:rsid w:val="00D334F8"/>
    <w:rsid w:val="00D3373E"/>
    <w:rsid w:val="00D33C21"/>
    <w:rsid w:val="00D3451D"/>
    <w:rsid w:val="00D34E94"/>
    <w:rsid w:val="00D3567D"/>
    <w:rsid w:val="00D35834"/>
    <w:rsid w:val="00D35FB5"/>
    <w:rsid w:val="00D3668E"/>
    <w:rsid w:val="00D36E75"/>
    <w:rsid w:val="00D37210"/>
    <w:rsid w:val="00D37412"/>
    <w:rsid w:val="00D400DC"/>
    <w:rsid w:val="00D40273"/>
    <w:rsid w:val="00D407DA"/>
    <w:rsid w:val="00D4085F"/>
    <w:rsid w:val="00D40FCA"/>
    <w:rsid w:val="00D413AD"/>
    <w:rsid w:val="00D41906"/>
    <w:rsid w:val="00D41F47"/>
    <w:rsid w:val="00D42026"/>
    <w:rsid w:val="00D422DB"/>
    <w:rsid w:val="00D424D4"/>
    <w:rsid w:val="00D42BC3"/>
    <w:rsid w:val="00D4311B"/>
    <w:rsid w:val="00D43225"/>
    <w:rsid w:val="00D43726"/>
    <w:rsid w:val="00D43CBA"/>
    <w:rsid w:val="00D4412D"/>
    <w:rsid w:val="00D45270"/>
    <w:rsid w:val="00D45681"/>
    <w:rsid w:val="00D45B2A"/>
    <w:rsid w:val="00D45FC4"/>
    <w:rsid w:val="00D460F5"/>
    <w:rsid w:val="00D46B32"/>
    <w:rsid w:val="00D46C3E"/>
    <w:rsid w:val="00D472B2"/>
    <w:rsid w:val="00D472E9"/>
    <w:rsid w:val="00D47D10"/>
    <w:rsid w:val="00D47E7D"/>
    <w:rsid w:val="00D47FFC"/>
    <w:rsid w:val="00D501A9"/>
    <w:rsid w:val="00D50620"/>
    <w:rsid w:val="00D5083B"/>
    <w:rsid w:val="00D50D3A"/>
    <w:rsid w:val="00D50FE7"/>
    <w:rsid w:val="00D513D9"/>
    <w:rsid w:val="00D51F55"/>
    <w:rsid w:val="00D5208B"/>
    <w:rsid w:val="00D5214E"/>
    <w:rsid w:val="00D52244"/>
    <w:rsid w:val="00D52300"/>
    <w:rsid w:val="00D52348"/>
    <w:rsid w:val="00D524AD"/>
    <w:rsid w:val="00D52703"/>
    <w:rsid w:val="00D529EB"/>
    <w:rsid w:val="00D53EFC"/>
    <w:rsid w:val="00D54655"/>
    <w:rsid w:val="00D548BA"/>
    <w:rsid w:val="00D5521C"/>
    <w:rsid w:val="00D55581"/>
    <w:rsid w:val="00D555FE"/>
    <w:rsid w:val="00D55B7B"/>
    <w:rsid w:val="00D55D7F"/>
    <w:rsid w:val="00D561D7"/>
    <w:rsid w:val="00D56390"/>
    <w:rsid w:val="00D565B3"/>
    <w:rsid w:val="00D56638"/>
    <w:rsid w:val="00D56CEC"/>
    <w:rsid w:val="00D56D60"/>
    <w:rsid w:val="00D5748A"/>
    <w:rsid w:val="00D5777F"/>
    <w:rsid w:val="00D57788"/>
    <w:rsid w:val="00D578A7"/>
    <w:rsid w:val="00D57A65"/>
    <w:rsid w:val="00D57C17"/>
    <w:rsid w:val="00D6032B"/>
    <w:rsid w:val="00D604EA"/>
    <w:rsid w:val="00D608D8"/>
    <w:rsid w:val="00D60BD0"/>
    <w:rsid w:val="00D60CF1"/>
    <w:rsid w:val="00D6161B"/>
    <w:rsid w:val="00D6193F"/>
    <w:rsid w:val="00D61ACB"/>
    <w:rsid w:val="00D61B19"/>
    <w:rsid w:val="00D62E86"/>
    <w:rsid w:val="00D63224"/>
    <w:rsid w:val="00D641E3"/>
    <w:rsid w:val="00D644A5"/>
    <w:rsid w:val="00D64705"/>
    <w:rsid w:val="00D64A57"/>
    <w:rsid w:val="00D65975"/>
    <w:rsid w:val="00D65AA4"/>
    <w:rsid w:val="00D65BAF"/>
    <w:rsid w:val="00D6637E"/>
    <w:rsid w:val="00D66943"/>
    <w:rsid w:val="00D6712C"/>
    <w:rsid w:val="00D671B0"/>
    <w:rsid w:val="00D67421"/>
    <w:rsid w:val="00D679B1"/>
    <w:rsid w:val="00D7048C"/>
    <w:rsid w:val="00D707A2"/>
    <w:rsid w:val="00D70909"/>
    <w:rsid w:val="00D70CE6"/>
    <w:rsid w:val="00D71DDD"/>
    <w:rsid w:val="00D72071"/>
    <w:rsid w:val="00D72125"/>
    <w:rsid w:val="00D7221B"/>
    <w:rsid w:val="00D72328"/>
    <w:rsid w:val="00D724DF"/>
    <w:rsid w:val="00D72A8E"/>
    <w:rsid w:val="00D72F15"/>
    <w:rsid w:val="00D732D9"/>
    <w:rsid w:val="00D735A5"/>
    <w:rsid w:val="00D73640"/>
    <w:rsid w:val="00D738FD"/>
    <w:rsid w:val="00D73C87"/>
    <w:rsid w:val="00D73D6D"/>
    <w:rsid w:val="00D7521E"/>
    <w:rsid w:val="00D753B5"/>
    <w:rsid w:val="00D75797"/>
    <w:rsid w:val="00D757C0"/>
    <w:rsid w:val="00D75BB3"/>
    <w:rsid w:val="00D75DFE"/>
    <w:rsid w:val="00D766E6"/>
    <w:rsid w:val="00D76BB0"/>
    <w:rsid w:val="00D76DD7"/>
    <w:rsid w:val="00D770AE"/>
    <w:rsid w:val="00D77DE0"/>
    <w:rsid w:val="00D77F8B"/>
    <w:rsid w:val="00D80215"/>
    <w:rsid w:val="00D8043F"/>
    <w:rsid w:val="00D8072E"/>
    <w:rsid w:val="00D80BF2"/>
    <w:rsid w:val="00D80D00"/>
    <w:rsid w:val="00D812FD"/>
    <w:rsid w:val="00D81360"/>
    <w:rsid w:val="00D814E6"/>
    <w:rsid w:val="00D81DC0"/>
    <w:rsid w:val="00D81EEC"/>
    <w:rsid w:val="00D826BE"/>
    <w:rsid w:val="00D83B66"/>
    <w:rsid w:val="00D84B67"/>
    <w:rsid w:val="00D851C2"/>
    <w:rsid w:val="00D859D8"/>
    <w:rsid w:val="00D85CC9"/>
    <w:rsid w:val="00D8664C"/>
    <w:rsid w:val="00D86C56"/>
    <w:rsid w:val="00D86DE1"/>
    <w:rsid w:val="00D870B7"/>
    <w:rsid w:val="00D8717C"/>
    <w:rsid w:val="00D873D0"/>
    <w:rsid w:val="00D87AD8"/>
    <w:rsid w:val="00D87EDE"/>
    <w:rsid w:val="00D916BE"/>
    <w:rsid w:val="00D91AEA"/>
    <w:rsid w:val="00D91C77"/>
    <w:rsid w:val="00D91D56"/>
    <w:rsid w:val="00D92179"/>
    <w:rsid w:val="00D92891"/>
    <w:rsid w:val="00D92BA4"/>
    <w:rsid w:val="00D92E9F"/>
    <w:rsid w:val="00D933C5"/>
    <w:rsid w:val="00D93C43"/>
    <w:rsid w:val="00D93CBA"/>
    <w:rsid w:val="00D93E2B"/>
    <w:rsid w:val="00D943A7"/>
    <w:rsid w:val="00D9442C"/>
    <w:rsid w:val="00D9449B"/>
    <w:rsid w:val="00D94653"/>
    <w:rsid w:val="00D94954"/>
    <w:rsid w:val="00D94988"/>
    <w:rsid w:val="00D94E3B"/>
    <w:rsid w:val="00D955F5"/>
    <w:rsid w:val="00D95E5C"/>
    <w:rsid w:val="00D9659A"/>
    <w:rsid w:val="00D96A34"/>
    <w:rsid w:val="00D96D09"/>
    <w:rsid w:val="00D97119"/>
    <w:rsid w:val="00D97651"/>
    <w:rsid w:val="00D97808"/>
    <w:rsid w:val="00D97D06"/>
    <w:rsid w:val="00D97DFE"/>
    <w:rsid w:val="00D97FC0"/>
    <w:rsid w:val="00DA02D0"/>
    <w:rsid w:val="00DA04F1"/>
    <w:rsid w:val="00DA08B2"/>
    <w:rsid w:val="00DA0E74"/>
    <w:rsid w:val="00DA10CF"/>
    <w:rsid w:val="00DA163D"/>
    <w:rsid w:val="00DA168D"/>
    <w:rsid w:val="00DA16A7"/>
    <w:rsid w:val="00DA1BE3"/>
    <w:rsid w:val="00DA1D82"/>
    <w:rsid w:val="00DA21F2"/>
    <w:rsid w:val="00DA2E9B"/>
    <w:rsid w:val="00DA2EAF"/>
    <w:rsid w:val="00DA3399"/>
    <w:rsid w:val="00DA3CB4"/>
    <w:rsid w:val="00DA45CE"/>
    <w:rsid w:val="00DA4859"/>
    <w:rsid w:val="00DA4948"/>
    <w:rsid w:val="00DA4BC5"/>
    <w:rsid w:val="00DA5ADD"/>
    <w:rsid w:val="00DA5DF5"/>
    <w:rsid w:val="00DA63E3"/>
    <w:rsid w:val="00DA6508"/>
    <w:rsid w:val="00DA6524"/>
    <w:rsid w:val="00DA6EE3"/>
    <w:rsid w:val="00DA730E"/>
    <w:rsid w:val="00DA774F"/>
    <w:rsid w:val="00DA7BED"/>
    <w:rsid w:val="00DB0DE7"/>
    <w:rsid w:val="00DB12ED"/>
    <w:rsid w:val="00DB1394"/>
    <w:rsid w:val="00DB147E"/>
    <w:rsid w:val="00DB1786"/>
    <w:rsid w:val="00DB1D6E"/>
    <w:rsid w:val="00DB1E1F"/>
    <w:rsid w:val="00DB237A"/>
    <w:rsid w:val="00DB23A3"/>
    <w:rsid w:val="00DB2785"/>
    <w:rsid w:val="00DB2F03"/>
    <w:rsid w:val="00DB3136"/>
    <w:rsid w:val="00DB3AF9"/>
    <w:rsid w:val="00DB3F8E"/>
    <w:rsid w:val="00DB4029"/>
    <w:rsid w:val="00DB42C3"/>
    <w:rsid w:val="00DB4334"/>
    <w:rsid w:val="00DB46B9"/>
    <w:rsid w:val="00DB50E1"/>
    <w:rsid w:val="00DB5116"/>
    <w:rsid w:val="00DB56E5"/>
    <w:rsid w:val="00DB5BF4"/>
    <w:rsid w:val="00DB5FAD"/>
    <w:rsid w:val="00DB5FE9"/>
    <w:rsid w:val="00DB630C"/>
    <w:rsid w:val="00DB658F"/>
    <w:rsid w:val="00DB6A0F"/>
    <w:rsid w:val="00DB6F03"/>
    <w:rsid w:val="00DB70EE"/>
    <w:rsid w:val="00DB7895"/>
    <w:rsid w:val="00DB7899"/>
    <w:rsid w:val="00DB7E1B"/>
    <w:rsid w:val="00DC01E4"/>
    <w:rsid w:val="00DC0227"/>
    <w:rsid w:val="00DC0496"/>
    <w:rsid w:val="00DC0784"/>
    <w:rsid w:val="00DC15B2"/>
    <w:rsid w:val="00DC1811"/>
    <w:rsid w:val="00DC1956"/>
    <w:rsid w:val="00DC1CC9"/>
    <w:rsid w:val="00DC23DC"/>
    <w:rsid w:val="00DC298D"/>
    <w:rsid w:val="00DC351F"/>
    <w:rsid w:val="00DC3DF2"/>
    <w:rsid w:val="00DC3E29"/>
    <w:rsid w:val="00DC4120"/>
    <w:rsid w:val="00DC419D"/>
    <w:rsid w:val="00DC41DA"/>
    <w:rsid w:val="00DC4469"/>
    <w:rsid w:val="00DC4D89"/>
    <w:rsid w:val="00DC50FF"/>
    <w:rsid w:val="00DC53B8"/>
    <w:rsid w:val="00DC5DA4"/>
    <w:rsid w:val="00DC6107"/>
    <w:rsid w:val="00DC6530"/>
    <w:rsid w:val="00DC6C30"/>
    <w:rsid w:val="00DC71F1"/>
    <w:rsid w:val="00DC7531"/>
    <w:rsid w:val="00DC7E5B"/>
    <w:rsid w:val="00DC7ECA"/>
    <w:rsid w:val="00DD01C9"/>
    <w:rsid w:val="00DD0291"/>
    <w:rsid w:val="00DD02DF"/>
    <w:rsid w:val="00DD0747"/>
    <w:rsid w:val="00DD0781"/>
    <w:rsid w:val="00DD0B5E"/>
    <w:rsid w:val="00DD1235"/>
    <w:rsid w:val="00DD13F3"/>
    <w:rsid w:val="00DD1A9B"/>
    <w:rsid w:val="00DD1E8F"/>
    <w:rsid w:val="00DD1EE8"/>
    <w:rsid w:val="00DD21D5"/>
    <w:rsid w:val="00DD2820"/>
    <w:rsid w:val="00DD2CBB"/>
    <w:rsid w:val="00DD3843"/>
    <w:rsid w:val="00DD3900"/>
    <w:rsid w:val="00DD43F0"/>
    <w:rsid w:val="00DD4685"/>
    <w:rsid w:val="00DD4FB2"/>
    <w:rsid w:val="00DD517A"/>
    <w:rsid w:val="00DD51E3"/>
    <w:rsid w:val="00DD55E3"/>
    <w:rsid w:val="00DD569B"/>
    <w:rsid w:val="00DD5AAA"/>
    <w:rsid w:val="00DD5FAD"/>
    <w:rsid w:val="00DD600D"/>
    <w:rsid w:val="00DD63B8"/>
    <w:rsid w:val="00DD6940"/>
    <w:rsid w:val="00DD7653"/>
    <w:rsid w:val="00DD7A57"/>
    <w:rsid w:val="00DE0110"/>
    <w:rsid w:val="00DE06D8"/>
    <w:rsid w:val="00DE126A"/>
    <w:rsid w:val="00DE1B18"/>
    <w:rsid w:val="00DE21BC"/>
    <w:rsid w:val="00DE23A7"/>
    <w:rsid w:val="00DE3775"/>
    <w:rsid w:val="00DE38BE"/>
    <w:rsid w:val="00DE3C3D"/>
    <w:rsid w:val="00DE3D71"/>
    <w:rsid w:val="00DE4066"/>
    <w:rsid w:val="00DE428A"/>
    <w:rsid w:val="00DE4C51"/>
    <w:rsid w:val="00DE533F"/>
    <w:rsid w:val="00DE5A73"/>
    <w:rsid w:val="00DE5C53"/>
    <w:rsid w:val="00DE5E85"/>
    <w:rsid w:val="00DE5FEF"/>
    <w:rsid w:val="00DE625C"/>
    <w:rsid w:val="00DE67A9"/>
    <w:rsid w:val="00DE6A78"/>
    <w:rsid w:val="00DE718C"/>
    <w:rsid w:val="00DE74A8"/>
    <w:rsid w:val="00DE7834"/>
    <w:rsid w:val="00DE7B0C"/>
    <w:rsid w:val="00DE7B26"/>
    <w:rsid w:val="00DF0477"/>
    <w:rsid w:val="00DF0F05"/>
    <w:rsid w:val="00DF104E"/>
    <w:rsid w:val="00DF1711"/>
    <w:rsid w:val="00DF1E39"/>
    <w:rsid w:val="00DF1EAD"/>
    <w:rsid w:val="00DF1FAA"/>
    <w:rsid w:val="00DF2544"/>
    <w:rsid w:val="00DF2A0A"/>
    <w:rsid w:val="00DF2A4F"/>
    <w:rsid w:val="00DF33E6"/>
    <w:rsid w:val="00DF3512"/>
    <w:rsid w:val="00DF3760"/>
    <w:rsid w:val="00DF39BE"/>
    <w:rsid w:val="00DF41C3"/>
    <w:rsid w:val="00DF49D4"/>
    <w:rsid w:val="00DF6C36"/>
    <w:rsid w:val="00DF6E0A"/>
    <w:rsid w:val="00DF7297"/>
    <w:rsid w:val="00DF787F"/>
    <w:rsid w:val="00DF7919"/>
    <w:rsid w:val="00DF7C55"/>
    <w:rsid w:val="00DF7EF0"/>
    <w:rsid w:val="00DF7F44"/>
    <w:rsid w:val="00E00997"/>
    <w:rsid w:val="00E01466"/>
    <w:rsid w:val="00E0197D"/>
    <w:rsid w:val="00E01F31"/>
    <w:rsid w:val="00E02A6E"/>
    <w:rsid w:val="00E0315F"/>
    <w:rsid w:val="00E03CD4"/>
    <w:rsid w:val="00E03EED"/>
    <w:rsid w:val="00E03FD7"/>
    <w:rsid w:val="00E041AD"/>
    <w:rsid w:val="00E043CA"/>
    <w:rsid w:val="00E0478F"/>
    <w:rsid w:val="00E04F7A"/>
    <w:rsid w:val="00E0598B"/>
    <w:rsid w:val="00E05A5C"/>
    <w:rsid w:val="00E05DB8"/>
    <w:rsid w:val="00E0606C"/>
    <w:rsid w:val="00E061D5"/>
    <w:rsid w:val="00E0670A"/>
    <w:rsid w:val="00E067A8"/>
    <w:rsid w:val="00E0697A"/>
    <w:rsid w:val="00E0699B"/>
    <w:rsid w:val="00E06E90"/>
    <w:rsid w:val="00E07057"/>
    <w:rsid w:val="00E07775"/>
    <w:rsid w:val="00E102D7"/>
    <w:rsid w:val="00E106B7"/>
    <w:rsid w:val="00E10836"/>
    <w:rsid w:val="00E10E1C"/>
    <w:rsid w:val="00E11C0F"/>
    <w:rsid w:val="00E11CA3"/>
    <w:rsid w:val="00E11DFF"/>
    <w:rsid w:val="00E11F66"/>
    <w:rsid w:val="00E12077"/>
    <w:rsid w:val="00E124A6"/>
    <w:rsid w:val="00E1335E"/>
    <w:rsid w:val="00E13C31"/>
    <w:rsid w:val="00E1428B"/>
    <w:rsid w:val="00E1487F"/>
    <w:rsid w:val="00E14C1B"/>
    <w:rsid w:val="00E151C3"/>
    <w:rsid w:val="00E153B3"/>
    <w:rsid w:val="00E15949"/>
    <w:rsid w:val="00E15D4E"/>
    <w:rsid w:val="00E15DFA"/>
    <w:rsid w:val="00E16161"/>
    <w:rsid w:val="00E161D0"/>
    <w:rsid w:val="00E16383"/>
    <w:rsid w:val="00E16F8F"/>
    <w:rsid w:val="00E16FBD"/>
    <w:rsid w:val="00E17680"/>
    <w:rsid w:val="00E1773C"/>
    <w:rsid w:val="00E177BD"/>
    <w:rsid w:val="00E204AE"/>
    <w:rsid w:val="00E20594"/>
    <w:rsid w:val="00E205EB"/>
    <w:rsid w:val="00E20A68"/>
    <w:rsid w:val="00E20AAE"/>
    <w:rsid w:val="00E21054"/>
    <w:rsid w:val="00E213E3"/>
    <w:rsid w:val="00E216D2"/>
    <w:rsid w:val="00E218F5"/>
    <w:rsid w:val="00E21D84"/>
    <w:rsid w:val="00E226DC"/>
    <w:rsid w:val="00E22748"/>
    <w:rsid w:val="00E22B0C"/>
    <w:rsid w:val="00E22FD8"/>
    <w:rsid w:val="00E231C1"/>
    <w:rsid w:val="00E231F5"/>
    <w:rsid w:val="00E23512"/>
    <w:rsid w:val="00E23CBF"/>
    <w:rsid w:val="00E23D10"/>
    <w:rsid w:val="00E23E27"/>
    <w:rsid w:val="00E23E40"/>
    <w:rsid w:val="00E2468B"/>
    <w:rsid w:val="00E24B2C"/>
    <w:rsid w:val="00E24EA8"/>
    <w:rsid w:val="00E25388"/>
    <w:rsid w:val="00E26B6F"/>
    <w:rsid w:val="00E2735C"/>
    <w:rsid w:val="00E27B7F"/>
    <w:rsid w:val="00E27C02"/>
    <w:rsid w:val="00E27E98"/>
    <w:rsid w:val="00E3087D"/>
    <w:rsid w:val="00E3087F"/>
    <w:rsid w:val="00E30BA8"/>
    <w:rsid w:val="00E30E76"/>
    <w:rsid w:val="00E313DD"/>
    <w:rsid w:val="00E3237B"/>
    <w:rsid w:val="00E328BB"/>
    <w:rsid w:val="00E32F58"/>
    <w:rsid w:val="00E33086"/>
    <w:rsid w:val="00E334A5"/>
    <w:rsid w:val="00E33562"/>
    <w:rsid w:val="00E3365A"/>
    <w:rsid w:val="00E3395B"/>
    <w:rsid w:val="00E34133"/>
    <w:rsid w:val="00E34737"/>
    <w:rsid w:val="00E352DA"/>
    <w:rsid w:val="00E35D9C"/>
    <w:rsid w:val="00E36166"/>
    <w:rsid w:val="00E362A5"/>
    <w:rsid w:val="00E36814"/>
    <w:rsid w:val="00E371E1"/>
    <w:rsid w:val="00E37500"/>
    <w:rsid w:val="00E3790E"/>
    <w:rsid w:val="00E403D2"/>
    <w:rsid w:val="00E4123C"/>
    <w:rsid w:val="00E41291"/>
    <w:rsid w:val="00E41EBB"/>
    <w:rsid w:val="00E4236F"/>
    <w:rsid w:val="00E425AC"/>
    <w:rsid w:val="00E42786"/>
    <w:rsid w:val="00E427AA"/>
    <w:rsid w:val="00E42A77"/>
    <w:rsid w:val="00E42BBA"/>
    <w:rsid w:val="00E43105"/>
    <w:rsid w:val="00E4350A"/>
    <w:rsid w:val="00E435D7"/>
    <w:rsid w:val="00E43677"/>
    <w:rsid w:val="00E442C3"/>
    <w:rsid w:val="00E448CB"/>
    <w:rsid w:val="00E44982"/>
    <w:rsid w:val="00E44D25"/>
    <w:rsid w:val="00E44F29"/>
    <w:rsid w:val="00E4566A"/>
    <w:rsid w:val="00E45E4F"/>
    <w:rsid w:val="00E4626D"/>
    <w:rsid w:val="00E4688F"/>
    <w:rsid w:val="00E46D3F"/>
    <w:rsid w:val="00E47539"/>
    <w:rsid w:val="00E47665"/>
    <w:rsid w:val="00E476CE"/>
    <w:rsid w:val="00E47873"/>
    <w:rsid w:val="00E47FB8"/>
    <w:rsid w:val="00E50408"/>
    <w:rsid w:val="00E5098F"/>
    <w:rsid w:val="00E51065"/>
    <w:rsid w:val="00E5115A"/>
    <w:rsid w:val="00E513B4"/>
    <w:rsid w:val="00E51508"/>
    <w:rsid w:val="00E52973"/>
    <w:rsid w:val="00E53A04"/>
    <w:rsid w:val="00E53E95"/>
    <w:rsid w:val="00E54C00"/>
    <w:rsid w:val="00E551E0"/>
    <w:rsid w:val="00E557F7"/>
    <w:rsid w:val="00E5588B"/>
    <w:rsid w:val="00E55B80"/>
    <w:rsid w:val="00E569B6"/>
    <w:rsid w:val="00E56B68"/>
    <w:rsid w:val="00E573AA"/>
    <w:rsid w:val="00E57723"/>
    <w:rsid w:val="00E60405"/>
    <w:rsid w:val="00E60AA7"/>
    <w:rsid w:val="00E60C3A"/>
    <w:rsid w:val="00E60E03"/>
    <w:rsid w:val="00E610F6"/>
    <w:rsid w:val="00E612D1"/>
    <w:rsid w:val="00E612E2"/>
    <w:rsid w:val="00E614C8"/>
    <w:rsid w:val="00E615B3"/>
    <w:rsid w:val="00E6206D"/>
    <w:rsid w:val="00E622A2"/>
    <w:rsid w:val="00E6248B"/>
    <w:rsid w:val="00E62867"/>
    <w:rsid w:val="00E62BBD"/>
    <w:rsid w:val="00E6337C"/>
    <w:rsid w:val="00E63741"/>
    <w:rsid w:val="00E63D4B"/>
    <w:rsid w:val="00E63E25"/>
    <w:rsid w:val="00E641F0"/>
    <w:rsid w:val="00E648E1"/>
    <w:rsid w:val="00E64EF5"/>
    <w:rsid w:val="00E6528E"/>
    <w:rsid w:val="00E65954"/>
    <w:rsid w:val="00E65978"/>
    <w:rsid w:val="00E66169"/>
    <w:rsid w:val="00E666A2"/>
    <w:rsid w:val="00E67537"/>
    <w:rsid w:val="00E67CFC"/>
    <w:rsid w:val="00E70812"/>
    <w:rsid w:val="00E72335"/>
    <w:rsid w:val="00E72E86"/>
    <w:rsid w:val="00E732E3"/>
    <w:rsid w:val="00E73581"/>
    <w:rsid w:val="00E736B4"/>
    <w:rsid w:val="00E737CD"/>
    <w:rsid w:val="00E7383D"/>
    <w:rsid w:val="00E738D4"/>
    <w:rsid w:val="00E73BFA"/>
    <w:rsid w:val="00E747F3"/>
    <w:rsid w:val="00E74823"/>
    <w:rsid w:val="00E74D68"/>
    <w:rsid w:val="00E74E36"/>
    <w:rsid w:val="00E74E90"/>
    <w:rsid w:val="00E75890"/>
    <w:rsid w:val="00E75C26"/>
    <w:rsid w:val="00E76356"/>
    <w:rsid w:val="00E76852"/>
    <w:rsid w:val="00E76AEF"/>
    <w:rsid w:val="00E7770E"/>
    <w:rsid w:val="00E80057"/>
    <w:rsid w:val="00E8017D"/>
    <w:rsid w:val="00E80265"/>
    <w:rsid w:val="00E80328"/>
    <w:rsid w:val="00E81039"/>
    <w:rsid w:val="00E81073"/>
    <w:rsid w:val="00E81212"/>
    <w:rsid w:val="00E8163E"/>
    <w:rsid w:val="00E817F8"/>
    <w:rsid w:val="00E81B71"/>
    <w:rsid w:val="00E82474"/>
    <w:rsid w:val="00E82743"/>
    <w:rsid w:val="00E828A6"/>
    <w:rsid w:val="00E828C6"/>
    <w:rsid w:val="00E82B43"/>
    <w:rsid w:val="00E835E4"/>
    <w:rsid w:val="00E83A91"/>
    <w:rsid w:val="00E84268"/>
    <w:rsid w:val="00E847A7"/>
    <w:rsid w:val="00E84968"/>
    <w:rsid w:val="00E85D6E"/>
    <w:rsid w:val="00E860ED"/>
    <w:rsid w:val="00E86324"/>
    <w:rsid w:val="00E86F59"/>
    <w:rsid w:val="00E8756B"/>
    <w:rsid w:val="00E8792A"/>
    <w:rsid w:val="00E87B39"/>
    <w:rsid w:val="00E90570"/>
    <w:rsid w:val="00E911AD"/>
    <w:rsid w:val="00E913E6"/>
    <w:rsid w:val="00E91CC7"/>
    <w:rsid w:val="00E924E5"/>
    <w:rsid w:val="00E92625"/>
    <w:rsid w:val="00E92677"/>
    <w:rsid w:val="00E928AE"/>
    <w:rsid w:val="00E929BE"/>
    <w:rsid w:val="00E9320B"/>
    <w:rsid w:val="00E93A82"/>
    <w:rsid w:val="00E93B04"/>
    <w:rsid w:val="00E93E55"/>
    <w:rsid w:val="00E940D8"/>
    <w:rsid w:val="00E94512"/>
    <w:rsid w:val="00E94556"/>
    <w:rsid w:val="00E94636"/>
    <w:rsid w:val="00E9464E"/>
    <w:rsid w:val="00E94A3E"/>
    <w:rsid w:val="00E94B34"/>
    <w:rsid w:val="00E94CEE"/>
    <w:rsid w:val="00E95003"/>
    <w:rsid w:val="00E955F2"/>
    <w:rsid w:val="00E956C6"/>
    <w:rsid w:val="00E96105"/>
    <w:rsid w:val="00E96EE7"/>
    <w:rsid w:val="00E972ED"/>
    <w:rsid w:val="00E974F4"/>
    <w:rsid w:val="00E97A03"/>
    <w:rsid w:val="00E97F7A"/>
    <w:rsid w:val="00EA0477"/>
    <w:rsid w:val="00EA0B7A"/>
    <w:rsid w:val="00EA1079"/>
    <w:rsid w:val="00EA1AA9"/>
    <w:rsid w:val="00EA1BDB"/>
    <w:rsid w:val="00EA218C"/>
    <w:rsid w:val="00EA2AAF"/>
    <w:rsid w:val="00EA3016"/>
    <w:rsid w:val="00EA345E"/>
    <w:rsid w:val="00EA36BC"/>
    <w:rsid w:val="00EA3ACE"/>
    <w:rsid w:val="00EA3D84"/>
    <w:rsid w:val="00EA3EBA"/>
    <w:rsid w:val="00EA3F6F"/>
    <w:rsid w:val="00EA426A"/>
    <w:rsid w:val="00EA4C14"/>
    <w:rsid w:val="00EA5200"/>
    <w:rsid w:val="00EA5322"/>
    <w:rsid w:val="00EA5AA5"/>
    <w:rsid w:val="00EA5B0E"/>
    <w:rsid w:val="00EA6210"/>
    <w:rsid w:val="00EA6567"/>
    <w:rsid w:val="00EA6ABB"/>
    <w:rsid w:val="00EA6AC8"/>
    <w:rsid w:val="00EA6DCF"/>
    <w:rsid w:val="00EA7246"/>
    <w:rsid w:val="00EA7C6A"/>
    <w:rsid w:val="00EB0053"/>
    <w:rsid w:val="00EB0501"/>
    <w:rsid w:val="00EB0563"/>
    <w:rsid w:val="00EB0692"/>
    <w:rsid w:val="00EB0A3E"/>
    <w:rsid w:val="00EB0C90"/>
    <w:rsid w:val="00EB1094"/>
    <w:rsid w:val="00EB15CE"/>
    <w:rsid w:val="00EB1B98"/>
    <w:rsid w:val="00EB2B4C"/>
    <w:rsid w:val="00EB3165"/>
    <w:rsid w:val="00EB34B0"/>
    <w:rsid w:val="00EB3F94"/>
    <w:rsid w:val="00EB4243"/>
    <w:rsid w:val="00EB4311"/>
    <w:rsid w:val="00EB4623"/>
    <w:rsid w:val="00EB5E0E"/>
    <w:rsid w:val="00EB6E17"/>
    <w:rsid w:val="00EB71B2"/>
    <w:rsid w:val="00EC001E"/>
    <w:rsid w:val="00EC045D"/>
    <w:rsid w:val="00EC0561"/>
    <w:rsid w:val="00EC0653"/>
    <w:rsid w:val="00EC1368"/>
    <w:rsid w:val="00EC1E3B"/>
    <w:rsid w:val="00EC22C4"/>
    <w:rsid w:val="00EC254B"/>
    <w:rsid w:val="00EC2A06"/>
    <w:rsid w:val="00EC2B6D"/>
    <w:rsid w:val="00EC3DEE"/>
    <w:rsid w:val="00EC43F9"/>
    <w:rsid w:val="00EC444C"/>
    <w:rsid w:val="00EC4978"/>
    <w:rsid w:val="00EC50DD"/>
    <w:rsid w:val="00EC5A08"/>
    <w:rsid w:val="00EC5AC8"/>
    <w:rsid w:val="00EC5CB6"/>
    <w:rsid w:val="00EC5F88"/>
    <w:rsid w:val="00EC6786"/>
    <w:rsid w:val="00EC6ED1"/>
    <w:rsid w:val="00EC74FF"/>
    <w:rsid w:val="00EC7A0F"/>
    <w:rsid w:val="00ED0471"/>
    <w:rsid w:val="00ED0928"/>
    <w:rsid w:val="00ED0AF1"/>
    <w:rsid w:val="00ED0CE2"/>
    <w:rsid w:val="00ED167C"/>
    <w:rsid w:val="00ED1A6E"/>
    <w:rsid w:val="00ED2101"/>
    <w:rsid w:val="00ED35CB"/>
    <w:rsid w:val="00ED392C"/>
    <w:rsid w:val="00ED40B7"/>
    <w:rsid w:val="00ED4A61"/>
    <w:rsid w:val="00ED5702"/>
    <w:rsid w:val="00ED57F8"/>
    <w:rsid w:val="00ED5832"/>
    <w:rsid w:val="00ED5912"/>
    <w:rsid w:val="00ED5D85"/>
    <w:rsid w:val="00ED61D3"/>
    <w:rsid w:val="00ED6276"/>
    <w:rsid w:val="00ED6662"/>
    <w:rsid w:val="00ED69ED"/>
    <w:rsid w:val="00ED75FF"/>
    <w:rsid w:val="00ED7601"/>
    <w:rsid w:val="00ED7B7B"/>
    <w:rsid w:val="00EE08E0"/>
    <w:rsid w:val="00EE1E85"/>
    <w:rsid w:val="00EE2033"/>
    <w:rsid w:val="00EE2258"/>
    <w:rsid w:val="00EE2390"/>
    <w:rsid w:val="00EE25ED"/>
    <w:rsid w:val="00EE27D5"/>
    <w:rsid w:val="00EE2AA3"/>
    <w:rsid w:val="00EE2E50"/>
    <w:rsid w:val="00EE346B"/>
    <w:rsid w:val="00EE348F"/>
    <w:rsid w:val="00EE37C1"/>
    <w:rsid w:val="00EE408E"/>
    <w:rsid w:val="00EE4EC9"/>
    <w:rsid w:val="00EE5201"/>
    <w:rsid w:val="00EE5D66"/>
    <w:rsid w:val="00EE6051"/>
    <w:rsid w:val="00EE690D"/>
    <w:rsid w:val="00EE6CEE"/>
    <w:rsid w:val="00EE6F8D"/>
    <w:rsid w:val="00EE7F55"/>
    <w:rsid w:val="00EF02F1"/>
    <w:rsid w:val="00EF04F4"/>
    <w:rsid w:val="00EF0E9E"/>
    <w:rsid w:val="00EF1071"/>
    <w:rsid w:val="00EF1087"/>
    <w:rsid w:val="00EF1E1A"/>
    <w:rsid w:val="00EF2020"/>
    <w:rsid w:val="00EF2AA3"/>
    <w:rsid w:val="00EF2C85"/>
    <w:rsid w:val="00EF2DBE"/>
    <w:rsid w:val="00EF2F87"/>
    <w:rsid w:val="00EF341B"/>
    <w:rsid w:val="00EF37C6"/>
    <w:rsid w:val="00EF3B6C"/>
    <w:rsid w:val="00EF4084"/>
    <w:rsid w:val="00EF46C1"/>
    <w:rsid w:val="00EF4CB5"/>
    <w:rsid w:val="00EF54D2"/>
    <w:rsid w:val="00EF59E6"/>
    <w:rsid w:val="00EF65AC"/>
    <w:rsid w:val="00EF6D10"/>
    <w:rsid w:val="00EF6F83"/>
    <w:rsid w:val="00EF6FC3"/>
    <w:rsid w:val="00EF7226"/>
    <w:rsid w:val="00EF7626"/>
    <w:rsid w:val="00EF7987"/>
    <w:rsid w:val="00EF7A8C"/>
    <w:rsid w:val="00EF7C85"/>
    <w:rsid w:val="00EF7D93"/>
    <w:rsid w:val="00F00091"/>
    <w:rsid w:val="00F00727"/>
    <w:rsid w:val="00F008A7"/>
    <w:rsid w:val="00F00A50"/>
    <w:rsid w:val="00F00E6F"/>
    <w:rsid w:val="00F00F72"/>
    <w:rsid w:val="00F014BE"/>
    <w:rsid w:val="00F02964"/>
    <w:rsid w:val="00F029AC"/>
    <w:rsid w:val="00F02C0B"/>
    <w:rsid w:val="00F02DDA"/>
    <w:rsid w:val="00F02DFA"/>
    <w:rsid w:val="00F031F3"/>
    <w:rsid w:val="00F0368C"/>
    <w:rsid w:val="00F04006"/>
    <w:rsid w:val="00F0400E"/>
    <w:rsid w:val="00F04148"/>
    <w:rsid w:val="00F04239"/>
    <w:rsid w:val="00F04716"/>
    <w:rsid w:val="00F04C0C"/>
    <w:rsid w:val="00F04C32"/>
    <w:rsid w:val="00F0538B"/>
    <w:rsid w:val="00F0544F"/>
    <w:rsid w:val="00F05572"/>
    <w:rsid w:val="00F05D3F"/>
    <w:rsid w:val="00F05F31"/>
    <w:rsid w:val="00F05FC4"/>
    <w:rsid w:val="00F0638C"/>
    <w:rsid w:val="00F064D3"/>
    <w:rsid w:val="00F06656"/>
    <w:rsid w:val="00F068CA"/>
    <w:rsid w:val="00F06C48"/>
    <w:rsid w:val="00F07A27"/>
    <w:rsid w:val="00F100B9"/>
    <w:rsid w:val="00F1023B"/>
    <w:rsid w:val="00F1075C"/>
    <w:rsid w:val="00F11534"/>
    <w:rsid w:val="00F11B69"/>
    <w:rsid w:val="00F11C4D"/>
    <w:rsid w:val="00F122FA"/>
    <w:rsid w:val="00F124F3"/>
    <w:rsid w:val="00F129A6"/>
    <w:rsid w:val="00F13703"/>
    <w:rsid w:val="00F137CA"/>
    <w:rsid w:val="00F13DD7"/>
    <w:rsid w:val="00F13F31"/>
    <w:rsid w:val="00F14522"/>
    <w:rsid w:val="00F14947"/>
    <w:rsid w:val="00F149AA"/>
    <w:rsid w:val="00F14F83"/>
    <w:rsid w:val="00F15099"/>
    <w:rsid w:val="00F15645"/>
    <w:rsid w:val="00F159DF"/>
    <w:rsid w:val="00F15CFA"/>
    <w:rsid w:val="00F15D46"/>
    <w:rsid w:val="00F15DA6"/>
    <w:rsid w:val="00F16351"/>
    <w:rsid w:val="00F167DC"/>
    <w:rsid w:val="00F16FD5"/>
    <w:rsid w:val="00F17BAA"/>
    <w:rsid w:val="00F17C71"/>
    <w:rsid w:val="00F17C84"/>
    <w:rsid w:val="00F207DD"/>
    <w:rsid w:val="00F208CD"/>
    <w:rsid w:val="00F20C75"/>
    <w:rsid w:val="00F210B4"/>
    <w:rsid w:val="00F211B9"/>
    <w:rsid w:val="00F214E1"/>
    <w:rsid w:val="00F2168A"/>
    <w:rsid w:val="00F220CA"/>
    <w:rsid w:val="00F220D0"/>
    <w:rsid w:val="00F225BA"/>
    <w:rsid w:val="00F2358A"/>
    <w:rsid w:val="00F23DEC"/>
    <w:rsid w:val="00F2430D"/>
    <w:rsid w:val="00F25278"/>
    <w:rsid w:val="00F25D4B"/>
    <w:rsid w:val="00F26648"/>
    <w:rsid w:val="00F2675E"/>
    <w:rsid w:val="00F26B62"/>
    <w:rsid w:val="00F26FB3"/>
    <w:rsid w:val="00F27AFD"/>
    <w:rsid w:val="00F30525"/>
    <w:rsid w:val="00F30554"/>
    <w:rsid w:val="00F30A2B"/>
    <w:rsid w:val="00F30E70"/>
    <w:rsid w:val="00F31128"/>
    <w:rsid w:val="00F31F12"/>
    <w:rsid w:val="00F322A9"/>
    <w:rsid w:val="00F330F7"/>
    <w:rsid w:val="00F335AC"/>
    <w:rsid w:val="00F3378E"/>
    <w:rsid w:val="00F337BD"/>
    <w:rsid w:val="00F33800"/>
    <w:rsid w:val="00F33DD7"/>
    <w:rsid w:val="00F342BB"/>
    <w:rsid w:val="00F346A9"/>
    <w:rsid w:val="00F3493F"/>
    <w:rsid w:val="00F349B5"/>
    <w:rsid w:val="00F34FD4"/>
    <w:rsid w:val="00F350B4"/>
    <w:rsid w:val="00F354BF"/>
    <w:rsid w:val="00F3582B"/>
    <w:rsid w:val="00F35940"/>
    <w:rsid w:val="00F36DA9"/>
    <w:rsid w:val="00F36EEA"/>
    <w:rsid w:val="00F3760D"/>
    <w:rsid w:val="00F3795B"/>
    <w:rsid w:val="00F40013"/>
    <w:rsid w:val="00F4002C"/>
    <w:rsid w:val="00F409F8"/>
    <w:rsid w:val="00F40A66"/>
    <w:rsid w:val="00F40AF6"/>
    <w:rsid w:val="00F40F29"/>
    <w:rsid w:val="00F41809"/>
    <w:rsid w:val="00F425AB"/>
    <w:rsid w:val="00F42848"/>
    <w:rsid w:val="00F42A14"/>
    <w:rsid w:val="00F42D2B"/>
    <w:rsid w:val="00F438B2"/>
    <w:rsid w:val="00F43E59"/>
    <w:rsid w:val="00F43FB1"/>
    <w:rsid w:val="00F441FA"/>
    <w:rsid w:val="00F44534"/>
    <w:rsid w:val="00F44A0B"/>
    <w:rsid w:val="00F44C8F"/>
    <w:rsid w:val="00F45405"/>
    <w:rsid w:val="00F454CB"/>
    <w:rsid w:val="00F45920"/>
    <w:rsid w:val="00F45EBA"/>
    <w:rsid w:val="00F461E0"/>
    <w:rsid w:val="00F4643F"/>
    <w:rsid w:val="00F46629"/>
    <w:rsid w:val="00F46637"/>
    <w:rsid w:val="00F46FB1"/>
    <w:rsid w:val="00F472D4"/>
    <w:rsid w:val="00F47365"/>
    <w:rsid w:val="00F47B9C"/>
    <w:rsid w:val="00F47BDD"/>
    <w:rsid w:val="00F501AD"/>
    <w:rsid w:val="00F5233E"/>
    <w:rsid w:val="00F52D18"/>
    <w:rsid w:val="00F52E58"/>
    <w:rsid w:val="00F531DB"/>
    <w:rsid w:val="00F53525"/>
    <w:rsid w:val="00F535C6"/>
    <w:rsid w:val="00F536E0"/>
    <w:rsid w:val="00F53956"/>
    <w:rsid w:val="00F53E7C"/>
    <w:rsid w:val="00F540A1"/>
    <w:rsid w:val="00F55195"/>
    <w:rsid w:val="00F559A6"/>
    <w:rsid w:val="00F55CD1"/>
    <w:rsid w:val="00F56046"/>
    <w:rsid w:val="00F56737"/>
    <w:rsid w:val="00F5674F"/>
    <w:rsid w:val="00F5678B"/>
    <w:rsid w:val="00F56CF0"/>
    <w:rsid w:val="00F5733C"/>
    <w:rsid w:val="00F57975"/>
    <w:rsid w:val="00F57A7E"/>
    <w:rsid w:val="00F57F31"/>
    <w:rsid w:val="00F603A9"/>
    <w:rsid w:val="00F60958"/>
    <w:rsid w:val="00F60A58"/>
    <w:rsid w:val="00F610C9"/>
    <w:rsid w:val="00F612C1"/>
    <w:rsid w:val="00F61712"/>
    <w:rsid w:val="00F61840"/>
    <w:rsid w:val="00F61991"/>
    <w:rsid w:val="00F61E6A"/>
    <w:rsid w:val="00F62F04"/>
    <w:rsid w:val="00F6302A"/>
    <w:rsid w:val="00F6316B"/>
    <w:rsid w:val="00F63189"/>
    <w:rsid w:val="00F63435"/>
    <w:rsid w:val="00F63E61"/>
    <w:rsid w:val="00F63F26"/>
    <w:rsid w:val="00F645D3"/>
    <w:rsid w:val="00F656B1"/>
    <w:rsid w:val="00F657D8"/>
    <w:rsid w:val="00F65952"/>
    <w:rsid w:val="00F65A82"/>
    <w:rsid w:val="00F65F19"/>
    <w:rsid w:val="00F6648E"/>
    <w:rsid w:val="00F668F1"/>
    <w:rsid w:val="00F66B32"/>
    <w:rsid w:val="00F66CFE"/>
    <w:rsid w:val="00F67E0D"/>
    <w:rsid w:val="00F701C6"/>
    <w:rsid w:val="00F7022D"/>
    <w:rsid w:val="00F7088F"/>
    <w:rsid w:val="00F70C15"/>
    <w:rsid w:val="00F71646"/>
    <w:rsid w:val="00F71E02"/>
    <w:rsid w:val="00F71EBB"/>
    <w:rsid w:val="00F725DF"/>
    <w:rsid w:val="00F72C53"/>
    <w:rsid w:val="00F730DE"/>
    <w:rsid w:val="00F7311D"/>
    <w:rsid w:val="00F733F9"/>
    <w:rsid w:val="00F73C85"/>
    <w:rsid w:val="00F73CC3"/>
    <w:rsid w:val="00F7447E"/>
    <w:rsid w:val="00F74A59"/>
    <w:rsid w:val="00F74CB8"/>
    <w:rsid w:val="00F7577B"/>
    <w:rsid w:val="00F757B3"/>
    <w:rsid w:val="00F75E01"/>
    <w:rsid w:val="00F76257"/>
    <w:rsid w:val="00F76682"/>
    <w:rsid w:val="00F76E42"/>
    <w:rsid w:val="00F76ECB"/>
    <w:rsid w:val="00F7740B"/>
    <w:rsid w:val="00F77912"/>
    <w:rsid w:val="00F80FDA"/>
    <w:rsid w:val="00F813E8"/>
    <w:rsid w:val="00F82619"/>
    <w:rsid w:val="00F82B5E"/>
    <w:rsid w:val="00F82C59"/>
    <w:rsid w:val="00F83FF1"/>
    <w:rsid w:val="00F840B7"/>
    <w:rsid w:val="00F84ACF"/>
    <w:rsid w:val="00F859B3"/>
    <w:rsid w:val="00F85A43"/>
    <w:rsid w:val="00F86161"/>
    <w:rsid w:val="00F862AF"/>
    <w:rsid w:val="00F86AA5"/>
    <w:rsid w:val="00F8716F"/>
    <w:rsid w:val="00F8746C"/>
    <w:rsid w:val="00F87AA0"/>
    <w:rsid w:val="00F9002F"/>
    <w:rsid w:val="00F90947"/>
    <w:rsid w:val="00F90AD6"/>
    <w:rsid w:val="00F90FD0"/>
    <w:rsid w:val="00F910B3"/>
    <w:rsid w:val="00F9145A"/>
    <w:rsid w:val="00F915E3"/>
    <w:rsid w:val="00F917FD"/>
    <w:rsid w:val="00F91A0F"/>
    <w:rsid w:val="00F926CC"/>
    <w:rsid w:val="00F92766"/>
    <w:rsid w:val="00F92A10"/>
    <w:rsid w:val="00F92ED2"/>
    <w:rsid w:val="00F936A7"/>
    <w:rsid w:val="00F9380F"/>
    <w:rsid w:val="00F93B00"/>
    <w:rsid w:val="00F94092"/>
    <w:rsid w:val="00F943E6"/>
    <w:rsid w:val="00F94A7B"/>
    <w:rsid w:val="00F9500B"/>
    <w:rsid w:val="00F95192"/>
    <w:rsid w:val="00F9612C"/>
    <w:rsid w:val="00F96215"/>
    <w:rsid w:val="00F96576"/>
    <w:rsid w:val="00F96719"/>
    <w:rsid w:val="00F9686C"/>
    <w:rsid w:val="00F96D14"/>
    <w:rsid w:val="00F96DA1"/>
    <w:rsid w:val="00F96ED3"/>
    <w:rsid w:val="00FA0949"/>
    <w:rsid w:val="00FA0965"/>
    <w:rsid w:val="00FA0E80"/>
    <w:rsid w:val="00FA18E0"/>
    <w:rsid w:val="00FA1906"/>
    <w:rsid w:val="00FA29DA"/>
    <w:rsid w:val="00FA2DC4"/>
    <w:rsid w:val="00FA3533"/>
    <w:rsid w:val="00FA36FC"/>
    <w:rsid w:val="00FA3CA8"/>
    <w:rsid w:val="00FA40E3"/>
    <w:rsid w:val="00FA43C7"/>
    <w:rsid w:val="00FA44F4"/>
    <w:rsid w:val="00FA48F6"/>
    <w:rsid w:val="00FA4CB2"/>
    <w:rsid w:val="00FA4DAA"/>
    <w:rsid w:val="00FA5293"/>
    <w:rsid w:val="00FA61C9"/>
    <w:rsid w:val="00FA6204"/>
    <w:rsid w:val="00FA626E"/>
    <w:rsid w:val="00FA6926"/>
    <w:rsid w:val="00FA6A97"/>
    <w:rsid w:val="00FA72CF"/>
    <w:rsid w:val="00FA783D"/>
    <w:rsid w:val="00FA7B29"/>
    <w:rsid w:val="00FB114E"/>
    <w:rsid w:val="00FB1A56"/>
    <w:rsid w:val="00FB1E8C"/>
    <w:rsid w:val="00FB2327"/>
    <w:rsid w:val="00FB28F3"/>
    <w:rsid w:val="00FB2B92"/>
    <w:rsid w:val="00FB2CDE"/>
    <w:rsid w:val="00FB2DDC"/>
    <w:rsid w:val="00FB2F7B"/>
    <w:rsid w:val="00FB330E"/>
    <w:rsid w:val="00FB335B"/>
    <w:rsid w:val="00FB33E6"/>
    <w:rsid w:val="00FB3415"/>
    <w:rsid w:val="00FB346B"/>
    <w:rsid w:val="00FB35EB"/>
    <w:rsid w:val="00FB3761"/>
    <w:rsid w:val="00FB37E5"/>
    <w:rsid w:val="00FB3919"/>
    <w:rsid w:val="00FB3D79"/>
    <w:rsid w:val="00FB4A70"/>
    <w:rsid w:val="00FB51DA"/>
    <w:rsid w:val="00FB58AA"/>
    <w:rsid w:val="00FB5B02"/>
    <w:rsid w:val="00FB62DC"/>
    <w:rsid w:val="00FB6601"/>
    <w:rsid w:val="00FB67B1"/>
    <w:rsid w:val="00FB67B4"/>
    <w:rsid w:val="00FB74D9"/>
    <w:rsid w:val="00FB78D5"/>
    <w:rsid w:val="00FB7A87"/>
    <w:rsid w:val="00FB7B9A"/>
    <w:rsid w:val="00FC002A"/>
    <w:rsid w:val="00FC01A1"/>
    <w:rsid w:val="00FC0412"/>
    <w:rsid w:val="00FC0813"/>
    <w:rsid w:val="00FC090D"/>
    <w:rsid w:val="00FC0A5D"/>
    <w:rsid w:val="00FC1B46"/>
    <w:rsid w:val="00FC245F"/>
    <w:rsid w:val="00FC2A97"/>
    <w:rsid w:val="00FC32D1"/>
    <w:rsid w:val="00FC3382"/>
    <w:rsid w:val="00FC49C3"/>
    <w:rsid w:val="00FC54F5"/>
    <w:rsid w:val="00FC5643"/>
    <w:rsid w:val="00FC5645"/>
    <w:rsid w:val="00FC56E5"/>
    <w:rsid w:val="00FC5864"/>
    <w:rsid w:val="00FC60A4"/>
    <w:rsid w:val="00FC6561"/>
    <w:rsid w:val="00FC7208"/>
    <w:rsid w:val="00FC7456"/>
    <w:rsid w:val="00FC7EBF"/>
    <w:rsid w:val="00FD02B8"/>
    <w:rsid w:val="00FD04F3"/>
    <w:rsid w:val="00FD07A8"/>
    <w:rsid w:val="00FD0E0C"/>
    <w:rsid w:val="00FD1024"/>
    <w:rsid w:val="00FD103B"/>
    <w:rsid w:val="00FD1093"/>
    <w:rsid w:val="00FD1837"/>
    <w:rsid w:val="00FD21E5"/>
    <w:rsid w:val="00FD247A"/>
    <w:rsid w:val="00FD2A55"/>
    <w:rsid w:val="00FD2C18"/>
    <w:rsid w:val="00FD341C"/>
    <w:rsid w:val="00FD3C21"/>
    <w:rsid w:val="00FD3D87"/>
    <w:rsid w:val="00FD3F99"/>
    <w:rsid w:val="00FD3FF9"/>
    <w:rsid w:val="00FD4123"/>
    <w:rsid w:val="00FD49C0"/>
    <w:rsid w:val="00FD4D48"/>
    <w:rsid w:val="00FD51DE"/>
    <w:rsid w:val="00FD5740"/>
    <w:rsid w:val="00FD5F4D"/>
    <w:rsid w:val="00FD5FB3"/>
    <w:rsid w:val="00FD6C97"/>
    <w:rsid w:val="00FD77B8"/>
    <w:rsid w:val="00FD7CED"/>
    <w:rsid w:val="00FD7E55"/>
    <w:rsid w:val="00FE0E0B"/>
    <w:rsid w:val="00FE1184"/>
    <w:rsid w:val="00FE1352"/>
    <w:rsid w:val="00FE1E0B"/>
    <w:rsid w:val="00FE266B"/>
    <w:rsid w:val="00FE2DC4"/>
    <w:rsid w:val="00FE3AFF"/>
    <w:rsid w:val="00FE413F"/>
    <w:rsid w:val="00FE41B3"/>
    <w:rsid w:val="00FE4578"/>
    <w:rsid w:val="00FE50C8"/>
    <w:rsid w:val="00FE59B0"/>
    <w:rsid w:val="00FE5B61"/>
    <w:rsid w:val="00FE5CEF"/>
    <w:rsid w:val="00FE65FF"/>
    <w:rsid w:val="00FE6C03"/>
    <w:rsid w:val="00FE6D34"/>
    <w:rsid w:val="00FE6F61"/>
    <w:rsid w:val="00FE7202"/>
    <w:rsid w:val="00FE731A"/>
    <w:rsid w:val="00FE759C"/>
    <w:rsid w:val="00FE7685"/>
    <w:rsid w:val="00FE777E"/>
    <w:rsid w:val="00FE7831"/>
    <w:rsid w:val="00FE7E7A"/>
    <w:rsid w:val="00FF0775"/>
    <w:rsid w:val="00FF086C"/>
    <w:rsid w:val="00FF1358"/>
    <w:rsid w:val="00FF1508"/>
    <w:rsid w:val="00FF3123"/>
    <w:rsid w:val="00FF35AA"/>
    <w:rsid w:val="00FF4418"/>
    <w:rsid w:val="00FF44E0"/>
    <w:rsid w:val="00FF46FE"/>
    <w:rsid w:val="00FF4DAD"/>
    <w:rsid w:val="00FF5972"/>
    <w:rsid w:val="00FF6111"/>
    <w:rsid w:val="00FF6697"/>
    <w:rsid w:val="00FF68A3"/>
    <w:rsid w:val="00FF6CEE"/>
    <w:rsid w:val="00FF6DDB"/>
    <w:rsid w:val="00FF6FF6"/>
    <w:rsid w:val="00FF7083"/>
    <w:rsid w:val="00FF76BF"/>
    <w:rsid w:val="00FF777F"/>
    <w:rsid w:val="00FF7934"/>
    <w:rsid w:val="00FF7995"/>
    <w:rsid w:val="00FF7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ostalCod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5:docId w15:val="{FFFC89F4-48AF-44AA-99CD-2C2F018BD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A7EF9"/>
    <w:rPr>
      <w:rFonts w:ascii="Arial" w:hAnsi="Arial"/>
      <w:sz w:val="24"/>
      <w:szCs w:val="24"/>
    </w:rPr>
  </w:style>
  <w:style w:type="paragraph" w:styleId="Heading1">
    <w:name w:val="heading 1"/>
    <w:basedOn w:val="Normal"/>
    <w:next w:val="Normal"/>
    <w:link w:val="Heading1Char"/>
    <w:uiPriority w:val="99"/>
    <w:qFormat/>
    <w:rsid w:val="00002811"/>
    <w:pPr>
      <w:keepNext/>
      <w:jc w:val="center"/>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002811"/>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16FBD"/>
    <w:rPr>
      <w:rFonts w:ascii="Cambria" w:hAnsi="Cambria"/>
      <w:b/>
      <w:kern w:val="32"/>
      <w:sz w:val="32"/>
    </w:rPr>
  </w:style>
  <w:style w:type="character" w:customStyle="1" w:styleId="Heading2Char">
    <w:name w:val="Heading 2 Char"/>
    <w:basedOn w:val="DefaultParagraphFont"/>
    <w:link w:val="Heading2"/>
    <w:uiPriority w:val="99"/>
    <w:semiHidden/>
    <w:locked/>
    <w:rsid w:val="00E16FBD"/>
    <w:rPr>
      <w:rFonts w:ascii="Cambria" w:hAnsi="Cambria"/>
      <w:b/>
      <w:i/>
      <w:sz w:val="28"/>
    </w:rPr>
  </w:style>
  <w:style w:type="character" w:styleId="Hyperlink">
    <w:name w:val="Hyperlink"/>
    <w:basedOn w:val="DefaultParagraphFont"/>
    <w:uiPriority w:val="99"/>
    <w:rsid w:val="00002811"/>
    <w:rPr>
      <w:color w:val="0000FF"/>
      <w:u w:val="single"/>
    </w:rPr>
  </w:style>
  <w:style w:type="paragraph" w:styleId="Header">
    <w:name w:val="header"/>
    <w:basedOn w:val="Normal"/>
    <w:link w:val="HeaderChar"/>
    <w:uiPriority w:val="99"/>
    <w:rsid w:val="00002811"/>
    <w:pPr>
      <w:tabs>
        <w:tab w:val="center" w:pos="4320"/>
        <w:tab w:val="right" w:pos="8640"/>
      </w:tabs>
    </w:pPr>
  </w:style>
  <w:style w:type="character" w:customStyle="1" w:styleId="HeaderChar">
    <w:name w:val="Header Char"/>
    <w:basedOn w:val="DefaultParagraphFont"/>
    <w:link w:val="Header"/>
    <w:uiPriority w:val="99"/>
    <w:semiHidden/>
    <w:locked/>
    <w:rsid w:val="00E16FBD"/>
    <w:rPr>
      <w:rFonts w:ascii="Arial" w:hAnsi="Arial"/>
      <w:sz w:val="24"/>
    </w:rPr>
  </w:style>
  <w:style w:type="paragraph" w:styleId="Footer">
    <w:name w:val="footer"/>
    <w:basedOn w:val="Normal"/>
    <w:link w:val="FooterChar"/>
    <w:uiPriority w:val="99"/>
    <w:rsid w:val="00002811"/>
    <w:pPr>
      <w:tabs>
        <w:tab w:val="center" w:pos="4320"/>
        <w:tab w:val="right" w:pos="8640"/>
      </w:tabs>
    </w:pPr>
  </w:style>
  <w:style w:type="character" w:customStyle="1" w:styleId="FooterChar">
    <w:name w:val="Footer Char"/>
    <w:basedOn w:val="DefaultParagraphFont"/>
    <w:link w:val="Footer"/>
    <w:uiPriority w:val="99"/>
    <w:semiHidden/>
    <w:locked/>
    <w:rsid w:val="00E16FBD"/>
    <w:rPr>
      <w:rFonts w:ascii="Arial" w:hAnsi="Arial"/>
      <w:sz w:val="24"/>
    </w:rPr>
  </w:style>
  <w:style w:type="paragraph" w:styleId="BalloonText">
    <w:name w:val="Balloon Text"/>
    <w:basedOn w:val="Normal"/>
    <w:link w:val="BalloonTextChar"/>
    <w:uiPriority w:val="99"/>
    <w:semiHidden/>
    <w:rsid w:val="00002811"/>
    <w:rPr>
      <w:rFonts w:ascii="Times New Roman" w:hAnsi="Times New Roman"/>
      <w:sz w:val="2"/>
      <w:szCs w:val="20"/>
    </w:rPr>
  </w:style>
  <w:style w:type="character" w:customStyle="1" w:styleId="BalloonTextChar">
    <w:name w:val="Balloon Text Char"/>
    <w:basedOn w:val="DefaultParagraphFont"/>
    <w:link w:val="BalloonText"/>
    <w:uiPriority w:val="99"/>
    <w:semiHidden/>
    <w:locked/>
    <w:rsid w:val="00E16FBD"/>
    <w:rPr>
      <w:sz w:val="2"/>
    </w:rPr>
  </w:style>
  <w:style w:type="character" w:styleId="PageNumber">
    <w:name w:val="page number"/>
    <w:basedOn w:val="DefaultParagraphFont"/>
    <w:uiPriority w:val="99"/>
    <w:rsid w:val="00002811"/>
  </w:style>
  <w:style w:type="table" w:styleId="TableGrid">
    <w:name w:val="Table Grid"/>
    <w:basedOn w:val="TableNormal"/>
    <w:uiPriority w:val="99"/>
    <w:rsid w:val="003B3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BE16DA"/>
    <w:pPr>
      <w:ind w:left="720"/>
      <w:jc w:val="both"/>
    </w:pPr>
  </w:style>
  <w:style w:type="character" w:customStyle="1" w:styleId="BodyTextIndentChar">
    <w:name w:val="Body Text Indent Char"/>
    <w:basedOn w:val="DefaultParagraphFont"/>
    <w:link w:val="BodyTextIndent"/>
    <w:uiPriority w:val="99"/>
    <w:semiHidden/>
    <w:locked/>
    <w:rsid w:val="008E43F8"/>
    <w:rPr>
      <w:rFonts w:ascii="Arial" w:hAnsi="Arial"/>
      <w:sz w:val="24"/>
    </w:rPr>
  </w:style>
  <w:style w:type="table" w:styleId="TableGrid1">
    <w:name w:val="Table Grid 1"/>
    <w:basedOn w:val="TableNormal"/>
    <w:uiPriority w:val="99"/>
    <w:rsid w:val="006D7E0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Default">
    <w:name w:val="Default"/>
    <w:rsid w:val="00FF4DAD"/>
    <w:pPr>
      <w:autoSpaceDE w:val="0"/>
      <w:autoSpaceDN w:val="0"/>
      <w:adjustRightInd w:val="0"/>
    </w:pPr>
    <w:rPr>
      <w:color w:val="000000"/>
      <w:sz w:val="24"/>
      <w:szCs w:val="24"/>
    </w:rPr>
  </w:style>
  <w:style w:type="paragraph" w:customStyle="1" w:styleId="CM4">
    <w:name w:val="CM4"/>
    <w:basedOn w:val="Default"/>
    <w:next w:val="Default"/>
    <w:uiPriority w:val="99"/>
    <w:rsid w:val="004448EB"/>
    <w:rPr>
      <w:color w:val="auto"/>
    </w:rPr>
  </w:style>
  <w:style w:type="paragraph" w:styleId="ListParagraph">
    <w:name w:val="List Paragraph"/>
    <w:basedOn w:val="Normal"/>
    <w:uiPriority w:val="99"/>
    <w:qFormat/>
    <w:rsid w:val="009C5BFF"/>
    <w:pPr>
      <w:ind w:left="720"/>
      <w:contextualSpacing/>
    </w:pPr>
  </w:style>
  <w:style w:type="paragraph" w:styleId="NoSpacing">
    <w:name w:val="No Spacing"/>
    <w:uiPriority w:val="1"/>
    <w:qFormat/>
    <w:rsid w:val="004B3F62"/>
    <w:rPr>
      <w:rFonts w:ascii="Arial" w:hAnsi="Arial"/>
      <w:sz w:val="24"/>
      <w:szCs w:val="24"/>
    </w:rPr>
  </w:style>
  <w:style w:type="character" w:styleId="Emphasis">
    <w:name w:val="Emphasis"/>
    <w:basedOn w:val="DefaultParagraphFont"/>
    <w:qFormat/>
    <w:locked/>
    <w:rsid w:val="00993B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47517">
      <w:marLeft w:val="0"/>
      <w:marRight w:val="0"/>
      <w:marTop w:val="0"/>
      <w:marBottom w:val="0"/>
      <w:divBdr>
        <w:top w:val="none" w:sz="0" w:space="0" w:color="auto"/>
        <w:left w:val="none" w:sz="0" w:space="0" w:color="auto"/>
        <w:bottom w:val="none" w:sz="0" w:space="0" w:color="auto"/>
        <w:right w:val="none" w:sz="0" w:space="0" w:color="auto"/>
      </w:divBdr>
    </w:div>
    <w:div w:id="175847518">
      <w:marLeft w:val="0"/>
      <w:marRight w:val="0"/>
      <w:marTop w:val="0"/>
      <w:marBottom w:val="0"/>
      <w:divBdr>
        <w:top w:val="none" w:sz="0" w:space="0" w:color="auto"/>
        <w:left w:val="none" w:sz="0" w:space="0" w:color="auto"/>
        <w:bottom w:val="none" w:sz="0" w:space="0" w:color="auto"/>
        <w:right w:val="none" w:sz="0" w:space="0" w:color="auto"/>
      </w:divBdr>
    </w:div>
    <w:div w:id="175847519">
      <w:marLeft w:val="0"/>
      <w:marRight w:val="0"/>
      <w:marTop w:val="0"/>
      <w:marBottom w:val="0"/>
      <w:divBdr>
        <w:top w:val="none" w:sz="0" w:space="0" w:color="auto"/>
        <w:left w:val="none" w:sz="0" w:space="0" w:color="auto"/>
        <w:bottom w:val="none" w:sz="0" w:space="0" w:color="auto"/>
        <w:right w:val="none" w:sz="0" w:space="0" w:color="auto"/>
      </w:divBdr>
    </w:div>
    <w:div w:id="175847520">
      <w:marLeft w:val="0"/>
      <w:marRight w:val="0"/>
      <w:marTop w:val="0"/>
      <w:marBottom w:val="0"/>
      <w:divBdr>
        <w:top w:val="none" w:sz="0" w:space="0" w:color="auto"/>
        <w:left w:val="none" w:sz="0" w:space="0" w:color="auto"/>
        <w:bottom w:val="none" w:sz="0" w:space="0" w:color="auto"/>
        <w:right w:val="none" w:sz="0" w:space="0" w:color="auto"/>
      </w:divBdr>
    </w:div>
    <w:div w:id="175847521">
      <w:marLeft w:val="0"/>
      <w:marRight w:val="0"/>
      <w:marTop w:val="0"/>
      <w:marBottom w:val="0"/>
      <w:divBdr>
        <w:top w:val="none" w:sz="0" w:space="0" w:color="auto"/>
        <w:left w:val="none" w:sz="0" w:space="0" w:color="auto"/>
        <w:bottom w:val="none" w:sz="0" w:space="0" w:color="auto"/>
        <w:right w:val="none" w:sz="0" w:space="0" w:color="auto"/>
      </w:divBdr>
    </w:div>
    <w:div w:id="175847522">
      <w:marLeft w:val="0"/>
      <w:marRight w:val="0"/>
      <w:marTop w:val="0"/>
      <w:marBottom w:val="0"/>
      <w:divBdr>
        <w:top w:val="none" w:sz="0" w:space="0" w:color="auto"/>
        <w:left w:val="none" w:sz="0" w:space="0" w:color="auto"/>
        <w:bottom w:val="none" w:sz="0" w:space="0" w:color="auto"/>
        <w:right w:val="none" w:sz="0" w:space="0" w:color="auto"/>
      </w:divBdr>
    </w:div>
    <w:div w:id="175847523">
      <w:marLeft w:val="0"/>
      <w:marRight w:val="0"/>
      <w:marTop w:val="0"/>
      <w:marBottom w:val="0"/>
      <w:divBdr>
        <w:top w:val="none" w:sz="0" w:space="0" w:color="auto"/>
        <w:left w:val="none" w:sz="0" w:space="0" w:color="auto"/>
        <w:bottom w:val="none" w:sz="0" w:space="0" w:color="auto"/>
        <w:right w:val="none" w:sz="0" w:space="0" w:color="auto"/>
      </w:divBdr>
    </w:div>
    <w:div w:id="175847524">
      <w:marLeft w:val="0"/>
      <w:marRight w:val="0"/>
      <w:marTop w:val="0"/>
      <w:marBottom w:val="0"/>
      <w:divBdr>
        <w:top w:val="none" w:sz="0" w:space="0" w:color="auto"/>
        <w:left w:val="none" w:sz="0" w:space="0" w:color="auto"/>
        <w:bottom w:val="none" w:sz="0" w:space="0" w:color="auto"/>
        <w:right w:val="none" w:sz="0" w:space="0" w:color="auto"/>
      </w:divBdr>
    </w:div>
    <w:div w:id="175847525">
      <w:marLeft w:val="0"/>
      <w:marRight w:val="0"/>
      <w:marTop w:val="0"/>
      <w:marBottom w:val="0"/>
      <w:divBdr>
        <w:top w:val="none" w:sz="0" w:space="0" w:color="auto"/>
        <w:left w:val="none" w:sz="0" w:space="0" w:color="auto"/>
        <w:bottom w:val="none" w:sz="0" w:space="0" w:color="auto"/>
        <w:right w:val="none" w:sz="0" w:space="0" w:color="auto"/>
      </w:divBdr>
    </w:div>
    <w:div w:id="175847526">
      <w:marLeft w:val="500"/>
      <w:marRight w:val="0"/>
      <w:marTop w:val="0"/>
      <w:marBottom w:val="0"/>
      <w:divBdr>
        <w:top w:val="none" w:sz="0" w:space="0" w:color="auto"/>
        <w:left w:val="none" w:sz="0" w:space="0" w:color="auto"/>
        <w:bottom w:val="none" w:sz="0" w:space="0" w:color="auto"/>
        <w:right w:val="none" w:sz="0" w:space="0" w:color="auto"/>
      </w:divBdr>
    </w:div>
    <w:div w:id="175847527">
      <w:marLeft w:val="0"/>
      <w:marRight w:val="0"/>
      <w:marTop w:val="0"/>
      <w:marBottom w:val="0"/>
      <w:divBdr>
        <w:top w:val="none" w:sz="0" w:space="0" w:color="auto"/>
        <w:left w:val="none" w:sz="0" w:space="0" w:color="auto"/>
        <w:bottom w:val="none" w:sz="0" w:space="0" w:color="auto"/>
        <w:right w:val="none" w:sz="0" w:space="0" w:color="auto"/>
      </w:divBdr>
    </w:div>
    <w:div w:id="175847528">
      <w:marLeft w:val="0"/>
      <w:marRight w:val="0"/>
      <w:marTop w:val="0"/>
      <w:marBottom w:val="0"/>
      <w:divBdr>
        <w:top w:val="none" w:sz="0" w:space="0" w:color="auto"/>
        <w:left w:val="none" w:sz="0" w:space="0" w:color="auto"/>
        <w:bottom w:val="none" w:sz="0" w:space="0" w:color="auto"/>
        <w:right w:val="none" w:sz="0" w:space="0" w:color="auto"/>
      </w:divBdr>
    </w:div>
    <w:div w:id="175847529">
      <w:marLeft w:val="0"/>
      <w:marRight w:val="0"/>
      <w:marTop w:val="0"/>
      <w:marBottom w:val="0"/>
      <w:divBdr>
        <w:top w:val="none" w:sz="0" w:space="0" w:color="auto"/>
        <w:left w:val="none" w:sz="0" w:space="0" w:color="auto"/>
        <w:bottom w:val="none" w:sz="0" w:space="0" w:color="auto"/>
        <w:right w:val="none" w:sz="0" w:space="0" w:color="auto"/>
      </w:divBdr>
    </w:div>
    <w:div w:id="700325130">
      <w:bodyDiv w:val="1"/>
      <w:marLeft w:val="0"/>
      <w:marRight w:val="0"/>
      <w:marTop w:val="0"/>
      <w:marBottom w:val="0"/>
      <w:divBdr>
        <w:top w:val="none" w:sz="0" w:space="0" w:color="auto"/>
        <w:left w:val="none" w:sz="0" w:space="0" w:color="auto"/>
        <w:bottom w:val="none" w:sz="0" w:space="0" w:color="auto"/>
        <w:right w:val="none" w:sz="0" w:space="0" w:color="auto"/>
      </w:divBdr>
    </w:div>
    <w:div w:id="1024136592">
      <w:bodyDiv w:val="1"/>
      <w:marLeft w:val="0"/>
      <w:marRight w:val="0"/>
      <w:marTop w:val="0"/>
      <w:marBottom w:val="0"/>
      <w:divBdr>
        <w:top w:val="none" w:sz="0" w:space="0" w:color="auto"/>
        <w:left w:val="none" w:sz="0" w:space="0" w:color="auto"/>
        <w:bottom w:val="none" w:sz="0" w:space="0" w:color="auto"/>
        <w:right w:val="none" w:sz="0" w:space="0" w:color="auto"/>
      </w:divBdr>
    </w:div>
    <w:div w:id="1817138147">
      <w:bodyDiv w:val="1"/>
      <w:marLeft w:val="0"/>
      <w:marRight w:val="0"/>
      <w:marTop w:val="0"/>
      <w:marBottom w:val="0"/>
      <w:divBdr>
        <w:top w:val="none" w:sz="0" w:space="0" w:color="auto"/>
        <w:left w:val="none" w:sz="0" w:space="0" w:color="auto"/>
        <w:bottom w:val="none" w:sz="0" w:space="0" w:color="auto"/>
        <w:right w:val="none" w:sz="0" w:space="0" w:color="auto"/>
      </w:divBdr>
    </w:div>
    <w:div w:id="197375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mailto:headstart@nccdi.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cdi.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adstart@nccdi.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nccdi.com" TargetMode="External"/><Relationship Id="rId4" Type="http://schemas.openxmlformats.org/officeDocument/2006/relationships/settings" Target="settings.xml"/><Relationship Id="rId9" Type="http://schemas.openxmlformats.org/officeDocument/2006/relationships/image" Target="media/image20.emf"/><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E6F8B-8E11-438B-B86D-432CB258A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5</Words>
  <Characters>510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Northern California Child Development, Inc</vt:lpstr>
    </vt:vector>
  </TitlesOfParts>
  <Company>NCCDI</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California Child Development, Inc</dc:title>
  <dc:creator>agrosch</dc:creator>
  <cp:lastModifiedBy>Irene Delao</cp:lastModifiedBy>
  <cp:revision>2</cp:revision>
  <cp:lastPrinted>2016-11-02T23:38:00Z</cp:lastPrinted>
  <dcterms:created xsi:type="dcterms:W3CDTF">2017-02-23T00:59:00Z</dcterms:created>
  <dcterms:modified xsi:type="dcterms:W3CDTF">2017-02-2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105971543</vt:i4>
  </property>
  <property fmtid="{D5CDD505-2E9C-101B-9397-08002B2CF9AE}" pid="3" name="_EmailEntryID">
    <vt:lpwstr>00000000D38D2C3C365348409309EA6F73B2AE9D07003DE702AD5665DE4E86E5B48A3D60240700000000010D00003DE702AD5665DE4E86E5B48A3D6024070000849C9BF70000</vt:lpwstr>
  </property>
  <property fmtid="{D5CDD505-2E9C-101B-9397-08002B2CF9AE}" pid="4" name="_EmailStoreID0">
    <vt:lpwstr>0000000038A1BB1005E5101AA1BB08002B2A56C20000454D534D44422E444C4C00000000000000001B55FA20AA6611CD9BC800AA002FC45A0C000000424A616E6573406E636364692E636F6D002F6F3D45786368616E67654C6162732F6F753D45786368616E67652041646D696E6973747261746976652047726F757020284</vt:lpwstr>
  </property>
  <property fmtid="{D5CDD505-2E9C-101B-9397-08002B2CF9AE}" pid="5" name="_EmailStoreID1">
    <vt:lpwstr>6594449424F484632335350444C54292F636E3D526563697069656E74732F636E3D31316561363061353234343434623665616561636130666161643634633931662D42657468204A616E657300E94632F434000000020000001000000042004A0061006E006500730040006E0063006300640069002E0063006F006D000000</vt:lpwstr>
  </property>
  <property fmtid="{D5CDD505-2E9C-101B-9397-08002B2CF9AE}" pid="6" name="_EmailStoreID2">
    <vt:lpwstr>0000</vt:lpwstr>
  </property>
</Properties>
</file>